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52E01F" w14:textId="77777777" w:rsidR="00751B43" w:rsidRDefault="00751B43" w:rsidP="00751B43">
      <w:pPr>
        <w:pStyle w:val="Cov-Title"/>
        <w:spacing w:before="1440"/>
      </w:pPr>
      <w:bookmarkStart w:id="0" w:name="_GoBack"/>
      <w:bookmarkEnd w:id="0"/>
      <w:r>
        <w:t>2019–20</w:t>
      </w:r>
      <w:r w:rsidRPr="00477529">
        <w:t xml:space="preserve"> NATIONAL POSTSECONDARY STUDENT AID STUDY (NPSAS:</w:t>
      </w:r>
      <w:r>
        <w:t>20</w:t>
      </w:r>
      <w:r w:rsidRPr="00477529">
        <w:t>)</w:t>
      </w:r>
    </w:p>
    <w:p w14:paraId="5C393FCE" w14:textId="77777777" w:rsidR="00751B43" w:rsidRDefault="00751B43" w:rsidP="00751B43">
      <w:pPr>
        <w:pStyle w:val="Cov-Title"/>
        <w:spacing w:before="480"/>
        <w:rPr>
          <w:b/>
          <w:bCs/>
          <w:sz w:val="32"/>
          <w:szCs w:val="32"/>
        </w:rPr>
      </w:pPr>
    </w:p>
    <w:p w14:paraId="6307AF4C" w14:textId="77777777" w:rsidR="00C46E9A" w:rsidRPr="00B75F1D" w:rsidRDefault="00C46E9A" w:rsidP="00751B43">
      <w:pPr>
        <w:pStyle w:val="Cov-Title"/>
        <w:spacing w:before="480"/>
        <w:rPr>
          <w:b/>
          <w:bCs/>
          <w:sz w:val="32"/>
          <w:szCs w:val="32"/>
        </w:rPr>
      </w:pPr>
    </w:p>
    <w:p w14:paraId="28EA1E30" w14:textId="1E483616" w:rsidR="00751B43" w:rsidRDefault="00751B43" w:rsidP="00751B43">
      <w:pPr>
        <w:pStyle w:val="Cov-Subtitle"/>
        <w:spacing w:before="240"/>
        <w:rPr>
          <w:szCs w:val="32"/>
        </w:rPr>
      </w:pPr>
      <w:r>
        <w:rPr>
          <w:szCs w:val="32"/>
        </w:rPr>
        <w:t>Appendix A: Technical Review Panel Member</w:t>
      </w:r>
    </w:p>
    <w:p w14:paraId="534F9E97" w14:textId="0986746C" w:rsidR="00751B43" w:rsidRDefault="00751B43" w:rsidP="00751B43">
      <w:pPr>
        <w:pStyle w:val="Cov-Subtitle"/>
        <w:spacing w:before="240"/>
        <w:rPr>
          <w:szCs w:val="32"/>
        </w:rPr>
      </w:pPr>
      <w:r>
        <w:rPr>
          <w:szCs w:val="32"/>
        </w:rPr>
        <w:t xml:space="preserve">Appendix B: </w:t>
      </w:r>
      <w:r w:rsidRPr="00751B43">
        <w:rPr>
          <w:szCs w:val="32"/>
        </w:rPr>
        <w:t>Endorsing Organizations for NPSAS:20</w:t>
      </w:r>
    </w:p>
    <w:p w14:paraId="062CFE2C" w14:textId="684C6BB3" w:rsidR="00751B43" w:rsidRDefault="00751B43" w:rsidP="00751B43">
      <w:pPr>
        <w:pStyle w:val="Cov-Subtitle"/>
        <w:spacing w:before="240"/>
        <w:rPr>
          <w:szCs w:val="32"/>
        </w:rPr>
      </w:pPr>
      <w:r>
        <w:rPr>
          <w:szCs w:val="32"/>
        </w:rPr>
        <w:t xml:space="preserve">Appendix C: </w:t>
      </w:r>
      <w:r w:rsidRPr="00751B43">
        <w:rPr>
          <w:szCs w:val="32"/>
        </w:rPr>
        <w:t>Confidentiality for Administrative Record Matching</w:t>
      </w:r>
    </w:p>
    <w:p w14:paraId="3894E4B0" w14:textId="77777777" w:rsidR="00751B43" w:rsidRDefault="00751B43" w:rsidP="00751B43">
      <w:pPr>
        <w:pStyle w:val="Cov-Subtitle"/>
        <w:spacing w:before="480"/>
        <w:rPr>
          <w:szCs w:val="32"/>
        </w:rPr>
      </w:pPr>
    </w:p>
    <w:p w14:paraId="43161831" w14:textId="1DD380C8" w:rsidR="00751B43" w:rsidRPr="00B75F1D" w:rsidRDefault="00751B43" w:rsidP="00751B43">
      <w:pPr>
        <w:pStyle w:val="Cov-Subtitle"/>
        <w:spacing w:before="480"/>
        <w:rPr>
          <w:b/>
          <w:bCs/>
          <w:szCs w:val="32"/>
        </w:rPr>
      </w:pPr>
      <w:r w:rsidRPr="00B75F1D">
        <w:rPr>
          <w:szCs w:val="32"/>
        </w:rPr>
        <w:t xml:space="preserve">OMB # </w:t>
      </w:r>
      <w:r>
        <w:rPr>
          <w:szCs w:val="32"/>
        </w:rPr>
        <w:t>1850-</w:t>
      </w:r>
      <w:r w:rsidRPr="00296FC9">
        <w:rPr>
          <w:szCs w:val="32"/>
        </w:rPr>
        <w:t>0666 v.2</w:t>
      </w:r>
      <w:r w:rsidR="00580565">
        <w:rPr>
          <w:szCs w:val="32"/>
        </w:rPr>
        <w:t>5</w:t>
      </w:r>
    </w:p>
    <w:p w14:paraId="41AAEAFD" w14:textId="77777777" w:rsidR="00751B43" w:rsidRPr="00477529" w:rsidRDefault="00751B43" w:rsidP="00751B43">
      <w:pPr>
        <w:pStyle w:val="Cov-Address"/>
        <w:spacing w:before="1200"/>
        <w:rPr>
          <w:b/>
        </w:rPr>
      </w:pPr>
      <w:r w:rsidRPr="00477529">
        <w:rPr>
          <w:b/>
        </w:rPr>
        <w:t>Submitted by</w:t>
      </w:r>
    </w:p>
    <w:p w14:paraId="5505C7EC" w14:textId="77777777" w:rsidR="00751B43" w:rsidRPr="00477529" w:rsidRDefault="00751B43" w:rsidP="00751B43">
      <w:pPr>
        <w:pStyle w:val="Cov-Address"/>
        <w:rPr>
          <w:b/>
        </w:rPr>
      </w:pPr>
      <w:r w:rsidRPr="00477529">
        <w:rPr>
          <w:b/>
        </w:rPr>
        <w:t>National Center for Education Statistics</w:t>
      </w:r>
    </w:p>
    <w:p w14:paraId="59D384AC" w14:textId="77777777" w:rsidR="00751B43" w:rsidRDefault="00751B43" w:rsidP="00751B43">
      <w:pPr>
        <w:pStyle w:val="Cov-Address"/>
        <w:rPr>
          <w:b/>
        </w:rPr>
      </w:pPr>
      <w:r w:rsidRPr="00477529">
        <w:rPr>
          <w:b/>
        </w:rPr>
        <w:t>U.S. Department of Education</w:t>
      </w:r>
    </w:p>
    <w:p w14:paraId="22958F75" w14:textId="77777777" w:rsidR="00751B43" w:rsidRDefault="00751B43" w:rsidP="00751B43">
      <w:pPr>
        <w:pStyle w:val="Cov-Address"/>
        <w:spacing w:before="240"/>
        <w:rPr>
          <w:b/>
        </w:rPr>
      </w:pPr>
    </w:p>
    <w:p w14:paraId="5EAD2E3B" w14:textId="77777777" w:rsidR="00751B43" w:rsidRDefault="00751B43" w:rsidP="00751B43">
      <w:pPr>
        <w:pStyle w:val="Cov-Address"/>
        <w:spacing w:before="240"/>
        <w:rPr>
          <w:b/>
        </w:rPr>
      </w:pPr>
    </w:p>
    <w:p w14:paraId="34D36626" w14:textId="77777777" w:rsidR="00751B43" w:rsidRDefault="00751B43" w:rsidP="00751B43">
      <w:pPr>
        <w:pStyle w:val="Cov-Address"/>
        <w:spacing w:before="240"/>
        <w:rPr>
          <w:b/>
        </w:rPr>
      </w:pPr>
    </w:p>
    <w:p w14:paraId="2D029C0B" w14:textId="27F0A8B4" w:rsidR="00751B43" w:rsidRPr="00E34A5E" w:rsidRDefault="00912F65" w:rsidP="00E34A5E">
      <w:pPr>
        <w:spacing w:after="0"/>
        <w:jc w:val="right"/>
        <w:rPr>
          <w:rFonts w:cs="Arial"/>
          <w:b/>
          <w:bCs/>
          <w:sz w:val="24"/>
        </w:rPr>
      </w:pPr>
      <w:r w:rsidRPr="00E34A5E">
        <w:rPr>
          <w:rFonts w:cs="Arial"/>
          <w:b/>
          <w:bCs/>
          <w:sz w:val="24"/>
        </w:rPr>
        <w:t>August</w:t>
      </w:r>
      <w:r w:rsidR="00751B43" w:rsidRPr="00E34A5E">
        <w:rPr>
          <w:rFonts w:cs="Arial"/>
          <w:b/>
          <w:bCs/>
          <w:sz w:val="24"/>
        </w:rPr>
        <w:t xml:space="preserve"> 2019</w:t>
      </w:r>
    </w:p>
    <w:p w14:paraId="1874878E" w14:textId="2332C57F" w:rsidR="007C72F5" w:rsidRPr="00E34A5E" w:rsidRDefault="007C72F5" w:rsidP="00E34A5E">
      <w:pPr>
        <w:spacing w:after="0"/>
        <w:jc w:val="right"/>
        <w:rPr>
          <w:rFonts w:cs="Arial"/>
          <w:sz w:val="24"/>
        </w:rPr>
      </w:pPr>
      <w:r w:rsidRPr="00E34A5E">
        <w:rPr>
          <w:rFonts w:cs="Arial"/>
          <w:b/>
          <w:bCs/>
          <w:sz w:val="24"/>
        </w:rPr>
        <w:t>revised October 2019</w:t>
      </w:r>
    </w:p>
    <w:p w14:paraId="58291C79" w14:textId="77777777" w:rsidR="00751B43" w:rsidRPr="00890673" w:rsidRDefault="00751B43" w:rsidP="00751B43"/>
    <w:p w14:paraId="3842A6FA" w14:textId="77777777" w:rsidR="00751B43" w:rsidRDefault="00751B43">
      <w:pPr>
        <w:spacing w:after="0"/>
        <w:rPr>
          <w:rFonts w:cs="Arial"/>
          <w:b/>
          <w:sz w:val="44"/>
          <w:szCs w:val="28"/>
        </w:rPr>
      </w:pPr>
      <w:r>
        <w:br w:type="page"/>
      </w:r>
    </w:p>
    <w:p w14:paraId="68D211DA" w14:textId="77777777" w:rsidR="00751B43" w:rsidRPr="00890673" w:rsidRDefault="00751B43" w:rsidP="00751B43">
      <w:bookmarkStart w:id="1" w:name="_Toc62613679"/>
      <w:bookmarkStart w:id="2" w:name="_Toc62614425"/>
      <w:bookmarkStart w:id="3" w:name="_Toc62630085"/>
      <w:bookmarkStart w:id="4" w:name="_Toc94419923"/>
    </w:p>
    <w:bookmarkEnd w:id="1"/>
    <w:bookmarkEnd w:id="2"/>
    <w:bookmarkEnd w:id="3"/>
    <w:bookmarkEnd w:id="4"/>
    <w:p w14:paraId="2B93F2F1" w14:textId="1D82A6B8" w:rsidR="001A56FC" w:rsidRDefault="00EE1BA8" w:rsidP="00842BFC">
      <w:pPr>
        <w:pStyle w:val="AppendixTitle"/>
      </w:pPr>
      <w:r>
        <w:t>Appendix</w:t>
      </w:r>
      <w:r w:rsidR="001E13B5">
        <w:t xml:space="preserve"> A</w:t>
      </w:r>
      <w:r w:rsidR="00E465F5">
        <w:br/>
      </w:r>
      <w:r w:rsidR="00E465F5" w:rsidRPr="00E465F5">
        <w:t>Technical Review Panel Members</w:t>
      </w:r>
    </w:p>
    <w:p w14:paraId="04AF43E6" w14:textId="77777777" w:rsidR="00E465F5" w:rsidRDefault="00E465F5" w:rsidP="00E465F5">
      <w:pPr>
        <w:keepNext/>
        <w:rPr>
          <w:rFonts w:cs="Arial"/>
          <w:b/>
          <w:noProof/>
          <w:sz w:val="24"/>
        </w:rPr>
        <w:sectPr w:rsidR="00E465F5" w:rsidSect="00E465F5">
          <w:footerReference w:type="even" r:id="rId9"/>
          <w:footerReference w:type="default" r:id="rId10"/>
          <w:type w:val="continuous"/>
          <w:pgSz w:w="12240" w:h="15840" w:code="1"/>
          <w:pgMar w:top="1008" w:right="1008" w:bottom="1008" w:left="1008" w:header="432" w:footer="432" w:gutter="0"/>
          <w:cols w:space="720"/>
        </w:sectPr>
      </w:pPr>
    </w:p>
    <w:p w14:paraId="5F09B8F5" w14:textId="1D91FD4D" w:rsidR="00E465F5" w:rsidRDefault="00E465F5" w:rsidP="00E465F5">
      <w:pPr>
        <w:keepNext/>
        <w:rPr>
          <w:rFonts w:cs="Arial"/>
          <w:b/>
          <w:noProof/>
          <w:sz w:val="24"/>
        </w:rPr>
      </w:pPr>
      <w:r w:rsidRPr="00A63307">
        <w:rPr>
          <w:rFonts w:cs="Arial"/>
          <w:b/>
          <w:noProof/>
          <w:sz w:val="24"/>
        </w:rPr>
        <w:lastRenderedPageBreak/>
        <w:t>Techincal Review Panel</w:t>
      </w:r>
    </w:p>
    <w:p w14:paraId="66215A6F" w14:textId="444BB33F" w:rsidR="00950EE8" w:rsidRDefault="00130951" w:rsidP="00130951">
      <w:pPr>
        <w:keepNext/>
        <w:sectPr w:rsidR="00950EE8" w:rsidSect="00E465F5">
          <w:pgSz w:w="12240" w:h="15840" w:code="1"/>
          <w:pgMar w:top="1008" w:right="1008" w:bottom="1008" w:left="1008" w:header="432" w:footer="432" w:gutter="0"/>
          <w:cols w:space="720"/>
        </w:sectPr>
      </w:pPr>
      <w:r w:rsidRPr="007A7D8E">
        <w:rPr>
          <w:rFonts w:cs="Arial"/>
          <w:bCs/>
          <w:noProof/>
          <w:sz w:val="24"/>
        </w:rPr>
        <w:t>(Panelists from May 2019 meeting to discuss student</w:t>
      </w:r>
      <w:r>
        <w:rPr>
          <w:rFonts w:cs="Arial"/>
          <w:bCs/>
          <w:noProof/>
          <w:sz w:val="24"/>
        </w:rPr>
        <w:t xml:space="preserve"> data </w:t>
      </w:r>
      <w:r w:rsidRPr="007A7D8E">
        <w:rPr>
          <w:rFonts w:cs="Arial"/>
          <w:bCs/>
          <w:noProof/>
          <w:sz w:val="24"/>
        </w:rPr>
        <w:t>collection)</w:t>
      </w:r>
    </w:p>
    <w:p w14:paraId="4AB445C7" w14:textId="77777777" w:rsidR="00711331" w:rsidRPr="00667F63" w:rsidRDefault="00711331" w:rsidP="00711331">
      <w:pPr>
        <w:keepNext/>
        <w:spacing w:after="0"/>
        <w:rPr>
          <w:rFonts w:cs="Arial"/>
        </w:rPr>
      </w:pPr>
      <w:r w:rsidRPr="0049037E">
        <w:rPr>
          <w:rFonts w:cs="Arial"/>
          <w:noProof/>
        </w:rPr>
        <w:t>Lindsay</w:t>
      </w:r>
      <w:r w:rsidRPr="00667F63">
        <w:rPr>
          <w:rFonts w:cs="Arial"/>
        </w:rPr>
        <w:t xml:space="preserve"> </w:t>
      </w:r>
      <w:r w:rsidRPr="0049037E">
        <w:rPr>
          <w:rFonts w:cs="Arial"/>
          <w:noProof/>
        </w:rPr>
        <w:t>Ahlman</w:t>
      </w:r>
    </w:p>
    <w:p w14:paraId="00E5B259" w14:textId="77777777" w:rsidR="00711331" w:rsidRPr="00667F63" w:rsidRDefault="00711331" w:rsidP="00711331">
      <w:pPr>
        <w:keepNext/>
        <w:spacing w:after="0"/>
        <w:rPr>
          <w:rFonts w:cs="Arial"/>
        </w:rPr>
      </w:pPr>
      <w:r w:rsidRPr="0049037E">
        <w:rPr>
          <w:rFonts w:cs="Arial"/>
          <w:noProof/>
        </w:rPr>
        <w:t>Senior Policy Analyst</w:t>
      </w:r>
    </w:p>
    <w:p w14:paraId="06F7BCA7" w14:textId="77777777" w:rsidR="00711331" w:rsidRPr="00667F63" w:rsidRDefault="00711331" w:rsidP="00711331">
      <w:pPr>
        <w:keepNext/>
        <w:spacing w:after="0"/>
        <w:rPr>
          <w:rFonts w:cs="Arial"/>
        </w:rPr>
      </w:pPr>
      <w:r w:rsidRPr="0049037E">
        <w:rPr>
          <w:rFonts w:cs="Arial"/>
          <w:noProof/>
        </w:rPr>
        <w:t>The Institute for College Access and Success</w:t>
      </w:r>
    </w:p>
    <w:p w14:paraId="690D0E9C" w14:textId="77777777" w:rsidR="00711331" w:rsidRPr="00667F63" w:rsidRDefault="00711331" w:rsidP="00711331">
      <w:pPr>
        <w:keepNext/>
        <w:spacing w:after="0"/>
        <w:rPr>
          <w:rFonts w:cs="Arial"/>
        </w:rPr>
      </w:pPr>
      <w:r w:rsidRPr="0049037E">
        <w:rPr>
          <w:rFonts w:cs="Arial"/>
          <w:noProof/>
        </w:rPr>
        <w:t>4819 Beaumont Ave.</w:t>
      </w:r>
    </w:p>
    <w:p w14:paraId="34F66800" w14:textId="77777777" w:rsidR="00711331" w:rsidRPr="00667F63" w:rsidRDefault="00711331" w:rsidP="00711331">
      <w:pPr>
        <w:keepNext/>
        <w:spacing w:after="0"/>
        <w:rPr>
          <w:rFonts w:cs="Arial"/>
        </w:rPr>
      </w:pPr>
      <w:r w:rsidRPr="0049037E">
        <w:rPr>
          <w:rFonts w:cs="Arial"/>
          <w:noProof/>
        </w:rPr>
        <w:t>Philadelphia</w:t>
      </w:r>
      <w:r w:rsidRPr="00667F63">
        <w:rPr>
          <w:rFonts w:cs="Arial"/>
        </w:rPr>
        <w:t xml:space="preserve">, </w:t>
      </w:r>
      <w:r w:rsidRPr="0049037E">
        <w:rPr>
          <w:rFonts w:cs="Arial"/>
          <w:noProof/>
        </w:rPr>
        <w:t>PA</w:t>
      </w:r>
      <w:r w:rsidRPr="00667F63">
        <w:rPr>
          <w:rFonts w:cs="Arial"/>
        </w:rPr>
        <w:t xml:space="preserve"> </w:t>
      </w:r>
      <w:r w:rsidRPr="0049037E">
        <w:rPr>
          <w:rFonts w:cs="Arial"/>
          <w:noProof/>
        </w:rPr>
        <w:t>19104</w:t>
      </w:r>
    </w:p>
    <w:p w14:paraId="6C00AAC1" w14:textId="77777777" w:rsidR="00711331" w:rsidRPr="00667F63" w:rsidRDefault="00711331" w:rsidP="00711331">
      <w:pPr>
        <w:keepNext/>
        <w:spacing w:after="0"/>
        <w:rPr>
          <w:rFonts w:cs="Arial"/>
        </w:rPr>
      </w:pPr>
      <w:r w:rsidRPr="00667F63">
        <w:rPr>
          <w:rFonts w:cs="Arial"/>
        </w:rPr>
        <w:tab/>
        <w:t xml:space="preserve">Phone: </w:t>
      </w:r>
      <w:r>
        <w:rPr>
          <w:rFonts w:cs="Arial"/>
          <w:noProof/>
        </w:rPr>
        <w:t>(202) 854-0232</w:t>
      </w:r>
    </w:p>
    <w:p w14:paraId="70A39763" w14:textId="77777777" w:rsidR="00711331" w:rsidRDefault="00711331" w:rsidP="00711331">
      <w:pPr>
        <w:keepNext/>
        <w:spacing w:after="0"/>
        <w:rPr>
          <w:rFonts w:cs="Arial"/>
        </w:rPr>
      </w:pPr>
      <w:r w:rsidRPr="00667F63">
        <w:rPr>
          <w:rFonts w:cs="Arial"/>
        </w:rPr>
        <w:tab/>
        <w:t xml:space="preserve">Email: </w:t>
      </w:r>
      <w:r w:rsidRPr="0049037E">
        <w:rPr>
          <w:rFonts w:cs="Arial"/>
          <w:noProof/>
        </w:rPr>
        <w:t>lahlman@ticas.org</w:t>
      </w:r>
    </w:p>
    <w:p w14:paraId="4EF392BF" w14:textId="77777777" w:rsidR="00711331" w:rsidRDefault="00711331" w:rsidP="00711331">
      <w:pPr>
        <w:spacing w:after="0"/>
        <w:rPr>
          <w:rFonts w:cs="Arial"/>
        </w:rPr>
      </w:pPr>
    </w:p>
    <w:p w14:paraId="715184DF" w14:textId="77777777" w:rsidR="00711331" w:rsidRPr="00667F63" w:rsidRDefault="00711331" w:rsidP="00711331">
      <w:pPr>
        <w:keepNext/>
        <w:spacing w:after="0"/>
        <w:rPr>
          <w:rFonts w:cs="Arial"/>
        </w:rPr>
      </w:pPr>
      <w:r w:rsidRPr="0049037E">
        <w:rPr>
          <w:rFonts w:cs="Arial"/>
          <w:noProof/>
        </w:rPr>
        <w:t>Drew</w:t>
      </w:r>
      <w:r w:rsidRPr="00667F63">
        <w:rPr>
          <w:rFonts w:cs="Arial"/>
        </w:rPr>
        <w:t xml:space="preserve"> </w:t>
      </w:r>
      <w:r w:rsidRPr="0049037E">
        <w:rPr>
          <w:rFonts w:cs="Arial"/>
          <w:noProof/>
        </w:rPr>
        <w:t>Anderson</w:t>
      </w:r>
    </w:p>
    <w:p w14:paraId="5F6356E5" w14:textId="77777777" w:rsidR="00711331" w:rsidRPr="00667F63" w:rsidRDefault="00711331" w:rsidP="00711331">
      <w:pPr>
        <w:keepNext/>
        <w:spacing w:after="0"/>
        <w:rPr>
          <w:rFonts w:cs="Arial"/>
        </w:rPr>
      </w:pPr>
      <w:r w:rsidRPr="0049037E">
        <w:rPr>
          <w:rFonts w:cs="Arial"/>
          <w:noProof/>
        </w:rPr>
        <w:t>Associate Economist</w:t>
      </w:r>
    </w:p>
    <w:p w14:paraId="01098103" w14:textId="77777777" w:rsidR="00711331" w:rsidRPr="00667F63" w:rsidRDefault="00711331" w:rsidP="00711331">
      <w:pPr>
        <w:keepNext/>
        <w:spacing w:after="0"/>
        <w:rPr>
          <w:rFonts w:cs="Arial"/>
        </w:rPr>
      </w:pPr>
      <w:r w:rsidRPr="0049037E">
        <w:rPr>
          <w:rFonts w:cs="Arial"/>
          <w:noProof/>
        </w:rPr>
        <w:t>RAND</w:t>
      </w:r>
    </w:p>
    <w:p w14:paraId="64A70031" w14:textId="77777777" w:rsidR="00711331" w:rsidRPr="00667F63" w:rsidRDefault="00711331" w:rsidP="00711331">
      <w:pPr>
        <w:keepNext/>
        <w:spacing w:after="0"/>
        <w:rPr>
          <w:rFonts w:cs="Arial"/>
        </w:rPr>
      </w:pPr>
      <w:r w:rsidRPr="0049037E">
        <w:rPr>
          <w:rFonts w:cs="Arial"/>
          <w:noProof/>
        </w:rPr>
        <w:t>1776 Main Street</w:t>
      </w:r>
    </w:p>
    <w:p w14:paraId="75BF492A" w14:textId="77777777" w:rsidR="00711331" w:rsidRPr="00667F63" w:rsidRDefault="00711331" w:rsidP="00711331">
      <w:pPr>
        <w:keepNext/>
        <w:spacing w:after="0"/>
        <w:rPr>
          <w:rFonts w:cs="Arial"/>
        </w:rPr>
      </w:pPr>
      <w:r w:rsidRPr="0049037E">
        <w:rPr>
          <w:rFonts w:cs="Arial"/>
          <w:noProof/>
        </w:rPr>
        <w:t>Santa Monica</w:t>
      </w:r>
      <w:r w:rsidRPr="00667F63">
        <w:rPr>
          <w:rFonts w:cs="Arial"/>
        </w:rPr>
        <w:t xml:space="preserve">, </w:t>
      </w:r>
      <w:r w:rsidRPr="0049037E">
        <w:rPr>
          <w:rFonts w:cs="Arial"/>
          <w:noProof/>
        </w:rPr>
        <w:t>CA</w:t>
      </w:r>
      <w:r w:rsidRPr="00667F63">
        <w:rPr>
          <w:rFonts w:cs="Arial"/>
        </w:rPr>
        <w:t xml:space="preserve"> </w:t>
      </w:r>
      <w:r w:rsidRPr="0049037E">
        <w:rPr>
          <w:rFonts w:cs="Arial"/>
          <w:noProof/>
        </w:rPr>
        <w:t>90401</w:t>
      </w:r>
    </w:p>
    <w:p w14:paraId="4666D51B"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3) 503-7741</w:t>
      </w:r>
    </w:p>
    <w:p w14:paraId="720A4898" w14:textId="77777777" w:rsidR="00711331" w:rsidRDefault="00711331" w:rsidP="00711331">
      <w:pPr>
        <w:keepNext/>
        <w:spacing w:after="0"/>
        <w:rPr>
          <w:rFonts w:cs="Arial"/>
        </w:rPr>
      </w:pPr>
      <w:r w:rsidRPr="00667F63">
        <w:rPr>
          <w:rFonts w:cs="Arial"/>
        </w:rPr>
        <w:tab/>
        <w:t xml:space="preserve">Email: </w:t>
      </w:r>
      <w:r w:rsidRPr="0049037E">
        <w:rPr>
          <w:rFonts w:cs="Arial"/>
          <w:noProof/>
        </w:rPr>
        <w:t>drew@rand.org</w:t>
      </w:r>
    </w:p>
    <w:p w14:paraId="0F8FDC9E" w14:textId="77777777" w:rsidR="00711331" w:rsidRDefault="00711331" w:rsidP="00711331">
      <w:pPr>
        <w:spacing w:after="0"/>
        <w:rPr>
          <w:rFonts w:cs="Arial"/>
        </w:rPr>
      </w:pPr>
    </w:p>
    <w:p w14:paraId="1D0F545F" w14:textId="77777777" w:rsidR="00711331" w:rsidRPr="00667F63" w:rsidRDefault="00711331" w:rsidP="00711331">
      <w:pPr>
        <w:keepNext/>
        <w:spacing w:after="0"/>
        <w:rPr>
          <w:rFonts w:cs="Arial"/>
        </w:rPr>
      </w:pPr>
      <w:r w:rsidRPr="0049037E">
        <w:rPr>
          <w:rFonts w:cs="Arial"/>
          <w:noProof/>
        </w:rPr>
        <w:t>Eric</w:t>
      </w:r>
      <w:r w:rsidRPr="00667F63">
        <w:rPr>
          <w:rFonts w:cs="Arial"/>
        </w:rPr>
        <w:t xml:space="preserve"> </w:t>
      </w:r>
      <w:r w:rsidRPr="0049037E">
        <w:rPr>
          <w:rFonts w:cs="Arial"/>
          <w:noProof/>
        </w:rPr>
        <w:t>Atchison</w:t>
      </w:r>
    </w:p>
    <w:p w14:paraId="7024721D" w14:textId="77777777" w:rsidR="00711331" w:rsidRPr="00667F63" w:rsidRDefault="00711331" w:rsidP="00711331">
      <w:pPr>
        <w:keepNext/>
        <w:spacing w:after="0"/>
        <w:rPr>
          <w:rFonts w:cs="Arial"/>
        </w:rPr>
      </w:pPr>
      <w:r w:rsidRPr="0049037E">
        <w:rPr>
          <w:rFonts w:cs="Arial"/>
          <w:noProof/>
        </w:rPr>
        <w:t>Director of System Analysis, Research &amp; Enrollment Management</w:t>
      </w:r>
    </w:p>
    <w:p w14:paraId="413AA5D1" w14:textId="77777777" w:rsidR="00711331" w:rsidRPr="00667F63" w:rsidRDefault="00711331" w:rsidP="00711331">
      <w:pPr>
        <w:keepNext/>
        <w:spacing w:after="0"/>
        <w:rPr>
          <w:rFonts w:cs="Arial"/>
        </w:rPr>
      </w:pPr>
      <w:r w:rsidRPr="0049037E">
        <w:rPr>
          <w:rFonts w:cs="Arial"/>
          <w:noProof/>
        </w:rPr>
        <w:t>Mississippi Institutions of Higher Learning</w:t>
      </w:r>
    </w:p>
    <w:p w14:paraId="01F81055" w14:textId="77777777" w:rsidR="00711331" w:rsidRPr="00667F63" w:rsidRDefault="00711331" w:rsidP="00711331">
      <w:pPr>
        <w:keepNext/>
        <w:spacing w:after="0"/>
        <w:rPr>
          <w:rFonts w:cs="Arial"/>
        </w:rPr>
      </w:pPr>
      <w:r w:rsidRPr="0049037E">
        <w:rPr>
          <w:rFonts w:cs="Arial"/>
          <w:noProof/>
        </w:rPr>
        <w:t>3825 Ridgewood Road</w:t>
      </w:r>
    </w:p>
    <w:p w14:paraId="24973258" w14:textId="77777777" w:rsidR="00711331" w:rsidRPr="00667F63" w:rsidRDefault="00711331" w:rsidP="00711331">
      <w:pPr>
        <w:keepNext/>
        <w:spacing w:after="0"/>
        <w:rPr>
          <w:rFonts w:cs="Arial"/>
        </w:rPr>
      </w:pPr>
      <w:r w:rsidRPr="0049037E">
        <w:rPr>
          <w:rFonts w:cs="Arial"/>
          <w:noProof/>
        </w:rPr>
        <w:t>Office of Strategic Research</w:t>
      </w:r>
    </w:p>
    <w:p w14:paraId="57732CEA" w14:textId="77777777" w:rsidR="00711331" w:rsidRPr="00667F63" w:rsidRDefault="00711331" w:rsidP="00711331">
      <w:pPr>
        <w:keepNext/>
        <w:spacing w:after="0"/>
        <w:rPr>
          <w:rFonts w:cs="Arial"/>
        </w:rPr>
      </w:pPr>
      <w:r w:rsidRPr="0049037E">
        <w:rPr>
          <w:rFonts w:cs="Arial"/>
          <w:noProof/>
        </w:rPr>
        <w:t>Jackson</w:t>
      </w:r>
      <w:r w:rsidRPr="00667F63">
        <w:rPr>
          <w:rFonts w:cs="Arial"/>
        </w:rPr>
        <w:t xml:space="preserve">, </w:t>
      </w:r>
      <w:r w:rsidRPr="0049037E">
        <w:rPr>
          <w:rFonts w:cs="Arial"/>
          <w:noProof/>
        </w:rPr>
        <w:t>MS</w:t>
      </w:r>
      <w:r w:rsidRPr="00667F63">
        <w:rPr>
          <w:rFonts w:cs="Arial"/>
        </w:rPr>
        <w:t xml:space="preserve"> </w:t>
      </w:r>
      <w:r w:rsidRPr="0049037E">
        <w:rPr>
          <w:rFonts w:cs="Arial"/>
          <w:noProof/>
        </w:rPr>
        <w:t>39211</w:t>
      </w:r>
    </w:p>
    <w:p w14:paraId="788F00C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601) 432-6288</w:t>
      </w:r>
    </w:p>
    <w:p w14:paraId="211D77C2" w14:textId="77777777" w:rsidR="00711331" w:rsidRDefault="00711331" w:rsidP="00711331">
      <w:pPr>
        <w:keepNext/>
        <w:spacing w:after="0"/>
        <w:rPr>
          <w:rFonts w:cs="Arial"/>
        </w:rPr>
      </w:pPr>
      <w:r w:rsidRPr="00667F63">
        <w:rPr>
          <w:rFonts w:cs="Arial"/>
        </w:rPr>
        <w:tab/>
        <w:t xml:space="preserve">Email: </w:t>
      </w:r>
      <w:r w:rsidRPr="0049037E">
        <w:rPr>
          <w:rFonts w:cs="Arial"/>
          <w:noProof/>
        </w:rPr>
        <w:t>eatchison@mississippi.edu</w:t>
      </w:r>
    </w:p>
    <w:p w14:paraId="0288206D" w14:textId="77777777" w:rsidR="00711331" w:rsidRDefault="00711331" w:rsidP="00711331">
      <w:pPr>
        <w:spacing w:after="0"/>
        <w:rPr>
          <w:rFonts w:cs="Arial"/>
        </w:rPr>
      </w:pPr>
    </w:p>
    <w:p w14:paraId="3B50ABFF" w14:textId="77777777" w:rsidR="00711331" w:rsidRPr="00667F63" w:rsidRDefault="00711331" w:rsidP="00711331">
      <w:pPr>
        <w:keepNext/>
        <w:spacing w:after="0"/>
        <w:rPr>
          <w:rFonts w:cs="Arial"/>
        </w:rPr>
      </w:pPr>
      <w:r w:rsidRPr="0049037E">
        <w:rPr>
          <w:rFonts w:cs="Arial"/>
          <w:noProof/>
        </w:rPr>
        <w:t>Dominique</w:t>
      </w:r>
      <w:r w:rsidRPr="00667F63">
        <w:rPr>
          <w:rFonts w:cs="Arial"/>
        </w:rPr>
        <w:t xml:space="preserve"> </w:t>
      </w:r>
      <w:r w:rsidRPr="0049037E">
        <w:rPr>
          <w:rFonts w:cs="Arial"/>
          <w:noProof/>
        </w:rPr>
        <w:t>Baker</w:t>
      </w:r>
    </w:p>
    <w:p w14:paraId="20E32A89" w14:textId="77777777" w:rsidR="00711331" w:rsidRPr="00667F63" w:rsidRDefault="00711331" w:rsidP="00711331">
      <w:pPr>
        <w:keepNext/>
        <w:spacing w:after="0"/>
        <w:rPr>
          <w:rFonts w:cs="Arial"/>
        </w:rPr>
      </w:pPr>
      <w:r w:rsidRPr="0049037E">
        <w:rPr>
          <w:rFonts w:cs="Arial"/>
          <w:noProof/>
        </w:rPr>
        <w:t>Assistant Professor of Education Policy</w:t>
      </w:r>
    </w:p>
    <w:p w14:paraId="45E38C88" w14:textId="77777777" w:rsidR="00711331" w:rsidRPr="00667F63" w:rsidRDefault="00711331" w:rsidP="00711331">
      <w:pPr>
        <w:keepNext/>
        <w:spacing w:after="0"/>
        <w:rPr>
          <w:rFonts w:cs="Arial"/>
        </w:rPr>
      </w:pPr>
      <w:r w:rsidRPr="0049037E">
        <w:rPr>
          <w:rFonts w:cs="Arial"/>
          <w:noProof/>
        </w:rPr>
        <w:t>Southern Methodist University</w:t>
      </w:r>
    </w:p>
    <w:p w14:paraId="4593112D" w14:textId="77777777" w:rsidR="00711331" w:rsidRPr="00667F63" w:rsidRDefault="00711331" w:rsidP="00711331">
      <w:pPr>
        <w:keepNext/>
        <w:spacing w:after="0"/>
        <w:rPr>
          <w:rFonts w:cs="Arial"/>
        </w:rPr>
      </w:pPr>
      <w:r w:rsidRPr="0049037E">
        <w:rPr>
          <w:rFonts w:cs="Arial"/>
          <w:noProof/>
        </w:rPr>
        <w:t>3101 University Blvd, Ste. 345</w:t>
      </w:r>
    </w:p>
    <w:p w14:paraId="3606C809" w14:textId="77777777" w:rsidR="00711331" w:rsidRPr="00667F63" w:rsidRDefault="00711331" w:rsidP="00711331">
      <w:pPr>
        <w:keepNext/>
        <w:spacing w:after="0"/>
        <w:rPr>
          <w:rFonts w:cs="Arial"/>
        </w:rPr>
      </w:pPr>
      <w:r w:rsidRPr="0049037E">
        <w:rPr>
          <w:rFonts w:cs="Arial"/>
          <w:noProof/>
        </w:rPr>
        <w:t>Box 750114</w:t>
      </w:r>
    </w:p>
    <w:p w14:paraId="3D34CF32" w14:textId="77777777" w:rsidR="00711331" w:rsidRPr="00667F63" w:rsidRDefault="00711331" w:rsidP="00711331">
      <w:pPr>
        <w:keepNext/>
        <w:spacing w:after="0"/>
        <w:rPr>
          <w:rFonts w:cs="Arial"/>
        </w:rPr>
      </w:pPr>
      <w:r w:rsidRPr="0049037E">
        <w:rPr>
          <w:rFonts w:cs="Arial"/>
          <w:noProof/>
        </w:rPr>
        <w:t>Dallas</w:t>
      </w:r>
      <w:r w:rsidRPr="00667F63">
        <w:rPr>
          <w:rFonts w:cs="Arial"/>
        </w:rPr>
        <w:t xml:space="preserve">, </w:t>
      </w:r>
      <w:r w:rsidRPr="0049037E">
        <w:rPr>
          <w:rFonts w:cs="Arial"/>
          <w:noProof/>
        </w:rPr>
        <w:t>TX</w:t>
      </w:r>
      <w:r w:rsidRPr="00667F63">
        <w:rPr>
          <w:rFonts w:cs="Arial"/>
        </w:rPr>
        <w:t xml:space="preserve"> </w:t>
      </w:r>
      <w:r w:rsidRPr="0049037E">
        <w:rPr>
          <w:rFonts w:cs="Arial"/>
          <w:noProof/>
        </w:rPr>
        <w:t>75275</w:t>
      </w:r>
    </w:p>
    <w:p w14:paraId="2DFD8768"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14) 768-1012</w:t>
      </w:r>
    </w:p>
    <w:p w14:paraId="72407D3D" w14:textId="77777777" w:rsidR="00711331" w:rsidRDefault="00711331" w:rsidP="00711331">
      <w:pPr>
        <w:keepNext/>
        <w:spacing w:after="0"/>
        <w:rPr>
          <w:rFonts w:cs="Arial"/>
        </w:rPr>
      </w:pPr>
      <w:r w:rsidRPr="00667F63">
        <w:rPr>
          <w:rFonts w:cs="Arial"/>
        </w:rPr>
        <w:tab/>
        <w:t xml:space="preserve">Email: </w:t>
      </w:r>
      <w:r w:rsidRPr="0049037E">
        <w:rPr>
          <w:rFonts w:cs="Arial"/>
          <w:noProof/>
        </w:rPr>
        <w:t>djbaker@smu.edu</w:t>
      </w:r>
    </w:p>
    <w:p w14:paraId="2F1192E9" w14:textId="77777777" w:rsidR="00711331" w:rsidRDefault="00711331" w:rsidP="00711331">
      <w:pPr>
        <w:spacing w:after="0"/>
        <w:rPr>
          <w:rFonts w:cs="Arial"/>
        </w:rPr>
      </w:pPr>
    </w:p>
    <w:p w14:paraId="503DB0F6" w14:textId="77777777" w:rsidR="00711331" w:rsidRPr="00667F63" w:rsidRDefault="00711331" w:rsidP="00711331">
      <w:pPr>
        <w:keepNext/>
        <w:spacing w:after="0"/>
        <w:rPr>
          <w:rFonts w:cs="Arial"/>
        </w:rPr>
      </w:pPr>
      <w:r w:rsidRPr="0049037E">
        <w:rPr>
          <w:rFonts w:cs="Arial"/>
          <w:noProof/>
        </w:rPr>
        <w:t>Christine</w:t>
      </w:r>
      <w:r w:rsidRPr="00667F63">
        <w:rPr>
          <w:rFonts w:cs="Arial"/>
        </w:rPr>
        <w:t xml:space="preserve"> </w:t>
      </w:r>
      <w:r w:rsidRPr="0049037E">
        <w:rPr>
          <w:rFonts w:cs="Arial"/>
          <w:noProof/>
        </w:rPr>
        <w:t>Baker-Smith</w:t>
      </w:r>
    </w:p>
    <w:p w14:paraId="69BAAFAC" w14:textId="77777777" w:rsidR="00711331" w:rsidRPr="00667F63" w:rsidRDefault="00711331" w:rsidP="00711331">
      <w:pPr>
        <w:keepNext/>
        <w:spacing w:after="0"/>
        <w:rPr>
          <w:rFonts w:cs="Arial"/>
        </w:rPr>
      </w:pPr>
      <w:r w:rsidRPr="0049037E">
        <w:rPr>
          <w:rFonts w:cs="Arial"/>
          <w:noProof/>
        </w:rPr>
        <w:t>Senior Research Manager</w:t>
      </w:r>
    </w:p>
    <w:p w14:paraId="39F23F50" w14:textId="77777777" w:rsidR="00711331" w:rsidRPr="00667F63" w:rsidRDefault="00711331" w:rsidP="00711331">
      <w:pPr>
        <w:keepNext/>
        <w:spacing w:after="0"/>
        <w:rPr>
          <w:rFonts w:cs="Arial"/>
        </w:rPr>
      </w:pPr>
      <w:r w:rsidRPr="0049037E">
        <w:rPr>
          <w:rFonts w:cs="Arial"/>
          <w:noProof/>
        </w:rPr>
        <w:t>Temple University</w:t>
      </w:r>
    </w:p>
    <w:p w14:paraId="1D73B422" w14:textId="77777777" w:rsidR="00711331" w:rsidRPr="00667F63" w:rsidRDefault="00711331" w:rsidP="00711331">
      <w:pPr>
        <w:keepNext/>
        <w:spacing w:after="0"/>
        <w:rPr>
          <w:rFonts w:cs="Arial"/>
        </w:rPr>
      </w:pPr>
      <w:r w:rsidRPr="0049037E">
        <w:rPr>
          <w:rFonts w:cs="Arial"/>
          <w:noProof/>
        </w:rPr>
        <w:t>1301 Cecil B. Moore Avenue</w:t>
      </w:r>
    </w:p>
    <w:p w14:paraId="7AD24E8B" w14:textId="77777777" w:rsidR="00711331" w:rsidRPr="00667F63" w:rsidRDefault="00711331" w:rsidP="00711331">
      <w:pPr>
        <w:keepNext/>
        <w:spacing w:after="0"/>
        <w:rPr>
          <w:rFonts w:cs="Arial"/>
        </w:rPr>
      </w:pPr>
      <w:r w:rsidRPr="0049037E">
        <w:rPr>
          <w:rFonts w:cs="Arial"/>
          <w:noProof/>
        </w:rPr>
        <w:t>Ritter Annex</w:t>
      </w:r>
    </w:p>
    <w:p w14:paraId="711C34A9" w14:textId="77777777" w:rsidR="00711331" w:rsidRPr="00667F63" w:rsidRDefault="00711331" w:rsidP="00711331">
      <w:pPr>
        <w:keepNext/>
        <w:spacing w:after="0"/>
        <w:rPr>
          <w:rFonts w:cs="Arial"/>
        </w:rPr>
      </w:pPr>
      <w:r w:rsidRPr="0049037E">
        <w:rPr>
          <w:rFonts w:cs="Arial"/>
          <w:noProof/>
        </w:rPr>
        <w:t>Philadelphia</w:t>
      </w:r>
      <w:r w:rsidRPr="00667F63">
        <w:rPr>
          <w:rFonts w:cs="Arial"/>
        </w:rPr>
        <w:t xml:space="preserve">, </w:t>
      </w:r>
      <w:r w:rsidRPr="0049037E">
        <w:rPr>
          <w:rFonts w:cs="Arial"/>
          <w:noProof/>
        </w:rPr>
        <w:t>PA</w:t>
      </w:r>
      <w:r w:rsidRPr="00667F63">
        <w:rPr>
          <w:rFonts w:cs="Arial"/>
        </w:rPr>
        <w:t xml:space="preserve"> </w:t>
      </w:r>
      <w:r w:rsidRPr="0049037E">
        <w:rPr>
          <w:rFonts w:cs="Arial"/>
          <w:noProof/>
        </w:rPr>
        <w:t>19122</w:t>
      </w:r>
    </w:p>
    <w:p w14:paraId="621D357F"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15) 204-1822</w:t>
      </w:r>
    </w:p>
    <w:p w14:paraId="159A3DF4" w14:textId="77777777" w:rsidR="00711331" w:rsidRDefault="00711331" w:rsidP="00711331">
      <w:pPr>
        <w:keepNext/>
        <w:spacing w:after="0"/>
        <w:rPr>
          <w:rFonts w:cs="Arial"/>
        </w:rPr>
      </w:pPr>
      <w:r w:rsidRPr="00667F63">
        <w:rPr>
          <w:rFonts w:cs="Arial"/>
        </w:rPr>
        <w:tab/>
        <w:t xml:space="preserve">Email: </w:t>
      </w:r>
      <w:r w:rsidRPr="0049037E">
        <w:rPr>
          <w:rFonts w:cs="Arial"/>
          <w:noProof/>
        </w:rPr>
        <w:t>Christine.Baker-Smith@temple.edu</w:t>
      </w:r>
    </w:p>
    <w:p w14:paraId="594773EF" w14:textId="77777777" w:rsidR="00711331" w:rsidRDefault="00711331" w:rsidP="00711331">
      <w:pPr>
        <w:spacing w:after="0"/>
        <w:rPr>
          <w:rFonts w:cs="Arial"/>
        </w:rPr>
      </w:pPr>
    </w:p>
    <w:p w14:paraId="25377DCE" w14:textId="77777777" w:rsidR="00711331" w:rsidRPr="00667F63" w:rsidRDefault="00711331" w:rsidP="00711331">
      <w:pPr>
        <w:keepNext/>
        <w:spacing w:after="0"/>
        <w:rPr>
          <w:rFonts w:cs="Arial"/>
        </w:rPr>
      </w:pPr>
      <w:r w:rsidRPr="0049037E">
        <w:rPr>
          <w:rFonts w:cs="Arial"/>
          <w:noProof/>
        </w:rPr>
        <w:t>Cheryl</w:t>
      </w:r>
      <w:r w:rsidRPr="00667F63">
        <w:rPr>
          <w:rFonts w:cs="Arial"/>
        </w:rPr>
        <w:t xml:space="preserve"> </w:t>
      </w:r>
      <w:r w:rsidRPr="0049037E">
        <w:rPr>
          <w:rFonts w:cs="Arial"/>
          <w:noProof/>
        </w:rPr>
        <w:t>Blanco</w:t>
      </w:r>
    </w:p>
    <w:p w14:paraId="5CE2037A" w14:textId="77777777" w:rsidR="00711331" w:rsidRPr="00667F63" w:rsidRDefault="00711331" w:rsidP="00711331">
      <w:pPr>
        <w:keepNext/>
        <w:spacing w:after="0"/>
        <w:rPr>
          <w:rFonts w:cs="Arial"/>
        </w:rPr>
      </w:pPr>
      <w:r w:rsidRPr="0049037E">
        <w:rPr>
          <w:rFonts w:cs="Arial"/>
          <w:noProof/>
        </w:rPr>
        <w:t>Vice President for Postsecondary Education</w:t>
      </w:r>
    </w:p>
    <w:p w14:paraId="65AC4FA3" w14:textId="77777777" w:rsidR="00711331" w:rsidRPr="00667F63" w:rsidRDefault="00711331" w:rsidP="00711331">
      <w:pPr>
        <w:keepNext/>
        <w:spacing w:after="0"/>
        <w:rPr>
          <w:rFonts w:cs="Arial"/>
        </w:rPr>
      </w:pPr>
      <w:r w:rsidRPr="0049037E">
        <w:rPr>
          <w:rFonts w:cs="Arial"/>
          <w:noProof/>
        </w:rPr>
        <w:t>Southern Regional Educational Board</w:t>
      </w:r>
    </w:p>
    <w:p w14:paraId="1E7804C5" w14:textId="77777777" w:rsidR="00711331" w:rsidRPr="00667F63" w:rsidRDefault="00711331" w:rsidP="00711331">
      <w:pPr>
        <w:keepNext/>
        <w:spacing w:after="0"/>
        <w:rPr>
          <w:rFonts w:cs="Arial"/>
        </w:rPr>
      </w:pPr>
      <w:r w:rsidRPr="0049037E">
        <w:rPr>
          <w:rFonts w:cs="Arial"/>
          <w:noProof/>
        </w:rPr>
        <w:t>592 10th St. N.W.</w:t>
      </w:r>
    </w:p>
    <w:p w14:paraId="7D5BCA43" w14:textId="77777777" w:rsidR="00711331" w:rsidRPr="00667F63" w:rsidRDefault="00711331" w:rsidP="00711331">
      <w:pPr>
        <w:keepNext/>
        <w:spacing w:after="0"/>
        <w:rPr>
          <w:rFonts w:cs="Arial"/>
        </w:rPr>
      </w:pPr>
      <w:r w:rsidRPr="0049037E">
        <w:rPr>
          <w:rFonts w:cs="Arial"/>
          <w:noProof/>
        </w:rPr>
        <w:t>Atlanta</w:t>
      </w:r>
      <w:r w:rsidRPr="00667F63">
        <w:rPr>
          <w:rFonts w:cs="Arial"/>
        </w:rPr>
        <w:t xml:space="preserve">, </w:t>
      </w:r>
      <w:r w:rsidRPr="0049037E">
        <w:rPr>
          <w:rFonts w:cs="Arial"/>
          <w:noProof/>
        </w:rPr>
        <w:t>GA</w:t>
      </w:r>
      <w:r w:rsidRPr="00667F63">
        <w:rPr>
          <w:rFonts w:cs="Arial"/>
        </w:rPr>
        <w:t xml:space="preserve"> </w:t>
      </w:r>
      <w:r w:rsidRPr="0049037E">
        <w:rPr>
          <w:rFonts w:cs="Arial"/>
          <w:noProof/>
        </w:rPr>
        <w:t>30318</w:t>
      </w:r>
    </w:p>
    <w:p w14:paraId="456B5E3B"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443) 325-5736</w:t>
      </w:r>
    </w:p>
    <w:p w14:paraId="430ADADF" w14:textId="77777777" w:rsidR="00711331" w:rsidRDefault="00711331" w:rsidP="00711331">
      <w:pPr>
        <w:keepNext/>
        <w:spacing w:after="0"/>
        <w:rPr>
          <w:rFonts w:cs="Arial"/>
        </w:rPr>
      </w:pPr>
      <w:r w:rsidRPr="00667F63">
        <w:rPr>
          <w:rFonts w:cs="Arial"/>
        </w:rPr>
        <w:tab/>
        <w:t xml:space="preserve">Email: </w:t>
      </w:r>
      <w:r w:rsidRPr="0049037E">
        <w:rPr>
          <w:rFonts w:cs="Arial"/>
          <w:noProof/>
        </w:rPr>
        <w:t>cheryl.blanco@sreb.org</w:t>
      </w:r>
    </w:p>
    <w:p w14:paraId="127B63E6" w14:textId="77777777" w:rsidR="00711331" w:rsidRDefault="00711331" w:rsidP="00711331">
      <w:pPr>
        <w:spacing w:after="0"/>
        <w:rPr>
          <w:rFonts w:cs="Arial"/>
        </w:rPr>
      </w:pPr>
    </w:p>
    <w:p w14:paraId="22B41B97" w14:textId="77777777" w:rsidR="00711331" w:rsidRPr="00667F63" w:rsidRDefault="00711331" w:rsidP="00711331">
      <w:pPr>
        <w:keepNext/>
        <w:spacing w:after="0"/>
        <w:rPr>
          <w:rFonts w:cs="Arial"/>
        </w:rPr>
      </w:pPr>
      <w:r w:rsidRPr="0049037E">
        <w:rPr>
          <w:rFonts w:cs="Arial"/>
          <w:noProof/>
        </w:rPr>
        <w:t>Alberto</w:t>
      </w:r>
      <w:r w:rsidRPr="00667F63">
        <w:rPr>
          <w:rFonts w:cs="Arial"/>
        </w:rPr>
        <w:t xml:space="preserve"> </w:t>
      </w:r>
      <w:r w:rsidRPr="0049037E">
        <w:rPr>
          <w:rFonts w:cs="Arial"/>
          <w:noProof/>
        </w:rPr>
        <w:t>Cabrera</w:t>
      </w:r>
    </w:p>
    <w:p w14:paraId="729329B3" w14:textId="77777777" w:rsidR="00711331" w:rsidRPr="00667F63" w:rsidRDefault="00711331" w:rsidP="00711331">
      <w:pPr>
        <w:keepNext/>
        <w:spacing w:after="0"/>
        <w:rPr>
          <w:rFonts w:cs="Arial"/>
        </w:rPr>
      </w:pPr>
      <w:r w:rsidRPr="0049037E">
        <w:rPr>
          <w:rFonts w:cs="Arial"/>
          <w:noProof/>
        </w:rPr>
        <w:t>Professor, Higher Education</w:t>
      </w:r>
    </w:p>
    <w:p w14:paraId="12B39A90" w14:textId="77777777" w:rsidR="00711331" w:rsidRPr="00667F63" w:rsidRDefault="00711331" w:rsidP="00711331">
      <w:pPr>
        <w:keepNext/>
        <w:spacing w:after="0"/>
        <w:rPr>
          <w:rFonts w:cs="Arial"/>
        </w:rPr>
      </w:pPr>
      <w:r w:rsidRPr="0049037E">
        <w:rPr>
          <w:rFonts w:cs="Arial"/>
          <w:noProof/>
        </w:rPr>
        <w:t>University of Maryland</w:t>
      </w:r>
    </w:p>
    <w:p w14:paraId="0F3D3466" w14:textId="77777777" w:rsidR="00711331" w:rsidRPr="00667F63" w:rsidRDefault="00711331" w:rsidP="00711331">
      <w:pPr>
        <w:keepNext/>
        <w:spacing w:after="0"/>
        <w:rPr>
          <w:rFonts w:cs="Arial"/>
        </w:rPr>
      </w:pPr>
      <w:r w:rsidRPr="0049037E">
        <w:rPr>
          <w:rFonts w:cs="Arial"/>
          <w:noProof/>
        </w:rPr>
        <w:t>3112 Benjamin Building Room E</w:t>
      </w:r>
    </w:p>
    <w:p w14:paraId="3A0FD55E" w14:textId="77777777" w:rsidR="00711331" w:rsidRPr="00667F63" w:rsidRDefault="00711331" w:rsidP="00711331">
      <w:pPr>
        <w:keepNext/>
        <w:spacing w:after="0"/>
        <w:rPr>
          <w:rFonts w:cs="Arial"/>
        </w:rPr>
      </w:pPr>
      <w:r w:rsidRPr="0049037E">
        <w:rPr>
          <w:rFonts w:cs="Arial"/>
          <w:noProof/>
        </w:rPr>
        <w:t>College Park</w:t>
      </w:r>
      <w:r w:rsidRPr="00667F63">
        <w:rPr>
          <w:rFonts w:cs="Arial"/>
        </w:rPr>
        <w:t xml:space="preserve">, </w:t>
      </w:r>
      <w:r w:rsidRPr="0049037E">
        <w:rPr>
          <w:rFonts w:cs="Arial"/>
          <w:noProof/>
        </w:rPr>
        <w:t>MD</w:t>
      </w:r>
      <w:r w:rsidRPr="00667F63">
        <w:rPr>
          <w:rFonts w:cs="Arial"/>
        </w:rPr>
        <w:t xml:space="preserve"> </w:t>
      </w:r>
      <w:r w:rsidRPr="0049037E">
        <w:rPr>
          <w:rFonts w:cs="Arial"/>
          <w:noProof/>
        </w:rPr>
        <w:t>20742</w:t>
      </w:r>
    </w:p>
    <w:p w14:paraId="0C79465A"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1) 405-2875</w:t>
      </w:r>
    </w:p>
    <w:p w14:paraId="238C9DF3" w14:textId="77777777" w:rsidR="00711331" w:rsidRDefault="00711331" w:rsidP="00E569AC">
      <w:pPr>
        <w:spacing w:after="0"/>
        <w:rPr>
          <w:rFonts w:cs="Arial"/>
        </w:rPr>
      </w:pPr>
      <w:r w:rsidRPr="00667F63">
        <w:rPr>
          <w:rFonts w:cs="Arial"/>
        </w:rPr>
        <w:tab/>
        <w:t xml:space="preserve">Email: </w:t>
      </w:r>
      <w:r w:rsidRPr="0049037E">
        <w:rPr>
          <w:rFonts w:cs="Arial"/>
          <w:noProof/>
        </w:rPr>
        <w:t>cabrera@umd.edu</w:t>
      </w:r>
    </w:p>
    <w:p w14:paraId="6494300B" w14:textId="77777777" w:rsidR="00711331" w:rsidRDefault="00711331" w:rsidP="00711331">
      <w:pPr>
        <w:spacing w:after="0"/>
        <w:rPr>
          <w:rFonts w:cs="Arial"/>
        </w:rPr>
      </w:pPr>
    </w:p>
    <w:p w14:paraId="2403FBC0" w14:textId="77777777" w:rsidR="00711331" w:rsidRPr="00667F63" w:rsidRDefault="00711331" w:rsidP="00711331">
      <w:pPr>
        <w:keepNext/>
        <w:spacing w:after="0"/>
        <w:rPr>
          <w:rFonts w:cs="Arial"/>
        </w:rPr>
      </w:pPr>
      <w:r w:rsidRPr="0049037E">
        <w:rPr>
          <w:rFonts w:cs="Arial"/>
          <w:noProof/>
        </w:rPr>
        <w:t>Margaret</w:t>
      </w:r>
      <w:r w:rsidRPr="00667F63">
        <w:rPr>
          <w:rFonts w:cs="Arial"/>
        </w:rPr>
        <w:t xml:space="preserve"> </w:t>
      </w:r>
      <w:r w:rsidRPr="0049037E">
        <w:rPr>
          <w:rFonts w:cs="Arial"/>
          <w:noProof/>
        </w:rPr>
        <w:t>Cahalan</w:t>
      </w:r>
    </w:p>
    <w:p w14:paraId="47DDC1DA" w14:textId="77777777" w:rsidR="00711331" w:rsidRPr="00667F63" w:rsidRDefault="00711331" w:rsidP="00711331">
      <w:pPr>
        <w:keepNext/>
        <w:spacing w:after="0"/>
        <w:rPr>
          <w:rFonts w:cs="Arial"/>
        </w:rPr>
      </w:pPr>
      <w:r w:rsidRPr="0049037E">
        <w:rPr>
          <w:rFonts w:cs="Arial"/>
          <w:noProof/>
        </w:rPr>
        <w:t>Vice President for Research COE &amp; Director, Pell Institute</w:t>
      </w:r>
    </w:p>
    <w:p w14:paraId="21629E84" w14:textId="77777777" w:rsidR="00711331" w:rsidRPr="00667F63" w:rsidRDefault="00711331" w:rsidP="00711331">
      <w:pPr>
        <w:keepNext/>
        <w:spacing w:after="0"/>
        <w:rPr>
          <w:rFonts w:cs="Arial"/>
        </w:rPr>
      </w:pPr>
      <w:r w:rsidRPr="0049037E">
        <w:rPr>
          <w:rFonts w:cs="Arial"/>
          <w:noProof/>
        </w:rPr>
        <w:t>Council for Opportunity in Education COE</w:t>
      </w:r>
    </w:p>
    <w:p w14:paraId="5F67EB05" w14:textId="77777777" w:rsidR="00711331" w:rsidRPr="00667F63" w:rsidRDefault="00711331" w:rsidP="00711331">
      <w:pPr>
        <w:keepNext/>
        <w:spacing w:after="0"/>
        <w:rPr>
          <w:rFonts w:cs="Arial"/>
        </w:rPr>
      </w:pPr>
      <w:r w:rsidRPr="0049037E">
        <w:rPr>
          <w:rFonts w:cs="Arial"/>
          <w:noProof/>
        </w:rPr>
        <w:t>1025 Vermont Avenue NW</w:t>
      </w:r>
    </w:p>
    <w:p w14:paraId="30AFFA15" w14:textId="77777777" w:rsidR="00711331" w:rsidRPr="00667F63" w:rsidRDefault="00711331" w:rsidP="00711331">
      <w:pPr>
        <w:keepNext/>
        <w:spacing w:after="0"/>
        <w:rPr>
          <w:rFonts w:cs="Arial"/>
        </w:rPr>
      </w:pPr>
      <w:r w:rsidRPr="0049037E">
        <w:rPr>
          <w:rFonts w:cs="Arial"/>
          <w:noProof/>
        </w:rPr>
        <w:t>9th Floor</w:t>
      </w:r>
    </w:p>
    <w:p w14:paraId="6A19B43E"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5</w:t>
      </w:r>
    </w:p>
    <w:p w14:paraId="7724ACB3"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347-7430</w:t>
      </w:r>
    </w:p>
    <w:p w14:paraId="55024ABC" w14:textId="77777777" w:rsidR="00711331" w:rsidRDefault="00711331" w:rsidP="00711331">
      <w:pPr>
        <w:keepNext/>
        <w:spacing w:after="0"/>
        <w:rPr>
          <w:rFonts w:cs="Arial"/>
        </w:rPr>
      </w:pPr>
      <w:r w:rsidRPr="00667F63">
        <w:rPr>
          <w:rFonts w:cs="Arial"/>
        </w:rPr>
        <w:tab/>
        <w:t xml:space="preserve">Email: </w:t>
      </w:r>
      <w:r w:rsidRPr="0049037E">
        <w:rPr>
          <w:rFonts w:cs="Arial"/>
          <w:noProof/>
        </w:rPr>
        <w:t>margaret.cahalan@pellinstitute.org</w:t>
      </w:r>
    </w:p>
    <w:p w14:paraId="53F9E3F0" w14:textId="77777777" w:rsidR="00711331" w:rsidRDefault="00711331" w:rsidP="00711331">
      <w:pPr>
        <w:spacing w:after="0"/>
        <w:rPr>
          <w:rFonts w:cs="Arial"/>
        </w:rPr>
      </w:pPr>
    </w:p>
    <w:p w14:paraId="34AA5FA1" w14:textId="77777777" w:rsidR="00711331" w:rsidRPr="00667F63" w:rsidRDefault="00711331" w:rsidP="00711331">
      <w:pPr>
        <w:keepNext/>
        <w:spacing w:after="0"/>
        <w:rPr>
          <w:rFonts w:cs="Arial"/>
        </w:rPr>
      </w:pPr>
      <w:r w:rsidRPr="0049037E">
        <w:rPr>
          <w:rFonts w:cs="Arial"/>
          <w:noProof/>
        </w:rPr>
        <w:t>Vincent</w:t>
      </w:r>
      <w:r w:rsidRPr="00667F63">
        <w:rPr>
          <w:rFonts w:cs="Arial"/>
        </w:rPr>
        <w:t xml:space="preserve"> </w:t>
      </w:r>
      <w:r w:rsidRPr="0049037E">
        <w:rPr>
          <w:rFonts w:cs="Arial"/>
          <w:noProof/>
        </w:rPr>
        <w:t>Castano</w:t>
      </w:r>
    </w:p>
    <w:p w14:paraId="07237D7B" w14:textId="77777777" w:rsidR="00711331" w:rsidRPr="00667F63" w:rsidRDefault="00711331" w:rsidP="00711331">
      <w:pPr>
        <w:keepNext/>
        <w:spacing w:after="0"/>
        <w:rPr>
          <w:rFonts w:cs="Arial"/>
        </w:rPr>
      </w:pPr>
      <w:r w:rsidRPr="0049037E">
        <w:rPr>
          <w:rFonts w:cs="Arial"/>
          <w:noProof/>
        </w:rPr>
        <w:t>Dean of Institutional Effectiveness</w:t>
      </w:r>
    </w:p>
    <w:p w14:paraId="779190ED" w14:textId="77777777" w:rsidR="00711331" w:rsidRPr="00667F63" w:rsidRDefault="00711331" w:rsidP="00711331">
      <w:pPr>
        <w:keepNext/>
        <w:spacing w:after="0"/>
        <w:rPr>
          <w:rFonts w:cs="Arial"/>
        </w:rPr>
      </w:pPr>
      <w:r w:rsidRPr="0049037E">
        <w:rPr>
          <w:rFonts w:cs="Arial"/>
          <w:noProof/>
        </w:rPr>
        <w:t>Fayetteville Technical Community College</w:t>
      </w:r>
    </w:p>
    <w:p w14:paraId="2671CB9C" w14:textId="77777777" w:rsidR="00711331" w:rsidRPr="00667F63" w:rsidRDefault="00711331" w:rsidP="00711331">
      <w:pPr>
        <w:keepNext/>
        <w:spacing w:after="0"/>
        <w:rPr>
          <w:rFonts w:cs="Arial"/>
        </w:rPr>
      </w:pPr>
      <w:r w:rsidRPr="0049037E">
        <w:rPr>
          <w:rFonts w:cs="Arial"/>
          <w:noProof/>
        </w:rPr>
        <w:t>2201 Hull Road</w:t>
      </w:r>
    </w:p>
    <w:p w14:paraId="769CEEB8" w14:textId="77777777" w:rsidR="00711331" w:rsidRPr="00667F63" w:rsidRDefault="00711331" w:rsidP="00711331">
      <w:pPr>
        <w:keepNext/>
        <w:spacing w:after="0"/>
        <w:rPr>
          <w:rFonts w:cs="Arial"/>
        </w:rPr>
      </w:pPr>
      <w:r w:rsidRPr="0049037E">
        <w:rPr>
          <w:rFonts w:cs="Arial"/>
          <w:noProof/>
        </w:rPr>
        <w:t>Administration Building, Room 167-C</w:t>
      </w:r>
    </w:p>
    <w:p w14:paraId="7D7EFAE2" w14:textId="77777777" w:rsidR="00711331" w:rsidRPr="00667F63" w:rsidRDefault="00711331" w:rsidP="00711331">
      <w:pPr>
        <w:keepNext/>
        <w:spacing w:after="0"/>
        <w:rPr>
          <w:rFonts w:cs="Arial"/>
        </w:rPr>
      </w:pPr>
      <w:r w:rsidRPr="0049037E">
        <w:rPr>
          <w:rFonts w:cs="Arial"/>
          <w:noProof/>
        </w:rPr>
        <w:t>Fayetteville</w:t>
      </w:r>
      <w:r w:rsidRPr="00667F63">
        <w:rPr>
          <w:rFonts w:cs="Arial"/>
        </w:rPr>
        <w:t xml:space="preserve">, </w:t>
      </w:r>
      <w:r w:rsidRPr="0049037E">
        <w:rPr>
          <w:rFonts w:cs="Arial"/>
          <w:noProof/>
        </w:rPr>
        <w:t>NC</w:t>
      </w:r>
      <w:r w:rsidRPr="00667F63">
        <w:rPr>
          <w:rFonts w:cs="Arial"/>
        </w:rPr>
        <w:t xml:space="preserve"> </w:t>
      </w:r>
      <w:r w:rsidRPr="0049037E">
        <w:rPr>
          <w:rFonts w:cs="Arial"/>
          <w:noProof/>
        </w:rPr>
        <w:t>28303</w:t>
      </w:r>
    </w:p>
    <w:p w14:paraId="0B6B9BA1"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0) 678-8535</w:t>
      </w:r>
    </w:p>
    <w:p w14:paraId="3A3E15C7" w14:textId="77777777" w:rsidR="00711331" w:rsidRDefault="00711331" w:rsidP="00711331">
      <w:pPr>
        <w:keepNext/>
        <w:spacing w:after="0"/>
        <w:rPr>
          <w:rFonts w:cs="Arial"/>
        </w:rPr>
      </w:pPr>
      <w:r w:rsidRPr="00667F63">
        <w:rPr>
          <w:rFonts w:cs="Arial"/>
        </w:rPr>
        <w:tab/>
        <w:t xml:space="preserve">Email: </w:t>
      </w:r>
      <w:r w:rsidRPr="0049037E">
        <w:rPr>
          <w:rFonts w:cs="Arial"/>
          <w:noProof/>
        </w:rPr>
        <w:t>castanov@faytechcc.edu</w:t>
      </w:r>
    </w:p>
    <w:p w14:paraId="7AD64629" w14:textId="77777777" w:rsidR="00711331" w:rsidRDefault="00711331" w:rsidP="00711331">
      <w:pPr>
        <w:spacing w:after="0"/>
        <w:rPr>
          <w:rFonts w:cs="Arial"/>
        </w:rPr>
      </w:pPr>
    </w:p>
    <w:p w14:paraId="094E8F0E" w14:textId="77777777" w:rsidR="00711331" w:rsidRPr="00667F63" w:rsidRDefault="00711331" w:rsidP="00711331">
      <w:pPr>
        <w:keepNext/>
        <w:spacing w:after="0"/>
        <w:rPr>
          <w:rFonts w:cs="Arial"/>
        </w:rPr>
      </w:pPr>
      <w:r w:rsidRPr="0049037E">
        <w:rPr>
          <w:rFonts w:cs="Arial"/>
          <w:noProof/>
        </w:rPr>
        <w:t>Rong</w:t>
      </w:r>
      <w:r w:rsidRPr="00667F63">
        <w:rPr>
          <w:rFonts w:cs="Arial"/>
        </w:rPr>
        <w:t xml:space="preserve"> </w:t>
      </w:r>
      <w:r w:rsidRPr="0049037E">
        <w:rPr>
          <w:rFonts w:cs="Arial"/>
          <w:noProof/>
        </w:rPr>
        <w:t>Chen</w:t>
      </w:r>
    </w:p>
    <w:p w14:paraId="25D2BED0" w14:textId="77777777" w:rsidR="00711331" w:rsidRPr="00667F63" w:rsidRDefault="00711331" w:rsidP="00711331">
      <w:pPr>
        <w:keepNext/>
        <w:spacing w:after="0"/>
        <w:rPr>
          <w:rFonts w:cs="Arial"/>
        </w:rPr>
      </w:pPr>
      <w:r w:rsidRPr="0049037E">
        <w:rPr>
          <w:rFonts w:cs="Arial"/>
          <w:noProof/>
        </w:rPr>
        <w:t>Associate Professor</w:t>
      </w:r>
    </w:p>
    <w:p w14:paraId="20EF0A48" w14:textId="77777777" w:rsidR="00711331" w:rsidRPr="00667F63" w:rsidRDefault="00711331" w:rsidP="00711331">
      <w:pPr>
        <w:keepNext/>
        <w:spacing w:after="0"/>
        <w:rPr>
          <w:rFonts w:cs="Arial"/>
        </w:rPr>
      </w:pPr>
      <w:r w:rsidRPr="0049037E">
        <w:rPr>
          <w:rFonts w:cs="Arial"/>
          <w:noProof/>
        </w:rPr>
        <w:t>Seton Hall University</w:t>
      </w:r>
    </w:p>
    <w:p w14:paraId="0D6A2208" w14:textId="77777777" w:rsidR="00711331" w:rsidRPr="00667F63" w:rsidRDefault="00711331" w:rsidP="00711331">
      <w:pPr>
        <w:keepNext/>
        <w:spacing w:after="0"/>
        <w:rPr>
          <w:rFonts w:cs="Arial"/>
        </w:rPr>
      </w:pPr>
      <w:r w:rsidRPr="0049037E">
        <w:rPr>
          <w:rFonts w:cs="Arial"/>
          <w:noProof/>
        </w:rPr>
        <w:t>400 South Orange Avenue</w:t>
      </w:r>
    </w:p>
    <w:p w14:paraId="3BA85763" w14:textId="77777777" w:rsidR="00711331" w:rsidRPr="00667F63" w:rsidRDefault="00711331" w:rsidP="00711331">
      <w:pPr>
        <w:keepNext/>
        <w:spacing w:after="0"/>
        <w:rPr>
          <w:rFonts w:cs="Arial"/>
        </w:rPr>
      </w:pPr>
      <w:r w:rsidRPr="0049037E">
        <w:rPr>
          <w:rFonts w:cs="Arial"/>
          <w:noProof/>
        </w:rPr>
        <w:t>South Orange</w:t>
      </w:r>
      <w:r w:rsidRPr="00667F63">
        <w:rPr>
          <w:rFonts w:cs="Arial"/>
        </w:rPr>
        <w:t xml:space="preserve">, </w:t>
      </w:r>
      <w:r w:rsidRPr="0049037E">
        <w:rPr>
          <w:rFonts w:cs="Arial"/>
          <w:noProof/>
        </w:rPr>
        <w:t>NJ</w:t>
      </w:r>
      <w:r w:rsidRPr="00667F63">
        <w:rPr>
          <w:rFonts w:cs="Arial"/>
        </w:rPr>
        <w:t xml:space="preserve"> </w:t>
      </w:r>
      <w:r w:rsidRPr="0049037E">
        <w:rPr>
          <w:rFonts w:cs="Arial"/>
          <w:noProof/>
        </w:rPr>
        <w:t>0</w:t>
      </w:r>
    </w:p>
    <w:p w14:paraId="442D3992"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73) 275-2823</w:t>
      </w:r>
    </w:p>
    <w:p w14:paraId="16067041" w14:textId="77777777" w:rsidR="00711331" w:rsidRDefault="00711331" w:rsidP="00711331">
      <w:pPr>
        <w:keepNext/>
        <w:spacing w:after="0"/>
        <w:rPr>
          <w:rFonts w:cs="Arial"/>
        </w:rPr>
      </w:pPr>
      <w:r w:rsidRPr="00667F63">
        <w:rPr>
          <w:rFonts w:cs="Arial"/>
        </w:rPr>
        <w:tab/>
        <w:t xml:space="preserve">Email: </w:t>
      </w:r>
      <w:r w:rsidRPr="0049037E">
        <w:rPr>
          <w:rFonts w:cs="Arial"/>
          <w:noProof/>
        </w:rPr>
        <w:t>rong.chen@shu.edu</w:t>
      </w:r>
    </w:p>
    <w:p w14:paraId="100D3BC4" w14:textId="77777777" w:rsidR="00711331" w:rsidRDefault="00711331" w:rsidP="00711331">
      <w:pPr>
        <w:spacing w:after="0"/>
        <w:rPr>
          <w:rFonts w:cs="Arial"/>
        </w:rPr>
      </w:pPr>
    </w:p>
    <w:p w14:paraId="66BA92FC" w14:textId="77777777" w:rsidR="00711331" w:rsidRPr="00667F63" w:rsidRDefault="00711331" w:rsidP="00711331">
      <w:pPr>
        <w:keepNext/>
        <w:spacing w:after="0"/>
        <w:rPr>
          <w:rFonts w:cs="Arial"/>
        </w:rPr>
      </w:pPr>
      <w:r w:rsidRPr="0049037E">
        <w:rPr>
          <w:rFonts w:cs="Arial"/>
          <w:noProof/>
        </w:rPr>
        <w:t>Rachel</w:t>
      </w:r>
      <w:r w:rsidRPr="00667F63">
        <w:rPr>
          <w:rFonts w:cs="Arial"/>
        </w:rPr>
        <w:t xml:space="preserve"> </w:t>
      </w:r>
      <w:r w:rsidRPr="0049037E">
        <w:rPr>
          <w:rFonts w:cs="Arial"/>
          <w:noProof/>
        </w:rPr>
        <w:t>Christeson</w:t>
      </w:r>
    </w:p>
    <w:p w14:paraId="1EA5C403" w14:textId="77777777" w:rsidR="00711331" w:rsidRPr="00667F63" w:rsidRDefault="00711331" w:rsidP="00711331">
      <w:pPr>
        <w:keepNext/>
        <w:spacing w:after="0"/>
        <w:rPr>
          <w:rFonts w:cs="Arial"/>
        </w:rPr>
      </w:pPr>
      <w:r w:rsidRPr="0049037E">
        <w:rPr>
          <w:rFonts w:cs="Arial"/>
          <w:noProof/>
        </w:rPr>
        <w:t>Research Associate</w:t>
      </w:r>
    </w:p>
    <w:p w14:paraId="585D613C" w14:textId="77777777" w:rsidR="00711331" w:rsidRPr="00667F63" w:rsidRDefault="00711331" w:rsidP="00711331">
      <w:pPr>
        <w:keepNext/>
        <w:spacing w:after="0"/>
        <w:rPr>
          <w:rFonts w:cs="Arial"/>
        </w:rPr>
      </w:pPr>
      <w:r w:rsidRPr="0049037E">
        <w:rPr>
          <w:rFonts w:cs="Arial"/>
          <w:noProof/>
        </w:rPr>
        <w:t>National Center for Higher Education Management Systems</w:t>
      </w:r>
    </w:p>
    <w:p w14:paraId="116812D7" w14:textId="77777777" w:rsidR="00711331" w:rsidRPr="00667F63" w:rsidRDefault="00711331" w:rsidP="00711331">
      <w:pPr>
        <w:keepNext/>
        <w:spacing w:after="0"/>
        <w:rPr>
          <w:rFonts w:cs="Arial"/>
        </w:rPr>
      </w:pPr>
      <w:r w:rsidRPr="0049037E">
        <w:rPr>
          <w:rFonts w:cs="Arial"/>
          <w:noProof/>
        </w:rPr>
        <w:t>3035 Center Green Dr.</w:t>
      </w:r>
    </w:p>
    <w:p w14:paraId="60A785FD" w14:textId="77777777" w:rsidR="00711331" w:rsidRPr="00667F63" w:rsidRDefault="00711331" w:rsidP="00711331">
      <w:pPr>
        <w:keepNext/>
        <w:spacing w:after="0"/>
        <w:rPr>
          <w:rFonts w:cs="Arial"/>
        </w:rPr>
      </w:pPr>
      <w:r w:rsidRPr="0049037E">
        <w:rPr>
          <w:rFonts w:cs="Arial"/>
          <w:noProof/>
        </w:rPr>
        <w:t>Suite 150</w:t>
      </w:r>
    </w:p>
    <w:p w14:paraId="15CC2A7B" w14:textId="77777777" w:rsidR="00711331" w:rsidRPr="00667F63" w:rsidRDefault="00711331" w:rsidP="00711331">
      <w:pPr>
        <w:keepNext/>
        <w:spacing w:after="0"/>
        <w:rPr>
          <w:rFonts w:cs="Arial"/>
        </w:rPr>
      </w:pPr>
      <w:r w:rsidRPr="0049037E">
        <w:rPr>
          <w:rFonts w:cs="Arial"/>
          <w:noProof/>
        </w:rPr>
        <w:t>Boulder</w:t>
      </w:r>
      <w:r w:rsidRPr="00667F63">
        <w:rPr>
          <w:rFonts w:cs="Arial"/>
        </w:rPr>
        <w:t xml:space="preserve">, </w:t>
      </w:r>
      <w:r w:rsidRPr="0049037E">
        <w:rPr>
          <w:rFonts w:cs="Arial"/>
          <w:noProof/>
        </w:rPr>
        <w:t>CO</w:t>
      </w:r>
      <w:r w:rsidRPr="00667F63">
        <w:rPr>
          <w:rFonts w:cs="Arial"/>
        </w:rPr>
        <w:t xml:space="preserve"> </w:t>
      </w:r>
      <w:r w:rsidRPr="0049037E">
        <w:rPr>
          <w:rFonts w:cs="Arial"/>
          <w:noProof/>
        </w:rPr>
        <w:t>80301</w:t>
      </w:r>
    </w:p>
    <w:p w14:paraId="548675EB"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3) 497-0350</w:t>
      </w:r>
    </w:p>
    <w:p w14:paraId="45668BEB" w14:textId="77777777" w:rsidR="00711331" w:rsidRDefault="00711331" w:rsidP="00711331">
      <w:pPr>
        <w:keepNext/>
        <w:spacing w:after="0"/>
        <w:rPr>
          <w:rFonts w:cs="Arial"/>
        </w:rPr>
      </w:pPr>
      <w:r w:rsidRPr="00667F63">
        <w:rPr>
          <w:rFonts w:cs="Arial"/>
        </w:rPr>
        <w:tab/>
        <w:t xml:space="preserve">Email: </w:t>
      </w:r>
      <w:r w:rsidRPr="0049037E">
        <w:rPr>
          <w:rFonts w:cs="Arial"/>
          <w:noProof/>
        </w:rPr>
        <w:t>Rachel@nchems.org</w:t>
      </w:r>
    </w:p>
    <w:p w14:paraId="0A127E28" w14:textId="77777777" w:rsidR="00711331" w:rsidRDefault="00711331" w:rsidP="00711331">
      <w:pPr>
        <w:spacing w:after="0"/>
        <w:rPr>
          <w:rFonts w:cs="Arial"/>
        </w:rPr>
      </w:pPr>
    </w:p>
    <w:p w14:paraId="027E7876" w14:textId="77777777" w:rsidR="00711331" w:rsidRPr="00667F63" w:rsidRDefault="00711331" w:rsidP="00711331">
      <w:pPr>
        <w:keepNext/>
        <w:spacing w:after="0"/>
        <w:rPr>
          <w:rFonts w:cs="Arial"/>
        </w:rPr>
      </w:pPr>
      <w:r w:rsidRPr="0049037E">
        <w:rPr>
          <w:rFonts w:cs="Arial"/>
          <w:noProof/>
        </w:rPr>
        <w:t>James Stuart</w:t>
      </w:r>
      <w:r w:rsidRPr="00667F63">
        <w:rPr>
          <w:rFonts w:cs="Arial"/>
        </w:rPr>
        <w:t xml:space="preserve"> </w:t>
      </w:r>
      <w:r w:rsidRPr="0049037E">
        <w:rPr>
          <w:rFonts w:cs="Arial"/>
          <w:noProof/>
        </w:rPr>
        <w:t>Cole</w:t>
      </w:r>
    </w:p>
    <w:p w14:paraId="48DFF59F" w14:textId="77777777" w:rsidR="00711331" w:rsidRPr="00667F63" w:rsidRDefault="00711331" w:rsidP="00711331">
      <w:pPr>
        <w:keepNext/>
        <w:spacing w:after="0"/>
        <w:rPr>
          <w:rFonts w:cs="Arial"/>
        </w:rPr>
      </w:pPr>
      <w:r w:rsidRPr="0049037E">
        <w:rPr>
          <w:rFonts w:cs="Arial"/>
          <w:noProof/>
        </w:rPr>
        <w:t>Associate Scientist</w:t>
      </w:r>
    </w:p>
    <w:p w14:paraId="52DEBBCA" w14:textId="77777777" w:rsidR="00711331" w:rsidRPr="00667F63" w:rsidRDefault="00711331" w:rsidP="00711331">
      <w:pPr>
        <w:keepNext/>
        <w:spacing w:after="0"/>
        <w:rPr>
          <w:rFonts w:cs="Arial"/>
        </w:rPr>
      </w:pPr>
      <w:r w:rsidRPr="0049037E">
        <w:rPr>
          <w:rFonts w:cs="Arial"/>
          <w:noProof/>
        </w:rPr>
        <w:t>Indiana University Center for Postsecondary Research</w:t>
      </w:r>
    </w:p>
    <w:p w14:paraId="45D71BDC" w14:textId="77777777" w:rsidR="00711331" w:rsidRPr="00667F63" w:rsidRDefault="00711331" w:rsidP="00711331">
      <w:pPr>
        <w:keepNext/>
        <w:spacing w:after="0"/>
        <w:rPr>
          <w:rFonts w:cs="Arial"/>
        </w:rPr>
      </w:pPr>
      <w:r w:rsidRPr="0049037E">
        <w:rPr>
          <w:rFonts w:cs="Arial"/>
          <w:noProof/>
        </w:rPr>
        <w:t>1900 East 10th St.</w:t>
      </w:r>
    </w:p>
    <w:p w14:paraId="68549AD7" w14:textId="77777777" w:rsidR="00711331" w:rsidRPr="00667F63" w:rsidRDefault="00711331" w:rsidP="00711331">
      <w:pPr>
        <w:keepNext/>
        <w:spacing w:after="0"/>
        <w:rPr>
          <w:rFonts w:cs="Arial"/>
        </w:rPr>
      </w:pPr>
      <w:r w:rsidRPr="0049037E">
        <w:rPr>
          <w:rFonts w:cs="Arial"/>
          <w:noProof/>
        </w:rPr>
        <w:t>Suite 419</w:t>
      </w:r>
    </w:p>
    <w:p w14:paraId="10C514BB" w14:textId="77777777" w:rsidR="00711331" w:rsidRPr="00667F63" w:rsidRDefault="00711331" w:rsidP="00711331">
      <w:pPr>
        <w:keepNext/>
        <w:spacing w:after="0"/>
        <w:rPr>
          <w:rFonts w:cs="Arial"/>
        </w:rPr>
      </w:pPr>
      <w:r w:rsidRPr="0049037E">
        <w:rPr>
          <w:rFonts w:cs="Arial"/>
          <w:noProof/>
        </w:rPr>
        <w:t>Bloomington</w:t>
      </w:r>
      <w:r w:rsidRPr="00667F63">
        <w:rPr>
          <w:rFonts w:cs="Arial"/>
        </w:rPr>
        <w:t xml:space="preserve">, </w:t>
      </w:r>
      <w:r w:rsidRPr="0049037E">
        <w:rPr>
          <w:rFonts w:cs="Arial"/>
          <w:noProof/>
        </w:rPr>
        <w:t>IN</w:t>
      </w:r>
      <w:r w:rsidRPr="00667F63">
        <w:rPr>
          <w:rFonts w:cs="Arial"/>
        </w:rPr>
        <w:t xml:space="preserve"> </w:t>
      </w:r>
      <w:r w:rsidRPr="0049037E">
        <w:rPr>
          <w:rFonts w:cs="Arial"/>
          <w:noProof/>
        </w:rPr>
        <w:t>47406</w:t>
      </w:r>
    </w:p>
    <w:p w14:paraId="73B90F9D"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812) 856-3004</w:t>
      </w:r>
    </w:p>
    <w:p w14:paraId="1D98F765" w14:textId="77777777" w:rsidR="00711331" w:rsidRDefault="00711331" w:rsidP="00711331">
      <w:pPr>
        <w:keepNext/>
        <w:spacing w:after="0"/>
        <w:rPr>
          <w:rFonts w:cs="Arial"/>
        </w:rPr>
      </w:pPr>
      <w:r w:rsidRPr="00667F63">
        <w:rPr>
          <w:rFonts w:cs="Arial"/>
        </w:rPr>
        <w:tab/>
        <w:t xml:space="preserve">Email: </w:t>
      </w:r>
      <w:r w:rsidRPr="0049037E">
        <w:rPr>
          <w:rFonts w:cs="Arial"/>
          <w:noProof/>
        </w:rPr>
        <w:t>colejs@indiana.edu</w:t>
      </w:r>
    </w:p>
    <w:p w14:paraId="10578CD3" w14:textId="77777777" w:rsidR="00711331" w:rsidRDefault="00711331" w:rsidP="00711331">
      <w:pPr>
        <w:spacing w:after="0"/>
        <w:rPr>
          <w:rFonts w:cs="Arial"/>
        </w:rPr>
      </w:pPr>
    </w:p>
    <w:p w14:paraId="09C237CC" w14:textId="77777777" w:rsidR="00711331" w:rsidRPr="00667F63" w:rsidRDefault="00711331" w:rsidP="00711331">
      <w:pPr>
        <w:keepNext/>
        <w:spacing w:after="0"/>
        <w:rPr>
          <w:rFonts w:cs="Arial"/>
        </w:rPr>
      </w:pPr>
      <w:r w:rsidRPr="0049037E">
        <w:rPr>
          <w:rFonts w:cs="Arial"/>
          <w:noProof/>
        </w:rPr>
        <w:t>Bryan</w:t>
      </w:r>
      <w:r w:rsidRPr="00667F63">
        <w:rPr>
          <w:rFonts w:cs="Arial"/>
        </w:rPr>
        <w:t xml:space="preserve"> </w:t>
      </w:r>
      <w:r w:rsidRPr="0049037E">
        <w:rPr>
          <w:rFonts w:cs="Arial"/>
          <w:noProof/>
        </w:rPr>
        <w:t>Cook</w:t>
      </w:r>
    </w:p>
    <w:p w14:paraId="7AE348F9" w14:textId="77777777" w:rsidR="00711331" w:rsidRPr="00667F63" w:rsidRDefault="00711331" w:rsidP="00711331">
      <w:pPr>
        <w:keepNext/>
        <w:spacing w:after="0"/>
        <w:rPr>
          <w:rFonts w:cs="Arial"/>
        </w:rPr>
      </w:pPr>
      <w:r w:rsidRPr="0049037E">
        <w:rPr>
          <w:rFonts w:cs="Arial"/>
          <w:noProof/>
        </w:rPr>
        <w:t>Director, Center for Policy Analysis</w:t>
      </w:r>
    </w:p>
    <w:p w14:paraId="7C737DAD" w14:textId="77777777" w:rsidR="00711331" w:rsidRPr="00667F63" w:rsidRDefault="00711331" w:rsidP="00711331">
      <w:pPr>
        <w:keepNext/>
        <w:spacing w:after="0"/>
        <w:rPr>
          <w:rFonts w:cs="Arial"/>
        </w:rPr>
      </w:pPr>
      <w:r w:rsidRPr="0049037E">
        <w:rPr>
          <w:rFonts w:cs="Arial"/>
          <w:noProof/>
        </w:rPr>
        <w:t>Association of Public &amp; Land Grant Universities</w:t>
      </w:r>
    </w:p>
    <w:p w14:paraId="75A9548C" w14:textId="77777777" w:rsidR="00711331" w:rsidRPr="00667F63" w:rsidRDefault="00711331" w:rsidP="00711331">
      <w:pPr>
        <w:keepNext/>
        <w:spacing w:after="0"/>
        <w:rPr>
          <w:rFonts w:cs="Arial"/>
        </w:rPr>
      </w:pPr>
      <w:r w:rsidRPr="0049037E">
        <w:rPr>
          <w:rFonts w:cs="Arial"/>
          <w:noProof/>
        </w:rPr>
        <w:t>1307 New York Ave NW</w:t>
      </w:r>
    </w:p>
    <w:p w14:paraId="7C1D850D" w14:textId="77777777" w:rsidR="00711331" w:rsidRPr="00667F63" w:rsidRDefault="00711331" w:rsidP="00711331">
      <w:pPr>
        <w:keepNext/>
        <w:spacing w:after="0"/>
        <w:rPr>
          <w:rFonts w:cs="Arial"/>
        </w:rPr>
      </w:pPr>
      <w:r w:rsidRPr="0049037E">
        <w:rPr>
          <w:rFonts w:cs="Arial"/>
          <w:noProof/>
        </w:rPr>
        <w:t>Suite 400</w:t>
      </w:r>
    </w:p>
    <w:p w14:paraId="13865037"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5</w:t>
      </w:r>
    </w:p>
    <w:p w14:paraId="22C017A3"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478-6040</w:t>
      </w:r>
    </w:p>
    <w:p w14:paraId="3E5790E5" w14:textId="77777777" w:rsidR="00711331" w:rsidRDefault="00711331" w:rsidP="00711331">
      <w:pPr>
        <w:keepNext/>
        <w:spacing w:after="0"/>
        <w:rPr>
          <w:rFonts w:cs="Arial"/>
        </w:rPr>
      </w:pPr>
      <w:r w:rsidRPr="00667F63">
        <w:rPr>
          <w:rFonts w:cs="Arial"/>
        </w:rPr>
        <w:tab/>
        <w:t xml:space="preserve">Email: </w:t>
      </w:r>
      <w:r w:rsidRPr="0049037E">
        <w:rPr>
          <w:rFonts w:cs="Arial"/>
          <w:noProof/>
        </w:rPr>
        <w:t>bcook@aplu.org</w:t>
      </w:r>
    </w:p>
    <w:p w14:paraId="405E8260" w14:textId="77777777" w:rsidR="00711331" w:rsidRDefault="00711331" w:rsidP="00711331">
      <w:pPr>
        <w:spacing w:after="0"/>
        <w:rPr>
          <w:rFonts w:cs="Arial"/>
        </w:rPr>
      </w:pPr>
    </w:p>
    <w:p w14:paraId="04BC66E8" w14:textId="77777777" w:rsidR="00711331" w:rsidRPr="00667F63" w:rsidRDefault="00711331" w:rsidP="00711331">
      <w:pPr>
        <w:keepNext/>
        <w:spacing w:after="0"/>
        <w:rPr>
          <w:rFonts w:cs="Arial"/>
        </w:rPr>
      </w:pPr>
      <w:r w:rsidRPr="0049037E">
        <w:rPr>
          <w:rFonts w:cs="Arial"/>
          <w:noProof/>
        </w:rPr>
        <w:t>Bradley</w:t>
      </w:r>
      <w:r w:rsidRPr="00667F63">
        <w:rPr>
          <w:rFonts w:cs="Arial"/>
        </w:rPr>
        <w:t xml:space="preserve"> </w:t>
      </w:r>
      <w:r w:rsidRPr="0049037E">
        <w:rPr>
          <w:rFonts w:cs="Arial"/>
          <w:noProof/>
        </w:rPr>
        <w:t>Curs</w:t>
      </w:r>
    </w:p>
    <w:p w14:paraId="4AC49771" w14:textId="77777777" w:rsidR="00711331" w:rsidRPr="00667F63" w:rsidRDefault="00711331" w:rsidP="00711331">
      <w:pPr>
        <w:keepNext/>
        <w:spacing w:after="0"/>
        <w:rPr>
          <w:rFonts w:cs="Arial"/>
        </w:rPr>
      </w:pPr>
      <w:r w:rsidRPr="0049037E">
        <w:rPr>
          <w:rFonts w:cs="Arial"/>
          <w:noProof/>
        </w:rPr>
        <w:t>Associate Professor &amp; Department Chair</w:t>
      </w:r>
    </w:p>
    <w:p w14:paraId="72F296A0" w14:textId="77777777" w:rsidR="00711331" w:rsidRPr="00667F63" w:rsidRDefault="00711331" w:rsidP="00711331">
      <w:pPr>
        <w:keepNext/>
        <w:spacing w:after="0"/>
        <w:rPr>
          <w:rFonts w:cs="Arial"/>
        </w:rPr>
      </w:pPr>
      <w:r w:rsidRPr="0049037E">
        <w:rPr>
          <w:rFonts w:cs="Arial"/>
          <w:noProof/>
        </w:rPr>
        <w:t>University of Missouri</w:t>
      </w:r>
    </w:p>
    <w:p w14:paraId="5F896A64" w14:textId="77777777" w:rsidR="00711331" w:rsidRPr="00667F63" w:rsidRDefault="00711331" w:rsidP="00711331">
      <w:pPr>
        <w:keepNext/>
        <w:spacing w:after="0"/>
        <w:rPr>
          <w:rFonts w:cs="Arial"/>
        </w:rPr>
      </w:pPr>
      <w:r w:rsidRPr="0049037E">
        <w:rPr>
          <w:rFonts w:cs="Arial"/>
          <w:noProof/>
        </w:rPr>
        <w:t>202 Hill Hall</w:t>
      </w:r>
    </w:p>
    <w:p w14:paraId="35C35851" w14:textId="77777777" w:rsidR="00711331" w:rsidRPr="00667F63" w:rsidRDefault="00711331" w:rsidP="00711331">
      <w:pPr>
        <w:keepNext/>
        <w:spacing w:after="0"/>
        <w:rPr>
          <w:rFonts w:cs="Arial"/>
        </w:rPr>
      </w:pPr>
      <w:r w:rsidRPr="0049037E">
        <w:rPr>
          <w:rFonts w:cs="Arial"/>
          <w:noProof/>
        </w:rPr>
        <w:t>Columbia</w:t>
      </w:r>
      <w:r w:rsidRPr="00667F63">
        <w:rPr>
          <w:rFonts w:cs="Arial"/>
        </w:rPr>
        <w:t xml:space="preserve">, </w:t>
      </w:r>
      <w:r w:rsidRPr="0049037E">
        <w:rPr>
          <w:rFonts w:cs="Arial"/>
          <w:noProof/>
        </w:rPr>
        <w:t>MO</w:t>
      </w:r>
      <w:r w:rsidRPr="00667F63">
        <w:rPr>
          <w:rFonts w:cs="Arial"/>
        </w:rPr>
        <w:t xml:space="preserve"> </w:t>
      </w:r>
      <w:r w:rsidRPr="0049037E">
        <w:rPr>
          <w:rFonts w:cs="Arial"/>
          <w:noProof/>
        </w:rPr>
        <w:t>65211</w:t>
      </w:r>
    </w:p>
    <w:p w14:paraId="221FFB09"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573) 882-2759</w:t>
      </w:r>
    </w:p>
    <w:p w14:paraId="3FEE596B" w14:textId="77777777" w:rsidR="00711331" w:rsidRDefault="00711331" w:rsidP="00711331">
      <w:pPr>
        <w:keepNext/>
        <w:spacing w:after="0"/>
        <w:rPr>
          <w:rFonts w:cs="Arial"/>
        </w:rPr>
      </w:pPr>
      <w:r w:rsidRPr="00667F63">
        <w:rPr>
          <w:rFonts w:cs="Arial"/>
        </w:rPr>
        <w:tab/>
        <w:t xml:space="preserve">Email: </w:t>
      </w:r>
      <w:r w:rsidRPr="0049037E">
        <w:rPr>
          <w:rFonts w:cs="Arial"/>
          <w:noProof/>
        </w:rPr>
        <w:t>cursb@missouri.edu</w:t>
      </w:r>
    </w:p>
    <w:p w14:paraId="35E92CD9" w14:textId="77777777" w:rsidR="00711331" w:rsidRDefault="00711331" w:rsidP="00711331">
      <w:pPr>
        <w:spacing w:after="0"/>
        <w:rPr>
          <w:rFonts w:cs="Arial"/>
        </w:rPr>
      </w:pPr>
    </w:p>
    <w:p w14:paraId="4D6A458A" w14:textId="77777777" w:rsidR="00711331" w:rsidRPr="00667F63" w:rsidRDefault="00711331" w:rsidP="00711331">
      <w:pPr>
        <w:keepNext/>
        <w:spacing w:after="0"/>
        <w:rPr>
          <w:rFonts w:cs="Arial"/>
        </w:rPr>
      </w:pPr>
      <w:r w:rsidRPr="0049037E">
        <w:rPr>
          <w:rFonts w:cs="Arial"/>
          <w:noProof/>
        </w:rPr>
        <w:t>Karole</w:t>
      </w:r>
      <w:r w:rsidRPr="00667F63">
        <w:rPr>
          <w:rFonts w:cs="Arial"/>
        </w:rPr>
        <w:t xml:space="preserve"> </w:t>
      </w:r>
      <w:r w:rsidRPr="0049037E">
        <w:rPr>
          <w:rFonts w:cs="Arial"/>
          <w:noProof/>
        </w:rPr>
        <w:t>Dachelet</w:t>
      </w:r>
    </w:p>
    <w:p w14:paraId="00FAAEA1" w14:textId="77777777" w:rsidR="00711331" w:rsidRPr="00667F63" w:rsidRDefault="00711331" w:rsidP="00711331">
      <w:pPr>
        <w:keepNext/>
        <w:spacing w:after="0"/>
        <w:rPr>
          <w:rFonts w:cs="Arial"/>
        </w:rPr>
      </w:pPr>
      <w:r w:rsidRPr="0049037E">
        <w:rPr>
          <w:rFonts w:cs="Arial"/>
          <w:noProof/>
        </w:rPr>
        <w:t>Policy Analyst</w:t>
      </w:r>
    </w:p>
    <w:p w14:paraId="2C0A14C1" w14:textId="77777777" w:rsidR="00711331" w:rsidRPr="00667F63" w:rsidRDefault="00711331" w:rsidP="00711331">
      <w:pPr>
        <w:keepNext/>
        <w:spacing w:after="0"/>
        <w:rPr>
          <w:rFonts w:cs="Arial"/>
        </w:rPr>
      </w:pPr>
      <w:r w:rsidRPr="0049037E">
        <w:rPr>
          <w:rFonts w:cs="Arial"/>
          <w:noProof/>
        </w:rPr>
        <w:t>Education Commission of the States (ECS)</w:t>
      </w:r>
    </w:p>
    <w:p w14:paraId="19CB07C9" w14:textId="77777777" w:rsidR="00711331" w:rsidRPr="00667F63" w:rsidRDefault="00711331" w:rsidP="00711331">
      <w:pPr>
        <w:keepNext/>
        <w:spacing w:after="0"/>
        <w:rPr>
          <w:rFonts w:cs="Arial"/>
        </w:rPr>
      </w:pPr>
      <w:r w:rsidRPr="0049037E">
        <w:rPr>
          <w:rFonts w:cs="Arial"/>
          <w:noProof/>
        </w:rPr>
        <w:t>700 Broadway</w:t>
      </w:r>
    </w:p>
    <w:p w14:paraId="1CF65691" w14:textId="77777777" w:rsidR="00711331" w:rsidRPr="00667F63" w:rsidRDefault="00711331" w:rsidP="00711331">
      <w:pPr>
        <w:keepNext/>
        <w:spacing w:after="0"/>
        <w:rPr>
          <w:rFonts w:cs="Arial"/>
        </w:rPr>
      </w:pPr>
      <w:r w:rsidRPr="0049037E">
        <w:rPr>
          <w:rFonts w:cs="Arial"/>
          <w:noProof/>
        </w:rPr>
        <w:t>Suite 810</w:t>
      </w:r>
    </w:p>
    <w:p w14:paraId="3163BEC6" w14:textId="77777777" w:rsidR="00711331" w:rsidRPr="00667F63" w:rsidRDefault="00711331" w:rsidP="00711331">
      <w:pPr>
        <w:keepNext/>
        <w:spacing w:after="0"/>
        <w:rPr>
          <w:rFonts w:cs="Arial"/>
        </w:rPr>
      </w:pPr>
      <w:r w:rsidRPr="0049037E">
        <w:rPr>
          <w:rFonts w:cs="Arial"/>
          <w:noProof/>
        </w:rPr>
        <w:t>Denver</w:t>
      </w:r>
      <w:r w:rsidRPr="00667F63">
        <w:rPr>
          <w:rFonts w:cs="Arial"/>
        </w:rPr>
        <w:t xml:space="preserve">, </w:t>
      </w:r>
      <w:r w:rsidRPr="0049037E">
        <w:rPr>
          <w:rFonts w:cs="Arial"/>
          <w:noProof/>
        </w:rPr>
        <w:t>CO</w:t>
      </w:r>
      <w:r w:rsidRPr="00667F63">
        <w:rPr>
          <w:rFonts w:cs="Arial"/>
        </w:rPr>
        <w:t xml:space="preserve"> </w:t>
      </w:r>
      <w:r w:rsidRPr="0049037E">
        <w:rPr>
          <w:rFonts w:cs="Arial"/>
          <w:noProof/>
        </w:rPr>
        <w:t>80203</w:t>
      </w:r>
    </w:p>
    <w:p w14:paraId="5A9A75B3"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3) 299-3605</w:t>
      </w:r>
    </w:p>
    <w:p w14:paraId="72A24C52" w14:textId="77777777" w:rsidR="00711331" w:rsidRDefault="00711331" w:rsidP="00711331">
      <w:pPr>
        <w:keepNext/>
        <w:spacing w:after="0"/>
        <w:rPr>
          <w:rFonts w:cs="Arial"/>
        </w:rPr>
      </w:pPr>
      <w:r w:rsidRPr="00667F63">
        <w:rPr>
          <w:rFonts w:cs="Arial"/>
        </w:rPr>
        <w:tab/>
        <w:t xml:space="preserve">Email: </w:t>
      </w:r>
      <w:r w:rsidRPr="0049037E">
        <w:rPr>
          <w:rFonts w:cs="Arial"/>
          <w:noProof/>
        </w:rPr>
        <w:t>kdachelet@ecs.org</w:t>
      </w:r>
    </w:p>
    <w:p w14:paraId="5756EAB6" w14:textId="77777777" w:rsidR="00711331" w:rsidRDefault="00711331" w:rsidP="00711331">
      <w:pPr>
        <w:spacing w:after="0"/>
        <w:rPr>
          <w:rFonts w:cs="Arial"/>
        </w:rPr>
      </w:pPr>
    </w:p>
    <w:p w14:paraId="3C772AF3" w14:textId="77777777" w:rsidR="00711331" w:rsidRPr="00667F63" w:rsidRDefault="00711331" w:rsidP="00711331">
      <w:pPr>
        <w:keepNext/>
        <w:spacing w:after="0"/>
        <w:rPr>
          <w:rFonts w:cs="Arial"/>
        </w:rPr>
      </w:pPr>
      <w:r w:rsidRPr="0049037E">
        <w:rPr>
          <w:rFonts w:cs="Arial"/>
          <w:noProof/>
        </w:rPr>
        <w:t>Rajeev</w:t>
      </w:r>
      <w:r w:rsidRPr="00667F63">
        <w:rPr>
          <w:rFonts w:cs="Arial"/>
        </w:rPr>
        <w:t xml:space="preserve"> </w:t>
      </w:r>
      <w:r w:rsidRPr="0049037E">
        <w:rPr>
          <w:rFonts w:cs="Arial"/>
          <w:noProof/>
        </w:rPr>
        <w:t>Darolia</w:t>
      </w:r>
    </w:p>
    <w:p w14:paraId="42B77628" w14:textId="77777777" w:rsidR="00711331" w:rsidRPr="00667F63" w:rsidRDefault="00711331" w:rsidP="00711331">
      <w:pPr>
        <w:keepNext/>
        <w:spacing w:after="0"/>
        <w:rPr>
          <w:rFonts w:cs="Arial"/>
        </w:rPr>
      </w:pPr>
      <w:r w:rsidRPr="0049037E">
        <w:rPr>
          <w:rFonts w:cs="Arial"/>
          <w:noProof/>
        </w:rPr>
        <w:t>Associate Professor</w:t>
      </w:r>
    </w:p>
    <w:p w14:paraId="133CBA1F" w14:textId="77777777" w:rsidR="00711331" w:rsidRPr="00667F63" w:rsidRDefault="00711331" w:rsidP="00711331">
      <w:pPr>
        <w:keepNext/>
        <w:spacing w:after="0"/>
        <w:rPr>
          <w:rFonts w:cs="Arial"/>
        </w:rPr>
      </w:pPr>
      <w:r w:rsidRPr="0049037E">
        <w:rPr>
          <w:rFonts w:cs="Arial"/>
          <w:noProof/>
        </w:rPr>
        <w:t>University of Kentucky</w:t>
      </w:r>
    </w:p>
    <w:p w14:paraId="1BBCE5B8" w14:textId="77777777" w:rsidR="00711331" w:rsidRPr="00667F63" w:rsidRDefault="00711331" w:rsidP="00711331">
      <w:pPr>
        <w:keepNext/>
        <w:spacing w:after="0"/>
        <w:rPr>
          <w:rFonts w:cs="Arial"/>
        </w:rPr>
      </w:pPr>
      <w:r w:rsidRPr="0049037E">
        <w:rPr>
          <w:rFonts w:cs="Arial"/>
          <w:noProof/>
        </w:rPr>
        <w:t>Martin School</w:t>
      </w:r>
    </w:p>
    <w:p w14:paraId="38C58EFF" w14:textId="77777777" w:rsidR="00711331" w:rsidRPr="00667F63" w:rsidRDefault="00711331" w:rsidP="00711331">
      <w:pPr>
        <w:keepNext/>
        <w:spacing w:after="0"/>
        <w:rPr>
          <w:rFonts w:cs="Arial"/>
        </w:rPr>
      </w:pPr>
      <w:r w:rsidRPr="0049037E">
        <w:rPr>
          <w:rFonts w:cs="Arial"/>
          <w:noProof/>
        </w:rPr>
        <w:t>Patterson Office Tower 427</w:t>
      </w:r>
    </w:p>
    <w:p w14:paraId="0E0BAD99" w14:textId="77777777" w:rsidR="00711331" w:rsidRPr="00667F63" w:rsidRDefault="00711331" w:rsidP="00711331">
      <w:pPr>
        <w:keepNext/>
        <w:spacing w:after="0"/>
        <w:rPr>
          <w:rFonts w:cs="Arial"/>
        </w:rPr>
      </w:pPr>
      <w:r w:rsidRPr="0049037E">
        <w:rPr>
          <w:rFonts w:cs="Arial"/>
          <w:noProof/>
        </w:rPr>
        <w:t>Lexington</w:t>
      </w:r>
      <w:r w:rsidRPr="00667F63">
        <w:rPr>
          <w:rFonts w:cs="Arial"/>
        </w:rPr>
        <w:t xml:space="preserve">, </w:t>
      </w:r>
      <w:r w:rsidRPr="0049037E">
        <w:rPr>
          <w:rFonts w:cs="Arial"/>
          <w:noProof/>
        </w:rPr>
        <w:t>KY</w:t>
      </w:r>
      <w:r w:rsidRPr="00667F63">
        <w:rPr>
          <w:rFonts w:cs="Arial"/>
        </w:rPr>
        <w:t xml:space="preserve"> </w:t>
      </w:r>
      <w:r w:rsidRPr="0049037E">
        <w:rPr>
          <w:rFonts w:cs="Arial"/>
          <w:noProof/>
        </w:rPr>
        <w:t>40506</w:t>
      </w:r>
    </w:p>
    <w:p w14:paraId="710F7BB4"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859) 323-7522</w:t>
      </w:r>
    </w:p>
    <w:p w14:paraId="7A09A046" w14:textId="77777777" w:rsidR="00711331" w:rsidRDefault="00711331" w:rsidP="00711331">
      <w:pPr>
        <w:keepNext/>
        <w:spacing w:after="0"/>
        <w:rPr>
          <w:rFonts w:cs="Arial"/>
        </w:rPr>
      </w:pPr>
      <w:r w:rsidRPr="00667F63">
        <w:rPr>
          <w:rFonts w:cs="Arial"/>
        </w:rPr>
        <w:tab/>
        <w:t xml:space="preserve">Email: </w:t>
      </w:r>
      <w:r w:rsidRPr="0049037E">
        <w:rPr>
          <w:rFonts w:cs="Arial"/>
          <w:noProof/>
        </w:rPr>
        <w:t>Rajeev.Darolia@uky.edu</w:t>
      </w:r>
    </w:p>
    <w:p w14:paraId="5E568F3F" w14:textId="77777777" w:rsidR="00711331" w:rsidRDefault="00711331" w:rsidP="00711331">
      <w:pPr>
        <w:spacing w:after="0"/>
        <w:rPr>
          <w:rFonts w:cs="Arial"/>
        </w:rPr>
      </w:pPr>
    </w:p>
    <w:p w14:paraId="39C23A6E" w14:textId="2498969B" w:rsidR="00711331" w:rsidRPr="00667F63" w:rsidRDefault="00711331" w:rsidP="00711331">
      <w:pPr>
        <w:keepNext/>
        <w:spacing w:after="0"/>
        <w:rPr>
          <w:rFonts w:cs="Arial"/>
        </w:rPr>
      </w:pPr>
      <w:r w:rsidRPr="0049037E">
        <w:rPr>
          <w:rFonts w:cs="Arial"/>
          <w:noProof/>
        </w:rPr>
        <w:t>Will</w:t>
      </w:r>
      <w:r w:rsidR="00CA0E06">
        <w:rPr>
          <w:rFonts w:cs="Arial"/>
          <w:noProof/>
        </w:rPr>
        <w:t>iam</w:t>
      </w:r>
      <w:r w:rsidRPr="00667F63">
        <w:rPr>
          <w:rFonts w:cs="Arial"/>
        </w:rPr>
        <w:t xml:space="preserve"> </w:t>
      </w:r>
      <w:r w:rsidRPr="0049037E">
        <w:rPr>
          <w:rFonts w:cs="Arial"/>
          <w:noProof/>
        </w:rPr>
        <w:t>Doyle</w:t>
      </w:r>
    </w:p>
    <w:p w14:paraId="6B485FEE" w14:textId="77777777" w:rsidR="00711331" w:rsidRPr="00667F63" w:rsidRDefault="00711331" w:rsidP="00711331">
      <w:pPr>
        <w:keepNext/>
        <w:spacing w:after="0"/>
        <w:rPr>
          <w:rFonts w:cs="Arial"/>
        </w:rPr>
      </w:pPr>
      <w:r w:rsidRPr="0049037E">
        <w:rPr>
          <w:rFonts w:cs="Arial"/>
          <w:noProof/>
        </w:rPr>
        <w:t>Associate Professor of Higher Education</w:t>
      </w:r>
    </w:p>
    <w:p w14:paraId="529522B9" w14:textId="77777777" w:rsidR="00711331" w:rsidRPr="00667F63" w:rsidRDefault="00711331" w:rsidP="00711331">
      <w:pPr>
        <w:keepNext/>
        <w:spacing w:after="0"/>
        <w:rPr>
          <w:rFonts w:cs="Arial"/>
        </w:rPr>
      </w:pPr>
      <w:r w:rsidRPr="0049037E">
        <w:rPr>
          <w:rFonts w:cs="Arial"/>
          <w:noProof/>
        </w:rPr>
        <w:t>Vanderbilt University</w:t>
      </w:r>
    </w:p>
    <w:p w14:paraId="3E61F763" w14:textId="77777777" w:rsidR="00711331" w:rsidRPr="00667F63" w:rsidRDefault="00711331" w:rsidP="00711331">
      <w:pPr>
        <w:keepNext/>
        <w:spacing w:after="0"/>
        <w:rPr>
          <w:rFonts w:cs="Arial"/>
        </w:rPr>
      </w:pPr>
      <w:r w:rsidRPr="0049037E">
        <w:rPr>
          <w:rFonts w:cs="Arial"/>
          <w:noProof/>
        </w:rPr>
        <w:t>230 Appleton Place</w:t>
      </w:r>
    </w:p>
    <w:p w14:paraId="4F5C652F" w14:textId="77777777" w:rsidR="00711331" w:rsidRPr="00667F63" w:rsidRDefault="00711331" w:rsidP="00711331">
      <w:pPr>
        <w:keepNext/>
        <w:spacing w:after="0"/>
        <w:rPr>
          <w:rFonts w:cs="Arial"/>
        </w:rPr>
      </w:pPr>
      <w:r w:rsidRPr="0049037E">
        <w:rPr>
          <w:rFonts w:cs="Arial"/>
          <w:noProof/>
        </w:rPr>
        <w:t>Peabody #414</w:t>
      </w:r>
    </w:p>
    <w:p w14:paraId="26A29C36" w14:textId="77777777" w:rsidR="00711331" w:rsidRPr="00667F63" w:rsidRDefault="00711331" w:rsidP="00711331">
      <w:pPr>
        <w:keepNext/>
        <w:spacing w:after="0"/>
        <w:rPr>
          <w:rFonts w:cs="Arial"/>
        </w:rPr>
      </w:pPr>
      <w:r w:rsidRPr="0049037E">
        <w:rPr>
          <w:rFonts w:cs="Arial"/>
          <w:noProof/>
        </w:rPr>
        <w:t>Nashville</w:t>
      </w:r>
      <w:r w:rsidRPr="00667F63">
        <w:rPr>
          <w:rFonts w:cs="Arial"/>
        </w:rPr>
        <w:t xml:space="preserve">, </w:t>
      </w:r>
      <w:r w:rsidRPr="0049037E">
        <w:rPr>
          <w:rFonts w:cs="Arial"/>
          <w:noProof/>
        </w:rPr>
        <w:t>TN</w:t>
      </w:r>
      <w:r w:rsidRPr="00667F63">
        <w:rPr>
          <w:rFonts w:cs="Arial"/>
        </w:rPr>
        <w:t xml:space="preserve"> </w:t>
      </w:r>
      <w:r w:rsidRPr="0049037E">
        <w:rPr>
          <w:rFonts w:cs="Arial"/>
          <w:noProof/>
        </w:rPr>
        <w:t>37203</w:t>
      </w:r>
    </w:p>
    <w:p w14:paraId="474F78D1"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615) 322-2904</w:t>
      </w:r>
    </w:p>
    <w:p w14:paraId="4EDAC26A" w14:textId="77777777" w:rsidR="00711331" w:rsidRDefault="00711331" w:rsidP="00711331">
      <w:pPr>
        <w:keepNext/>
        <w:spacing w:after="0"/>
        <w:rPr>
          <w:rFonts w:cs="Arial"/>
        </w:rPr>
      </w:pPr>
      <w:r w:rsidRPr="00667F63">
        <w:rPr>
          <w:rFonts w:cs="Arial"/>
        </w:rPr>
        <w:tab/>
        <w:t xml:space="preserve">Email: </w:t>
      </w:r>
      <w:r w:rsidRPr="0049037E">
        <w:rPr>
          <w:rFonts w:cs="Arial"/>
          <w:noProof/>
        </w:rPr>
        <w:t>w.doyle@vanderbilt.edu</w:t>
      </w:r>
    </w:p>
    <w:p w14:paraId="39614A34" w14:textId="77777777" w:rsidR="00711331" w:rsidRDefault="00711331" w:rsidP="00711331">
      <w:pPr>
        <w:spacing w:after="0"/>
        <w:rPr>
          <w:rFonts w:cs="Arial"/>
        </w:rPr>
      </w:pPr>
    </w:p>
    <w:p w14:paraId="646883BB" w14:textId="77777777" w:rsidR="00711331" w:rsidRPr="00667F63" w:rsidRDefault="00711331" w:rsidP="00711331">
      <w:pPr>
        <w:keepNext/>
        <w:spacing w:after="0"/>
        <w:rPr>
          <w:rFonts w:cs="Arial"/>
        </w:rPr>
      </w:pPr>
      <w:r w:rsidRPr="0049037E">
        <w:rPr>
          <w:rFonts w:cs="Arial"/>
          <w:noProof/>
        </w:rPr>
        <w:t>Fred</w:t>
      </w:r>
      <w:r w:rsidRPr="00667F63">
        <w:rPr>
          <w:rFonts w:cs="Arial"/>
        </w:rPr>
        <w:t xml:space="preserve"> </w:t>
      </w:r>
      <w:r w:rsidRPr="0049037E">
        <w:rPr>
          <w:rFonts w:cs="Arial"/>
          <w:noProof/>
        </w:rPr>
        <w:t>Galloway</w:t>
      </w:r>
    </w:p>
    <w:p w14:paraId="18928AC8" w14:textId="77777777" w:rsidR="00711331" w:rsidRPr="00667F63" w:rsidRDefault="00711331" w:rsidP="00711331">
      <w:pPr>
        <w:keepNext/>
        <w:spacing w:after="0"/>
        <w:rPr>
          <w:rFonts w:cs="Arial"/>
        </w:rPr>
      </w:pPr>
      <w:r w:rsidRPr="0049037E">
        <w:rPr>
          <w:rFonts w:cs="Arial"/>
          <w:noProof/>
        </w:rPr>
        <w:t>Professor, Leadership Studies</w:t>
      </w:r>
    </w:p>
    <w:p w14:paraId="48E2D912" w14:textId="77777777" w:rsidR="00711331" w:rsidRPr="00667F63" w:rsidRDefault="00711331" w:rsidP="00711331">
      <w:pPr>
        <w:keepNext/>
        <w:spacing w:after="0"/>
        <w:rPr>
          <w:rFonts w:cs="Arial"/>
        </w:rPr>
      </w:pPr>
      <w:r w:rsidRPr="0049037E">
        <w:rPr>
          <w:rFonts w:cs="Arial"/>
          <w:noProof/>
        </w:rPr>
        <w:t>University of San Diego, School of Leadership and Education Science</w:t>
      </w:r>
    </w:p>
    <w:p w14:paraId="41AE6D24" w14:textId="77777777" w:rsidR="00711331" w:rsidRPr="00667F63" w:rsidRDefault="00711331" w:rsidP="00711331">
      <w:pPr>
        <w:keepNext/>
        <w:spacing w:after="0"/>
        <w:rPr>
          <w:rFonts w:cs="Arial"/>
        </w:rPr>
      </w:pPr>
      <w:r w:rsidRPr="0049037E">
        <w:rPr>
          <w:rFonts w:cs="Arial"/>
          <w:noProof/>
        </w:rPr>
        <w:t>5998 Alcala Park</w:t>
      </w:r>
    </w:p>
    <w:p w14:paraId="5B9DE39B" w14:textId="77777777" w:rsidR="00711331" w:rsidRPr="00667F63" w:rsidRDefault="00711331" w:rsidP="00711331">
      <w:pPr>
        <w:keepNext/>
        <w:spacing w:after="0"/>
        <w:rPr>
          <w:rFonts w:cs="Arial"/>
        </w:rPr>
      </w:pPr>
      <w:r w:rsidRPr="0049037E">
        <w:rPr>
          <w:rFonts w:cs="Arial"/>
          <w:noProof/>
        </w:rPr>
        <w:t>Office MRH-275H</w:t>
      </w:r>
    </w:p>
    <w:p w14:paraId="53318FDE" w14:textId="77777777" w:rsidR="00711331" w:rsidRPr="00667F63" w:rsidRDefault="00711331" w:rsidP="00711331">
      <w:pPr>
        <w:keepNext/>
        <w:spacing w:after="0"/>
        <w:rPr>
          <w:rFonts w:cs="Arial"/>
        </w:rPr>
      </w:pPr>
      <w:r w:rsidRPr="0049037E">
        <w:rPr>
          <w:rFonts w:cs="Arial"/>
          <w:noProof/>
        </w:rPr>
        <w:t>San Diego</w:t>
      </w:r>
      <w:r w:rsidRPr="00667F63">
        <w:rPr>
          <w:rFonts w:cs="Arial"/>
        </w:rPr>
        <w:t xml:space="preserve">, </w:t>
      </w:r>
      <w:r w:rsidRPr="0049037E">
        <w:rPr>
          <w:rFonts w:cs="Arial"/>
          <w:noProof/>
        </w:rPr>
        <w:t>CA</w:t>
      </w:r>
      <w:r w:rsidRPr="00667F63">
        <w:rPr>
          <w:rFonts w:cs="Arial"/>
        </w:rPr>
        <w:t xml:space="preserve"> </w:t>
      </w:r>
      <w:r w:rsidRPr="0049037E">
        <w:rPr>
          <w:rFonts w:cs="Arial"/>
          <w:noProof/>
        </w:rPr>
        <w:t>92110</w:t>
      </w:r>
    </w:p>
    <w:p w14:paraId="2F691A5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619) 260-7435</w:t>
      </w:r>
    </w:p>
    <w:p w14:paraId="6E23EAD2" w14:textId="77777777" w:rsidR="00711331" w:rsidRDefault="00711331" w:rsidP="00711331">
      <w:pPr>
        <w:keepNext/>
        <w:spacing w:after="0"/>
        <w:rPr>
          <w:rFonts w:cs="Arial"/>
        </w:rPr>
      </w:pPr>
      <w:r w:rsidRPr="00667F63">
        <w:rPr>
          <w:rFonts w:cs="Arial"/>
        </w:rPr>
        <w:tab/>
        <w:t xml:space="preserve">Email: </w:t>
      </w:r>
      <w:r w:rsidRPr="0049037E">
        <w:rPr>
          <w:rFonts w:cs="Arial"/>
          <w:noProof/>
        </w:rPr>
        <w:t>galloway@sandiego.edu</w:t>
      </w:r>
    </w:p>
    <w:p w14:paraId="72F4601D" w14:textId="77777777" w:rsidR="00711331" w:rsidRDefault="00711331" w:rsidP="00711331">
      <w:pPr>
        <w:spacing w:after="0"/>
        <w:rPr>
          <w:rFonts w:cs="Arial"/>
        </w:rPr>
      </w:pPr>
    </w:p>
    <w:p w14:paraId="2418330C" w14:textId="77777777" w:rsidR="00711331" w:rsidRPr="00667F63" w:rsidRDefault="00711331" w:rsidP="00711331">
      <w:pPr>
        <w:keepNext/>
        <w:spacing w:after="0"/>
        <w:rPr>
          <w:rFonts w:cs="Arial"/>
        </w:rPr>
      </w:pPr>
      <w:r w:rsidRPr="0049037E">
        <w:rPr>
          <w:rFonts w:cs="Arial"/>
          <w:noProof/>
        </w:rPr>
        <w:t>Thomas</w:t>
      </w:r>
      <w:r w:rsidRPr="00667F63">
        <w:rPr>
          <w:rFonts w:cs="Arial"/>
        </w:rPr>
        <w:t xml:space="preserve"> </w:t>
      </w:r>
      <w:r w:rsidRPr="0049037E">
        <w:rPr>
          <w:rFonts w:cs="Arial"/>
          <w:noProof/>
        </w:rPr>
        <w:t>Harnisch</w:t>
      </w:r>
    </w:p>
    <w:p w14:paraId="4F6B063C" w14:textId="77777777" w:rsidR="00711331" w:rsidRPr="00667F63" w:rsidRDefault="00711331" w:rsidP="00711331">
      <w:pPr>
        <w:keepNext/>
        <w:spacing w:after="0"/>
        <w:rPr>
          <w:rFonts w:cs="Arial"/>
        </w:rPr>
      </w:pPr>
      <w:r w:rsidRPr="0049037E">
        <w:rPr>
          <w:rFonts w:cs="Arial"/>
          <w:noProof/>
        </w:rPr>
        <w:t>Director of State Relations and Policy Analysis</w:t>
      </w:r>
    </w:p>
    <w:p w14:paraId="57DB1273" w14:textId="77777777" w:rsidR="00711331" w:rsidRPr="00667F63" w:rsidRDefault="00711331" w:rsidP="00711331">
      <w:pPr>
        <w:keepNext/>
        <w:spacing w:after="0"/>
        <w:rPr>
          <w:rFonts w:cs="Arial"/>
        </w:rPr>
      </w:pPr>
      <w:r w:rsidRPr="0049037E">
        <w:rPr>
          <w:rFonts w:cs="Arial"/>
          <w:noProof/>
        </w:rPr>
        <w:t>American Association of State Colleges and Universities</w:t>
      </w:r>
    </w:p>
    <w:p w14:paraId="0A5F99C7" w14:textId="77777777" w:rsidR="00711331" w:rsidRPr="00667F63" w:rsidRDefault="00711331" w:rsidP="00711331">
      <w:pPr>
        <w:keepNext/>
        <w:spacing w:after="0"/>
        <w:rPr>
          <w:rFonts w:cs="Arial"/>
        </w:rPr>
      </w:pPr>
      <w:r w:rsidRPr="0049037E">
        <w:rPr>
          <w:rFonts w:cs="Arial"/>
          <w:noProof/>
        </w:rPr>
        <w:t>1307 New York Avenue, N.W.</w:t>
      </w:r>
    </w:p>
    <w:p w14:paraId="109B0C29" w14:textId="77777777" w:rsidR="00711331" w:rsidRPr="00667F63" w:rsidRDefault="00711331" w:rsidP="00711331">
      <w:pPr>
        <w:keepNext/>
        <w:spacing w:after="0"/>
        <w:rPr>
          <w:rFonts w:cs="Arial"/>
        </w:rPr>
      </w:pPr>
      <w:r w:rsidRPr="0049037E">
        <w:rPr>
          <w:rFonts w:cs="Arial"/>
          <w:noProof/>
        </w:rPr>
        <w:t>5th Floor</w:t>
      </w:r>
    </w:p>
    <w:p w14:paraId="272E4275"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5</w:t>
      </w:r>
    </w:p>
    <w:p w14:paraId="34B859DF"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478-4660</w:t>
      </w:r>
    </w:p>
    <w:p w14:paraId="1F5C91E9" w14:textId="77777777" w:rsidR="00711331" w:rsidRDefault="00711331" w:rsidP="00E569AC">
      <w:pPr>
        <w:spacing w:after="0"/>
        <w:rPr>
          <w:rFonts w:cs="Arial"/>
        </w:rPr>
      </w:pPr>
      <w:r w:rsidRPr="00667F63">
        <w:rPr>
          <w:rFonts w:cs="Arial"/>
        </w:rPr>
        <w:tab/>
        <w:t xml:space="preserve">Email: </w:t>
      </w:r>
      <w:r w:rsidRPr="0049037E">
        <w:rPr>
          <w:rFonts w:cs="Arial"/>
          <w:noProof/>
        </w:rPr>
        <w:t>harnischt@aascu.org</w:t>
      </w:r>
    </w:p>
    <w:p w14:paraId="3D565F94" w14:textId="77777777" w:rsidR="00711331" w:rsidRDefault="00711331" w:rsidP="00711331">
      <w:pPr>
        <w:spacing w:after="0"/>
        <w:rPr>
          <w:rFonts w:cs="Arial"/>
        </w:rPr>
      </w:pPr>
    </w:p>
    <w:p w14:paraId="359D72A1" w14:textId="77777777" w:rsidR="00711331" w:rsidRPr="00667F63" w:rsidRDefault="00711331" w:rsidP="00711331">
      <w:pPr>
        <w:keepNext/>
        <w:spacing w:after="0"/>
        <w:rPr>
          <w:rFonts w:cs="Arial"/>
        </w:rPr>
      </w:pPr>
      <w:r w:rsidRPr="0049037E">
        <w:rPr>
          <w:rFonts w:cs="Arial"/>
          <w:noProof/>
        </w:rPr>
        <w:t>Brad</w:t>
      </w:r>
      <w:r w:rsidRPr="00667F63">
        <w:rPr>
          <w:rFonts w:cs="Arial"/>
        </w:rPr>
        <w:t xml:space="preserve"> </w:t>
      </w:r>
      <w:r w:rsidRPr="0049037E">
        <w:rPr>
          <w:rFonts w:cs="Arial"/>
          <w:noProof/>
        </w:rPr>
        <w:t>Hershbein</w:t>
      </w:r>
    </w:p>
    <w:p w14:paraId="7443575D" w14:textId="77777777" w:rsidR="00711331" w:rsidRPr="00667F63" w:rsidRDefault="00711331" w:rsidP="00711331">
      <w:pPr>
        <w:keepNext/>
        <w:spacing w:after="0"/>
        <w:rPr>
          <w:rFonts w:cs="Arial"/>
        </w:rPr>
      </w:pPr>
      <w:r w:rsidRPr="0049037E">
        <w:rPr>
          <w:rFonts w:cs="Arial"/>
          <w:noProof/>
        </w:rPr>
        <w:t>Economist</w:t>
      </w:r>
    </w:p>
    <w:p w14:paraId="567B728F" w14:textId="77777777" w:rsidR="00711331" w:rsidRPr="00667F63" w:rsidRDefault="00711331" w:rsidP="00711331">
      <w:pPr>
        <w:keepNext/>
        <w:spacing w:after="0"/>
        <w:rPr>
          <w:rFonts w:cs="Arial"/>
        </w:rPr>
      </w:pPr>
      <w:r w:rsidRPr="0049037E">
        <w:rPr>
          <w:rFonts w:cs="Arial"/>
          <w:noProof/>
        </w:rPr>
        <w:t>W.E. Upjohn Institute for Employment Research</w:t>
      </w:r>
    </w:p>
    <w:p w14:paraId="58E6C7D1" w14:textId="77777777" w:rsidR="00711331" w:rsidRPr="00667F63" w:rsidRDefault="00711331" w:rsidP="00711331">
      <w:pPr>
        <w:keepNext/>
        <w:spacing w:after="0"/>
        <w:rPr>
          <w:rFonts w:cs="Arial"/>
        </w:rPr>
      </w:pPr>
      <w:r w:rsidRPr="0049037E">
        <w:rPr>
          <w:rFonts w:cs="Arial"/>
          <w:noProof/>
        </w:rPr>
        <w:t>300 South Westnedge Avenue</w:t>
      </w:r>
    </w:p>
    <w:p w14:paraId="288C7E09" w14:textId="77777777" w:rsidR="00711331" w:rsidRPr="00667F63" w:rsidRDefault="00711331" w:rsidP="00711331">
      <w:pPr>
        <w:keepNext/>
        <w:spacing w:after="0"/>
        <w:rPr>
          <w:rFonts w:cs="Arial"/>
        </w:rPr>
      </w:pPr>
      <w:r w:rsidRPr="0049037E">
        <w:rPr>
          <w:rFonts w:cs="Arial"/>
          <w:noProof/>
        </w:rPr>
        <w:t>Kalamazoo</w:t>
      </w:r>
      <w:r w:rsidRPr="00667F63">
        <w:rPr>
          <w:rFonts w:cs="Arial"/>
        </w:rPr>
        <w:t xml:space="preserve">, </w:t>
      </w:r>
      <w:r w:rsidRPr="0049037E">
        <w:rPr>
          <w:rFonts w:cs="Arial"/>
          <w:noProof/>
        </w:rPr>
        <w:t>MI</w:t>
      </w:r>
      <w:r w:rsidRPr="00667F63">
        <w:rPr>
          <w:rFonts w:cs="Arial"/>
        </w:rPr>
        <w:t xml:space="preserve"> </w:t>
      </w:r>
      <w:r w:rsidRPr="0049037E">
        <w:rPr>
          <w:rFonts w:cs="Arial"/>
          <w:noProof/>
        </w:rPr>
        <w:t>49007</w:t>
      </w:r>
    </w:p>
    <w:p w14:paraId="30CBE25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69) 385-0437</w:t>
      </w:r>
    </w:p>
    <w:p w14:paraId="18B6A029" w14:textId="77777777" w:rsidR="00711331" w:rsidRDefault="00711331" w:rsidP="00711331">
      <w:pPr>
        <w:keepNext/>
        <w:spacing w:after="0"/>
        <w:rPr>
          <w:rFonts w:cs="Arial"/>
        </w:rPr>
      </w:pPr>
      <w:r w:rsidRPr="00667F63">
        <w:rPr>
          <w:rFonts w:cs="Arial"/>
        </w:rPr>
        <w:tab/>
        <w:t xml:space="preserve">Email: </w:t>
      </w:r>
      <w:r w:rsidRPr="0049037E">
        <w:rPr>
          <w:rFonts w:cs="Arial"/>
          <w:noProof/>
        </w:rPr>
        <w:t>hershbein@upjohn.org</w:t>
      </w:r>
    </w:p>
    <w:p w14:paraId="312B1119" w14:textId="77777777" w:rsidR="00711331" w:rsidRDefault="00711331" w:rsidP="00711331">
      <w:pPr>
        <w:spacing w:after="0"/>
        <w:rPr>
          <w:rFonts w:cs="Arial"/>
        </w:rPr>
      </w:pPr>
    </w:p>
    <w:p w14:paraId="5C3BBB81" w14:textId="6B3A3A97" w:rsidR="00711331" w:rsidRPr="00667F63" w:rsidRDefault="00711331" w:rsidP="00711331">
      <w:pPr>
        <w:keepNext/>
        <w:spacing w:after="0"/>
        <w:rPr>
          <w:rFonts w:cs="Arial"/>
        </w:rPr>
      </w:pPr>
      <w:r w:rsidRPr="0049037E">
        <w:rPr>
          <w:rFonts w:cs="Arial"/>
          <w:noProof/>
        </w:rPr>
        <w:t>Nic</w:t>
      </w:r>
      <w:r w:rsidR="00CA0E06">
        <w:rPr>
          <w:rFonts w:cs="Arial"/>
          <w:noProof/>
        </w:rPr>
        <w:t>holas</w:t>
      </w:r>
      <w:r w:rsidRPr="00667F63">
        <w:rPr>
          <w:rFonts w:cs="Arial"/>
        </w:rPr>
        <w:t xml:space="preserve"> </w:t>
      </w:r>
      <w:r w:rsidRPr="0049037E">
        <w:rPr>
          <w:rFonts w:cs="Arial"/>
          <w:noProof/>
        </w:rPr>
        <w:t>Hillman</w:t>
      </w:r>
    </w:p>
    <w:p w14:paraId="7A953261" w14:textId="77777777" w:rsidR="00711331" w:rsidRPr="00667F63" w:rsidRDefault="00711331" w:rsidP="00711331">
      <w:pPr>
        <w:keepNext/>
        <w:spacing w:after="0"/>
        <w:rPr>
          <w:rFonts w:cs="Arial"/>
        </w:rPr>
      </w:pPr>
      <w:r w:rsidRPr="0049037E">
        <w:rPr>
          <w:rFonts w:cs="Arial"/>
          <w:noProof/>
        </w:rPr>
        <w:t>Associate Professor</w:t>
      </w:r>
    </w:p>
    <w:p w14:paraId="48BAB05E" w14:textId="77777777" w:rsidR="00711331" w:rsidRPr="00667F63" w:rsidRDefault="00711331" w:rsidP="00711331">
      <w:pPr>
        <w:keepNext/>
        <w:spacing w:after="0"/>
        <w:rPr>
          <w:rFonts w:cs="Arial"/>
        </w:rPr>
      </w:pPr>
      <w:r w:rsidRPr="0049037E">
        <w:rPr>
          <w:rFonts w:cs="Arial"/>
          <w:noProof/>
        </w:rPr>
        <w:t>University of Wisconsin-Madison</w:t>
      </w:r>
    </w:p>
    <w:p w14:paraId="3D0CED2D" w14:textId="77777777" w:rsidR="00711331" w:rsidRPr="00667F63" w:rsidRDefault="00711331" w:rsidP="00711331">
      <w:pPr>
        <w:keepNext/>
        <w:spacing w:after="0"/>
        <w:rPr>
          <w:rFonts w:cs="Arial"/>
        </w:rPr>
      </w:pPr>
      <w:r w:rsidRPr="0049037E">
        <w:rPr>
          <w:rFonts w:cs="Arial"/>
          <w:noProof/>
        </w:rPr>
        <w:t>1000 Bascom Mall</w:t>
      </w:r>
    </w:p>
    <w:p w14:paraId="33F3A7D2" w14:textId="77777777" w:rsidR="00711331" w:rsidRPr="00667F63" w:rsidRDefault="00711331" w:rsidP="00711331">
      <w:pPr>
        <w:keepNext/>
        <w:spacing w:after="0"/>
        <w:rPr>
          <w:rFonts w:cs="Arial"/>
        </w:rPr>
      </w:pPr>
      <w:r w:rsidRPr="0049037E">
        <w:rPr>
          <w:rFonts w:cs="Arial"/>
          <w:noProof/>
        </w:rPr>
        <w:t>Education Building, Room 249</w:t>
      </w:r>
    </w:p>
    <w:p w14:paraId="257A0047" w14:textId="77777777" w:rsidR="00711331" w:rsidRPr="00667F63" w:rsidRDefault="00711331" w:rsidP="00711331">
      <w:pPr>
        <w:keepNext/>
        <w:spacing w:after="0"/>
        <w:rPr>
          <w:rFonts w:cs="Arial"/>
        </w:rPr>
      </w:pPr>
      <w:r w:rsidRPr="0049037E">
        <w:rPr>
          <w:rFonts w:cs="Arial"/>
          <w:noProof/>
        </w:rPr>
        <w:t>Madison</w:t>
      </w:r>
      <w:r w:rsidRPr="00667F63">
        <w:rPr>
          <w:rFonts w:cs="Arial"/>
        </w:rPr>
        <w:t xml:space="preserve">, </w:t>
      </w:r>
      <w:r w:rsidRPr="0049037E">
        <w:rPr>
          <w:rFonts w:cs="Arial"/>
          <w:noProof/>
        </w:rPr>
        <w:t>WI</w:t>
      </w:r>
      <w:r w:rsidRPr="00667F63">
        <w:rPr>
          <w:rFonts w:cs="Arial"/>
        </w:rPr>
        <w:t xml:space="preserve"> </w:t>
      </w:r>
      <w:r w:rsidRPr="0049037E">
        <w:rPr>
          <w:rFonts w:cs="Arial"/>
          <w:noProof/>
        </w:rPr>
        <w:t>53706</w:t>
      </w:r>
    </w:p>
    <w:p w14:paraId="5469673A"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812) 345-1435</w:t>
      </w:r>
    </w:p>
    <w:p w14:paraId="6AAA0831" w14:textId="77777777" w:rsidR="00711331" w:rsidRDefault="00711331" w:rsidP="00711331">
      <w:pPr>
        <w:keepNext/>
        <w:spacing w:after="0"/>
        <w:rPr>
          <w:rFonts w:cs="Arial"/>
        </w:rPr>
      </w:pPr>
      <w:r w:rsidRPr="00667F63">
        <w:rPr>
          <w:rFonts w:cs="Arial"/>
        </w:rPr>
        <w:tab/>
        <w:t xml:space="preserve">Email: </w:t>
      </w:r>
      <w:r w:rsidRPr="0049037E">
        <w:rPr>
          <w:rFonts w:cs="Arial"/>
          <w:noProof/>
        </w:rPr>
        <w:t>nwhillman@wisc.edu</w:t>
      </w:r>
    </w:p>
    <w:p w14:paraId="18091DC3" w14:textId="77777777" w:rsidR="00711331" w:rsidRDefault="00711331" w:rsidP="00711331">
      <w:pPr>
        <w:spacing w:after="0"/>
        <w:rPr>
          <w:rFonts w:cs="Arial"/>
        </w:rPr>
      </w:pPr>
    </w:p>
    <w:p w14:paraId="30C79323" w14:textId="77777777" w:rsidR="00711331" w:rsidRPr="00667F63" w:rsidRDefault="00711331" w:rsidP="00711331">
      <w:pPr>
        <w:keepNext/>
        <w:spacing w:after="0"/>
        <w:rPr>
          <w:rFonts w:cs="Arial"/>
        </w:rPr>
      </w:pPr>
      <w:r w:rsidRPr="0049037E">
        <w:rPr>
          <w:rFonts w:cs="Arial"/>
          <w:noProof/>
        </w:rPr>
        <w:t>Aaron</w:t>
      </w:r>
      <w:r w:rsidRPr="00667F63">
        <w:rPr>
          <w:rFonts w:cs="Arial"/>
        </w:rPr>
        <w:t xml:space="preserve"> </w:t>
      </w:r>
      <w:r w:rsidRPr="0049037E">
        <w:rPr>
          <w:rFonts w:cs="Arial"/>
          <w:noProof/>
        </w:rPr>
        <w:t>Horn</w:t>
      </w:r>
    </w:p>
    <w:p w14:paraId="736482A0" w14:textId="77777777" w:rsidR="00711331" w:rsidRPr="00667F63" w:rsidRDefault="00711331" w:rsidP="00711331">
      <w:pPr>
        <w:keepNext/>
        <w:spacing w:after="0"/>
        <w:rPr>
          <w:rFonts w:cs="Arial"/>
        </w:rPr>
      </w:pPr>
      <w:r w:rsidRPr="0049037E">
        <w:rPr>
          <w:rFonts w:cs="Arial"/>
          <w:noProof/>
        </w:rPr>
        <w:t>Associate Director for Policy Research</w:t>
      </w:r>
    </w:p>
    <w:p w14:paraId="71F416F4" w14:textId="77777777" w:rsidR="00711331" w:rsidRPr="00667F63" w:rsidRDefault="00711331" w:rsidP="00711331">
      <w:pPr>
        <w:keepNext/>
        <w:spacing w:after="0"/>
        <w:rPr>
          <w:rFonts w:cs="Arial"/>
        </w:rPr>
      </w:pPr>
      <w:r w:rsidRPr="0049037E">
        <w:rPr>
          <w:rFonts w:cs="Arial"/>
          <w:noProof/>
        </w:rPr>
        <w:t>Midwestern Higher Education Compact</w:t>
      </w:r>
    </w:p>
    <w:p w14:paraId="3C217EF5" w14:textId="77777777" w:rsidR="00711331" w:rsidRPr="00667F63" w:rsidRDefault="00711331" w:rsidP="00711331">
      <w:pPr>
        <w:keepNext/>
        <w:spacing w:after="0"/>
        <w:rPr>
          <w:rFonts w:cs="Arial"/>
        </w:rPr>
      </w:pPr>
      <w:r w:rsidRPr="0049037E">
        <w:rPr>
          <w:rFonts w:cs="Arial"/>
          <w:noProof/>
        </w:rPr>
        <w:t>105 Fifth Ave. S</w:t>
      </w:r>
    </w:p>
    <w:p w14:paraId="6C1061A1" w14:textId="77777777" w:rsidR="00711331" w:rsidRPr="00667F63" w:rsidRDefault="00711331" w:rsidP="00711331">
      <w:pPr>
        <w:keepNext/>
        <w:spacing w:after="0"/>
        <w:rPr>
          <w:rFonts w:cs="Arial"/>
        </w:rPr>
      </w:pPr>
      <w:r w:rsidRPr="0049037E">
        <w:rPr>
          <w:rFonts w:cs="Arial"/>
          <w:noProof/>
        </w:rPr>
        <w:t>Suite 450</w:t>
      </w:r>
    </w:p>
    <w:p w14:paraId="4B7E5B84" w14:textId="77777777" w:rsidR="00711331" w:rsidRPr="00667F63" w:rsidRDefault="00711331" w:rsidP="00711331">
      <w:pPr>
        <w:keepNext/>
        <w:spacing w:after="0"/>
        <w:rPr>
          <w:rFonts w:cs="Arial"/>
        </w:rPr>
      </w:pPr>
      <w:r w:rsidRPr="0049037E">
        <w:rPr>
          <w:rFonts w:cs="Arial"/>
          <w:noProof/>
        </w:rPr>
        <w:t>Minneapolis</w:t>
      </w:r>
      <w:r w:rsidRPr="00667F63">
        <w:rPr>
          <w:rFonts w:cs="Arial"/>
        </w:rPr>
        <w:t xml:space="preserve">, </w:t>
      </w:r>
      <w:r w:rsidRPr="0049037E">
        <w:rPr>
          <w:rFonts w:cs="Arial"/>
          <w:noProof/>
        </w:rPr>
        <w:t>MN</w:t>
      </w:r>
      <w:r w:rsidRPr="00667F63">
        <w:rPr>
          <w:rFonts w:cs="Arial"/>
        </w:rPr>
        <w:t xml:space="preserve"> </w:t>
      </w:r>
      <w:r w:rsidRPr="0049037E">
        <w:rPr>
          <w:rFonts w:cs="Arial"/>
          <w:noProof/>
        </w:rPr>
        <w:t>55401</w:t>
      </w:r>
    </w:p>
    <w:p w14:paraId="4989C4DF"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612) 677-2768</w:t>
      </w:r>
    </w:p>
    <w:p w14:paraId="45528AC2" w14:textId="77777777" w:rsidR="00711331" w:rsidRDefault="00711331" w:rsidP="00711331">
      <w:pPr>
        <w:keepNext/>
        <w:spacing w:after="0"/>
        <w:rPr>
          <w:rFonts w:cs="Arial"/>
        </w:rPr>
      </w:pPr>
      <w:r w:rsidRPr="00667F63">
        <w:rPr>
          <w:rFonts w:cs="Arial"/>
        </w:rPr>
        <w:tab/>
        <w:t xml:space="preserve">Email: </w:t>
      </w:r>
      <w:r w:rsidRPr="0049037E">
        <w:rPr>
          <w:rFonts w:cs="Arial"/>
          <w:noProof/>
        </w:rPr>
        <w:t>aaronh@mhec.org</w:t>
      </w:r>
    </w:p>
    <w:p w14:paraId="0AA215F6" w14:textId="77777777" w:rsidR="00711331" w:rsidRDefault="00711331" w:rsidP="00711331">
      <w:pPr>
        <w:spacing w:after="0"/>
        <w:rPr>
          <w:rFonts w:cs="Arial"/>
        </w:rPr>
      </w:pPr>
    </w:p>
    <w:p w14:paraId="07313DE9" w14:textId="77777777" w:rsidR="00711331" w:rsidRPr="00667F63" w:rsidRDefault="00711331" w:rsidP="00711331">
      <w:pPr>
        <w:keepNext/>
        <w:spacing w:after="0"/>
        <w:rPr>
          <w:rFonts w:cs="Arial"/>
        </w:rPr>
      </w:pPr>
      <w:r w:rsidRPr="0049037E">
        <w:rPr>
          <w:rFonts w:cs="Arial"/>
          <w:noProof/>
        </w:rPr>
        <w:t>Christine</w:t>
      </w:r>
      <w:r w:rsidRPr="00667F63">
        <w:rPr>
          <w:rFonts w:cs="Arial"/>
        </w:rPr>
        <w:t xml:space="preserve"> </w:t>
      </w:r>
      <w:r w:rsidRPr="0049037E">
        <w:rPr>
          <w:rFonts w:cs="Arial"/>
          <w:noProof/>
        </w:rPr>
        <w:t>Keller</w:t>
      </w:r>
    </w:p>
    <w:p w14:paraId="0720C853" w14:textId="77777777" w:rsidR="00711331" w:rsidRPr="00667F63" w:rsidRDefault="00711331" w:rsidP="00711331">
      <w:pPr>
        <w:keepNext/>
        <w:spacing w:after="0"/>
        <w:rPr>
          <w:rFonts w:cs="Arial"/>
        </w:rPr>
      </w:pPr>
      <w:r w:rsidRPr="0049037E">
        <w:rPr>
          <w:rFonts w:cs="Arial"/>
          <w:noProof/>
        </w:rPr>
        <w:t>Executive Director &amp; CEO</w:t>
      </w:r>
    </w:p>
    <w:p w14:paraId="0FB1BFDE" w14:textId="77777777" w:rsidR="00711331" w:rsidRPr="00667F63" w:rsidRDefault="00711331" w:rsidP="00711331">
      <w:pPr>
        <w:keepNext/>
        <w:spacing w:after="0"/>
        <w:rPr>
          <w:rFonts w:cs="Arial"/>
        </w:rPr>
      </w:pPr>
      <w:r w:rsidRPr="0049037E">
        <w:rPr>
          <w:rFonts w:cs="Arial"/>
          <w:noProof/>
        </w:rPr>
        <w:t>Association for Institutional Research</w:t>
      </w:r>
    </w:p>
    <w:p w14:paraId="311A6577" w14:textId="77777777" w:rsidR="00711331" w:rsidRPr="00667F63" w:rsidRDefault="00711331" w:rsidP="00711331">
      <w:pPr>
        <w:keepNext/>
        <w:spacing w:after="0"/>
        <w:rPr>
          <w:rFonts w:cs="Arial"/>
        </w:rPr>
      </w:pPr>
      <w:r w:rsidRPr="0049037E">
        <w:rPr>
          <w:rFonts w:cs="Arial"/>
          <w:noProof/>
        </w:rPr>
        <w:t>1983 Centre Pointe Boulevard</w:t>
      </w:r>
    </w:p>
    <w:p w14:paraId="5CB35A73" w14:textId="77777777" w:rsidR="00711331" w:rsidRPr="00667F63" w:rsidRDefault="00711331" w:rsidP="00711331">
      <w:pPr>
        <w:keepNext/>
        <w:spacing w:after="0"/>
        <w:rPr>
          <w:rFonts w:cs="Arial"/>
        </w:rPr>
      </w:pPr>
      <w:r w:rsidRPr="0049037E">
        <w:rPr>
          <w:rFonts w:cs="Arial"/>
          <w:noProof/>
        </w:rPr>
        <w:t>#101</w:t>
      </w:r>
    </w:p>
    <w:p w14:paraId="67A1CDE9" w14:textId="77777777" w:rsidR="00711331" w:rsidRPr="00667F63" w:rsidRDefault="00711331" w:rsidP="00711331">
      <w:pPr>
        <w:keepNext/>
        <w:spacing w:after="0"/>
        <w:rPr>
          <w:rFonts w:cs="Arial"/>
        </w:rPr>
      </w:pPr>
      <w:r w:rsidRPr="0049037E">
        <w:rPr>
          <w:rFonts w:cs="Arial"/>
          <w:noProof/>
        </w:rPr>
        <w:t>Tallahassee</w:t>
      </w:r>
      <w:r w:rsidRPr="00667F63">
        <w:rPr>
          <w:rFonts w:cs="Arial"/>
        </w:rPr>
        <w:t xml:space="preserve">, </w:t>
      </w:r>
      <w:r w:rsidRPr="0049037E">
        <w:rPr>
          <w:rFonts w:cs="Arial"/>
          <w:noProof/>
        </w:rPr>
        <w:t>FL</w:t>
      </w:r>
      <w:r w:rsidRPr="00667F63">
        <w:rPr>
          <w:rFonts w:cs="Arial"/>
        </w:rPr>
        <w:t xml:space="preserve"> </w:t>
      </w:r>
      <w:r w:rsidRPr="0049037E">
        <w:rPr>
          <w:rFonts w:cs="Arial"/>
          <w:noProof/>
        </w:rPr>
        <w:t>32308</w:t>
      </w:r>
    </w:p>
    <w:p w14:paraId="45653F3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850) 385-4155</w:t>
      </w:r>
    </w:p>
    <w:p w14:paraId="5836ACBE" w14:textId="77777777" w:rsidR="00711331" w:rsidRDefault="00711331" w:rsidP="00711331">
      <w:pPr>
        <w:keepNext/>
        <w:spacing w:after="0"/>
        <w:rPr>
          <w:rFonts w:cs="Arial"/>
        </w:rPr>
      </w:pPr>
      <w:r w:rsidRPr="00667F63">
        <w:rPr>
          <w:rFonts w:cs="Arial"/>
        </w:rPr>
        <w:tab/>
        <w:t xml:space="preserve">Email: </w:t>
      </w:r>
      <w:r w:rsidRPr="0049037E">
        <w:rPr>
          <w:rFonts w:cs="Arial"/>
          <w:noProof/>
        </w:rPr>
        <w:t>ckeller@airweb.org</w:t>
      </w:r>
    </w:p>
    <w:p w14:paraId="448DE2B8" w14:textId="77777777" w:rsidR="00711331" w:rsidRDefault="00711331" w:rsidP="00711331">
      <w:pPr>
        <w:spacing w:after="0"/>
        <w:rPr>
          <w:rFonts w:cs="Arial"/>
        </w:rPr>
      </w:pPr>
    </w:p>
    <w:p w14:paraId="123F83B0" w14:textId="77777777" w:rsidR="00711331" w:rsidRPr="00667F63" w:rsidRDefault="00711331" w:rsidP="00711331">
      <w:pPr>
        <w:keepNext/>
        <w:spacing w:after="0"/>
        <w:rPr>
          <w:rFonts w:cs="Arial"/>
        </w:rPr>
      </w:pPr>
      <w:r w:rsidRPr="0049037E">
        <w:rPr>
          <w:rFonts w:cs="Arial"/>
          <w:noProof/>
        </w:rPr>
        <w:t>Nicholas</w:t>
      </w:r>
      <w:r w:rsidRPr="00667F63">
        <w:rPr>
          <w:rFonts w:cs="Arial"/>
        </w:rPr>
        <w:t xml:space="preserve"> </w:t>
      </w:r>
      <w:r w:rsidRPr="0049037E">
        <w:rPr>
          <w:rFonts w:cs="Arial"/>
          <w:noProof/>
        </w:rPr>
        <w:t>Kent</w:t>
      </w:r>
    </w:p>
    <w:p w14:paraId="29ABBE6C" w14:textId="77777777" w:rsidR="00711331" w:rsidRPr="00667F63" w:rsidRDefault="00711331" w:rsidP="00711331">
      <w:pPr>
        <w:keepNext/>
        <w:spacing w:after="0"/>
        <w:rPr>
          <w:rFonts w:cs="Arial"/>
        </w:rPr>
      </w:pPr>
      <w:r w:rsidRPr="0049037E">
        <w:rPr>
          <w:rFonts w:cs="Arial"/>
          <w:noProof/>
        </w:rPr>
        <w:t>Senior Vice President of Policy and Research</w:t>
      </w:r>
    </w:p>
    <w:p w14:paraId="3CB4F3A6" w14:textId="77777777" w:rsidR="00711331" w:rsidRPr="00667F63" w:rsidRDefault="00711331" w:rsidP="00711331">
      <w:pPr>
        <w:keepNext/>
        <w:spacing w:after="0"/>
        <w:rPr>
          <w:rFonts w:cs="Arial"/>
        </w:rPr>
      </w:pPr>
      <w:r w:rsidRPr="0049037E">
        <w:rPr>
          <w:rFonts w:cs="Arial"/>
          <w:noProof/>
        </w:rPr>
        <w:t>Career Education Colleges and Universities</w:t>
      </w:r>
    </w:p>
    <w:p w14:paraId="04F40CE9" w14:textId="77777777" w:rsidR="00711331" w:rsidRPr="00667F63" w:rsidRDefault="00711331" w:rsidP="00711331">
      <w:pPr>
        <w:keepNext/>
        <w:spacing w:after="0"/>
        <w:rPr>
          <w:rFonts w:cs="Arial"/>
        </w:rPr>
      </w:pPr>
      <w:r w:rsidRPr="0049037E">
        <w:rPr>
          <w:rFonts w:cs="Arial"/>
          <w:noProof/>
        </w:rPr>
        <w:t>1530 Wilson Blvd</w:t>
      </w:r>
    </w:p>
    <w:p w14:paraId="21A005D0" w14:textId="77777777" w:rsidR="00711331" w:rsidRPr="00667F63" w:rsidRDefault="00711331" w:rsidP="00711331">
      <w:pPr>
        <w:keepNext/>
        <w:spacing w:after="0"/>
        <w:rPr>
          <w:rFonts w:cs="Arial"/>
        </w:rPr>
      </w:pPr>
      <w:r w:rsidRPr="0049037E">
        <w:rPr>
          <w:rFonts w:cs="Arial"/>
          <w:noProof/>
        </w:rPr>
        <w:t>Suite 1050</w:t>
      </w:r>
    </w:p>
    <w:p w14:paraId="130BB4C3" w14:textId="77777777" w:rsidR="00711331" w:rsidRPr="00667F63" w:rsidRDefault="00711331" w:rsidP="00711331">
      <w:pPr>
        <w:keepNext/>
        <w:spacing w:after="0"/>
        <w:rPr>
          <w:rFonts w:cs="Arial"/>
        </w:rPr>
      </w:pPr>
      <w:r w:rsidRPr="0049037E">
        <w:rPr>
          <w:rFonts w:cs="Arial"/>
          <w:noProof/>
        </w:rPr>
        <w:t>Arlington</w:t>
      </w:r>
      <w:r w:rsidRPr="00667F63">
        <w:rPr>
          <w:rFonts w:cs="Arial"/>
        </w:rPr>
        <w:t xml:space="preserve">, </w:t>
      </w:r>
      <w:r w:rsidRPr="0049037E">
        <w:rPr>
          <w:rFonts w:cs="Arial"/>
          <w:noProof/>
        </w:rPr>
        <w:t>VA</w:t>
      </w:r>
      <w:r w:rsidRPr="00667F63">
        <w:rPr>
          <w:rFonts w:cs="Arial"/>
        </w:rPr>
        <w:t xml:space="preserve"> </w:t>
      </w:r>
      <w:r w:rsidRPr="0049037E">
        <w:rPr>
          <w:rFonts w:cs="Arial"/>
          <w:noProof/>
        </w:rPr>
        <w:t>22209</w:t>
      </w:r>
    </w:p>
    <w:p w14:paraId="43225928"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571) 800-6524</w:t>
      </w:r>
    </w:p>
    <w:p w14:paraId="17C335D7" w14:textId="77777777" w:rsidR="00711331" w:rsidRDefault="00711331" w:rsidP="00711331">
      <w:pPr>
        <w:keepNext/>
        <w:spacing w:after="0"/>
        <w:rPr>
          <w:rFonts w:cs="Arial"/>
        </w:rPr>
      </w:pPr>
      <w:r w:rsidRPr="00667F63">
        <w:rPr>
          <w:rFonts w:cs="Arial"/>
        </w:rPr>
        <w:tab/>
        <w:t xml:space="preserve">Email: </w:t>
      </w:r>
      <w:r w:rsidRPr="0049037E">
        <w:rPr>
          <w:rFonts w:cs="Arial"/>
          <w:noProof/>
        </w:rPr>
        <w:t>nicholas.kent@career.org</w:t>
      </w:r>
    </w:p>
    <w:p w14:paraId="36F53892" w14:textId="77777777" w:rsidR="00711331" w:rsidRDefault="00711331" w:rsidP="00711331">
      <w:pPr>
        <w:spacing w:after="0"/>
        <w:rPr>
          <w:rFonts w:cs="Arial"/>
        </w:rPr>
      </w:pPr>
    </w:p>
    <w:p w14:paraId="78880D1B" w14:textId="77777777" w:rsidR="00711331" w:rsidRPr="00667F63" w:rsidRDefault="00711331" w:rsidP="00711331">
      <w:pPr>
        <w:keepNext/>
        <w:spacing w:after="0"/>
        <w:rPr>
          <w:rFonts w:cs="Arial"/>
        </w:rPr>
      </w:pPr>
      <w:r w:rsidRPr="0049037E">
        <w:rPr>
          <w:rFonts w:cs="Arial"/>
          <w:noProof/>
        </w:rPr>
        <w:t>Daniel</w:t>
      </w:r>
      <w:r w:rsidRPr="00667F63">
        <w:rPr>
          <w:rFonts w:cs="Arial"/>
        </w:rPr>
        <w:t xml:space="preserve"> </w:t>
      </w:r>
      <w:r w:rsidRPr="0049037E">
        <w:rPr>
          <w:rFonts w:cs="Arial"/>
          <w:noProof/>
        </w:rPr>
        <w:t>Klasik</w:t>
      </w:r>
    </w:p>
    <w:p w14:paraId="166BBD5F" w14:textId="77777777" w:rsidR="00711331" w:rsidRPr="00667F63" w:rsidRDefault="00711331" w:rsidP="00711331">
      <w:pPr>
        <w:keepNext/>
        <w:spacing w:after="0"/>
        <w:rPr>
          <w:rFonts w:cs="Arial"/>
        </w:rPr>
      </w:pPr>
      <w:r w:rsidRPr="0049037E">
        <w:rPr>
          <w:rFonts w:cs="Arial"/>
          <w:noProof/>
        </w:rPr>
        <w:t>Assistant Professor of Higher Education Administration</w:t>
      </w:r>
    </w:p>
    <w:p w14:paraId="3E4CA307" w14:textId="77777777" w:rsidR="00711331" w:rsidRPr="00667F63" w:rsidRDefault="00711331" w:rsidP="00711331">
      <w:pPr>
        <w:keepNext/>
        <w:spacing w:after="0"/>
        <w:rPr>
          <w:rFonts w:cs="Arial"/>
        </w:rPr>
      </w:pPr>
      <w:r w:rsidRPr="0049037E">
        <w:rPr>
          <w:rFonts w:cs="Arial"/>
          <w:noProof/>
        </w:rPr>
        <w:t>The George Washington University</w:t>
      </w:r>
    </w:p>
    <w:p w14:paraId="1D172241" w14:textId="77777777" w:rsidR="00711331" w:rsidRPr="00667F63" w:rsidRDefault="00711331" w:rsidP="00711331">
      <w:pPr>
        <w:keepNext/>
        <w:spacing w:after="0"/>
        <w:rPr>
          <w:rFonts w:cs="Arial"/>
        </w:rPr>
      </w:pPr>
      <w:r w:rsidRPr="0049037E">
        <w:rPr>
          <w:rFonts w:cs="Arial"/>
          <w:noProof/>
        </w:rPr>
        <w:t>2136 G Street NW</w:t>
      </w:r>
    </w:p>
    <w:p w14:paraId="1B89E1DF"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52</w:t>
      </w:r>
    </w:p>
    <w:p w14:paraId="13AADBB7"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994-1453</w:t>
      </w:r>
    </w:p>
    <w:p w14:paraId="1CBBBBB2" w14:textId="77777777" w:rsidR="00711331" w:rsidRDefault="00711331" w:rsidP="00711331">
      <w:pPr>
        <w:keepNext/>
        <w:spacing w:after="0"/>
        <w:rPr>
          <w:rFonts w:cs="Arial"/>
        </w:rPr>
      </w:pPr>
      <w:r w:rsidRPr="00667F63">
        <w:rPr>
          <w:rFonts w:cs="Arial"/>
        </w:rPr>
        <w:tab/>
        <w:t xml:space="preserve">Email: </w:t>
      </w:r>
      <w:r w:rsidRPr="0049037E">
        <w:rPr>
          <w:rFonts w:cs="Arial"/>
          <w:noProof/>
        </w:rPr>
        <w:t>djklasik@gwu.edu</w:t>
      </w:r>
    </w:p>
    <w:p w14:paraId="691C68B0" w14:textId="77777777" w:rsidR="00711331" w:rsidRDefault="00711331" w:rsidP="00711331">
      <w:pPr>
        <w:spacing w:after="0"/>
        <w:rPr>
          <w:rFonts w:cs="Arial"/>
        </w:rPr>
      </w:pPr>
    </w:p>
    <w:p w14:paraId="01E91DA7" w14:textId="77777777" w:rsidR="00711331" w:rsidRPr="00667F63" w:rsidRDefault="00711331" w:rsidP="00711331">
      <w:pPr>
        <w:keepNext/>
        <w:spacing w:after="0"/>
        <w:rPr>
          <w:rFonts w:cs="Arial"/>
        </w:rPr>
      </w:pPr>
      <w:r w:rsidRPr="0049037E">
        <w:rPr>
          <w:rFonts w:cs="Arial"/>
          <w:noProof/>
        </w:rPr>
        <w:t>Dennis</w:t>
      </w:r>
      <w:r w:rsidRPr="00667F63">
        <w:rPr>
          <w:rFonts w:cs="Arial"/>
        </w:rPr>
        <w:t xml:space="preserve"> </w:t>
      </w:r>
      <w:r w:rsidRPr="0049037E">
        <w:rPr>
          <w:rFonts w:cs="Arial"/>
          <w:noProof/>
        </w:rPr>
        <w:t>Kramer</w:t>
      </w:r>
    </w:p>
    <w:p w14:paraId="672350DB" w14:textId="77777777" w:rsidR="00711331" w:rsidRPr="00667F63" w:rsidRDefault="00711331" w:rsidP="00711331">
      <w:pPr>
        <w:keepNext/>
        <w:spacing w:after="0"/>
        <w:rPr>
          <w:rFonts w:cs="Arial"/>
        </w:rPr>
      </w:pPr>
      <w:r w:rsidRPr="0049037E">
        <w:rPr>
          <w:rFonts w:cs="Arial"/>
          <w:noProof/>
        </w:rPr>
        <w:t>Assistant Professor</w:t>
      </w:r>
    </w:p>
    <w:p w14:paraId="50E1BC73" w14:textId="77777777" w:rsidR="00711331" w:rsidRPr="00667F63" w:rsidRDefault="00711331" w:rsidP="00711331">
      <w:pPr>
        <w:keepNext/>
        <w:spacing w:after="0"/>
        <w:rPr>
          <w:rFonts w:cs="Arial"/>
        </w:rPr>
      </w:pPr>
      <w:r w:rsidRPr="0049037E">
        <w:rPr>
          <w:rFonts w:cs="Arial"/>
          <w:noProof/>
        </w:rPr>
        <w:t>University of Florida</w:t>
      </w:r>
    </w:p>
    <w:p w14:paraId="7F075EEA" w14:textId="77777777" w:rsidR="00711331" w:rsidRPr="00667F63" w:rsidRDefault="00711331" w:rsidP="00711331">
      <w:pPr>
        <w:keepNext/>
        <w:spacing w:after="0"/>
        <w:rPr>
          <w:rFonts w:cs="Arial"/>
        </w:rPr>
      </w:pPr>
      <w:r w:rsidRPr="0049037E">
        <w:rPr>
          <w:rFonts w:cs="Arial"/>
          <w:noProof/>
        </w:rPr>
        <w:t>200E Norman Hall</w:t>
      </w:r>
    </w:p>
    <w:p w14:paraId="58D140BA" w14:textId="77777777" w:rsidR="00711331" w:rsidRPr="00667F63" w:rsidRDefault="00711331" w:rsidP="00711331">
      <w:pPr>
        <w:keepNext/>
        <w:spacing w:after="0"/>
        <w:rPr>
          <w:rFonts w:cs="Arial"/>
        </w:rPr>
      </w:pPr>
      <w:r w:rsidRPr="0049037E">
        <w:rPr>
          <w:rFonts w:cs="Arial"/>
          <w:noProof/>
        </w:rPr>
        <w:t>PO Box 117049</w:t>
      </w:r>
    </w:p>
    <w:p w14:paraId="6EACF403" w14:textId="77777777" w:rsidR="00711331" w:rsidRPr="00667F63" w:rsidRDefault="00711331" w:rsidP="00711331">
      <w:pPr>
        <w:keepNext/>
        <w:spacing w:after="0"/>
        <w:rPr>
          <w:rFonts w:cs="Arial"/>
        </w:rPr>
      </w:pPr>
      <w:r w:rsidRPr="0049037E">
        <w:rPr>
          <w:rFonts w:cs="Arial"/>
          <w:noProof/>
        </w:rPr>
        <w:t>Gainesville</w:t>
      </w:r>
      <w:r w:rsidRPr="00667F63">
        <w:rPr>
          <w:rFonts w:cs="Arial"/>
        </w:rPr>
        <w:t xml:space="preserve">, </w:t>
      </w:r>
      <w:r w:rsidRPr="0049037E">
        <w:rPr>
          <w:rFonts w:cs="Arial"/>
          <w:noProof/>
        </w:rPr>
        <w:t>FL</w:t>
      </w:r>
      <w:r w:rsidRPr="00667F63">
        <w:rPr>
          <w:rFonts w:cs="Arial"/>
        </w:rPr>
        <w:t xml:space="preserve"> </w:t>
      </w:r>
      <w:r w:rsidRPr="0049037E">
        <w:rPr>
          <w:rFonts w:cs="Arial"/>
          <w:noProof/>
        </w:rPr>
        <w:t>32611</w:t>
      </w:r>
    </w:p>
    <w:p w14:paraId="7C1A0C20"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52) 273-4315</w:t>
      </w:r>
    </w:p>
    <w:p w14:paraId="0E501D57" w14:textId="77777777" w:rsidR="00711331" w:rsidRDefault="00711331" w:rsidP="00711331">
      <w:pPr>
        <w:keepNext/>
        <w:spacing w:after="0"/>
        <w:rPr>
          <w:rFonts w:cs="Arial"/>
        </w:rPr>
      </w:pPr>
      <w:r w:rsidRPr="00667F63">
        <w:rPr>
          <w:rFonts w:cs="Arial"/>
        </w:rPr>
        <w:tab/>
        <w:t xml:space="preserve">Email: </w:t>
      </w:r>
      <w:r w:rsidRPr="0049037E">
        <w:rPr>
          <w:rFonts w:cs="Arial"/>
          <w:noProof/>
        </w:rPr>
        <w:t>dkramer@coe.ufl.edu</w:t>
      </w:r>
    </w:p>
    <w:p w14:paraId="328253DF" w14:textId="77777777" w:rsidR="00711331" w:rsidRDefault="00711331" w:rsidP="00711331">
      <w:pPr>
        <w:spacing w:after="0"/>
        <w:rPr>
          <w:rFonts w:cs="Arial"/>
        </w:rPr>
      </w:pPr>
    </w:p>
    <w:p w14:paraId="4CD84D81" w14:textId="77777777" w:rsidR="00711331" w:rsidRPr="00667F63" w:rsidRDefault="00711331" w:rsidP="00711331">
      <w:pPr>
        <w:keepNext/>
        <w:spacing w:after="0"/>
        <w:rPr>
          <w:rFonts w:cs="Arial"/>
        </w:rPr>
      </w:pPr>
      <w:r w:rsidRPr="0049037E">
        <w:rPr>
          <w:rFonts w:cs="Arial"/>
          <w:noProof/>
        </w:rPr>
        <w:t>Patrick</w:t>
      </w:r>
      <w:r w:rsidRPr="00667F63">
        <w:rPr>
          <w:rFonts w:cs="Arial"/>
        </w:rPr>
        <w:t xml:space="preserve"> </w:t>
      </w:r>
      <w:r w:rsidRPr="0049037E">
        <w:rPr>
          <w:rFonts w:cs="Arial"/>
          <w:noProof/>
        </w:rPr>
        <w:t>Lane</w:t>
      </w:r>
    </w:p>
    <w:p w14:paraId="2122303F" w14:textId="77777777" w:rsidR="00711331" w:rsidRPr="00667F63" w:rsidRDefault="00711331" w:rsidP="00711331">
      <w:pPr>
        <w:keepNext/>
        <w:spacing w:after="0"/>
        <w:rPr>
          <w:rFonts w:cs="Arial"/>
        </w:rPr>
      </w:pPr>
      <w:r w:rsidRPr="0049037E">
        <w:rPr>
          <w:rFonts w:cs="Arial"/>
          <w:noProof/>
        </w:rPr>
        <w:t>Vice President of Policy Analysis and Research</w:t>
      </w:r>
    </w:p>
    <w:p w14:paraId="37A1A752" w14:textId="77777777" w:rsidR="00711331" w:rsidRPr="00667F63" w:rsidRDefault="00711331" w:rsidP="00711331">
      <w:pPr>
        <w:keepNext/>
        <w:spacing w:after="0"/>
        <w:rPr>
          <w:rFonts w:cs="Arial"/>
        </w:rPr>
      </w:pPr>
      <w:r w:rsidRPr="0049037E">
        <w:rPr>
          <w:rFonts w:cs="Arial"/>
          <w:noProof/>
        </w:rPr>
        <w:t>Western Interstate Commission for Higher Education</w:t>
      </w:r>
    </w:p>
    <w:p w14:paraId="4F9CC4BD" w14:textId="77777777" w:rsidR="00711331" w:rsidRPr="00667F63" w:rsidRDefault="00711331" w:rsidP="00711331">
      <w:pPr>
        <w:keepNext/>
        <w:spacing w:after="0"/>
        <w:rPr>
          <w:rFonts w:cs="Arial"/>
        </w:rPr>
      </w:pPr>
      <w:r w:rsidRPr="0049037E">
        <w:rPr>
          <w:rFonts w:cs="Arial"/>
          <w:noProof/>
        </w:rPr>
        <w:t>3035 Center Green Drive</w:t>
      </w:r>
    </w:p>
    <w:p w14:paraId="4C34593B" w14:textId="77777777" w:rsidR="00711331" w:rsidRPr="00667F63" w:rsidRDefault="00711331" w:rsidP="00711331">
      <w:pPr>
        <w:keepNext/>
        <w:spacing w:after="0"/>
        <w:rPr>
          <w:rFonts w:cs="Arial"/>
        </w:rPr>
      </w:pPr>
      <w:r w:rsidRPr="0049037E">
        <w:rPr>
          <w:rFonts w:cs="Arial"/>
          <w:noProof/>
        </w:rPr>
        <w:t>Suite 200</w:t>
      </w:r>
    </w:p>
    <w:p w14:paraId="0F500CB8" w14:textId="77777777" w:rsidR="00711331" w:rsidRPr="00667F63" w:rsidRDefault="00711331" w:rsidP="00711331">
      <w:pPr>
        <w:keepNext/>
        <w:spacing w:after="0"/>
        <w:rPr>
          <w:rFonts w:cs="Arial"/>
        </w:rPr>
      </w:pPr>
      <w:r w:rsidRPr="0049037E">
        <w:rPr>
          <w:rFonts w:cs="Arial"/>
          <w:noProof/>
        </w:rPr>
        <w:t>Boulder</w:t>
      </w:r>
      <w:r w:rsidRPr="00667F63">
        <w:rPr>
          <w:rFonts w:cs="Arial"/>
        </w:rPr>
        <w:t xml:space="preserve">, </w:t>
      </w:r>
      <w:r w:rsidRPr="0049037E">
        <w:rPr>
          <w:rFonts w:cs="Arial"/>
          <w:noProof/>
        </w:rPr>
        <w:t>CO</w:t>
      </w:r>
      <w:r w:rsidRPr="00667F63">
        <w:rPr>
          <w:rFonts w:cs="Arial"/>
        </w:rPr>
        <w:t xml:space="preserve"> </w:t>
      </w:r>
      <w:r w:rsidRPr="0049037E">
        <w:rPr>
          <w:rFonts w:cs="Arial"/>
          <w:noProof/>
        </w:rPr>
        <w:t>80301</w:t>
      </w:r>
    </w:p>
    <w:p w14:paraId="0D04B1FC"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3) 541-0266</w:t>
      </w:r>
    </w:p>
    <w:p w14:paraId="082CBA6F" w14:textId="77777777" w:rsidR="00711331" w:rsidRDefault="00711331" w:rsidP="00711331">
      <w:pPr>
        <w:keepNext/>
        <w:spacing w:after="0"/>
        <w:rPr>
          <w:rFonts w:cs="Arial"/>
        </w:rPr>
      </w:pPr>
      <w:r w:rsidRPr="00667F63">
        <w:rPr>
          <w:rFonts w:cs="Arial"/>
        </w:rPr>
        <w:tab/>
        <w:t xml:space="preserve">Email: </w:t>
      </w:r>
      <w:r w:rsidRPr="0049037E">
        <w:rPr>
          <w:rFonts w:cs="Arial"/>
          <w:noProof/>
        </w:rPr>
        <w:t>plane@wiche.edu</w:t>
      </w:r>
    </w:p>
    <w:p w14:paraId="36F8FC68" w14:textId="77777777" w:rsidR="00711331" w:rsidRDefault="00711331" w:rsidP="00711331">
      <w:pPr>
        <w:spacing w:after="0"/>
        <w:rPr>
          <w:rFonts w:cs="Arial"/>
        </w:rPr>
      </w:pPr>
    </w:p>
    <w:p w14:paraId="08F7F195" w14:textId="77777777" w:rsidR="00711331" w:rsidRPr="00667F63" w:rsidRDefault="00711331" w:rsidP="00711331">
      <w:pPr>
        <w:keepNext/>
        <w:spacing w:after="0"/>
        <w:rPr>
          <w:rFonts w:cs="Arial"/>
        </w:rPr>
      </w:pPr>
      <w:r w:rsidRPr="0049037E">
        <w:rPr>
          <w:rFonts w:cs="Arial"/>
          <w:noProof/>
        </w:rPr>
        <w:t>Amy</w:t>
      </w:r>
      <w:r w:rsidRPr="00667F63">
        <w:rPr>
          <w:rFonts w:cs="Arial"/>
        </w:rPr>
        <w:t xml:space="preserve"> </w:t>
      </w:r>
      <w:r w:rsidRPr="0049037E">
        <w:rPr>
          <w:rFonts w:cs="Arial"/>
          <w:noProof/>
        </w:rPr>
        <w:t>Li</w:t>
      </w:r>
    </w:p>
    <w:p w14:paraId="2AFBA5C4" w14:textId="77777777" w:rsidR="00711331" w:rsidRPr="00667F63" w:rsidRDefault="00711331" w:rsidP="00711331">
      <w:pPr>
        <w:keepNext/>
        <w:spacing w:after="0"/>
        <w:rPr>
          <w:rFonts w:cs="Arial"/>
        </w:rPr>
      </w:pPr>
      <w:r w:rsidRPr="0049037E">
        <w:rPr>
          <w:rFonts w:cs="Arial"/>
          <w:noProof/>
        </w:rPr>
        <w:t>Associate Professor</w:t>
      </w:r>
    </w:p>
    <w:p w14:paraId="1313125E" w14:textId="77777777" w:rsidR="00711331" w:rsidRPr="00667F63" w:rsidRDefault="00711331" w:rsidP="00711331">
      <w:pPr>
        <w:keepNext/>
        <w:spacing w:after="0"/>
        <w:rPr>
          <w:rFonts w:cs="Arial"/>
        </w:rPr>
      </w:pPr>
      <w:r w:rsidRPr="0049037E">
        <w:rPr>
          <w:rFonts w:cs="Arial"/>
          <w:noProof/>
        </w:rPr>
        <w:t>University of Northern Colorado</w:t>
      </w:r>
    </w:p>
    <w:p w14:paraId="5DB46289" w14:textId="77777777" w:rsidR="00711331" w:rsidRPr="00667F63" w:rsidRDefault="00711331" w:rsidP="00711331">
      <w:pPr>
        <w:keepNext/>
        <w:spacing w:after="0"/>
        <w:rPr>
          <w:rFonts w:cs="Arial"/>
        </w:rPr>
      </w:pPr>
      <w:r w:rsidRPr="0049037E">
        <w:rPr>
          <w:rFonts w:cs="Arial"/>
          <w:noProof/>
        </w:rPr>
        <w:t>University of Northern Colorado, Higher Education Student Affairs Leadership</w:t>
      </w:r>
    </w:p>
    <w:p w14:paraId="6C34F90F" w14:textId="77777777" w:rsidR="00711331" w:rsidRPr="00667F63" w:rsidRDefault="00711331" w:rsidP="00711331">
      <w:pPr>
        <w:keepNext/>
        <w:spacing w:after="0"/>
        <w:rPr>
          <w:rFonts w:cs="Arial"/>
        </w:rPr>
      </w:pPr>
      <w:r w:rsidRPr="0049037E">
        <w:rPr>
          <w:rFonts w:cs="Arial"/>
          <w:noProof/>
        </w:rPr>
        <w:t>Campus Box 103</w:t>
      </w:r>
    </w:p>
    <w:p w14:paraId="4743A5BE" w14:textId="77777777" w:rsidR="00711331" w:rsidRPr="00667F63" w:rsidRDefault="00711331" w:rsidP="00711331">
      <w:pPr>
        <w:keepNext/>
        <w:spacing w:after="0"/>
        <w:rPr>
          <w:rFonts w:cs="Arial"/>
        </w:rPr>
      </w:pPr>
      <w:r w:rsidRPr="0049037E">
        <w:rPr>
          <w:rFonts w:cs="Arial"/>
          <w:noProof/>
        </w:rPr>
        <w:t>Greeley</w:t>
      </w:r>
      <w:r w:rsidRPr="00667F63">
        <w:rPr>
          <w:rFonts w:cs="Arial"/>
        </w:rPr>
        <w:t xml:space="preserve">, </w:t>
      </w:r>
      <w:r w:rsidRPr="0049037E">
        <w:rPr>
          <w:rFonts w:cs="Arial"/>
          <w:noProof/>
        </w:rPr>
        <w:t>CO</w:t>
      </w:r>
      <w:r w:rsidRPr="00667F63">
        <w:rPr>
          <w:rFonts w:cs="Arial"/>
        </w:rPr>
        <w:t xml:space="preserve"> </w:t>
      </w:r>
      <w:r w:rsidRPr="0049037E">
        <w:rPr>
          <w:rFonts w:cs="Arial"/>
          <w:noProof/>
        </w:rPr>
        <w:t>80639</w:t>
      </w:r>
    </w:p>
    <w:p w14:paraId="093A3614"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70) 351-3796</w:t>
      </w:r>
    </w:p>
    <w:p w14:paraId="19395EC1" w14:textId="77777777" w:rsidR="00711331" w:rsidRDefault="00711331" w:rsidP="00711331">
      <w:pPr>
        <w:keepNext/>
        <w:spacing w:after="0"/>
        <w:rPr>
          <w:rFonts w:cs="Arial"/>
        </w:rPr>
      </w:pPr>
      <w:r w:rsidRPr="00667F63">
        <w:rPr>
          <w:rFonts w:cs="Arial"/>
        </w:rPr>
        <w:tab/>
        <w:t xml:space="preserve">Email: </w:t>
      </w:r>
      <w:r w:rsidRPr="0049037E">
        <w:rPr>
          <w:rFonts w:cs="Arial"/>
          <w:noProof/>
        </w:rPr>
        <w:t>amy.li@unco.edu</w:t>
      </w:r>
    </w:p>
    <w:p w14:paraId="48F4E283" w14:textId="77777777" w:rsidR="00711331" w:rsidRDefault="00711331" w:rsidP="00711331">
      <w:pPr>
        <w:spacing w:after="0"/>
        <w:rPr>
          <w:rFonts w:cs="Arial"/>
        </w:rPr>
      </w:pPr>
    </w:p>
    <w:p w14:paraId="75A2919B" w14:textId="77777777" w:rsidR="00711331" w:rsidRPr="00667F63" w:rsidRDefault="00711331" w:rsidP="00711331">
      <w:pPr>
        <w:keepNext/>
        <w:spacing w:after="0"/>
        <w:rPr>
          <w:rFonts w:cs="Arial"/>
        </w:rPr>
      </w:pPr>
      <w:r w:rsidRPr="0049037E">
        <w:rPr>
          <w:rFonts w:cs="Arial"/>
          <w:noProof/>
        </w:rPr>
        <w:t>Rebecca</w:t>
      </w:r>
      <w:r w:rsidRPr="00667F63">
        <w:rPr>
          <w:rFonts w:cs="Arial"/>
        </w:rPr>
        <w:t xml:space="preserve"> </w:t>
      </w:r>
      <w:r w:rsidRPr="0049037E">
        <w:rPr>
          <w:rFonts w:cs="Arial"/>
          <w:noProof/>
        </w:rPr>
        <w:t>Martin</w:t>
      </w:r>
    </w:p>
    <w:p w14:paraId="78B8D53A" w14:textId="77777777" w:rsidR="00711331" w:rsidRPr="00667F63" w:rsidRDefault="00711331" w:rsidP="00711331">
      <w:pPr>
        <w:keepNext/>
        <w:spacing w:after="0"/>
        <w:rPr>
          <w:rFonts w:cs="Arial"/>
        </w:rPr>
      </w:pPr>
      <w:r w:rsidRPr="0049037E">
        <w:rPr>
          <w:rFonts w:cs="Arial"/>
          <w:noProof/>
        </w:rPr>
        <w:t>Executive Director</w:t>
      </w:r>
    </w:p>
    <w:p w14:paraId="65D8FDE4" w14:textId="77777777" w:rsidR="00711331" w:rsidRPr="00667F63" w:rsidRDefault="00711331" w:rsidP="00711331">
      <w:pPr>
        <w:keepNext/>
        <w:spacing w:after="0"/>
        <w:rPr>
          <w:rFonts w:cs="Arial"/>
        </w:rPr>
      </w:pPr>
      <w:r w:rsidRPr="0049037E">
        <w:rPr>
          <w:rFonts w:cs="Arial"/>
          <w:noProof/>
        </w:rPr>
        <w:t>National Association of System Heads</w:t>
      </w:r>
    </w:p>
    <w:p w14:paraId="5090FC5A" w14:textId="77777777" w:rsidR="00711331" w:rsidRPr="00667F63" w:rsidRDefault="00711331" w:rsidP="00711331">
      <w:pPr>
        <w:keepNext/>
        <w:spacing w:after="0"/>
        <w:rPr>
          <w:rFonts w:cs="Arial"/>
        </w:rPr>
      </w:pPr>
      <w:r w:rsidRPr="0049037E">
        <w:rPr>
          <w:rFonts w:cs="Arial"/>
          <w:noProof/>
        </w:rPr>
        <w:t>3300 Metzerott Road</w:t>
      </w:r>
    </w:p>
    <w:p w14:paraId="652DF171" w14:textId="77777777" w:rsidR="00711331" w:rsidRPr="00667F63" w:rsidRDefault="00711331" w:rsidP="00711331">
      <w:pPr>
        <w:keepNext/>
        <w:spacing w:after="0"/>
        <w:rPr>
          <w:rFonts w:cs="Arial"/>
        </w:rPr>
      </w:pPr>
      <w:r w:rsidRPr="0049037E">
        <w:rPr>
          <w:rFonts w:cs="Arial"/>
          <w:noProof/>
        </w:rPr>
        <w:t>Adelphi</w:t>
      </w:r>
      <w:r w:rsidRPr="00667F63">
        <w:rPr>
          <w:rFonts w:cs="Arial"/>
        </w:rPr>
        <w:t xml:space="preserve">, </w:t>
      </w:r>
      <w:r w:rsidRPr="0049037E">
        <w:rPr>
          <w:rFonts w:cs="Arial"/>
          <w:noProof/>
        </w:rPr>
        <w:t>MD</w:t>
      </w:r>
      <w:r w:rsidRPr="00667F63">
        <w:rPr>
          <w:rFonts w:cs="Arial"/>
        </w:rPr>
        <w:t xml:space="preserve"> </w:t>
      </w:r>
      <w:r w:rsidRPr="0049037E">
        <w:rPr>
          <w:rFonts w:cs="Arial"/>
          <w:noProof/>
        </w:rPr>
        <w:t>20789</w:t>
      </w:r>
    </w:p>
    <w:p w14:paraId="2E9479B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1) 445-2780</w:t>
      </w:r>
    </w:p>
    <w:p w14:paraId="110DDFAF" w14:textId="77777777" w:rsidR="00711331" w:rsidRDefault="00711331" w:rsidP="00711331">
      <w:pPr>
        <w:keepNext/>
        <w:spacing w:after="0"/>
        <w:rPr>
          <w:rFonts w:cs="Arial"/>
        </w:rPr>
      </w:pPr>
      <w:r w:rsidRPr="00667F63">
        <w:rPr>
          <w:rFonts w:cs="Arial"/>
        </w:rPr>
        <w:tab/>
        <w:t xml:space="preserve">Email: </w:t>
      </w:r>
      <w:r w:rsidRPr="0049037E">
        <w:rPr>
          <w:rFonts w:cs="Arial"/>
          <w:noProof/>
        </w:rPr>
        <w:t>rebecca@nash-dc.org</w:t>
      </w:r>
    </w:p>
    <w:p w14:paraId="5C4B08A0" w14:textId="77777777" w:rsidR="00711331" w:rsidRDefault="00711331" w:rsidP="00711331">
      <w:pPr>
        <w:spacing w:after="0"/>
        <w:rPr>
          <w:rFonts w:cs="Arial"/>
        </w:rPr>
      </w:pPr>
    </w:p>
    <w:p w14:paraId="4596C9FA" w14:textId="77777777" w:rsidR="00711331" w:rsidRPr="00667F63" w:rsidRDefault="00711331" w:rsidP="00711331">
      <w:pPr>
        <w:keepNext/>
        <w:spacing w:after="0"/>
        <w:rPr>
          <w:rFonts w:cs="Arial"/>
        </w:rPr>
      </w:pPr>
      <w:r w:rsidRPr="0049037E">
        <w:rPr>
          <w:rFonts w:cs="Arial"/>
          <w:noProof/>
        </w:rPr>
        <w:t>Jordan</w:t>
      </w:r>
      <w:r w:rsidRPr="00667F63">
        <w:rPr>
          <w:rFonts w:cs="Arial"/>
        </w:rPr>
        <w:t xml:space="preserve"> </w:t>
      </w:r>
      <w:r w:rsidRPr="0049037E">
        <w:rPr>
          <w:rFonts w:cs="Arial"/>
          <w:noProof/>
        </w:rPr>
        <w:t>Matsudaira</w:t>
      </w:r>
    </w:p>
    <w:p w14:paraId="44CF4C38" w14:textId="77777777" w:rsidR="00711331" w:rsidRPr="00667F63" w:rsidRDefault="00711331" w:rsidP="00711331">
      <w:pPr>
        <w:keepNext/>
        <w:spacing w:after="0"/>
        <w:rPr>
          <w:rFonts w:cs="Arial"/>
        </w:rPr>
      </w:pPr>
      <w:r w:rsidRPr="0049037E">
        <w:rPr>
          <w:rFonts w:cs="Arial"/>
          <w:noProof/>
        </w:rPr>
        <w:t>Assistant Professor</w:t>
      </w:r>
    </w:p>
    <w:p w14:paraId="5FABD65C" w14:textId="77777777" w:rsidR="00711331" w:rsidRPr="00667F63" w:rsidRDefault="00711331" w:rsidP="00711331">
      <w:pPr>
        <w:keepNext/>
        <w:spacing w:after="0"/>
        <w:rPr>
          <w:rFonts w:cs="Arial"/>
        </w:rPr>
      </w:pPr>
      <w:r w:rsidRPr="0049037E">
        <w:rPr>
          <w:rFonts w:cs="Arial"/>
          <w:noProof/>
        </w:rPr>
        <w:t>Columbia University</w:t>
      </w:r>
    </w:p>
    <w:p w14:paraId="5E4B7557" w14:textId="77777777" w:rsidR="00711331" w:rsidRPr="00667F63" w:rsidRDefault="00711331" w:rsidP="00711331">
      <w:pPr>
        <w:keepNext/>
        <w:spacing w:after="0"/>
        <w:rPr>
          <w:rFonts w:cs="Arial"/>
        </w:rPr>
      </w:pPr>
      <w:r w:rsidRPr="0049037E">
        <w:rPr>
          <w:rFonts w:cs="Arial"/>
          <w:noProof/>
        </w:rPr>
        <w:t>525 West 120th St.</w:t>
      </w:r>
    </w:p>
    <w:p w14:paraId="0FE1765B" w14:textId="77777777" w:rsidR="00711331" w:rsidRPr="00667F63" w:rsidRDefault="00711331" w:rsidP="00711331">
      <w:pPr>
        <w:keepNext/>
        <w:spacing w:after="0"/>
        <w:rPr>
          <w:rFonts w:cs="Arial"/>
        </w:rPr>
      </w:pPr>
      <w:r w:rsidRPr="0049037E">
        <w:rPr>
          <w:rFonts w:cs="Arial"/>
          <w:noProof/>
        </w:rPr>
        <w:t>Box 174</w:t>
      </w:r>
    </w:p>
    <w:p w14:paraId="57863C2D" w14:textId="77777777" w:rsidR="00711331" w:rsidRPr="00667F63" w:rsidRDefault="00711331" w:rsidP="00711331">
      <w:pPr>
        <w:keepNext/>
        <w:spacing w:after="0"/>
        <w:rPr>
          <w:rFonts w:cs="Arial"/>
        </w:rPr>
      </w:pPr>
      <w:r w:rsidRPr="0049037E">
        <w:rPr>
          <w:rFonts w:cs="Arial"/>
          <w:noProof/>
        </w:rPr>
        <w:t>New York</w:t>
      </w:r>
      <w:r w:rsidRPr="00667F63">
        <w:rPr>
          <w:rFonts w:cs="Arial"/>
        </w:rPr>
        <w:t xml:space="preserve">, </w:t>
      </w:r>
      <w:r w:rsidRPr="0049037E">
        <w:rPr>
          <w:rFonts w:cs="Arial"/>
          <w:noProof/>
        </w:rPr>
        <w:t>NY</w:t>
      </w:r>
      <w:r w:rsidRPr="00667F63">
        <w:rPr>
          <w:rFonts w:cs="Arial"/>
        </w:rPr>
        <w:t xml:space="preserve"> </w:t>
      </w:r>
      <w:r w:rsidRPr="0049037E">
        <w:rPr>
          <w:rFonts w:cs="Arial"/>
          <w:noProof/>
        </w:rPr>
        <w:t>10027</w:t>
      </w:r>
    </w:p>
    <w:p w14:paraId="53BF7040"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12) 678-3430</w:t>
      </w:r>
    </w:p>
    <w:p w14:paraId="72422249" w14:textId="77777777" w:rsidR="00711331" w:rsidRDefault="00711331" w:rsidP="00711331">
      <w:pPr>
        <w:keepNext/>
        <w:spacing w:after="0"/>
        <w:rPr>
          <w:rFonts w:cs="Arial"/>
        </w:rPr>
      </w:pPr>
      <w:r w:rsidRPr="00667F63">
        <w:rPr>
          <w:rFonts w:cs="Arial"/>
        </w:rPr>
        <w:tab/>
        <w:t xml:space="preserve">Email: </w:t>
      </w:r>
      <w:r w:rsidRPr="0049037E">
        <w:rPr>
          <w:rFonts w:cs="Arial"/>
          <w:noProof/>
        </w:rPr>
        <w:t>matsudaira@tc.columbia.edu</w:t>
      </w:r>
    </w:p>
    <w:p w14:paraId="6E2A3EF5" w14:textId="77777777" w:rsidR="00711331" w:rsidRDefault="00711331" w:rsidP="00711331">
      <w:pPr>
        <w:spacing w:after="0"/>
        <w:rPr>
          <w:rFonts w:cs="Arial"/>
        </w:rPr>
      </w:pPr>
    </w:p>
    <w:p w14:paraId="65BE2155" w14:textId="77777777" w:rsidR="00711331" w:rsidRPr="00667F63" w:rsidRDefault="00711331" w:rsidP="00711331">
      <w:pPr>
        <w:keepNext/>
        <w:spacing w:after="0"/>
        <w:rPr>
          <w:rFonts w:cs="Arial"/>
        </w:rPr>
      </w:pPr>
      <w:r w:rsidRPr="0049037E">
        <w:rPr>
          <w:rFonts w:cs="Arial"/>
          <w:noProof/>
        </w:rPr>
        <w:t>Matthew</w:t>
      </w:r>
      <w:r w:rsidRPr="00667F63">
        <w:rPr>
          <w:rFonts w:cs="Arial"/>
        </w:rPr>
        <w:t xml:space="preserve"> </w:t>
      </w:r>
      <w:r w:rsidRPr="0049037E">
        <w:rPr>
          <w:rFonts w:cs="Arial"/>
          <w:noProof/>
        </w:rPr>
        <w:t>Mayhew</w:t>
      </w:r>
    </w:p>
    <w:p w14:paraId="4A119C1C" w14:textId="77777777" w:rsidR="00711331" w:rsidRPr="00667F63" w:rsidRDefault="00711331" w:rsidP="00711331">
      <w:pPr>
        <w:keepNext/>
        <w:spacing w:after="0"/>
        <w:rPr>
          <w:rFonts w:cs="Arial"/>
        </w:rPr>
      </w:pPr>
      <w:r w:rsidRPr="0049037E">
        <w:rPr>
          <w:rFonts w:cs="Arial"/>
          <w:noProof/>
        </w:rPr>
        <w:t>Professor</w:t>
      </w:r>
    </w:p>
    <w:p w14:paraId="209EBD09" w14:textId="77777777" w:rsidR="00711331" w:rsidRPr="00667F63" w:rsidRDefault="00711331" w:rsidP="00711331">
      <w:pPr>
        <w:keepNext/>
        <w:spacing w:after="0"/>
        <w:rPr>
          <w:rFonts w:cs="Arial"/>
        </w:rPr>
      </w:pPr>
      <w:r w:rsidRPr="0049037E">
        <w:rPr>
          <w:rFonts w:cs="Arial"/>
          <w:noProof/>
        </w:rPr>
        <w:t>The Ohio State University</w:t>
      </w:r>
    </w:p>
    <w:p w14:paraId="04C6B41A" w14:textId="77777777" w:rsidR="00711331" w:rsidRPr="00667F63" w:rsidRDefault="00711331" w:rsidP="00711331">
      <w:pPr>
        <w:keepNext/>
        <w:spacing w:after="0"/>
        <w:rPr>
          <w:rFonts w:cs="Arial"/>
        </w:rPr>
      </w:pPr>
      <w:r w:rsidRPr="0049037E">
        <w:rPr>
          <w:rFonts w:cs="Arial"/>
          <w:noProof/>
        </w:rPr>
        <w:t>College of Education and Human Ecology</w:t>
      </w:r>
    </w:p>
    <w:p w14:paraId="55F7F4E7" w14:textId="77777777" w:rsidR="00711331" w:rsidRPr="00667F63" w:rsidRDefault="00711331" w:rsidP="00711331">
      <w:pPr>
        <w:keepNext/>
        <w:spacing w:after="0"/>
        <w:rPr>
          <w:rFonts w:cs="Arial"/>
        </w:rPr>
      </w:pPr>
      <w:r w:rsidRPr="0049037E">
        <w:rPr>
          <w:rFonts w:cs="Arial"/>
          <w:noProof/>
        </w:rPr>
        <w:t>127 Arps Hall, 1945 N. High Street</w:t>
      </w:r>
    </w:p>
    <w:p w14:paraId="247B293F" w14:textId="77777777" w:rsidR="00711331" w:rsidRPr="00667F63" w:rsidRDefault="00711331" w:rsidP="00711331">
      <w:pPr>
        <w:keepNext/>
        <w:spacing w:after="0"/>
        <w:rPr>
          <w:rFonts w:cs="Arial"/>
        </w:rPr>
      </w:pPr>
      <w:r w:rsidRPr="0049037E">
        <w:rPr>
          <w:rFonts w:cs="Arial"/>
          <w:noProof/>
        </w:rPr>
        <w:t>Columbus</w:t>
      </w:r>
      <w:r w:rsidRPr="00667F63">
        <w:rPr>
          <w:rFonts w:cs="Arial"/>
        </w:rPr>
        <w:t xml:space="preserve">, </w:t>
      </w:r>
      <w:r w:rsidRPr="0049037E">
        <w:rPr>
          <w:rFonts w:cs="Arial"/>
          <w:noProof/>
        </w:rPr>
        <w:t>OH</w:t>
      </w:r>
      <w:r w:rsidRPr="00667F63">
        <w:rPr>
          <w:rFonts w:cs="Arial"/>
        </w:rPr>
        <w:t xml:space="preserve"> </w:t>
      </w:r>
      <w:r w:rsidRPr="0049037E">
        <w:rPr>
          <w:rFonts w:cs="Arial"/>
          <w:noProof/>
        </w:rPr>
        <w:t>43210</w:t>
      </w:r>
    </w:p>
    <w:p w14:paraId="23EA1BDF"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614) 292-2387</w:t>
      </w:r>
    </w:p>
    <w:p w14:paraId="673C0683" w14:textId="77777777" w:rsidR="00711331" w:rsidRDefault="00711331" w:rsidP="00E569AC">
      <w:pPr>
        <w:spacing w:after="0"/>
        <w:rPr>
          <w:rFonts w:cs="Arial"/>
        </w:rPr>
      </w:pPr>
      <w:r w:rsidRPr="00667F63">
        <w:rPr>
          <w:rFonts w:cs="Arial"/>
        </w:rPr>
        <w:tab/>
        <w:t xml:space="preserve">Email: </w:t>
      </w:r>
      <w:r w:rsidRPr="0049037E">
        <w:rPr>
          <w:rFonts w:cs="Arial"/>
          <w:noProof/>
        </w:rPr>
        <w:t>mayhew.65@osu.edu</w:t>
      </w:r>
    </w:p>
    <w:p w14:paraId="04D2BAE4" w14:textId="77777777" w:rsidR="00711331" w:rsidRDefault="00711331" w:rsidP="00711331">
      <w:pPr>
        <w:spacing w:after="0"/>
        <w:rPr>
          <w:rFonts w:cs="Arial"/>
        </w:rPr>
      </w:pPr>
    </w:p>
    <w:p w14:paraId="23587480" w14:textId="77777777" w:rsidR="00711331" w:rsidRPr="00667F63" w:rsidRDefault="00711331" w:rsidP="00711331">
      <w:pPr>
        <w:keepNext/>
        <w:spacing w:after="0"/>
        <w:rPr>
          <w:rFonts w:cs="Arial"/>
        </w:rPr>
      </w:pPr>
      <w:r w:rsidRPr="0049037E">
        <w:rPr>
          <w:rFonts w:cs="Arial"/>
          <w:noProof/>
        </w:rPr>
        <w:t>Hironao</w:t>
      </w:r>
      <w:r w:rsidRPr="00667F63">
        <w:rPr>
          <w:rFonts w:cs="Arial"/>
        </w:rPr>
        <w:t xml:space="preserve"> </w:t>
      </w:r>
      <w:r w:rsidRPr="0049037E">
        <w:rPr>
          <w:rFonts w:cs="Arial"/>
          <w:noProof/>
        </w:rPr>
        <w:t>Okahana</w:t>
      </w:r>
    </w:p>
    <w:p w14:paraId="137A2AC5" w14:textId="77777777" w:rsidR="00711331" w:rsidRPr="00667F63" w:rsidRDefault="00711331" w:rsidP="00711331">
      <w:pPr>
        <w:keepNext/>
        <w:spacing w:after="0"/>
        <w:rPr>
          <w:rFonts w:cs="Arial"/>
        </w:rPr>
      </w:pPr>
      <w:r w:rsidRPr="0049037E">
        <w:rPr>
          <w:rFonts w:cs="Arial"/>
          <w:noProof/>
        </w:rPr>
        <w:t>Assistant Vice President, Research &amp; Policy Analysis</w:t>
      </w:r>
    </w:p>
    <w:p w14:paraId="50C779FE" w14:textId="77777777" w:rsidR="00711331" w:rsidRPr="00667F63" w:rsidRDefault="00711331" w:rsidP="00711331">
      <w:pPr>
        <w:keepNext/>
        <w:spacing w:after="0"/>
        <w:rPr>
          <w:rFonts w:cs="Arial"/>
        </w:rPr>
      </w:pPr>
      <w:r w:rsidRPr="0049037E">
        <w:rPr>
          <w:rFonts w:cs="Arial"/>
          <w:noProof/>
        </w:rPr>
        <w:t>Council of Graduate Schools</w:t>
      </w:r>
    </w:p>
    <w:p w14:paraId="0F9FE87B" w14:textId="77777777" w:rsidR="00711331" w:rsidRPr="00667F63" w:rsidRDefault="00711331" w:rsidP="00711331">
      <w:pPr>
        <w:keepNext/>
        <w:spacing w:after="0"/>
        <w:rPr>
          <w:rFonts w:cs="Arial"/>
        </w:rPr>
      </w:pPr>
      <w:r w:rsidRPr="0049037E">
        <w:rPr>
          <w:rFonts w:cs="Arial"/>
          <w:noProof/>
        </w:rPr>
        <w:t>One Dupont Circle NW</w:t>
      </w:r>
    </w:p>
    <w:p w14:paraId="04A67D0C" w14:textId="77777777" w:rsidR="00711331" w:rsidRPr="00667F63" w:rsidRDefault="00711331" w:rsidP="00711331">
      <w:pPr>
        <w:keepNext/>
        <w:spacing w:after="0"/>
        <w:rPr>
          <w:rFonts w:cs="Arial"/>
        </w:rPr>
      </w:pPr>
      <w:r w:rsidRPr="0049037E">
        <w:rPr>
          <w:rFonts w:cs="Arial"/>
          <w:noProof/>
        </w:rPr>
        <w:t>Suite 230</w:t>
      </w:r>
    </w:p>
    <w:p w14:paraId="0217D7FB"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36</w:t>
      </w:r>
    </w:p>
    <w:p w14:paraId="67C56883"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696-1560</w:t>
      </w:r>
    </w:p>
    <w:p w14:paraId="1B474981" w14:textId="77777777" w:rsidR="00711331" w:rsidRDefault="00711331" w:rsidP="00711331">
      <w:pPr>
        <w:keepNext/>
        <w:spacing w:after="0"/>
        <w:rPr>
          <w:rFonts w:cs="Arial"/>
        </w:rPr>
      </w:pPr>
      <w:r w:rsidRPr="00667F63">
        <w:rPr>
          <w:rFonts w:cs="Arial"/>
        </w:rPr>
        <w:tab/>
        <w:t xml:space="preserve">Email: </w:t>
      </w:r>
      <w:r w:rsidRPr="0049037E">
        <w:rPr>
          <w:rFonts w:cs="Arial"/>
          <w:noProof/>
        </w:rPr>
        <w:t>hokahana@cgs.nche.edu</w:t>
      </w:r>
    </w:p>
    <w:p w14:paraId="18DB912A" w14:textId="77777777" w:rsidR="00711331" w:rsidRDefault="00711331" w:rsidP="00711331">
      <w:pPr>
        <w:spacing w:after="0"/>
        <w:rPr>
          <w:rFonts w:cs="Arial"/>
        </w:rPr>
      </w:pPr>
    </w:p>
    <w:p w14:paraId="3A5CADAF" w14:textId="77777777" w:rsidR="00711331" w:rsidRPr="00667F63" w:rsidRDefault="00711331" w:rsidP="00711331">
      <w:pPr>
        <w:keepNext/>
        <w:spacing w:after="0"/>
        <w:rPr>
          <w:rFonts w:cs="Arial"/>
        </w:rPr>
      </w:pPr>
      <w:r w:rsidRPr="0049037E">
        <w:rPr>
          <w:rFonts w:cs="Arial"/>
          <w:noProof/>
        </w:rPr>
        <w:t>Amelia</w:t>
      </w:r>
      <w:r w:rsidRPr="00667F63">
        <w:rPr>
          <w:rFonts w:cs="Arial"/>
        </w:rPr>
        <w:t xml:space="preserve"> </w:t>
      </w:r>
      <w:r w:rsidRPr="0049037E">
        <w:rPr>
          <w:rFonts w:cs="Arial"/>
          <w:noProof/>
        </w:rPr>
        <w:t>Parnell</w:t>
      </w:r>
    </w:p>
    <w:p w14:paraId="107FD99C" w14:textId="77777777" w:rsidR="00711331" w:rsidRPr="00667F63" w:rsidRDefault="00711331" w:rsidP="00711331">
      <w:pPr>
        <w:keepNext/>
        <w:spacing w:after="0"/>
        <w:rPr>
          <w:rFonts w:cs="Arial"/>
        </w:rPr>
      </w:pPr>
      <w:r w:rsidRPr="0049037E">
        <w:rPr>
          <w:rFonts w:cs="Arial"/>
          <w:noProof/>
        </w:rPr>
        <w:t>Vice President for Research and Policy</w:t>
      </w:r>
    </w:p>
    <w:p w14:paraId="13CBF0A5" w14:textId="77777777" w:rsidR="00711331" w:rsidRPr="00667F63" w:rsidRDefault="00711331" w:rsidP="00711331">
      <w:pPr>
        <w:keepNext/>
        <w:spacing w:after="0"/>
        <w:rPr>
          <w:rFonts w:cs="Arial"/>
        </w:rPr>
      </w:pPr>
      <w:r w:rsidRPr="0049037E">
        <w:rPr>
          <w:rFonts w:cs="Arial"/>
          <w:noProof/>
        </w:rPr>
        <w:t>National Association of Student Personnel Administrators</w:t>
      </w:r>
    </w:p>
    <w:p w14:paraId="11DB9B8C" w14:textId="77777777" w:rsidR="00711331" w:rsidRPr="00667F63" w:rsidRDefault="00711331" w:rsidP="00711331">
      <w:pPr>
        <w:keepNext/>
        <w:spacing w:after="0"/>
        <w:rPr>
          <w:rFonts w:cs="Arial"/>
        </w:rPr>
      </w:pPr>
      <w:r w:rsidRPr="0049037E">
        <w:rPr>
          <w:rFonts w:cs="Arial"/>
          <w:noProof/>
        </w:rPr>
        <w:t>111 K St. NE</w:t>
      </w:r>
    </w:p>
    <w:p w14:paraId="30EB06C7" w14:textId="77777777" w:rsidR="00711331" w:rsidRPr="00667F63" w:rsidRDefault="00711331" w:rsidP="00711331">
      <w:pPr>
        <w:keepNext/>
        <w:spacing w:after="0"/>
        <w:rPr>
          <w:rFonts w:cs="Arial"/>
        </w:rPr>
      </w:pPr>
      <w:r w:rsidRPr="0049037E">
        <w:rPr>
          <w:rFonts w:cs="Arial"/>
          <w:noProof/>
        </w:rPr>
        <w:t>10th Floor</w:t>
      </w:r>
    </w:p>
    <w:p w14:paraId="436FCD9E"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2</w:t>
      </w:r>
    </w:p>
    <w:p w14:paraId="3330119F"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65-7500 x1191</w:t>
      </w:r>
    </w:p>
    <w:p w14:paraId="5620D7D4" w14:textId="77777777" w:rsidR="00711331" w:rsidRDefault="00711331" w:rsidP="00711331">
      <w:pPr>
        <w:keepNext/>
        <w:spacing w:after="0"/>
        <w:rPr>
          <w:rFonts w:cs="Arial"/>
        </w:rPr>
      </w:pPr>
      <w:r w:rsidRPr="00667F63">
        <w:rPr>
          <w:rFonts w:cs="Arial"/>
        </w:rPr>
        <w:tab/>
        <w:t xml:space="preserve">Email: </w:t>
      </w:r>
      <w:r w:rsidRPr="0049037E">
        <w:rPr>
          <w:rFonts w:cs="Arial"/>
          <w:noProof/>
        </w:rPr>
        <w:t>aparnell@naspa.org</w:t>
      </w:r>
    </w:p>
    <w:p w14:paraId="4504BC67" w14:textId="77777777" w:rsidR="00711331" w:rsidRDefault="00711331" w:rsidP="00711331">
      <w:pPr>
        <w:spacing w:after="0"/>
        <w:rPr>
          <w:rFonts w:cs="Arial"/>
        </w:rPr>
      </w:pPr>
    </w:p>
    <w:p w14:paraId="61BC93D5" w14:textId="77777777" w:rsidR="00711331" w:rsidRPr="00667F63" w:rsidRDefault="00711331" w:rsidP="00711331">
      <w:pPr>
        <w:keepNext/>
        <w:spacing w:after="0"/>
        <w:rPr>
          <w:rFonts w:cs="Arial"/>
        </w:rPr>
      </w:pPr>
      <w:r w:rsidRPr="0049037E">
        <w:rPr>
          <w:rFonts w:cs="Arial"/>
          <w:noProof/>
        </w:rPr>
        <w:t>Kent</w:t>
      </w:r>
      <w:r w:rsidRPr="00667F63">
        <w:rPr>
          <w:rFonts w:cs="Arial"/>
        </w:rPr>
        <w:t xml:space="preserve"> </w:t>
      </w:r>
      <w:r w:rsidRPr="0049037E">
        <w:rPr>
          <w:rFonts w:cs="Arial"/>
          <w:noProof/>
        </w:rPr>
        <w:t>Phillippe</w:t>
      </w:r>
    </w:p>
    <w:p w14:paraId="1A80391C" w14:textId="77777777" w:rsidR="00711331" w:rsidRPr="00667F63" w:rsidRDefault="00711331" w:rsidP="00711331">
      <w:pPr>
        <w:keepNext/>
        <w:spacing w:after="0"/>
        <w:rPr>
          <w:rFonts w:cs="Arial"/>
        </w:rPr>
      </w:pPr>
      <w:r w:rsidRPr="0049037E">
        <w:rPr>
          <w:rFonts w:cs="Arial"/>
          <w:noProof/>
        </w:rPr>
        <w:t>Associate Vice President, Research &amp; Student Success</w:t>
      </w:r>
    </w:p>
    <w:p w14:paraId="441B9BC6" w14:textId="77777777" w:rsidR="00711331" w:rsidRPr="00667F63" w:rsidRDefault="00711331" w:rsidP="00711331">
      <w:pPr>
        <w:keepNext/>
        <w:spacing w:after="0"/>
        <w:rPr>
          <w:rFonts w:cs="Arial"/>
        </w:rPr>
      </w:pPr>
      <w:r w:rsidRPr="0049037E">
        <w:rPr>
          <w:rFonts w:cs="Arial"/>
          <w:noProof/>
        </w:rPr>
        <w:t>American Association of Community Colleges</w:t>
      </w:r>
    </w:p>
    <w:p w14:paraId="7233C209" w14:textId="77777777" w:rsidR="00711331" w:rsidRPr="00667F63" w:rsidRDefault="00711331" w:rsidP="00711331">
      <w:pPr>
        <w:keepNext/>
        <w:spacing w:after="0"/>
        <w:rPr>
          <w:rFonts w:cs="Arial"/>
        </w:rPr>
      </w:pPr>
      <w:r w:rsidRPr="0049037E">
        <w:rPr>
          <w:rFonts w:cs="Arial"/>
          <w:noProof/>
        </w:rPr>
        <w:t>One Dupont Circle NW</w:t>
      </w:r>
    </w:p>
    <w:p w14:paraId="46A7BB92" w14:textId="77777777" w:rsidR="00711331" w:rsidRPr="00667F63" w:rsidRDefault="00711331" w:rsidP="00711331">
      <w:pPr>
        <w:keepNext/>
        <w:spacing w:after="0"/>
        <w:rPr>
          <w:rFonts w:cs="Arial"/>
        </w:rPr>
      </w:pPr>
      <w:r w:rsidRPr="0049037E">
        <w:rPr>
          <w:rFonts w:cs="Arial"/>
          <w:noProof/>
        </w:rPr>
        <w:t>Suite 410</w:t>
      </w:r>
    </w:p>
    <w:p w14:paraId="2BD3A3E3"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36</w:t>
      </w:r>
    </w:p>
    <w:p w14:paraId="7142F8C1"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728-0200</w:t>
      </w:r>
    </w:p>
    <w:p w14:paraId="314DF448" w14:textId="77777777" w:rsidR="00711331" w:rsidRDefault="00711331" w:rsidP="00711331">
      <w:pPr>
        <w:keepNext/>
        <w:spacing w:after="0"/>
        <w:rPr>
          <w:rFonts w:cs="Arial"/>
        </w:rPr>
      </w:pPr>
      <w:r w:rsidRPr="00667F63">
        <w:rPr>
          <w:rFonts w:cs="Arial"/>
        </w:rPr>
        <w:tab/>
        <w:t xml:space="preserve">Email: </w:t>
      </w:r>
      <w:r w:rsidRPr="0049037E">
        <w:rPr>
          <w:rFonts w:cs="Arial"/>
          <w:noProof/>
        </w:rPr>
        <w:t>kphillippe@aacc.nche.edu</w:t>
      </w:r>
    </w:p>
    <w:p w14:paraId="16A144DA" w14:textId="77777777" w:rsidR="00711331" w:rsidRDefault="00711331" w:rsidP="00711331">
      <w:pPr>
        <w:spacing w:after="0"/>
        <w:rPr>
          <w:rFonts w:cs="Arial"/>
        </w:rPr>
      </w:pPr>
    </w:p>
    <w:p w14:paraId="43DB18BE" w14:textId="77777777" w:rsidR="00711331" w:rsidRPr="00667F63" w:rsidRDefault="00711331" w:rsidP="00711331">
      <w:pPr>
        <w:keepNext/>
        <w:spacing w:after="0"/>
        <w:rPr>
          <w:rFonts w:cs="Arial"/>
        </w:rPr>
      </w:pPr>
      <w:r w:rsidRPr="0049037E">
        <w:rPr>
          <w:rFonts w:cs="Arial"/>
          <w:noProof/>
        </w:rPr>
        <w:t>Jason</w:t>
      </w:r>
      <w:r w:rsidRPr="00667F63">
        <w:rPr>
          <w:rFonts w:cs="Arial"/>
        </w:rPr>
        <w:t xml:space="preserve"> </w:t>
      </w:r>
      <w:r w:rsidRPr="0049037E">
        <w:rPr>
          <w:rFonts w:cs="Arial"/>
          <w:noProof/>
        </w:rPr>
        <w:t>Ramirez</w:t>
      </w:r>
    </w:p>
    <w:p w14:paraId="4750F7AE" w14:textId="77777777" w:rsidR="00711331" w:rsidRPr="00667F63" w:rsidRDefault="00711331" w:rsidP="00711331">
      <w:pPr>
        <w:keepNext/>
        <w:spacing w:after="0"/>
        <w:rPr>
          <w:rFonts w:cs="Arial"/>
        </w:rPr>
      </w:pPr>
      <w:r w:rsidRPr="0049037E">
        <w:rPr>
          <w:rFonts w:cs="Arial"/>
          <w:noProof/>
        </w:rPr>
        <w:t>Director of Research and Policy Analysis</w:t>
      </w:r>
    </w:p>
    <w:p w14:paraId="083AB311" w14:textId="77777777" w:rsidR="00711331" w:rsidRPr="00667F63" w:rsidRDefault="00711331" w:rsidP="00711331">
      <w:pPr>
        <w:keepNext/>
        <w:spacing w:after="0"/>
        <w:rPr>
          <w:rFonts w:cs="Arial"/>
        </w:rPr>
      </w:pPr>
      <w:r w:rsidRPr="0049037E">
        <w:rPr>
          <w:rFonts w:cs="Arial"/>
          <w:noProof/>
        </w:rPr>
        <w:t>National Association of Independent Colleges and Universities</w:t>
      </w:r>
    </w:p>
    <w:p w14:paraId="4EF45962" w14:textId="77777777" w:rsidR="00711331" w:rsidRPr="00667F63" w:rsidRDefault="00711331" w:rsidP="00711331">
      <w:pPr>
        <w:keepNext/>
        <w:spacing w:after="0"/>
        <w:rPr>
          <w:rFonts w:cs="Arial"/>
        </w:rPr>
      </w:pPr>
      <w:r w:rsidRPr="0049037E">
        <w:rPr>
          <w:rFonts w:cs="Arial"/>
          <w:noProof/>
        </w:rPr>
        <w:t>1025 Connecticut Ave NW</w:t>
      </w:r>
    </w:p>
    <w:p w14:paraId="0F15E603" w14:textId="77777777" w:rsidR="00711331" w:rsidRPr="00667F63" w:rsidRDefault="00711331" w:rsidP="00711331">
      <w:pPr>
        <w:keepNext/>
        <w:spacing w:after="0"/>
        <w:rPr>
          <w:rFonts w:cs="Arial"/>
        </w:rPr>
      </w:pPr>
      <w:r w:rsidRPr="0049037E">
        <w:rPr>
          <w:rFonts w:cs="Arial"/>
          <w:noProof/>
        </w:rPr>
        <w:t>Suite 700</w:t>
      </w:r>
    </w:p>
    <w:p w14:paraId="5625B9A9"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36</w:t>
      </w:r>
    </w:p>
    <w:p w14:paraId="0050678F"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835-0003</w:t>
      </w:r>
    </w:p>
    <w:p w14:paraId="27A1804A" w14:textId="77777777" w:rsidR="00711331" w:rsidRDefault="00711331" w:rsidP="00711331">
      <w:pPr>
        <w:keepNext/>
        <w:spacing w:after="0"/>
        <w:rPr>
          <w:rFonts w:cs="Arial"/>
        </w:rPr>
      </w:pPr>
      <w:r w:rsidRPr="00667F63">
        <w:rPr>
          <w:rFonts w:cs="Arial"/>
        </w:rPr>
        <w:tab/>
        <w:t xml:space="preserve">Email: </w:t>
      </w:r>
      <w:r w:rsidRPr="0049037E">
        <w:rPr>
          <w:rFonts w:cs="Arial"/>
          <w:noProof/>
        </w:rPr>
        <w:t>jason@naicu.edu</w:t>
      </w:r>
    </w:p>
    <w:p w14:paraId="79C35838" w14:textId="77777777" w:rsidR="00711331" w:rsidRDefault="00711331" w:rsidP="00711331">
      <w:pPr>
        <w:spacing w:after="0"/>
        <w:rPr>
          <w:rFonts w:cs="Arial"/>
        </w:rPr>
      </w:pPr>
    </w:p>
    <w:p w14:paraId="561C538E" w14:textId="77777777" w:rsidR="00711331" w:rsidRPr="00667F63" w:rsidRDefault="00711331" w:rsidP="00711331">
      <w:pPr>
        <w:keepNext/>
        <w:spacing w:after="0"/>
        <w:rPr>
          <w:rFonts w:cs="Arial"/>
        </w:rPr>
      </w:pPr>
      <w:r w:rsidRPr="0049037E">
        <w:rPr>
          <w:rFonts w:cs="Arial"/>
          <w:noProof/>
        </w:rPr>
        <w:t>Neil</w:t>
      </w:r>
      <w:r w:rsidRPr="00667F63">
        <w:rPr>
          <w:rFonts w:cs="Arial"/>
        </w:rPr>
        <w:t xml:space="preserve"> </w:t>
      </w:r>
      <w:r w:rsidRPr="0049037E">
        <w:rPr>
          <w:rFonts w:cs="Arial"/>
          <w:noProof/>
        </w:rPr>
        <w:t>Ridley</w:t>
      </w:r>
    </w:p>
    <w:p w14:paraId="17BE4821" w14:textId="77777777" w:rsidR="00711331" w:rsidRPr="00667F63" w:rsidRDefault="00711331" w:rsidP="00711331">
      <w:pPr>
        <w:keepNext/>
        <w:spacing w:after="0"/>
        <w:rPr>
          <w:rFonts w:cs="Arial"/>
        </w:rPr>
      </w:pPr>
      <w:r w:rsidRPr="0049037E">
        <w:rPr>
          <w:rFonts w:cs="Arial"/>
          <w:noProof/>
        </w:rPr>
        <w:t>Director of the State Initiative</w:t>
      </w:r>
    </w:p>
    <w:p w14:paraId="79E1CFC9" w14:textId="77777777" w:rsidR="00711331" w:rsidRPr="00667F63" w:rsidRDefault="00711331" w:rsidP="00711331">
      <w:pPr>
        <w:keepNext/>
        <w:spacing w:after="0"/>
        <w:rPr>
          <w:rFonts w:cs="Arial"/>
        </w:rPr>
      </w:pPr>
      <w:r w:rsidRPr="0049037E">
        <w:rPr>
          <w:rFonts w:cs="Arial"/>
          <w:noProof/>
        </w:rPr>
        <w:t>Georgetown University Center on Education and the Workforce</w:t>
      </w:r>
    </w:p>
    <w:p w14:paraId="66ED3BE4" w14:textId="77777777" w:rsidR="00711331" w:rsidRPr="00667F63" w:rsidRDefault="00711331" w:rsidP="00711331">
      <w:pPr>
        <w:keepNext/>
        <w:spacing w:after="0"/>
        <w:rPr>
          <w:rFonts w:cs="Arial"/>
        </w:rPr>
      </w:pPr>
      <w:r w:rsidRPr="0049037E">
        <w:rPr>
          <w:rFonts w:cs="Arial"/>
          <w:noProof/>
        </w:rPr>
        <w:t>3300 Whitehaven Street, N.W.</w:t>
      </w:r>
    </w:p>
    <w:p w14:paraId="361F8CFE" w14:textId="77777777" w:rsidR="00711331" w:rsidRPr="00667F63" w:rsidRDefault="00711331" w:rsidP="00711331">
      <w:pPr>
        <w:keepNext/>
        <w:spacing w:after="0"/>
        <w:rPr>
          <w:rFonts w:cs="Arial"/>
        </w:rPr>
      </w:pPr>
      <w:r w:rsidRPr="0049037E">
        <w:rPr>
          <w:rFonts w:cs="Arial"/>
          <w:noProof/>
        </w:rPr>
        <w:t>Suite 3200</w:t>
      </w:r>
    </w:p>
    <w:p w14:paraId="7370CD14"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7</w:t>
      </w:r>
    </w:p>
    <w:p w14:paraId="49786C2E"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687-7766</w:t>
      </w:r>
    </w:p>
    <w:p w14:paraId="2BDAFA8D" w14:textId="77777777" w:rsidR="00711331" w:rsidRDefault="00711331" w:rsidP="00711331">
      <w:pPr>
        <w:keepNext/>
        <w:spacing w:after="0"/>
        <w:rPr>
          <w:rFonts w:cs="Arial"/>
        </w:rPr>
      </w:pPr>
      <w:r w:rsidRPr="00667F63">
        <w:rPr>
          <w:rFonts w:cs="Arial"/>
        </w:rPr>
        <w:tab/>
        <w:t xml:space="preserve">Email: </w:t>
      </w:r>
      <w:r w:rsidRPr="0049037E">
        <w:rPr>
          <w:rFonts w:cs="Arial"/>
          <w:noProof/>
        </w:rPr>
        <w:t>Neil.Ridley@georgetown.edu</w:t>
      </w:r>
    </w:p>
    <w:p w14:paraId="0ACAC4E6" w14:textId="77777777" w:rsidR="00711331" w:rsidRDefault="00711331" w:rsidP="00711331">
      <w:pPr>
        <w:spacing w:after="0"/>
        <w:rPr>
          <w:rFonts w:cs="Arial"/>
        </w:rPr>
      </w:pPr>
    </w:p>
    <w:p w14:paraId="1FF05E95" w14:textId="77777777" w:rsidR="00711331" w:rsidRPr="00667F63" w:rsidRDefault="00711331" w:rsidP="00711331">
      <w:pPr>
        <w:keepNext/>
        <w:spacing w:after="0"/>
        <w:rPr>
          <w:rFonts w:cs="Arial"/>
        </w:rPr>
      </w:pPr>
      <w:r w:rsidRPr="0049037E">
        <w:rPr>
          <w:rFonts w:cs="Arial"/>
          <w:noProof/>
        </w:rPr>
        <w:t>Lauren</w:t>
      </w:r>
      <w:r w:rsidRPr="00667F63">
        <w:rPr>
          <w:rFonts w:cs="Arial"/>
        </w:rPr>
        <w:t xml:space="preserve"> </w:t>
      </w:r>
      <w:r w:rsidRPr="0049037E">
        <w:rPr>
          <w:rFonts w:cs="Arial"/>
          <w:noProof/>
        </w:rPr>
        <w:t>Schudde</w:t>
      </w:r>
    </w:p>
    <w:p w14:paraId="6369485A" w14:textId="77777777" w:rsidR="00711331" w:rsidRPr="00667F63" w:rsidRDefault="00711331" w:rsidP="00711331">
      <w:pPr>
        <w:keepNext/>
        <w:spacing w:after="0"/>
        <w:rPr>
          <w:rFonts w:cs="Arial"/>
        </w:rPr>
      </w:pPr>
      <w:r w:rsidRPr="0049037E">
        <w:rPr>
          <w:rFonts w:cs="Arial"/>
          <w:noProof/>
        </w:rPr>
        <w:t>Assistant Professor</w:t>
      </w:r>
    </w:p>
    <w:p w14:paraId="590996CF" w14:textId="77777777" w:rsidR="00711331" w:rsidRPr="00667F63" w:rsidRDefault="00711331" w:rsidP="00711331">
      <w:pPr>
        <w:keepNext/>
        <w:spacing w:after="0"/>
        <w:rPr>
          <w:rFonts w:cs="Arial"/>
        </w:rPr>
      </w:pPr>
      <w:r w:rsidRPr="0049037E">
        <w:rPr>
          <w:rFonts w:cs="Arial"/>
          <w:noProof/>
        </w:rPr>
        <w:t>University of Texas at Austin</w:t>
      </w:r>
    </w:p>
    <w:p w14:paraId="5FEB758A" w14:textId="77777777" w:rsidR="00711331" w:rsidRPr="00667F63" w:rsidRDefault="00711331" w:rsidP="00711331">
      <w:pPr>
        <w:keepNext/>
        <w:spacing w:after="0"/>
        <w:rPr>
          <w:rFonts w:cs="Arial"/>
        </w:rPr>
      </w:pPr>
      <w:r w:rsidRPr="0049037E">
        <w:rPr>
          <w:rFonts w:cs="Arial"/>
          <w:noProof/>
        </w:rPr>
        <w:t>College of Education 1912 Speedway, Stop D5000</w:t>
      </w:r>
    </w:p>
    <w:p w14:paraId="67091003" w14:textId="77777777" w:rsidR="00711331" w:rsidRPr="00667F63" w:rsidRDefault="00711331" w:rsidP="00711331">
      <w:pPr>
        <w:keepNext/>
        <w:spacing w:after="0"/>
        <w:rPr>
          <w:rFonts w:cs="Arial"/>
        </w:rPr>
      </w:pPr>
      <w:r w:rsidRPr="0049037E">
        <w:rPr>
          <w:rFonts w:cs="Arial"/>
          <w:noProof/>
        </w:rPr>
        <w:t>Austin</w:t>
      </w:r>
      <w:r w:rsidRPr="00667F63">
        <w:rPr>
          <w:rFonts w:cs="Arial"/>
        </w:rPr>
        <w:t xml:space="preserve">, </w:t>
      </w:r>
      <w:r w:rsidRPr="0049037E">
        <w:rPr>
          <w:rFonts w:cs="Arial"/>
          <w:noProof/>
        </w:rPr>
        <w:t>TX</w:t>
      </w:r>
      <w:r w:rsidRPr="00667F63">
        <w:rPr>
          <w:rFonts w:cs="Arial"/>
        </w:rPr>
        <w:t xml:space="preserve"> </w:t>
      </w:r>
      <w:r w:rsidRPr="0049037E">
        <w:rPr>
          <w:rFonts w:cs="Arial"/>
          <w:noProof/>
        </w:rPr>
        <w:t>78712</w:t>
      </w:r>
    </w:p>
    <w:p w14:paraId="61B83DF8"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512) 471-1623</w:t>
      </w:r>
    </w:p>
    <w:p w14:paraId="742E4F19" w14:textId="77777777" w:rsidR="00711331" w:rsidRDefault="00711331" w:rsidP="00711331">
      <w:pPr>
        <w:keepNext/>
        <w:spacing w:after="0"/>
        <w:rPr>
          <w:rFonts w:cs="Arial"/>
        </w:rPr>
      </w:pPr>
      <w:r w:rsidRPr="00667F63">
        <w:rPr>
          <w:rFonts w:cs="Arial"/>
        </w:rPr>
        <w:tab/>
        <w:t xml:space="preserve">Email: </w:t>
      </w:r>
      <w:r w:rsidRPr="0049037E">
        <w:rPr>
          <w:rFonts w:cs="Arial"/>
          <w:noProof/>
        </w:rPr>
        <w:t>schudde@austin.utexas.edu</w:t>
      </w:r>
    </w:p>
    <w:p w14:paraId="2F9D6386" w14:textId="77777777" w:rsidR="00711331" w:rsidRDefault="00711331" w:rsidP="00711331">
      <w:pPr>
        <w:spacing w:after="0"/>
        <w:rPr>
          <w:rFonts w:cs="Arial"/>
        </w:rPr>
      </w:pPr>
    </w:p>
    <w:p w14:paraId="43FFE5D2" w14:textId="77777777" w:rsidR="00711331" w:rsidRPr="00667F63" w:rsidRDefault="00711331" w:rsidP="00711331">
      <w:pPr>
        <w:keepNext/>
        <w:spacing w:after="0"/>
        <w:rPr>
          <w:rFonts w:cs="Arial"/>
        </w:rPr>
      </w:pPr>
      <w:r w:rsidRPr="0049037E">
        <w:rPr>
          <w:rFonts w:cs="Arial"/>
          <w:noProof/>
        </w:rPr>
        <w:t>David</w:t>
      </w:r>
      <w:r w:rsidRPr="00667F63">
        <w:rPr>
          <w:rFonts w:cs="Arial"/>
        </w:rPr>
        <w:t xml:space="preserve"> </w:t>
      </w:r>
      <w:r w:rsidRPr="0049037E">
        <w:rPr>
          <w:rFonts w:cs="Arial"/>
          <w:noProof/>
        </w:rPr>
        <w:t>Tandberg</w:t>
      </w:r>
    </w:p>
    <w:p w14:paraId="4B207078" w14:textId="77777777" w:rsidR="00711331" w:rsidRPr="00667F63" w:rsidRDefault="00711331" w:rsidP="00711331">
      <w:pPr>
        <w:keepNext/>
        <w:spacing w:after="0"/>
        <w:rPr>
          <w:rFonts w:cs="Arial"/>
        </w:rPr>
      </w:pPr>
      <w:r w:rsidRPr="0049037E">
        <w:rPr>
          <w:rFonts w:cs="Arial"/>
          <w:noProof/>
        </w:rPr>
        <w:t>Vice President</w:t>
      </w:r>
    </w:p>
    <w:p w14:paraId="36879ADD" w14:textId="77777777" w:rsidR="00711331" w:rsidRPr="00667F63" w:rsidRDefault="00711331" w:rsidP="00711331">
      <w:pPr>
        <w:keepNext/>
        <w:spacing w:after="0"/>
        <w:rPr>
          <w:rFonts w:cs="Arial"/>
        </w:rPr>
      </w:pPr>
      <w:r w:rsidRPr="0049037E">
        <w:rPr>
          <w:rFonts w:cs="Arial"/>
          <w:noProof/>
        </w:rPr>
        <w:t>State Higher Education Executive Officers (SHEEO)</w:t>
      </w:r>
    </w:p>
    <w:p w14:paraId="0B4CE003" w14:textId="77777777" w:rsidR="00711331" w:rsidRPr="00667F63" w:rsidRDefault="00711331" w:rsidP="00711331">
      <w:pPr>
        <w:keepNext/>
        <w:spacing w:after="0"/>
        <w:rPr>
          <w:rFonts w:cs="Arial"/>
        </w:rPr>
      </w:pPr>
      <w:r w:rsidRPr="0049037E">
        <w:rPr>
          <w:rFonts w:cs="Arial"/>
          <w:noProof/>
        </w:rPr>
        <w:t>3035 Center Green Drive</w:t>
      </w:r>
    </w:p>
    <w:p w14:paraId="1F3A90C2" w14:textId="77777777" w:rsidR="00711331" w:rsidRPr="00667F63" w:rsidRDefault="00711331" w:rsidP="00711331">
      <w:pPr>
        <w:keepNext/>
        <w:spacing w:after="0"/>
        <w:rPr>
          <w:rFonts w:cs="Arial"/>
        </w:rPr>
      </w:pPr>
      <w:r w:rsidRPr="0049037E">
        <w:rPr>
          <w:rFonts w:cs="Arial"/>
          <w:noProof/>
        </w:rPr>
        <w:t>#100</w:t>
      </w:r>
    </w:p>
    <w:p w14:paraId="24D028C3" w14:textId="77777777" w:rsidR="00711331" w:rsidRPr="00667F63" w:rsidRDefault="00711331" w:rsidP="00711331">
      <w:pPr>
        <w:keepNext/>
        <w:spacing w:after="0"/>
        <w:rPr>
          <w:rFonts w:cs="Arial"/>
        </w:rPr>
      </w:pPr>
      <w:r w:rsidRPr="0049037E">
        <w:rPr>
          <w:rFonts w:cs="Arial"/>
          <w:noProof/>
        </w:rPr>
        <w:t>Boulder</w:t>
      </w:r>
      <w:r w:rsidRPr="00667F63">
        <w:rPr>
          <w:rFonts w:cs="Arial"/>
        </w:rPr>
        <w:t xml:space="preserve">, </w:t>
      </w:r>
      <w:r w:rsidRPr="0049037E">
        <w:rPr>
          <w:rFonts w:cs="Arial"/>
          <w:noProof/>
        </w:rPr>
        <w:t>CO</w:t>
      </w:r>
      <w:r w:rsidRPr="00667F63">
        <w:rPr>
          <w:rFonts w:cs="Arial"/>
        </w:rPr>
        <w:t xml:space="preserve"> </w:t>
      </w:r>
      <w:r w:rsidRPr="0049037E">
        <w:rPr>
          <w:rFonts w:cs="Arial"/>
          <w:noProof/>
        </w:rPr>
        <w:t>80301</w:t>
      </w:r>
    </w:p>
    <w:p w14:paraId="60B882DA"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3) 541-1627</w:t>
      </w:r>
    </w:p>
    <w:p w14:paraId="2180C003" w14:textId="77777777" w:rsidR="00711331" w:rsidRDefault="00711331" w:rsidP="00711331">
      <w:pPr>
        <w:keepNext/>
        <w:spacing w:after="0"/>
        <w:rPr>
          <w:rFonts w:cs="Arial"/>
        </w:rPr>
      </w:pPr>
      <w:r w:rsidRPr="00667F63">
        <w:rPr>
          <w:rFonts w:cs="Arial"/>
        </w:rPr>
        <w:tab/>
        <w:t xml:space="preserve">Email: </w:t>
      </w:r>
      <w:r w:rsidRPr="0049037E">
        <w:rPr>
          <w:rFonts w:cs="Arial"/>
          <w:noProof/>
        </w:rPr>
        <w:t>dtandberg@sheeo.org</w:t>
      </w:r>
    </w:p>
    <w:p w14:paraId="6352EC42" w14:textId="77777777" w:rsidR="00711331" w:rsidRDefault="00711331" w:rsidP="00711331">
      <w:pPr>
        <w:spacing w:after="0"/>
        <w:rPr>
          <w:rFonts w:cs="Arial"/>
        </w:rPr>
      </w:pPr>
    </w:p>
    <w:p w14:paraId="7F3E9084" w14:textId="77777777" w:rsidR="00711331" w:rsidRPr="00667F63" w:rsidRDefault="00711331" w:rsidP="00711331">
      <w:pPr>
        <w:keepNext/>
        <w:spacing w:after="0"/>
        <w:rPr>
          <w:rFonts w:cs="Arial"/>
        </w:rPr>
      </w:pPr>
      <w:r w:rsidRPr="0049037E">
        <w:rPr>
          <w:rFonts w:cs="Arial"/>
          <w:noProof/>
        </w:rPr>
        <w:t>Marvin</w:t>
      </w:r>
      <w:r w:rsidRPr="00667F63">
        <w:rPr>
          <w:rFonts w:cs="Arial"/>
        </w:rPr>
        <w:t xml:space="preserve"> </w:t>
      </w:r>
      <w:r w:rsidRPr="0049037E">
        <w:rPr>
          <w:rFonts w:cs="Arial"/>
          <w:noProof/>
        </w:rPr>
        <w:t>Titus</w:t>
      </w:r>
    </w:p>
    <w:p w14:paraId="1E3B116A" w14:textId="77777777" w:rsidR="00711331" w:rsidRPr="00667F63" w:rsidRDefault="00711331" w:rsidP="00711331">
      <w:pPr>
        <w:keepNext/>
        <w:spacing w:after="0"/>
        <w:rPr>
          <w:rFonts w:cs="Arial"/>
        </w:rPr>
      </w:pPr>
      <w:r w:rsidRPr="0049037E">
        <w:rPr>
          <w:rFonts w:cs="Arial"/>
          <w:noProof/>
        </w:rPr>
        <w:t>Associate Professor, Higher Education</w:t>
      </w:r>
    </w:p>
    <w:p w14:paraId="5B17D3EB" w14:textId="77777777" w:rsidR="00711331" w:rsidRPr="00667F63" w:rsidRDefault="00711331" w:rsidP="00711331">
      <w:pPr>
        <w:keepNext/>
        <w:spacing w:after="0"/>
        <w:rPr>
          <w:rFonts w:cs="Arial"/>
        </w:rPr>
      </w:pPr>
      <w:r w:rsidRPr="0049037E">
        <w:rPr>
          <w:rFonts w:cs="Arial"/>
          <w:noProof/>
        </w:rPr>
        <w:t>University of Maryland</w:t>
      </w:r>
    </w:p>
    <w:p w14:paraId="3C29B1FE" w14:textId="77777777" w:rsidR="00711331" w:rsidRPr="00667F63" w:rsidRDefault="00711331" w:rsidP="00711331">
      <w:pPr>
        <w:keepNext/>
        <w:spacing w:after="0"/>
        <w:rPr>
          <w:rFonts w:cs="Arial"/>
        </w:rPr>
      </w:pPr>
      <w:r w:rsidRPr="0049037E">
        <w:rPr>
          <w:rFonts w:cs="Arial"/>
          <w:noProof/>
        </w:rPr>
        <w:t>Benjamin Building</w:t>
      </w:r>
    </w:p>
    <w:p w14:paraId="269E2C06" w14:textId="77777777" w:rsidR="00711331" w:rsidRPr="00667F63" w:rsidRDefault="00711331" w:rsidP="00711331">
      <w:pPr>
        <w:keepNext/>
        <w:spacing w:after="0"/>
        <w:rPr>
          <w:rFonts w:cs="Arial"/>
        </w:rPr>
      </w:pPr>
      <w:r w:rsidRPr="0049037E">
        <w:rPr>
          <w:rFonts w:cs="Arial"/>
          <w:noProof/>
        </w:rPr>
        <w:t>3209</w:t>
      </w:r>
    </w:p>
    <w:p w14:paraId="1D0BB85A" w14:textId="77777777" w:rsidR="00711331" w:rsidRPr="00667F63" w:rsidRDefault="00711331" w:rsidP="00711331">
      <w:pPr>
        <w:keepNext/>
        <w:spacing w:after="0"/>
        <w:rPr>
          <w:rFonts w:cs="Arial"/>
        </w:rPr>
      </w:pPr>
      <w:r w:rsidRPr="0049037E">
        <w:rPr>
          <w:rFonts w:cs="Arial"/>
          <w:noProof/>
        </w:rPr>
        <w:t>College Park</w:t>
      </w:r>
      <w:r w:rsidRPr="00667F63">
        <w:rPr>
          <w:rFonts w:cs="Arial"/>
        </w:rPr>
        <w:t xml:space="preserve">, </w:t>
      </w:r>
      <w:r w:rsidRPr="0049037E">
        <w:rPr>
          <w:rFonts w:cs="Arial"/>
          <w:noProof/>
        </w:rPr>
        <w:t>MD</w:t>
      </w:r>
      <w:r w:rsidRPr="00667F63">
        <w:rPr>
          <w:rFonts w:cs="Arial"/>
        </w:rPr>
        <w:t xml:space="preserve"> </w:t>
      </w:r>
      <w:r w:rsidRPr="0049037E">
        <w:rPr>
          <w:rFonts w:cs="Arial"/>
          <w:noProof/>
        </w:rPr>
        <w:t>20742</w:t>
      </w:r>
    </w:p>
    <w:p w14:paraId="65AC03D3"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1) 405-2220</w:t>
      </w:r>
    </w:p>
    <w:p w14:paraId="131B9929" w14:textId="77777777" w:rsidR="00711331" w:rsidRDefault="00711331" w:rsidP="00711331">
      <w:pPr>
        <w:keepNext/>
        <w:spacing w:after="0"/>
        <w:rPr>
          <w:rFonts w:cs="Arial"/>
        </w:rPr>
      </w:pPr>
      <w:r w:rsidRPr="00667F63">
        <w:rPr>
          <w:rFonts w:cs="Arial"/>
        </w:rPr>
        <w:tab/>
        <w:t xml:space="preserve">Email: </w:t>
      </w:r>
      <w:r w:rsidRPr="0049037E">
        <w:rPr>
          <w:rFonts w:cs="Arial"/>
          <w:noProof/>
        </w:rPr>
        <w:t>mtitus@umd.edu</w:t>
      </w:r>
    </w:p>
    <w:p w14:paraId="24CF75C4" w14:textId="77777777" w:rsidR="00711331" w:rsidRDefault="00711331" w:rsidP="00711331">
      <w:pPr>
        <w:spacing w:after="0"/>
        <w:rPr>
          <w:rFonts w:cs="Arial"/>
        </w:rPr>
      </w:pPr>
    </w:p>
    <w:p w14:paraId="45E598B3" w14:textId="77777777" w:rsidR="00711331" w:rsidRPr="00667F63" w:rsidRDefault="00711331" w:rsidP="00711331">
      <w:pPr>
        <w:keepNext/>
        <w:spacing w:after="0"/>
        <w:rPr>
          <w:rFonts w:cs="Arial"/>
        </w:rPr>
      </w:pPr>
      <w:r w:rsidRPr="0049037E">
        <w:rPr>
          <w:rFonts w:cs="Arial"/>
          <w:noProof/>
        </w:rPr>
        <w:t>Rob</w:t>
      </w:r>
      <w:r w:rsidRPr="00667F63">
        <w:rPr>
          <w:rFonts w:cs="Arial"/>
        </w:rPr>
        <w:t xml:space="preserve"> </w:t>
      </w:r>
      <w:r w:rsidRPr="0049037E">
        <w:rPr>
          <w:rFonts w:cs="Arial"/>
          <w:noProof/>
        </w:rPr>
        <w:t>Toutkoushian</w:t>
      </w:r>
    </w:p>
    <w:p w14:paraId="141FE339" w14:textId="77777777" w:rsidR="00711331" w:rsidRPr="00667F63" w:rsidRDefault="00711331" w:rsidP="00711331">
      <w:pPr>
        <w:keepNext/>
        <w:spacing w:after="0"/>
        <w:rPr>
          <w:rFonts w:cs="Arial"/>
        </w:rPr>
      </w:pPr>
      <w:r w:rsidRPr="0049037E">
        <w:rPr>
          <w:rFonts w:cs="Arial"/>
          <w:noProof/>
        </w:rPr>
        <w:t>Professor</w:t>
      </w:r>
    </w:p>
    <w:p w14:paraId="265CAD2B" w14:textId="77777777" w:rsidR="00711331" w:rsidRPr="00667F63" w:rsidRDefault="00711331" w:rsidP="00711331">
      <w:pPr>
        <w:keepNext/>
        <w:spacing w:after="0"/>
        <w:rPr>
          <w:rFonts w:cs="Arial"/>
        </w:rPr>
      </w:pPr>
      <w:r w:rsidRPr="0049037E">
        <w:rPr>
          <w:rFonts w:cs="Arial"/>
          <w:noProof/>
        </w:rPr>
        <w:t>University of Georgia, Institute of Higher Education</w:t>
      </w:r>
    </w:p>
    <w:p w14:paraId="4C6C0B95" w14:textId="77777777" w:rsidR="00711331" w:rsidRPr="00667F63" w:rsidRDefault="00711331" w:rsidP="00711331">
      <w:pPr>
        <w:keepNext/>
        <w:spacing w:after="0"/>
        <w:rPr>
          <w:rFonts w:cs="Arial"/>
        </w:rPr>
      </w:pPr>
      <w:r w:rsidRPr="0049037E">
        <w:rPr>
          <w:rFonts w:cs="Arial"/>
          <w:noProof/>
        </w:rPr>
        <w:t>106 Herty Drive</w:t>
      </w:r>
    </w:p>
    <w:p w14:paraId="68053F79" w14:textId="77777777" w:rsidR="00711331" w:rsidRPr="00667F63" w:rsidRDefault="00711331" w:rsidP="00711331">
      <w:pPr>
        <w:keepNext/>
        <w:spacing w:after="0"/>
        <w:rPr>
          <w:rFonts w:cs="Arial"/>
        </w:rPr>
      </w:pPr>
      <w:r w:rsidRPr="0049037E">
        <w:rPr>
          <w:rFonts w:cs="Arial"/>
          <w:noProof/>
        </w:rPr>
        <w:t>0114 Meigs Hall</w:t>
      </w:r>
    </w:p>
    <w:p w14:paraId="2C60F7D3" w14:textId="77777777" w:rsidR="00711331" w:rsidRPr="00667F63" w:rsidRDefault="00711331" w:rsidP="00711331">
      <w:pPr>
        <w:keepNext/>
        <w:spacing w:after="0"/>
        <w:rPr>
          <w:rFonts w:cs="Arial"/>
        </w:rPr>
      </w:pPr>
      <w:r w:rsidRPr="0049037E">
        <w:rPr>
          <w:rFonts w:cs="Arial"/>
          <w:noProof/>
        </w:rPr>
        <w:t>Athens</w:t>
      </w:r>
      <w:r w:rsidRPr="00667F63">
        <w:rPr>
          <w:rFonts w:cs="Arial"/>
        </w:rPr>
        <w:t xml:space="preserve">, </w:t>
      </w:r>
      <w:r w:rsidRPr="0049037E">
        <w:rPr>
          <w:rFonts w:cs="Arial"/>
          <w:noProof/>
        </w:rPr>
        <w:t>GA</w:t>
      </w:r>
      <w:r w:rsidRPr="00667F63">
        <w:rPr>
          <w:rFonts w:cs="Arial"/>
        </w:rPr>
        <w:t xml:space="preserve"> </w:t>
      </w:r>
      <w:r w:rsidRPr="0049037E">
        <w:rPr>
          <w:rFonts w:cs="Arial"/>
          <w:noProof/>
        </w:rPr>
        <w:t>30602</w:t>
      </w:r>
    </w:p>
    <w:p w14:paraId="1F101E97"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706) 542-0577</w:t>
      </w:r>
    </w:p>
    <w:p w14:paraId="48723E87" w14:textId="77777777" w:rsidR="00711331" w:rsidRDefault="00711331" w:rsidP="00711331">
      <w:pPr>
        <w:keepNext/>
        <w:spacing w:after="0"/>
        <w:rPr>
          <w:rFonts w:cs="Arial"/>
        </w:rPr>
      </w:pPr>
      <w:r w:rsidRPr="00667F63">
        <w:rPr>
          <w:rFonts w:cs="Arial"/>
        </w:rPr>
        <w:tab/>
        <w:t xml:space="preserve">Email: </w:t>
      </w:r>
      <w:r w:rsidRPr="0049037E">
        <w:rPr>
          <w:rFonts w:cs="Arial"/>
          <w:noProof/>
        </w:rPr>
        <w:t>rtoutkou@uga.edu</w:t>
      </w:r>
    </w:p>
    <w:p w14:paraId="61D5994F" w14:textId="77777777" w:rsidR="00711331" w:rsidRDefault="00711331" w:rsidP="00711331">
      <w:pPr>
        <w:spacing w:after="0"/>
        <w:rPr>
          <w:rFonts w:cs="Arial"/>
        </w:rPr>
      </w:pPr>
    </w:p>
    <w:p w14:paraId="5A67447D" w14:textId="77777777" w:rsidR="00711331" w:rsidRPr="00667F63" w:rsidRDefault="00711331" w:rsidP="00711331">
      <w:pPr>
        <w:keepNext/>
        <w:spacing w:after="0"/>
        <w:rPr>
          <w:rFonts w:cs="Arial"/>
        </w:rPr>
      </w:pPr>
      <w:r w:rsidRPr="0049037E">
        <w:rPr>
          <w:rFonts w:cs="Arial"/>
          <w:noProof/>
        </w:rPr>
        <w:t>David</w:t>
      </w:r>
      <w:r w:rsidRPr="00667F63">
        <w:rPr>
          <w:rFonts w:cs="Arial"/>
        </w:rPr>
        <w:t xml:space="preserve"> </w:t>
      </w:r>
      <w:r w:rsidRPr="0049037E">
        <w:rPr>
          <w:rFonts w:cs="Arial"/>
          <w:noProof/>
        </w:rPr>
        <w:t>Troutman</w:t>
      </w:r>
    </w:p>
    <w:p w14:paraId="46BB529D" w14:textId="77777777" w:rsidR="00711331" w:rsidRPr="00667F63" w:rsidRDefault="00711331" w:rsidP="00711331">
      <w:pPr>
        <w:keepNext/>
        <w:spacing w:after="0"/>
        <w:rPr>
          <w:rFonts w:cs="Arial"/>
        </w:rPr>
      </w:pPr>
      <w:r w:rsidRPr="0049037E">
        <w:rPr>
          <w:rFonts w:cs="Arial"/>
          <w:noProof/>
        </w:rPr>
        <w:t>Associate Vice Chancellor, Institutional Research &amp; Advanced Analytics</w:t>
      </w:r>
    </w:p>
    <w:p w14:paraId="1B5D3DC2" w14:textId="77777777" w:rsidR="00711331" w:rsidRPr="00667F63" w:rsidRDefault="00711331" w:rsidP="00711331">
      <w:pPr>
        <w:keepNext/>
        <w:spacing w:after="0"/>
        <w:rPr>
          <w:rFonts w:cs="Arial"/>
        </w:rPr>
      </w:pPr>
      <w:r w:rsidRPr="0049037E">
        <w:rPr>
          <w:rFonts w:cs="Arial"/>
          <w:noProof/>
        </w:rPr>
        <w:t>The University of Texas System</w:t>
      </w:r>
    </w:p>
    <w:p w14:paraId="63170474" w14:textId="77777777" w:rsidR="00711331" w:rsidRPr="00667F63" w:rsidRDefault="00711331" w:rsidP="00711331">
      <w:pPr>
        <w:keepNext/>
        <w:spacing w:after="0"/>
        <w:rPr>
          <w:rFonts w:cs="Arial"/>
        </w:rPr>
      </w:pPr>
      <w:r w:rsidRPr="0049037E">
        <w:rPr>
          <w:rFonts w:cs="Arial"/>
          <w:noProof/>
        </w:rPr>
        <w:t>210 West 7th Street</w:t>
      </w:r>
    </w:p>
    <w:p w14:paraId="0512D333" w14:textId="77777777" w:rsidR="00711331" w:rsidRPr="00667F63" w:rsidRDefault="00711331" w:rsidP="00711331">
      <w:pPr>
        <w:keepNext/>
        <w:spacing w:after="0"/>
        <w:rPr>
          <w:rFonts w:cs="Arial"/>
        </w:rPr>
      </w:pPr>
      <w:r w:rsidRPr="0049037E">
        <w:rPr>
          <w:rFonts w:cs="Arial"/>
          <w:noProof/>
        </w:rPr>
        <w:t>Austin</w:t>
      </w:r>
      <w:r w:rsidRPr="00667F63">
        <w:rPr>
          <w:rFonts w:cs="Arial"/>
        </w:rPr>
        <w:t xml:space="preserve">, </w:t>
      </w:r>
      <w:r w:rsidRPr="0049037E">
        <w:rPr>
          <w:rFonts w:cs="Arial"/>
          <w:noProof/>
        </w:rPr>
        <w:t>TX</w:t>
      </w:r>
      <w:r w:rsidRPr="00667F63">
        <w:rPr>
          <w:rFonts w:cs="Arial"/>
        </w:rPr>
        <w:t xml:space="preserve"> </w:t>
      </w:r>
      <w:r w:rsidRPr="0049037E">
        <w:rPr>
          <w:rFonts w:cs="Arial"/>
          <w:noProof/>
        </w:rPr>
        <w:t>78701</w:t>
      </w:r>
    </w:p>
    <w:p w14:paraId="3E3D0513"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512) 499-4798</w:t>
      </w:r>
    </w:p>
    <w:p w14:paraId="45F8708F" w14:textId="77777777" w:rsidR="00711331" w:rsidRDefault="00711331" w:rsidP="00711331">
      <w:pPr>
        <w:keepNext/>
        <w:spacing w:after="0"/>
        <w:rPr>
          <w:rFonts w:cs="Arial"/>
        </w:rPr>
      </w:pPr>
      <w:r w:rsidRPr="00667F63">
        <w:rPr>
          <w:rFonts w:cs="Arial"/>
        </w:rPr>
        <w:tab/>
        <w:t xml:space="preserve">Email: </w:t>
      </w:r>
      <w:r w:rsidRPr="0049037E">
        <w:rPr>
          <w:rFonts w:cs="Arial"/>
          <w:noProof/>
        </w:rPr>
        <w:t>dtroutman@utsystem.edu</w:t>
      </w:r>
    </w:p>
    <w:p w14:paraId="670302CD" w14:textId="77777777" w:rsidR="00711331" w:rsidRDefault="00711331" w:rsidP="00711331">
      <w:pPr>
        <w:spacing w:after="0"/>
        <w:rPr>
          <w:rFonts w:cs="Arial"/>
        </w:rPr>
      </w:pPr>
    </w:p>
    <w:p w14:paraId="798F5F0A" w14:textId="77777777" w:rsidR="00711331" w:rsidRPr="00667F63" w:rsidRDefault="00711331" w:rsidP="00711331">
      <w:pPr>
        <w:keepNext/>
        <w:spacing w:after="0"/>
        <w:rPr>
          <w:rFonts w:cs="Arial"/>
        </w:rPr>
      </w:pPr>
      <w:r w:rsidRPr="0049037E">
        <w:rPr>
          <w:rFonts w:cs="Arial"/>
          <w:noProof/>
        </w:rPr>
        <w:t>Jonathan</w:t>
      </w:r>
      <w:r w:rsidRPr="00667F63">
        <w:rPr>
          <w:rFonts w:cs="Arial"/>
        </w:rPr>
        <w:t xml:space="preserve"> </w:t>
      </w:r>
      <w:r w:rsidRPr="0049037E">
        <w:rPr>
          <w:rFonts w:cs="Arial"/>
          <w:noProof/>
        </w:rPr>
        <w:t>Turk</w:t>
      </w:r>
    </w:p>
    <w:p w14:paraId="0C3E0A68" w14:textId="77777777" w:rsidR="00711331" w:rsidRPr="00667F63" w:rsidRDefault="00711331" w:rsidP="00711331">
      <w:pPr>
        <w:keepNext/>
        <w:spacing w:after="0"/>
        <w:rPr>
          <w:rFonts w:cs="Arial"/>
        </w:rPr>
      </w:pPr>
      <w:r w:rsidRPr="0049037E">
        <w:rPr>
          <w:rFonts w:cs="Arial"/>
          <w:noProof/>
        </w:rPr>
        <w:t>Senior Policy Research Analyst</w:t>
      </w:r>
    </w:p>
    <w:p w14:paraId="4321F05A" w14:textId="77777777" w:rsidR="00711331" w:rsidRPr="00667F63" w:rsidRDefault="00711331" w:rsidP="00711331">
      <w:pPr>
        <w:keepNext/>
        <w:spacing w:after="0"/>
        <w:rPr>
          <w:rFonts w:cs="Arial"/>
        </w:rPr>
      </w:pPr>
      <w:r w:rsidRPr="0049037E">
        <w:rPr>
          <w:rFonts w:cs="Arial"/>
          <w:noProof/>
        </w:rPr>
        <w:t>American Council on Education</w:t>
      </w:r>
    </w:p>
    <w:p w14:paraId="080E8BDC" w14:textId="77777777" w:rsidR="00711331" w:rsidRPr="00667F63" w:rsidRDefault="00711331" w:rsidP="00711331">
      <w:pPr>
        <w:keepNext/>
        <w:spacing w:after="0"/>
        <w:rPr>
          <w:rFonts w:cs="Arial"/>
        </w:rPr>
      </w:pPr>
      <w:r w:rsidRPr="0049037E">
        <w:rPr>
          <w:rFonts w:cs="Arial"/>
          <w:noProof/>
        </w:rPr>
        <w:t>One Dupont Circle NW</w:t>
      </w:r>
    </w:p>
    <w:p w14:paraId="31181E43" w14:textId="77777777" w:rsidR="00711331" w:rsidRPr="00667F63" w:rsidRDefault="00711331" w:rsidP="00711331">
      <w:pPr>
        <w:keepNext/>
        <w:spacing w:after="0"/>
        <w:rPr>
          <w:rFonts w:cs="Arial"/>
        </w:rPr>
      </w:pPr>
      <w:r w:rsidRPr="0049037E">
        <w:rPr>
          <w:rFonts w:cs="Arial"/>
          <w:noProof/>
        </w:rPr>
        <w:t>Suite 1B</w:t>
      </w:r>
    </w:p>
    <w:p w14:paraId="054DB1AE"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36</w:t>
      </w:r>
    </w:p>
    <w:p w14:paraId="10A622AD"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939-9321</w:t>
      </w:r>
    </w:p>
    <w:p w14:paraId="508CFEBE" w14:textId="77777777" w:rsidR="00711331" w:rsidRDefault="00711331" w:rsidP="00711331">
      <w:pPr>
        <w:keepNext/>
        <w:spacing w:after="0"/>
        <w:rPr>
          <w:rFonts w:cs="Arial"/>
        </w:rPr>
      </w:pPr>
      <w:r w:rsidRPr="00667F63">
        <w:rPr>
          <w:rFonts w:cs="Arial"/>
        </w:rPr>
        <w:tab/>
        <w:t xml:space="preserve">Email: </w:t>
      </w:r>
      <w:r w:rsidRPr="0049037E">
        <w:rPr>
          <w:rFonts w:cs="Arial"/>
          <w:noProof/>
        </w:rPr>
        <w:t>jturk@acenet.edu</w:t>
      </w:r>
    </w:p>
    <w:p w14:paraId="4C15AC32" w14:textId="77777777" w:rsidR="00711331" w:rsidRDefault="00711331" w:rsidP="00711331">
      <w:pPr>
        <w:spacing w:after="0"/>
        <w:rPr>
          <w:rFonts w:cs="Arial"/>
        </w:rPr>
      </w:pPr>
    </w:p>
    <w:p w14:paraId="767BC697" w14:textId="77777777" w:rsidR="00711331" w:rsidRPr="00667F63" w:rsidRDefault="00711331" w:rsidP="00711331">
      <w:pPr>
        <w:keepNext/>
        <w:spacing w:after="0"/>
        <w:rPr>
          <w:rFonts w:cs="Arial"/>
        </w:rPr>
      </w:pPr>
      <w:r w:rsidRPr="0049037E">
        <w:rPr>
          <w:rFonts w:cs="Arial"/>
          <w:noProof/>
        </w:rPr>
        <w:t>Lesley</w:t>
      </w:r>
      <w:r w:rsidRPr="00667F63">
        <w:rPr>
          <w:rFonts w:cs="Arial"/>
        </w:rPr>
        <w:t xml:space="preserve"> </w:t>
      </w:r>
      <w:r w:rsidRPr="0049037E">
        <w:rPr>
          <w:rFonts w:cs="Arial"/>
          <w:noProof/>
        </w:rPr>
        <w:t>Turner</w:t>
      </w:r>
    </w:p>
    <w:p w14:paraId="057E7330" w14:textId="77777777" w:rsidR="00711331" w:rsidRPr="00667F63" w:rsidRDefault="00711331" w:rsidP="00711331">
      <w:pPr>
        <w:keepNext/>
        <w:spacing w:after="0"/>
        <w:rPr>
          <w:rFonts w:cs="Arial"/>
        </w:rPr>
      </w:pPr>
      <w:r w:rsidRPr="0049037E">
        <w:rPr>
          <w:rFonts w:cs="Arial"/>
          <w:noProof/>
        </w:rPr>
        <w:t>Assistant Professor</w:t>
      </w:r>
    </w:p>
    <w:p w14:paraId="5F15B44E" w14:textId="77777777" w:rsidR="00711331" w:rsidRPr="00667F63" w:rsidRDefault="00711331" w:rsidP="00711331">
      <w:pPr>
        <w:keepNext/>
        <w:spacing w:after="0"/>
        <w:rPr>
          <w:rFonts w:cs="Arial"/>
        </w:rPr>
      </w:pPr>
      <w:r w:rsidRPr="0049037E">
        <w:rPr>
          <w:rFonts w:cs="Arial"/>
          <w:noProof/>
        </w:rPr>
        <w:t>University of Maryland</w:t>
      </w:r>
    </w:p>
    <w:p w14:paraId="5EB2F332" w14:textId="77777777" w:rsidR="00711331" w:rsidRPr="00667F63" w:rsidRDefault="00711331" w:rsidP="00711331">
      <w:pPr>
        <w:keepNext/>
        <w:spacing w:after="0"/>
        <w:rPr>
          <w:rFonts w:cs="Arial"/>
        </w:rPr>
      </w:pPr>
      <w:r w:rsidRPr="0049037E">
        <w:rPr>
          <w:rFonts w:cs="Arial"/>
          <w:noProof/>
        </w:rPr>
        <w:t>Department of Economics</w:t>
      </w:r>
    </w:p>
    <w:p w14:paraId="12289D5C" w14:textId="77777777" w:rsidR="00711331" w:rsidRPr="00667F63" w:rsidRDefault="00711331" w:rsidP="00711331">
      <w:pPr>
        <w:keepNext/>
        <w:spacing w:after="0"/>
        <w:rPr>
          <w:rFonts w:cs="Arial"/>
        </w:rPr>
      </w:pPr>
      <w:r w:rsidRPr="0049037E">
        <w:rPr>
          <w:rFonts w:cs="Arial"/>
          <w:noProof/>
        </w:rPr>
        <w:t>3115E Tydings Hall</w:t>
      </w:r>
    </w:p>
    <w:p w14:paraId="3B297DE2" w14:textId="77777777" w:rsidR="00711331" w:rsidRPr="00667F63" w:rsidRDefault="00711331" w:rsidP="00711331">
      <w:pPr>
        <w:keepNext/>
        <w:spacing w:after="0"/>
        <w:rPr>
          <w:rFonts w:cs="Arial"/>
        </w:rPr>
      </w:pPr>
      <w:r w:rsidRPr="0049037E">
        <w:rPr>
          <w:rFonts w:cs="Arial"/>
          <w:noProof/>
        </w:rPr>
        <w:t>College Park</w:t>
      </w:r>
      <w:r w:rsidRPr="00667F63">
        <w:rPr>
          <w:rFonts w:cs="Arial"/>
        </w:rPr>
        <w:t xml:space="preserve">, </w:t>
      </w:r>
      <w:r w:rsidRPr="0049037E">
        <w:rPr>
          <w:rFonts w:cs="Arial"/>
          <w:noProof/>
        </w:rPr>
        <w:t>MD</w:t>
      </w:r>
      <w:r w:rsidRPr="00667F63">
        <w:rPr>
          <w:rFonts w:cs="Arial"/>
        </w:rPr>
        <w:t xml:space="preserve"> </w:t>
      </w:r>
      <w:r w:rsidRPr="0049037E">
        <w:rPr>
          <w:rFonts w:cs="Arial"/>
          <w:noProof/>
        </w:rPr>
        <w:t>20742</w:t>
      </w:r>
    </w:p>
    <w:p w14:paraId="41CF0811"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301) 405-3512</w:t>
      </w:r>
    </w:p>
    <w:p w14:paraId="3E753A29" w14:textId="77777777" w:rsidR="00711331" w:rsidRDefault="00711331" w:rsidP="00E569AC">
      <w:pPr>
        <w:spacing w:after="0"/>
        <w:rPr>
          <w:rFonts w:cs="Arial"/>
        </w:rPr>
      </w:pPr>
      <w:r w:rsidRPr="00667F63">
        <w:rPr>
          <w:rFonts w:cs="Arial"/>
        </w:rPr>
        <w:tab/>
        <w:t xml:space="preserve">Email: </w:t>
      </w:r>
      <w:r w:rsidRPr="0049037E">
        <w:rPr>
          <w:rFonts w:cs="Arial"/>
          <w:noProof/>
        </w:rPr>
        <w:t>turner@econ.umd.edu</w:t>
      </w:r>
    </w:p>
    <w:p w14:paraId="32450366" w14:textId="77777777" w:rsidR="00711331" w:rsidRDefault="00711331" w:rsidP="00711331">
      <w:pPr>
        <w:spacing w:after="0"/>
        <w:rPr>
          <w:rFonts w:cs="Arial"/>
        </w:rPr>
      </w:pPr>
    </w:p>
    <w:p w14:paraId="1CA024FE" w14:textId="77777777" w:rsidR="00711331" w:rsidRPr="00667F63" w:rsidRDefault="00711331" w:rsidP="00711331">
      <w:pPr>
        <w:keepNext/>
        <w:spacing w:after="0"/>
        <w:rPr>
          <w:rFonts w:cs="Arial"/>
        </w:rPr>
      </w:pPr>
      <w:r w:rsidRPr="0049037E">
        <w:rPr>
          <w:rFonts w:cs="Arial"/>
          <w:noProof/>
        </w:rPr>
        <w:t>Mamie</w:t>
      </w:r>
      <w:r w:rsidRPr="00667F63">
        <w:rPr>
          <w:rFonts w:cs="Arial"/>
        </w:rPr>
        <w:t xml:space="preserve"> </w:t>
      </w:r>
      <w:r w:rsidRPr="0049037E">
        <w:rPr>
          <w:rFonts w:cs="Arial"/>
          <w:noProof/>
        </w:rPr>
        <w:t>Voight</w:t>
      </w:r>
    </w:p>
    <w:p w14:paraId="46B7DBF2" w14:textId="77777777" w:rsidR="00711331" w:rsidRPr="00667F63" w:rsidRDefault="00711331" w:rsidP="00711331">
      <w:pPr>
        <w:keepNext/>
        <w:spacing w:after="0"/>
        <w:rPr>
          <w:rFonts w:cs="Arial"/>
        </w:rPr>
      </w:pPr>
      <w:r w:rsidRPr="0049037E">
        <w:rPr>
          <w:rFonts w:cs="Arial"/>
          <w:noProof/>
        </w:rPr>
        <w:t>Vice President of Policy Research</w:t>
      </w:r>
    </w:p>
    <w:p w14:paraId="167DAB2F" w14:textId="77777777" w:rsidR="00711331" w:rsidRPr="00667F63" w:rsidRDefault="00711331" w:rsidP="00711331">
      <w:pPr>
        <w:keepNext/>
        <w:spacing w:after="0"/>
        <w:rPr>
          <w:rFonts w:cs="Arial"/>
        </w:rPr>
      </w:pPr>
      <w:r w:rsidRPr="0049037E">
        <w:rPr>
          <w:rFonts w:cs="Arial"/>
          <w:noProof/>
        </w:rPr>
        <w:t>Institute for Higher Education Policy (IHEP)</w:t>
      </w:r>
    </w:p>
    <w:p w14:paraId="6E1CDC80" w14:textId="77777777" w:rsidR="00711331" w:rsidRPr="00667F63" w:rsidRDefault="00711331" w:rsidP="00711331">
      <w:pPr>
        <w:keepNext/>
        <w:spacing w:after="0"/>
        <w:rPr>
          <w:rFonts w:cs="Arial"/>
        </w:rPr>
      </w:pPr>
      <w:r w:rsidRPr="0049037E">
        <w:rPr>
          <w:rFonts w:cs="Arial"/>
          <w:noProof/>
        </w:rPr>
        <w:t>1825 K Street NW</w:t>
      </w:r>
    </w:p>
    <w:p w14:paraId="6443FDB4" w14:textId="77777777" w:rsidR="00711331" w:rsidRPr="00667F63" w:rsidRDefault="00711331" w:rsidP="00711331">
      <w:pPr>
        <w:keepNext/>
        <w:spacing w:after="0"/>
        <w:rPr>
          <w:rFonts w:cs="Arial"/>
        </w:rPr>
      </w:pPr>
      <w:r w:rsidRPr="0049037E">
        <w:rPr>
          <w:rFonts w:cs="Arial"/>
          <w:noProof/>
        </w:rPr>
        <w:t>Suite 720</w:t>
      </w:r>
    </w:p>
    <w:p w14:paraId="1F68CF1D"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6</w:t>
      </w:r>
    </w:p>
    <w:p w14:paraId="12DE548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587-4967</w:t>
      </w:r>
    </w:p>
    <w:p w14:paraId="765D22A4" w14:textId="77777777" w:rsidR="00711331" w:rsidRDefault="00711331" w:rsidP="00711331">
      <w:pPr>
        <w:keepNext/>
        <w:spacing w:after="0"/>
        <w:rPr>
          <w:rFonts w:cs="Arial"/>
        </w:rPr>
      </w:pPr>
      <w:r w:rsidRPr="00667F63">
        <w:rPr>
          <w:rFonts w:cs="Arial"/>
        </w:rPr>
        <w:tab/>
        <w:t xml:space="preserve">Email: </w:t>
      </w:r>
      <w:r w:rsidRPr="0049037E">
        <w:rPr>
          <w:rFonts w:cs="Arial"/>
          <w:noProof/>
        </w:rPr>
        <w:t>mvoight@ihep.org</w:t>
      </w:r>
    </w:p>
    <w:p w14:paraId="6E06F3D9" w14:textId="77777777" w:rsidR="00711331" w:rsidRDefault="00711331" w:rsidP="00711331">
      <w:pPr>
        <w:spacing w:after="0"/>
        <w:rPr>
          <w:rFonts w:cs="Arial"/>
        </w:rPr>
      </w:pPr>
    </w:p>
    <w:p w14:paraId="1BC5B8DB" w14:textId="77777777" w:rsidR="00711331" w:rsidRPr="00667F63" w:rsidRDefault="00711331" w:rsidP="00711331">
      <w:pPr>
        <w:keepNext/>
        <w:spacing w:after="0"/>
        <w:rPr>
          <w:rFonts w:cs="Arial"/>
        </w:rPr>
      </w:pPr>
      <w:r w:rsidRPr="0049037E">
        <w:rPr>
          <w:rFonts w:cs="Arial"/>
          <w:noProof/>
        </w:rPr>
        <w:t>Xueli</w:t>
      </w:r>
      <w:r w:rsidRPr="00667F63">
        <w:rPr>
          <w:rFonts w:cs="Arial"/>
        </w:rPr>
        <w:t xml:space="preserve"> </w:t>
      </w:r>
      <w:r w:rsidRPr="0049037E">
        <w:rPr>
          <w:rFonts w:cs="Arial"/>
          <w:noProof/>
        </w:rPr>
        <w:t>Wang</w:t>
      </w:r>
    </w:p>
    <w:p w14:paraId="0B516821" w14:textId="77777777" w:rsidR="00711331" w:rsidRPr="00667F63" w:rsidRDefault="00711331" w:rsidP="00711331">
      <w:pPr>
        <w:keepNext/>
        <w:spacing w:after="0"/>
        <w:rPr>
          <w:rFonts w:cs="Arial"/>
        </w:rPr>
      </w:pPr>
      <w:r w:rsidRPr="0049037E">
        <w:rPr>
          <w:rFonts w:cs="Arial"/>
          <w:noProof/>
        </w:rPr>
        <w:t>Assistant professor</w:t>
      </w:r>
    </w:p>
    <w:p w14:paraId="4D1460CD" w14:textId="77777777" w:rsidR="00711331" w:rsidRPr="00667F63" w:rsidRDefault="00711331" w:rsidP="00711331">
      <w:pPr>
        <w:keepNext/>
        <w:spacing w:after="0"/>
        <w:rPr>
          <w:rFonts w:cs="Arial"/>
        </w:rPr>
      </w:pPr>
      <w:r w:rsidRPr="0049037E">
        <w:rPr>
          <w:rFonts w:cs="Arial"/>
          <w:noProof/>
        </w:rPr>
        <w:t>UW-Madison Educational Leadership &amp; Policy Analysis (ELPA)</w:t>
      </w:r>
    </w:p>
    <w:p w14:paraId="21D275C3" w14:textId="77777777" w:rsidR="00711331" w:rsidRPr="00667F63" w:rsidRDefault="00711331" w:rsidP="00711331">
      <w:pPr>
        <w:keepNext/>
        <w:spacing w:after="0"/>
        <w:rPr>
          <w:rFonts w:cs="Arial"/>
        </w:rPr>
      </w:pPr>
      <w:r w:rsidRPr="0049037E">
        <w:rPr>
          <w:rFonts w:cs="Arial"/>
          <w:noProof/>
        </w:rPr>
        <w:t>270-H Education Building</w:t>
      </w:r>
    </w:p>
    <w:p w14:paraId="21FC72CA" w14:textId="77777777" w:rsidR="00711331" w:rsidRPr="00667F63" w:rsidRDefault="00711331" w:rsidP="00711331">
      <w:pPr>
        <w:keepNext/>
        <w:spacing w:after="0"/>
        <w:rPr>
          <w:rFonts w:cs="Arial"/>
        </w:rPr>
      </w:pPr>
      <w:r w:rsidRPr="0049037E">
        <w:rPr>
          <w:rFonts w:cs="Arial"/>
          <w:noProof/>
        </w:rPr>
        <w:t>1000 Bascom Mall</w:t>
      </w:r>
    </w:p>
    <w:p w14:paraId="6CCC64A8" w14:textId="77777777" w:rsidR="00711331" w:rsidRPr="00667F63" w:rsidRDefault="00711331" w:rsidP="00711331">
      <w:pPr>
        <w:keepNext/>
        <w:spacing w:after="0"/>
        <w:rPr>
          <w:rFonts w:cs="Arial"/>
        </w:rPr>
      </w:pPr>
      <w:r w:rsidRPr="0049037E">
        <w:rPr>
          <w:rFonts w:cs="Arial"/>
          <w:noProof/>
        </w:rPr>
        <w:t>Madison</w:t>
      </w:r>
      <w:r w:rsidRPr="00667F63">
        <w:rPr>
          <w:rFonts w:cs="Arial"/>
        </w:rPr>
        <w:t xml:space="preserve">, </w:t>
      </w:r>
      <w:r w:rsidRPr="0049037E">
        <w:rPr>
          <w:rFonts w:cs="Arial"/>
          <w:noProof/>
        </w:rPr>
        <w:t>WI</w:t>
      </w:r>
      <w:r w:rsidRPr="00667F63">
        <w:rPr>
          <w:rFonts w:cs="Arial"/>
        </w:rPr>
        <w:t xml:space="preserve"> </w:t>
      </w:r>
      <w:r w:rsidRPr="0049037E">
        <w:rPr>
          <w:rFonts w:cs="Arial"/>
          <w:noProof/>
        </w:rPr>
        <w:t>0</w:t>
      </w:r>
    </w:p>
    <w:p w14:paraId="783E607D"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608) 263-5451</w:t>
      </w:r>
    </w:p>
    <w:p w14:paraId="0C088523" w14:textId="77777777" w:rsidR="00711331" w:rsidRDefault="00711331" w:rsidP="00711331">
      <w:pPr>
        <w:keepNext/>
        <w:spacing w:after="0"/>
        <w:rPr>
          <w:rFonts w:cs="Arial"/>
        </w:rPr>
      </w:pPr>
      <w:r w:rsidRPr="00667F63">
        <w:rPr>
          <w:rFonts w:cs="Arial"/>
        </w:rPr>
        <w:tab/>
        <w:t xml:space="preserve">Email: </w:t>
      </w:r>
      <w:r w:rsidRPr="0049037E">
        <w:rPr>
          <w:rFonts w:cs="Arial"/>
          <w:noProof/>
        </w:rPr>
        <w:t>xwang273@wisc.edu</w:t>
      </w:r>
    </w:p>
    <w:p w14:paraId="3DE84E95" w14:textId="77777777" w:rsidR="00711331" w:rsidRDefault="00711331" w:rsidP="00711331">
      <w:pPr>
        <w:spacing w:after="0"/>
        <w:rPr>
          <w:rFonts w:cs="Arial"/>
        </w:rPr>
      </w:pPr>
    </w:p>
    <w:p w14:paraId="141B6CD1" w14:textId="77777777" w:rsidR="00711331" w:rsidRPr="00667F63" w:rsidRDefault="00711331" w:rsidP="00711331">
      <w:pPr>
        <w:keepNext/>
        <w:spacing w:after="0"/>
        <w:rPr>
          <w:rFonts w:cs="Arial"/>
        </w:rPr>
      </w:pPr>
      <w:r w:rsidRPr="0049037E">
        <w:rPr>
          <w:rFonts w:cs="Arial"/>
          <w:noProof/>
        </w:rPr>
        <w:t>Jeff</w:t>
      </w:r>
      <w:r w:rsidRPr="00667F63">
        <w:rPr>
          <w:rFonts w:cs="Arial"/>
        </w:rPr>
        <w:t xml:space="preserve"> </w:t>
      </w:r>
      <w:r w:rsidRPr="0049037E">
        <w:rPr>
          <w:rFonts w:cs="Arial"/>
          <w:noProof/>
        </w:rPr>
        <w:t>Webster</w:t>
      </w:r>
    </w:p>
    <w:p w14:paraId="7B2A5AB9" w14:textId="77777777" w:rsidR="00711331" w:rsidRPr="00667F63" w:rsidRDefault="00711331" w:rsidP="00711331">
      <w:pPr>
        <w:keepNext/>
        <w:spacing w:after="0"/>
        <w:rPr>
          <w:rFonts w:cs="Arial"/>
        </w:rPr>
      </w:pPr>
      <w:r w:rsidRPr="0049037E">
        <w:rPr>
          <w:rFonts w:cs="Arial"/>
          <w:noProof/>
        </w:rPr>
        <w:t>Director of Research</w:t>
      </w:r>
    </w:p>
    <w:p w14:paraId="22E77261" w14:textId="77777777" w:rsidR="00711331" w:rsidRPr="00667F63" w:rsidRDefault="00711331" w:rsidP="00711331">
      <w:pPr>
        <w:keepNext/>
        <w:spacing w:after="0"/>
        <w:rPr>
          <w:rFonts w:cs="Arial"/>
        </w:rPr>
      </w:pPr>
      <w:r w:rsidRPr="0049037E">
        <w:rPr>
          <w:rFonts w:cs="Arial"/>
          <w:noProof/>
        </w:rPr>
        <w:t>Trellis Company</w:t>
      </w:r>
    </w:p>
    <w:p w14:paraId="241BC0CB" w14:textId="77777777" w:rsidR="00711331" w:rsidRPr="00667F63" w:rsidRDefault="00711331" w:rsidP="00711331">
      <w:pPr>
        <w:keepNext/>
        <w:spacing w:after="0"/>
        <w:rPr>
          <w:rFonts w:cs="Arial"/>
        </w:rPr>
      </w:pPr>
      <w:r w:rsidRPr="0049037E">
        <w:rPr>
          <w:rFonts w:cs="Arial"/>
          <w:noProof/>
        </w:rPr>
        <w:t>301 Sundance Parkway</w:t>
      </w:r>
    </w:p>
    <w:p w14:paraId="57BFDF25" w14:textId="77777777" w:rsidR="00711331" w:rsidRPr="00667F63" w:rsidRDefault="00711331" w:rsidP="00711331">
      <w:pPr>
        <w:keepNext/>
        <w:spacing w:after="0"/>
        <w:rPr>
          <w:rFonts w:cs="Arial"/>
        </w:rPr>
      </w:pPr>
      <w:r w:rsidRPr="0049037E">
        <w:rPr>
          <w:rFonts w:cs="Arial"/>
          <w:noProof/>
        </w:rPr>
        <w:t>Round Rock</w:t>
      </w:r>
      <w:r w:rsidRPr="00667F63">
        <w:rPr>
          <w:rFonts w:cs="Arial"/>
        </w:rPr>
        <w:t xml:space="preserve">, </w:t>
      </w:r>
      <w:r w:rsidRPr="0049037E">
        <w:rPr>
          <w:rFonts w:cs="Arial"/>
          <w:noProof/>
        </w:rPr>
        <w:t>TX</w:t>
      </w:r>
      <w:r w:rsidRPr="00667F63">
        <w:rPr>
          <w:rFonts w:cs="Arial"/>
        </w:rPr>
        <w:t xml:space="preserve"> </w:t>
      </w:r>
      <w:r w:rsidRPr="0049037E">
        <w:rPr>
          <w:rFonts w:cs="Arial"/>
          <w:noProof/>
        </w:rPr>
        <w:t>78681</w:t>
      </w:r>
    </w:p>
    <w:p w14:paraId="76E07F81"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800) 252-9743</w:t>
      </w:r>
    </w:p>
    <w:p w14:paraId="1D887BBD" w14:textId="77777777" w:rsidR="00711331" w:rsidRDefault="00711331" w:rsidP="00711331">
      <w:pPr>
        <w:keepNext/>
        <w:spacing w:after="0"/>
        <w:rPr>
          <w:rFonts w:cs="Arial"/>
        </w:rPr>
      </w:pPr>
      <w:r w:rsidRPr="00667F63">
        <w:rPr>
          <w:rFonts w:cs="Arial"/>
        </w:rPr>
        <w:tab/>
        <w:t xml:space="preserve">Email: </w:t>
      </w:r>
      <w:r w:rsidRPr="0049037E">
        <w:rPr>
          <w:rFonts w:cs="Arial"/>
          <w:noProof/>
        </w:rPr>
        <w:t>jeff.webster@trelliscompany.org</w:t>
      </w:r>
    </w:p>
    <w:p w14:paraId="17FFCF83" w14:textId="77777777" w:rsidR="00711331" w:rsidRDefault="00711331" w:rsidP="00711331">
      <w:pPr>
        <w:spacing w:after="0"/>
        <w:rPr>
          <w:rFonts w:cs="Arial"/>
        </w:rPr>
      </w:pPr>
    </w:p>
    <w:p w14:paraId="4BC8A3DD" w14:textId="77777777" w:rsidR="00711331" w:rsidRPr="00667F63" w:rsidRDefault="00711331" w:rsidP="00711331">
      <w:pPr>
        <w:keepNext/>
        <w:spacing w:after="0"/>
        <w:rPr>
          <w:rFonts w:cs="Arial"/>
        </w:rPr>
      </w:pPr>
      <w:r w:rsidRPr="0049037E">
        <w:rPr>
          <w:rFonts w:cs="Arial"/>
          <w:noProof/>
        </w:rPr>
        <w:t>Amanda</w:t>
      </w:r>
      <w:r w:rsidRPr="00667F63">
        <w:rPr>
          <w:rFonts w:cs="Arial"/>
        </w:rPr>
        <w:t xml:space="preserve"> </w:t>
      </w:r>
      <w:r w:rsidRPr="0049037E">
        <w:rPr>
          <w:rFonts w:cs="Arial"/>
          <w:noProof/>
        </w:rPr>
        <w:t>Winters</w:t>
      </w:r>
    </w:p>
    <w:p w14:paraId="6B4335DE" w14:textId="77777777" w:rsidR="00711331" w:rsidRPr="00667F63" w:rsidRDefault="00711331" w:rsidP="00711331">
      <w:pPr>
        <w:keepNext/>
        <w:spacing w:after="0"/>
        <w:rPr>
          <w:rFonts w:cs="Arial"/>
        </w:rPr>
      </w:pPr>
      <w:r w:rsidRPr="0049037E">
        <w:rPr>
          <w:rFonts w:cs="Arial"/>
          <w:noProof/>
        </w:rPr>
        <w:t>Program Director</w:t>
      </w:r>
    </w:p>
    <w:p w14:paraId="0C7664A9" w14:textId="77777777" w:rsidR="00711331" w:rsidRPr="00667F63" w:rsidRDefault="00711331" w:rsidP="00711331">
      <w:pPr>
        <w:keepNext/>
        <w:spacing w:after="0"/>
        <w:rPr>
          <w:rFonts w:cs="Arial"/>
        </w:rPr>
      </w:pPr>
      <w:r w:rsidRPr="0049037E">
        <w:rPr>
          <w:rFonts w:cs="Arial"/>
          <w:noProof/>
        </w:rPr>
        <w:t>National Governors Association</w:t>
      </w:r>
    </w:p>
    <w:p w14:paraId="35006729" w14:textId="77777777" w:rsidR="00711331" w:rsidRPr="00667F63" w:rsidRDefault="00711331" w:rsidP="00711331">
      <w:pPr>
        <w:keepNext/>
        <w:spacing w:after="0"/>
        <w:rPr>
          <w:rFonts w:cs="Arial"/>
        </w:rPr>
      </w:pPr>
      <w:r w:rsidRPr="0049037E">
        <w:rPr>
          <w:rFonts w:cs="Arial"/>
          <w:noProof/>
        </w:rPr>
        <w:t>444 North Capitol St.</w:t>
      </w:r>
    </w:p>
    <w:p w14:paraId="6B825979" w14:textId="77777777" w:rsidR="00711331" w:rsidRPr="00667F63" w:rsidRDefault="00711331" w:rsidP="00711331">
      <w:pPr>
        <w:keepNext/>
        <w:spacing w:after="0"/>
        <w:rPr>
          <w:rFonts w:cs="Arial"/>
        </w:rPr>
      </w:pPr>
      <w:r w:rsidRPr="0049037E">
        <w:rPr>
          <w:rFonts w:cs="Arial"/>
          <w:noProof/>
        </w:rPr>
        <w:t>Suite 267</w:t>
      </w:r>
    </w:p>
    <w:p w14:paraId="02AF5F09"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1</w:t>
      </w:r>
    </w:p>
    <w:p w14:paraId="1CDD9B49"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719-2872</w:t>
      </w:r>
    </w:p>
    <w:p w14:paraId="7C9B1024" w14:textId="77777777" w:rsidR="00711331" w:rsidRDefault="00711331" w:rsidP="00711331">
      <w:pPr>
        <w:keepNext/>
        <w:spacing w:after="0"/>
        <w:rPr>
          <w:rFonts w:cs="Arial"/>
        </w:rPr>
      </w:pPr>
      <w:r w:rsidRPr="00667F63">
        <w:rPr>
          <w:rFonts w:cs="Arial"/>
        </w:rPr>
        <w:tab/>
        <w:t xml:space="preserve">Email: </w:t>
      </w:r>
      <w:r w:rsidRPr="0049037E">
        <w:rPr>
          <w:rFonts w:cs="Arial"/>
          <w:noProof/>
        </w:rPr>
        <w:t>AWinters@NGA.ORG</w:t>
      </w:r>
    </w:p>
    <w:p w14:paraId="63C73700" w14:textId="77777777" w:rsidR="00711331" w:rsidRDefault="00711331" w:rsidP="00711331">
      <w:pPr>
        <w:spacing w:after="0"/>
        <w:rPr>
          <w:rFonts w:cs="Arial"/>
        </w:rPr>
      </w:pPr>
    </w:p>
    <w:p w14:paraId="6C95FA00" w14:textId="77777777" w:rsidR="00711331" w:rsidRPr="00667F63" w:rsidRDefault="00711331" w:rsidP="00711331">
      <w:pPr>
        <w:keepNext/>
        <w:spacing w:after="0"/>
        <w:rPr>
          <w:rFonts w:cs="Arial"/>
        </w:rPr>
      </w:pPr>
      <w:r w:rsidRPr="0049037E">
        <w:rPr>
          <w:rFonts w:cs="Arial"/>
          <w:noProof/>
        </w:rPr>
        <w:t>Joan</w:t>
      </w:r>
      <w:r w:rsidRPr="00667F63">
        <w:rPr>
          <w:rFonts w:cs="Arial"/>
        </w:rPr>
        <w:t xml:space="preserve"> </w:t>
      </w:r>
      <w:r w:rsidRPr="0049037E">
        <w:rPr>
          <w:rFonts w:cs="Arial"/>
          <w:noProof/>
        </w:rPr>
        <w:t>Wodiska</w:t>
      </w:r>
    </w:p>
    <w:p w14:paraId="50A4CDA2" w14:textId="77777777" w:rsidR="00711331" w:rsidRPr="00667F63" w:rsidRDefault="00711331" w:rsidP="00711331">
      <w:pPr>
        <w:keepNext/>
        <w:spacing w:after="0"/>
        <w:rPr>
          <w:rFonts w:cs="Arial"/>
        </w:rPr>
      </w:pPr>
      <w:r w:rsidRPr="0049037E">
        <w:rPr>
          <w:rFonts w:cs="Arial"/>
          <w:noProof/>
        </w:rPr>
        <w:t>Senior Federal Affairs Counsel</w:t>
      </w:r>
    </w:p>
    <w:p w14:paraId="5D718E9A" w14:textId="77777777" w:rsidR="00711331" w:rsidRPr="00667F63" w:rsidRDefault="00711331" w:rsidP="00711331">
      <w:pPr>
        <w:keepNext/>
        <w:spacing w:after="0"/>
        <w:rPr>
          <w:rFonts w:cs="Arial"/>
        </w:rPr>
      </w:pPr>
      <w:r w:rsidRPr="0049037E">
        <w:rPr>
          <w:rFonts w:cs="Arial"/>
          <w:noProof/>
        </w:rPr>
        <w:t>National Conference of State Legislatures</w:t>
      </w:r>
    </w:p>
    <w:p w14:paraId="6878801C" w14:textId="77777777" w:rsidR="00711331" w:rsidRPr="00667F63" w:rsidRDefault="00711331" w:rsidP="00711331">
      <w:pPr>
        <w:keepNext/>
        <w:spacing w:after="0"/>
        <w:rPr>
          <w:rFonts w:cs="Arial"/>
        </w:rPr>
      </w:pPr>
      <w:r w:rsidRPr="0049037E">
        <w:rPr>
          <w:rFonts w:cs="Arial"/>
          <w:noProof/>
        </w:rPr>
        <w:t>444 North Capitol Street, N.W.</w:t>
      </w:r>
    </w:p>
    <w:p w14:paraId="71D7AE07" w14:textId="77777777" w:rsidR="00711331" w:rsidRPr="00667F63" w:rsidRDefault="00711331" w:rsidP="00711331">
      <w:pPr>
        <w:keepNext/>
        <w:spacing w:after="0"/>
        <w:rPr>
          <w:rFonts w:cs="Arial"/>
        </w:rPr>
      </w:pPr>
      <w:r w:rsidRPr="0049037E">
        <w:rPr>
          <w:rFonts w:cs="Arial"/>
          <w:noProof/>
        </w:rPr>
        <w:t>Suite 515</w:t>
      </w:r>
    </w:p>
    <w:p w14:paraId="7A3C260B"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1</w:t>
      </w:r>
    </w:p>
    <w:p w14:paraId="708C7C96"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624-3558</w:t>
      </w:r>
    </w:p>
    <w:p w14:paraId="58948BCA" w14:textId="77777777" w:rsidR="00711331" w:rsidRDefault="00711331" w:rsidP="00711331">
      <w:pPr>
        <w:keepNext/>
        <w:spacing w:after="0"/>
        <w:rPr>
          <w:rFonts w:cs="Arial"/>
        </w:rPr>
      </w:pPr>
      <w:r w:rsidRPr="00667F63">
        <w:rPr>
          <w:rFonts w:cs="Arial"/>
        </w:rPr>
        <w:tab/>
        <w:t xml:space="preserve">Email: </w:t>
      </w:r>
      <w:r w:rsidRPr="0049037E">
        <w:rPr>
          <w:rFonts w:cs="Arial"/>
          <w:noProof/>
        </w:rPr>
        <w:t>joan.wodiska@ncsl.org</w:t>
      </w:r>
    </w:p>
    <w:p w14:paraId="55C3A39E" w14:textId="77777777" w:rsidR="00711331" w:rsidRDefault="00711331" w:rsidP="00711331">
      <w:pPr>
        <w:spacing w:after="0"/>
        <w:rPr>
          <w:rFonts w:cs="Arial"/>
        </w:rPr>
      </w:pPr>
    </w:p>
    <w:p w14:paraId="4D68B911" w14:textId="77777777" w:rsidR="00711331" w:rsidRPr="00A63307" w:rsidRDefault="00711331" w:rsidP="00711331">
      <w:pPr>
        <w:keepNext/>
        <w:spacing w:after="0"/>
        <w:rPr>
          <w:rFonts w:cs="Arial"/>
        </w:rPr>
      </w:pPr>
      <w:r>
        <w:rPr>
          <w:rFonts w:cs="Arial"/>
          <w:b/>
        </w:rPr>
        <w:t>Federal Panelists</w:t>
      </w:r>
    </w:p>
    <w:p w14:paraId="4590A4C1" w14:textId="77777777" w:rsidR="00711331" w:rsidRDefault="00711331" w:rsidP="00711331">
      <w:pPr>
        <w:keepNext/>
        <w:spacing w:after="0"/>
        <w:rPr>
          <w:rFonts w:cs="Arial"/>
        </w:rPr>
      </w:pPr>
    </w:p>
    <w:p w14:paraId="590D6950" w14:textId="77777777" w:rsidR="00711331" w:rsidRPr="00667F63" w:rsidRDefault="00711331" w:rsidP="00711331">
      <w:pPr>
        <w:keepNext/>
        <w:spacing w:after="0"/>
        <w:rPr>
          <w:rFonts w:cs="Arial"/>
        </w:rPr>
      </w:pPr>
      <w:r w:rsidRPr="0049037E">
        <w:rPr>
          <w:rFonts w:cs="Arial"/>
          <w:noProof/>
        </w:rPr>
        <w:t>Sarah</w:t>
      </w:r>
      <w:r w:rsidRPr="00667F63">
        <w:rPr>
          <w:rFonts w:cs="Arial"/>
        </w:rPr>
        <w:t xml:space="preserve"> </w:t>
      </w:r>
      <w:r w:rsidRPr="0049037E">
        <w:rPr>
          <w:rFonts w:cs="Arial"/>
          <w:noProof/>
        </w:rPr>
        <w:t>Hay</w:t>
      </w:r>
    </w:p>
    <w:p w14:paraId="728DFCCC" w14:textId="77777777" w:rsidR="00711331" w:rsidRPr="00667F63" w:rsidRDefault="00711331" w:rsidP="00711331">
      <w:pPr>
        <w:keepNext/>
        <w:spacing w:after="0"/>
        <w:rPr>
          <w:rFonts w:cs="Arial"/>
        </w:rPr>
      </w:pPr>
      <w:r w:rsidRPr="0049037E">
        <w:rPr>
          <w:rFonts w:cs="Arial"/>
          <w:noProof/>
        </w:rPr>
        <w:t>Director</w:t>
      </w:r>
    </w:p>
    <w:p w14:paraId="4C281D0A" w14:textId="77777777" w:rsidR="00711331" w:rsidRPr="00667F63" w:rsidRDefault="00711331" w:rsidP="00711331">
      <w:pPr>
        <w:keepNext/>
        <w:spacing w:after="0"/>
        <w:rPr>
          <w:rFonts w:cs="Arial"/>
        </w:rPr>
      </w:pPr>
      <w:r w:rsidRPr="0049037E">
        <w:rPr>
          <w:rFonts w:cs="Arial"/>
          <w:noProof/>
        </w:rPr>
        <w:t>U.S. Department of Education, Office of Postsecondary Education</w:t>
      </w:r>
    </w:p>
    <w:p w14:paraId="39EED715" w14:textId="77777777" w:rsidR="00711331" w:rsidRPr="00667F63" w:rsidRDefault="00711331" w:rsidP="00711331">
      <w:pPr>
        <w:keepNext/>
        <w:spacing w:after="0"/>
        <w:rPr>
          <w:rFonts w:cs="Arial"/>
        </w:rPr>
      </w:pPr>
      <w:r w:rsidRPr="0049037E">
        <w:rPr>
          <w:rFonts w:cs="Arial"/>
          <w:noProof/>
        </w:rPr>
        <w:t>400 Maryland Ave SW</w:t>
      </w:r>
    </w:p>
    <w:p w14:paraId="1ABE214A" w14:textId="77777777" w:rsidR="00711331" w:rsidRPr="00667F63" w:rsidRDefault="00711331" w:rsidP="00711331">
      <w:pPr>
        <w:keepNext/>
        <w:spacing w:after="0"/>
        <w:rPr>
          <w:rFonts w:cs="Arial"/>
        </w:rPr>
      </w:pPr>
      <w:r w:rsidRPr="0049037E">
        <w:rPr>
          <w:rFonts w:cs="Arial"/>
          <w:noProof/>
        </w:rPr>
        <w:t>HQ-LBJ-281-15</w:t>
      </w:r>
    </w:p>
    <w:p w14:paraId="0B0FD380"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79319124"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453-6879</w:t>
      </w:r>
    </w:p>
    <w:p w14:paraId="7D9A0264" w14:textId="77777777" w:rsidR="00711331" w:rsidRDefault="00711331" w:rsidP="00711331">
      <w:pPr>
        <w:keepNext/>
        <w:spacing w:after="0"/>
        <w:rPr>
          <w:rFonts w:cs="Arial"/>
        </w:rPr>
      </w:pPr>
      <w:r w:rsidRPr="00667F63">
        <w:rPr>
          <w:rFonts w:cs="Arial"/>
        </w:rPr>
        <w:tab/>
        <w:t xml:space="preserve">Email: </w:t>
      </w:r>
      <w:r w:rsidRPr="0049037E">
        <w:rPr>
          <w:rFonts w:cs="Arial"/>
          <w:noProof/>
        </w:rPr>
        <w:t>sarah.hay@ed.gov</w:t>
      </w:r>
    </w:p>
    <w:p w14:paraId="185AC153" w14:textId="77777777" w:rsidR="00711331" w:rsidRDefault="00711331" w:rsidP="00711331">
      <w:pPr>
        <w:spacing w:after="0"/>
        <w:rPr>
          <w:rFonts w:cs="Arial"/>
        </w:rPr>
      </w:pPr>
    </w:p>
    <w:p w14:paraId="6CB73E87" w14:textId="77777777" w:rsidR="00711331" w:rsidRPr="00667F63" w:rsidRDefault="00711331" w:rsidP="00711331">
      <w:pPr>
        <w:keepNext/>
        <w:spacing w:after="0"/>
        <w:rPr>
          <w:rFonts w:cs="Arial"/>
        </w:rPr>
      </w:pPr>
      <w:r w:rsidRPr="0049037E">
        <w:rPr>
          <w:rFonts w:cs="Arial"/>
          <w:noProof/>
        </w:rPr>
        <w:t>Noah</w:t>
      </w:r>
      <w:r w:rsidRPr="00667F63">
        <w:rPr>
          <w:rFonts w:cs="Arial"/>
        </w:rPr>
        <w:t xml:space="preserve"> </w:t>
      </w:r>
      <w:r w:rsidRPr="0049037E">
        <w:rPr>
          <w:rFonts w:cs="Arial"/>
          <w:noProof/>
        </w:rPr>
        <w:t>Mann</w:t>
      </w:r>
    </w:p>
    <w:p w14:paraId="4CE6B5C8" w14:textId="77777777" w:rsidR="00711331" w:rsidRPr="00667F63" w:rsidRDefault="00711331" w:rsidP="00711331">
      <w:pPr>
        <w:keepNext/>
        <w:spacing w:after="0"/>
        <w:rPr>
          <w:rFonts w:cs="Arial"/>
        </w:rPr>
      </w:pPr>
      <w:r w:rsidRPr="0049037E">
        <w:rPr>
          <w:rFonts w:cs="Arial"/>
          <w:noProof/>
        </w:rPr>
        <w:t>Program Examiner</w:t>
      </w:r>
    </w:p>
    <w:p w14:paraId="49D8937F" w14:textId="77777777" w:rsidR="00711331" w:rsidRPr="00667F63" w:rsidRDefault="00711331" w:rsidP="00711331">
      <w:pPr>
        <w:keepNext/>
        <w:spacing w:after="0"/>
        <w:rPr>
          <w:rFonts w:cs="Arial"/>
        </w:rPr>
      </w:pPr>
      <w:r w:rsidRPr="0049037E">
        <w:rPr>
          <w:rFonts w:cs="Arial"/>
          <w:noProof/>
        </w:rPr>
        <w:t>Office of Management and Budget</w:t>
      </w:r>
    </w:p>
    <w:p w14:paraId="149F40D0" w14:textId="77777777" w:rsidR="00711331" w:rsidRPr="00667F63" w:rsidRDefault="00711331" w:rsidP="00711331">
      <w:pPr>
        <w:keepNext/>
        <w:spacing w:after="0"/>
        <w:rPr>
          <w:rFonts w:cs="Arial"/>
        </w:rPr>
      </w:pPr>
      <w:r w:rsidRPr="0049037E">
        <w:rPr>
          <w:rFonts w:cs="Arial"/>
          <w:noProof/>
        </w:rPr>
        <w:t>725 17th Street NW</w:t>
      </w:r>
    </w:p>
    <w:p w14:paraId="3C861E97"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503</w:t>
      </w:r>
    </w:p>
    <w:p w14:paraId="00505516"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395-3256</w:t>
      </w:r>
    </w:p>
    <w:p w14:paraId="24DCD262" w14:textId="77777777" w:rsidR="00711331" w:rsidRDefault="00711331" w:rsidP="00711331">
      <w:pPr>
        <w:keepNext/>
        <w:spacing w:after="0"/>
        <w:rPr>
          <w:rFonts w:cs="Arial"/>
        </w:rPr>
      </w:pPr>
      <w:r w:rsidRPr="00667F63">
        <w:rPr>
          <w:rFonts w:cs="Arial"/>
        </w:rPr>
        <w:tab/>
        <w:t xml:space="preserve">Email: </w:t>
      </w:r>
      <w:r w:rsidRPr="0049037E">
        <w:rPr>
          <w:rFonts w:cs="Arial"/>
          <w:noProof/>
        </w:rPr>
        <w:t>nmann@omb.eop.gov</w:t>
      </w:r>
    </w:p>
    <w:p w14:paraId="467FC595" w14:textId="77777777" w:rsidR="00711331" w:rsidRDefault="00711331" w:rsidP="00711331">
      <w:pPr>
        <w:spacing w:after="0"/>
        <w:rPr>
          <w:rFonts w:cs="Arial"/>
        </w:rPr>
      </w:pPr>
    </w:p>
    <w:p w14:paraId="2ECBAE09" w14:textId="77777777" w:rsidR="00711331" w:rsidRPr="00667F63" w:rsidRDefault="00711331" w:rsidP="00711331">
      <w:pPr>
        <w:keepNext/>
        <w:spacing w:after="0"/>
        <w:rPr>
          <w:rFonts w:cs="Arial"/>
        </w:rPr>
      </w:pPr>
      <w:r w:rsidRPr="0049037E">
        <w:rPr>
          <w:rFonts w:cs="Arial"/>
          <w:noProof/>
        </w:rPr>
        <w:t>Lynn</w:t>
      </w:r>
      <w:r w:rsidRPr="00667F63">
        <w:rPr>
          <w:rFonts w:cs="Arial"/>
        </w:rPr>
        <w:t xml:space="preserve"> </w:t>
      </w:r>
      <w:r w:rsidRPr="0049037E">
        <w:rPr>
          <w:rFonts w:cs="Arial"/>
          <w:noProof/>
        </w:rPr>
        <w:t>Milan</w:t>
      </w:r>
    </w:p>
    <w:p w14:paraId="56E05EFE" w14:textId="77777777" w:rsidR="00711331" w:rsidRPr="00667F63" w:rsidRDefault="00711331" w:rsidP="00711331">
      <w:pPr>
        <w:keepNext/>
        <w:spacing w:after="0"/>
        <w:rPr>
          <w:rFonts w:cs="Arial"/>
        </w:rPr>
      </w:pPr>
      <w:r w:rsidRPr="0049037E">
        <w:rPr>
          <w:rFonts w:cs="Arial"/>
          <w:noProof/>
        </w:rPr>
        <w:t>Survey Statistician</w:t>
      </w:r>
    </w:p>
    <w:p w14:paraId="78A91A4D" w14:textId="77777777" w:rsidR="00711331" w:rsidRPr="00667F63" w:rsidRDefault="00711331" w:rsidP="00711331">
      <w:pPr>
        <w:keepNext/>
        <w:spacing w:after="0"/>
        <w:rPr>
          <w:rFonts w:cs="Arial"/>
        </w:rPr>
      </w:pPr>
      <w:r w:rsidRPr="0049037E">
        <w:rPr>
          <w:rFonts w:cs="Arial"/>
          <w:noProof/>
        </w:rPr>
        <w:t>National Science Foundation, NCSES</w:t>
      </w:r>
    </w:p>
    <w:p w14:paraId="0A62E89F" w14:textId="77777777" w:rsidR="00711331" w:rsidRPr="00667F63" w:rsidRDefault="00711331" w:rsidP="00711331">
      <w:pPr>
        <w:keepNext/>
        <w:spacing w:after="0"/>
        <w:rPr>
          <w:rFonts w:cs="Arial"/>
        </w:rPr>
      </w:pPr>
      <w:r w:rsidRPr="0049037E">
        <w:rPr>
          <w:rFonts w:cs="Arial"/>
          <w:noProof/>
        </w:rPr>
        <w:t>2415 Eisenhower Avenue</w:t>
      </w:r>
    </w:p>
    <w:p w14:paraId="0F82DDED" w14:textId="77777777" w:rsidR="00711331" w:rsidRPr="00667F63" w:rsidRDefault="00711331" w:rsidP="00711331">
      <w:pPr>
        <w:keepNext/>
        <w:spacing w:after="0"/>
        <w:rPr>
          <w:rFonts w:cs="Arial"/>
        </w:rPr>
      </w:pPr>
      <w:r w:rsidRPr="0049037E">
        <w:rPr>
          <w:rFonts w:cs="Arial"/>
          <w:noProof/>
        </w:rPr>
        <w:t>Alexandria</w:t>
      </w:r>
      <w:r w:rsidRPr="00667F63">
        <w:rPr>
          <w:rFonts w:cs="Arial"/>
        </w:rPr>
        <w:t xml:space="preserve">, </w:t>
      </w:r>
      <w:r w:rsidRPr="0049037E">
        <w:rPr>
          <w:rFonts w:cs="Arial"/>
          <w:noProof/>
        </w:rPr>
        <w:t>VA</w:t>
      </w:r>
      <w:r w:rsidRPr="00667F63">
        <w:rPr>
          <w:rFonts w:cs="Arial"/>
        </w:rPr>
        <w:t xml:space="preserve"> </w:t>
      </w:r>
      <w:r w:rsidRPr="0049037E">
        <w:rPr>
          <w:rFonts w:cs="Arial"/>
          <w:noProof/>
        </w:rPr>
        <w:t>22314</w:t>
      </w:r>
    </w:p>
    <w:p w14:paraId="2A888F7C"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703) 292-2275</w:t>
      </w:r>
    </w:p>
    <w:p w14:paraId="53F55F56" w14:textId="77777777" w:rsidR="00711331" w:rsidRDefault="00711331" w:rsidP="00711331">
      <w:pPr>
        <w:keepNext/>
        <w:spacing w:after="0"/>
        <w:rPr>
          <w:rFonts w:cs="Arial"/>
        </w:rPr>
      </w:pPr>
      <w:r w:rsidRPr="00667F63">
        <w:rPr>
          <w:rFonts w:cs="Arial"/>
        </w:rPr>
        <w:tab/>
        <w:t xml:space="preserve">Email: </w:t>
      </w:r>
      <w:r w:rsidRPr="0049037E">
        <w:rPr>
          <w:rFonts w:cs="Arial"/>
          <w:noProof/>
        </w:rPr>
        <w:t>lmilan@nsf.gov</w:t>
      </w:r>
    </w:p>
    <w:p w14:paraId="0757578A" w14:textId="77777777" w:rsidR="00711331" w:rsidRDefault="00711331" w:rsidP="00711331">
      <w:pPr>
        <w:spacing w:after="0"/>
        <w:rPr>
          <w:rFonts w:cs="Arial"/>
        </w:rPr>
      </w:pPr>
    </w:p>
    <w:p w14:paraId="3CC5EED3" w14:textId="77777777" w:rsidR="00711331" w:rsidRPr="00667F63" w:rsidRDefault="00711331" w:rsidP="00711331">
      <w:pPr>
        <w:keepNext/>
        <w:spacing w:after="0"/>
        <w:rPr>
          <w:rFonts w:cs="Arial"/>
        </w:rPr>
      </w:pPr>
      <w:r w:rsidRPr="0049037E">
        <w:rPr>
          <w:rFonts w:cs="Arial"/>
          <w:noProof/>
        </w:rPr>
        <w:t>John</w:t>
      </w:r>
      <w:r w:rsidRPr="00667F63">
        <w:rPr>
          <w:rFonts w:cs="Arial"/>
        </w:rPr>
        <w:t xml:space="preserve"> </w:t>
      </w:r>
      <w:r w:rsidRPr="0049037E">
        <w:rPr>
          <w:rFonts w:cs="Arial"/>
          <w:noProof/>
        </w:rPr>
        <w:t>Mingus, Jr.</w:t>
      </w:r>
    </w:p>
    <w:p w14:paraId="1067D625" w14:textId="77777777" w:rsidR="00711331" w:rsidRPr="00667F63" w:rsidRDefault="00711331" w:rsidP="00711331">
      <w:pPr>
        <w:keepNext/>
        <w:spacing w:after="0"/>
        <w:rPr>
          <w:rFonts w:cs="Arial"/>
        </w:rPr>
      </w:pPr>
      <w:r w:rsidRPr="0049037E">
        <w:rPr>
          <w:rFonts w:cs="Arial"/>
          <w:noProof/>
        </w:rPr>
        <w:t>Assistant Director</w:t>
      </w:r>
    </w:p>
    <w:p w14:paraId="7A8EF379" w14:textId="77777777" w:rsidR="00711331" w:rsidRPr="00667F63" w:rsidRDefault="00711331" w:rsidP="00711331">
      <w:pPr>
        <w:keepNext/>
        <w:spacing w:after="0"/>
        <w:rPr>
          <w:rFonts w:cs="Arial"/>
        </w:rPr>
      </w:pPr>
      <w:r w:rsidRPr="0049037E">
        <w:rPr>
          <w:rFonts w:cs="Arial"/>
          <w:noProof/>
        </w:rPr>
        <w:t>U.S. Government Accountability Office</w:t>
      </w:r>
    </w:p>
    <w:p w14:paraId="591F6556" w14:textId="77777777" w:rsidR="00711331" w:rsidRPr="00667F63" w:rsidRDefault="00711331" w:rsidP="00711331">
      <w:pPr>
        <w:keepNext/>
        <w:spacing w:after="0"/>
        <w:rPr>
          <w:rFonts w:cs="Arial"/>
        </w:rPr>
      </w:pPr>
      <w:r w:rsidRPr="0049037E">
        <w:rPr>
          <w:rFonts w:cs="Arial"/>
          <w:noProof/>
        </w:rPr>
        <w:t>441 G Street, NW</w:t>
      </w:r>
    </w:p>
    <w:p w14:paraId="247F822A"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548</w:t>
      </w:r>
    </w:p>
    <w:p w14:paraId="4AB14AA4"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512-4987</w:t>
      </w:r>
    </w:p>
    <w:p w14:paraId="0E895710" w14:textId="77777777" w:rsidR="00711331" w:rsidRDefault="00711331" w:rsidP="00711331">
      <w:pPr>
        <w:keepNext/>
        <w:spacing w:after="0"/>
        <w:rPr>
          <w:rFonts w:cs="Arial"/>
        </w:rPr>
      </w:pPr>
      <w:r w:rsidRPr="00667F63">
        <w:rPr>
          <w:rFonts w:cs="Arial"/>
        </w:rPr>
        <w:tab/>
        <w:t xml:space="preserve">Email: </w:t>
      </w:r>
      <w:r w:rsidRPr="0049037E">
        <w:rPr>
          <w:rFonts w:cs="Arial"/>
          <w:noProof/>
        </w:rPr>
        <w:t>MingusJ@gao.gov</w:t>
      </w:r>
    </w:p>
    <w:p w14:paraId="45DDC05A" w14:textId="77777777" w:rsidR="00711331" w:rsidRDefault="00711331" w:rsidP="00711331">
      <w:pPr>
        <w:spacing w:after="0"/>
        <w:rPr>
          <w:rFonts w:cs="Arial"/>
        </w:rPr>
      </w:pPr>
    </w:p>
    <w:p w14:paraId="672917BB" w14:textId="77777777" w:rsidR="00711331" w:rsidRPr="00667F63" w:rsidRDefault="00711331" w:rsidP="00711331">
      <w:pPr>
        <w:keepNext/>
        <w:spacing w:after="0"/>
        <w:rPr>
          <w:rFonts w:cs="Arial"/>
        </w:rPr>
      </w:pPr>
      <w:r w:rsidRPr="0049037E">
        <w:rPr>
          <w:rFonts w:cs="Arial"/>
          <w:noProof/>
        </w:rPr>
        <w:t>Jagir</w:t>
      </w:r>
      <w:r w:rsidRPr="00667F63">
        <w:rPr>
          <w:rFonts w:cs="Arial"/>
        </w:rPr>
        <w:t xml:space="preserve"> </w:t>
      </w:r>
      <w:r w:rsidRPr="0049037E">
        <w:rPr>
          <w:rFonts w:cs="Arial"/>
          <w:noProof/>
        </w:rPr>
        <w:t>Patel</w:t>
      </w:r>
    </w:p>
    <w:p w14:paraId="2E805560" w14:textId="77777777" w:rsidR="00711331" w:rsidRPr="00667F63" w:rsidRDefault="00711331" w:rsidP="00711331">
      <w:pPr>
        <w:keepNext/>
        <w:spacing w:after="0"/>
        <w:rPr>
          <w:rFonts w:cs="Arial"/>
        </w:rPr>
      </w:pPr>
      <w:r w:rsidRPr="0049037E">
        <w:rPr>
          <w:rFonts w:cs="Arial"/>
          <w:noProof/>
        </w:rPr>
        <w:t>Program Examiner</w:t>
      </w:r>
    </w:p>
    <w:p w14:paraId="0C5801B2" w14:textId="77777777" w:rsidR="00711331" w:rsidRPr="00667F63" w:rsidRDefault="00711331" w:rsidP="00711331">
      <w:pPr>
        <w:keepNext/>
        <w:spacing w:after="0"/>
        <w:rPr>
          <w:rFonts w:cs="Arial"/>
        </w:rPr>
      </w:pPr>
      <w:r w:rsidRPr="0049037E">
        <w:rPr>
          <w:rFonts w:cs="Arial"/>
          <w:noProof/>
        </w:rPr>
        <w:t>Office of Management and Budget</w:t>
      </w:r>
    </w:p>
    <w:p w14:paraId="2745B786" w14:textId="77777777" w:rsidR="00711331" w:rsidRPr="00667F63" w:rsidRDefault="00711331" w:rsidP="00711331">
      <w:pPr>
        <w:keepNext/>
        <w:spacing w:after="0"/>
        <w:rPr>
          <w:rFonts w:cs="Arial"/>
        </w:rPr>
      </w:pPr>
      <w:r w:rsidRPr="0049037E">
        <w:rPr>
          <w:rFonts w:cs="Arial"/>
          <w:noProof/>
        </w:rPr>
        <w:t>725 17th Street NW</w:t>
      </w:r>
    </w:p>
    <w:p w14:paraId="389E4973"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503</w:t>
      </w:r>
    </w:p>
    <w:p w14:paraId="2B749C57"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Unlisted</w:t>
      </w:r>
    </w:p>
    <w:p w14:paraId="339E8E19" w14:textId="77777777" w:rsidR="00711331" w:rsidRDefault="00711331" w:rsidP="00711331">
      <w:pPr>
        <w:keepNext/>
        <w:spacing w:after="0"/>
        <w:rPr>
          <w:rFonts w:cs="Arial"/>
        </w:rPr>
      </w:pPr>
      <w:r w:rsidRPr="00667F63">
        <w:rPr>
          <w:rFonts w:cs="Arial"/>
        </w:rPr>
        <w:tab/>
        <w:t xml:space="preserve">Email: </w:t>
      </w:r>
      <w:r w:rsidRPr="0049037E">
        <w:rPr>
          <w:rFonts w:cs="Arial"/>
          <w:noProof/>
        </w:rPr>
        <w:t>jpatel@omb.eop.gov</w:t>
      </w:r>
    </w:p>
    <w:p w14:paraId="64BE1C69" w14:textId="77777777" w:rsidR="00711331" w:rsidRDefault="00711331" w:rsidP="00711331">
      <w:pPr>
        <w:spacing w:after="0"/>
        <w:rPr>
          <w:rFonts w:cs="Arial"/>
        </w:rPr>
      </w:pPr>
    </w:p>
    <w:p w14:paraId="6C54E559" w14:textId="77777777" w:rsidR="00711331" w:rsidRPr="00667F63" w:rsidRDefault="00711331" w:rsidP="00711331">
      <w:pPr>
        <w:keepNext/>
        <w:spacing w:after="0"/>
        <w:rPr>
          <w:rFonts w:cs="Arial"/>
        </w:rPr>
      </w:pPr>
      <w:r w:rsidRPr="0049037E">
        <w:rPr>
          <w:rFonts w:cs="Arial"/>
          <w:noProof/>
        </w:rPr>
        <w:t>Daniel</w:t>
      </w:r>
      <w:r w:rsidRPr="00667F63">
        <w:rPr>
          <w:rFonts w:cs="Arial"/>
        </w:rPr>
        <w:t xml:space="preserve"> </w:t>
      </w:r>
      <w:r w:rsidRPr="0049037E">
        <w:rPr>
          <w:rFonts w:cs="Arial"/>
          <w:noProof/>
        </w:rPr>
        <w:t>Pollard</w:t>
      </w:r>
    </w:p>
    <w:p w14:paraId="0FEF752E" w14:textId="77777777" w:rsidR="00711331" w:rsidRPr="00667F63" w:rsidRDefault="00711331" w:rsidP="00711331">
      <w:pPr>
        <w:keepNext/>
        <w:spacing w:after="0"/>
        <w:rPr>
          <w:rFonts w:cs="Arial"/>
        </w:rPr>
      </w:pPr>
      <w:r w:rsidRPr="0049037E">
        <w:rPr>
          <w:rFonts w:cs="Arial"/>
          <w:noProof/>
        </w:rPr>
        <w:t>Senior Advisor, Enterprise Data</w:t>
      </w:r>
    </w:p>
    <w:p w14:paraId="706F2446" w14:textId="77777777" w:rsidR="00711331" w:rsidRPr="00667F63" w:rsidRDefault="00711331" w:rsidP="00711331">
      <w:pPr>
        <w:keepNext/>
        <w:spacing w:after="0"/>
        <w:rPr>
          <w:rFonts w:cs="Arial"/>
        </w:rPr>
      </w:pPr>
      <w:r w:rsidRPr="0049037E">
        <w:rPr>
          <w:rFonts w:cs="Arial"/>
          <w:noProof/>
        </w:rPr>
        <w:t>U.S. Department of Education, FSA, Office of the Chief Operating Officer</w:t>
      </w:r>
    </w:p>
    <w:p w14:paraId="72CF84F7" w14:textId="77777777" w:rsidR="00711331" w:rsidRPr="00667F63" w:rsidRDefault="00711331" w:rsidP="00711331">
      <w:pPr>
        <w:keepNext/>
        <w:spacing w:after="0"/>
        <w:rPr>
          <w:rFonts w:cs="Arial"/>
        </w:rPr>
      </w:pPr>
      <w:r w:rsidRPr="0049037E">
        <w:rPr>
          <w:rFonts w:cs="Arial"/>
          <w:noProof/>
        </w:rPr>
        <w:t>830 First Street NE</w:t>
      </w:r>
    </w:p>
    <w:p w14:paraId="1E2CFB88"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3EBA575D"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377-3389</w:t>
      </w:r>
    </w:p>
    <w:p w14:paraId="0DB66527" w14:textId="77777777" w:rsidR="00711331" w:rsidRDefault="00711331" w:rsidP="00711331">
      <w:pPr>
        <w:keepNext/>
        <w:spacing w:after="0"/>
        <w:rPr>
          <w:rFonts w:cs="Arial"/>
        </w:rPr>
      </w:pPr>
      <w:r w:rsidRPr="00667F63">
        <w:rPr>
          <w:rFonts w:cs="Arial"/>
        </w:rPr>
        <w:tab/>
        <w:t xml:space="preserve">Email: </w:t>
      </w:r>
      <w:r w:rsidRPr="0049037E">
        <w:rPr>
          <w:rFonts w:cs="Arial"/>
          <w:noProof/>
        </w:rPr>
        <w:t>daniel.pollard@ed.gov</w:t>
      </w:r>
    </w:p>
    <w:p w14:paraId="29533EE5" w14:textId="77777777" w:rsidR="00711331" w:rsidRDefault="00711331" w:rsidP="00711331">
      <w:pPr>
        <w:spacing w:after="0"/>
        <w:rPr>
          <w:rFonts w:cs="Arial"/>
        </w:rPr>
      </w:pPr>
    </w:p>
    <w:p w14:paraId="79A093BB" w14:textId="77777777" w:rsidR="00711331" w:rsidRPr="00667F63" w:rsidRDefault="00711331" w:rsidP="00711331">
      <w:pPr>
        <w:keepNext/>
        <w:spacing w:after="0"/>
        <w:rPr>
          <w:rFonts w:cs="Arial"/>
        </w:rPr>
      </w:pPr>
      <w:r w:rsidRPr="0049037E">
        <w:rPr>
          <w:rFonts w:cs="Arial"/>
          <w:noProof/>
        </w:rPr>
        <w:t>Bob</w:t>
      </w:r>
      <w:r w:rsidRPr="00667F63">
        <w:rPr>
          <w:rFonts w:cs="Arial"/>
        </w:rPr>
        <w:t xml:space="preserve"> </w:t>
      </w:r>
      <w:r w:rsidRPr="0049037E">
        <w:rPr>
          <w:rFonts w:cs="Arial"/>
          <w:noProof/>
        </w:rPr>
        <w:t>Sivinski</w:t>
      </w:r>
    </w:p>
    <w:p w14:paraId="20506426" w14:textId="77777777" w:rsidR="00711331" w:rsidRPr="00667F63" w:rsidRDefault="00711331" w:rsidP="00711331">
      <w:pPr>
        <w:keepNext/>
        <w:spacing w:after="0"/>
        <w:rPr>
          <w:rFonts w:cs="Arial"/>
        </w:rPr>
      </w:pPr>
      <w:r w:rsidRPr="0049037E">
        <w:rPr>
          <w:rFonts w:cs="Arial"/>
          <w:noProof/>
        </w:rPr>
        <w:t>Senior Statistician</w:t>
      </w:r>
    </w:p>
    <w:p w14:paraId="471EB8FB" w14:textId="77777777" w:rsidR="00711331" w:rsidRPr="00667F63" w:rsidRDefault="00711331" w:rsidP="00711331">
      <w:pPr>
        <w:keepNext/>
        <w:spacing w:after="0"/>
        <w:rPr>
          <w:rFonts w:cs="Arial"/>
        </w:rPr>
      </w:pPr>
      <w:r w:rsidRPr="0049037E">
        <w:rPr>
          <w:rFonts w:cs="Arial"/>
          <w:noProof/>
        </w:rPr>
        <w:t>Office of Management and Budget</w:t>
      </w:r>
    </w:p>
    <w:p w14:paraId="00AB5159" w14:textId="77777777" w:rsidR="00711331" w:rsidRPr="00667F63" w:rsidRDefault="00711331" w:rsidP="00711331">
      <w:pPr>
        <w:keepNext/>
        <w:spacing w:after="0"/>
        <w:rPr>
          <w:rFonts w:cs="Arial"/>
        </w:rPr>
      </w:pPr>
      <w:r w:rsidRPr="0049037E">
        <w:rPr>
          <w:rFonts w:cs="Arial"/>
          <w:noProof/>
        </w:rPr>
        <w:t>725 17th Street NW</w:t>
      </w:r>
    </w:p>
    <w:p w14:paraId="475C86D8"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503</w:t>
      </w:r>
    </w:p>
    <w:p w14:paraId="43ADD932"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395-1205</w:t>
      </w:r>
    </w:p>
    <w:p w14:paraId="7F723877" w14:textId="77777777" w:rsidR="00711331" w:rsidRDefault="00711331" w:rsidP="00711331">
      <w:pPr>
        <w:keepNext/>
        <w:spacing w:after="0"/>
        <w:rPr>
          <w:rFonts w:cs="Arial"/>
        </w:rPr>
      </w:pPr>
      <w:r w:rsidRPr="00667F63">
        <w:rPr>
          <w:rFonts w:cs="Arial"/>
        </w:rPr>
        <w:tab/>
        <w:t xml:space="preserve">Email: </w:t>
      </w:r>
      <w:r w:rsidRPr="0049037E">
        <w:rPr>
          <w:rFonts w:cs="Arial"/>
          <w:noProof/>
        </w:rPr>
        <w:t>robert_g_sivinski@omb.eop.gov</w:t>
      </w:r>
    </w:p>
    <w:p w14:paraId="5BED1D3F" w14:textId="77777777" w:rsidR="00711331" w:rsidRDefault="00711331" w:rsidP="00711331">
      <w:pPr>
        <w:spacing w:after="0"/>
        <w:rPr>
          <w:rFonts w:cs="Arial"/>
        </w:rPr>
      </w:pPr>
    </w:p>
    <w:p w14:paraId="3287E902" w14:textId="77777777" w:rsidR="00711331" w:rsidRPr="00667F63" w:rsidRDefault="00711331" w:rsidP="00711331">
      <w:pPr>
        <w:keepNext/>
        <w:spacing w:after="0"/>
        <w:rPr>
          <w:rFonts w:cs="Arial"/>
        </w:rPr>
      </w:pPr>
      <w:r w:rsidRPr="0049037E">
        <w:rPr>
          <w:rFonts w:cs="Arial"/>
          <w:noProof/>
        </w:rPr>
        <w:t>David</w:t>
      </w:r>
      <w:r w:rsidRPr="00667F63">
        <w:rPr>
          <w:rFonts w:cs="Arial"/>
        </w:rPr>
        <w:t xml:space="preserve"> </w:t>
      </w:r>
      <w:r w:rsidRPr="0049037E">
        <w:rPr>
          <w:rFonts w:cs="Arial"/>
          <w:noProof/>
        </w:rPr>
        <w:t>Smole</w:t>
      </w:r>
    </w:p>
    <w:p w14:paraId="2302B384" w14:textId="77777777" w:rsidR="00711331" w:rsidRPr="00667F63" w:rsidRDefault="00711331" w:rsidP="00711331">
      <w:pPr>
        <w:keepNext/>
        <w:spacing w:after="0"/>
        <w:rPr>
          <w:rFonts w:cs="Arial"/>
        </w:rPr>
      </w:pPr>
      <w:r w:rsidRPr="0049037E">
        <w:rPr>
          <w:rFonts w:cs="Arial"/>
          <w:noProof/>
        </w:rPr>
        <w:t>Specialist in Education Policy</w:t>
      </w:r>
    </w:p>
    <w:p w14:paraId="39AD94DD" w14:textId="77777777" w:rsidR="00711331" w:rsidRPr="00667F63" w:rsidRDefault="00711331" w:rsidP="00711331">
      <w:pPr>
        <w:keepNext/>
        <w:spacing w:after="0"/>
        <w:rPr>
          <w:rFonts w:cs="Arial"/>
        </w:rPr>
      </w:pPr>
      <w:r w:rsidRPr="0049037E">
        <w:rPr>
          <w:rFonts w:cs="Arial"/>
          <w:noProof/>
        </w:rPr>
        <w:t>Congressional Research Service</w:t>
      </w:r>
    </w:p>
    <w:p w14:paraId="5334A7D1" w14:textId="77777777" w:rsidR="00711331" w:rsidRPr="00667F63" w:rsidRDefault="00711331" w:rsidP="00711331">
      <w:pPr>
        <w:keepNext/>
        <w:spacing w:after="0"/>
        <w:rPr>
          <w:rFonts w:cs="Arial"/>
        </w:rPr>
      </w:pPr>
      <w:r w:rsidRPr="0049037E">
        <w:rPr>
          <w:rFonts w:cs="Arial"/>
          <w:noProof/>
        </w:rPr>
        <w:t>101 Independence Avenue SE</w:t>
      </w:r>
    </w:p>
    <w:p w14:paraId="2616EC59"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540</w:t>
      </w:r>
    </w:p>
    <w:p w14:paraId="5875C9A1"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707-0624</w:t>
      </w:r>
    </w:p>
    <w:p w14:paraId="39C50147" w14:textId="77777777" w:rsidR="00711331" w:rsidRDefault="00711331" w:rsidP="00711331">
      <w:pPr>
        <w:keepNext/>
        <w:spacing w:after="0"/>
        <w:rPr>
          <w:rFonts w:cs="Arial"/>
        </w:rPr>
      </w:pPr>
      <w:r w:rsidRPr="00667F63">
        <w:rPr>
          <w:rFonts w:cs="Arial"/>
        </w:rPr>
        <w:tab/>
        <w:t xml:space="preserve">Email: </w:t>
      </w:r>
      <w:r w:rsidRPr="0049037E">
        <w:rPr>
          <w:rFonts w:cs="Arial"/>
          <w:noProof/>
        </w:rPr>
        <w:t>dsmole@crs.loc.gov</w:t>
      </w:r>
    </w:p>
    <w:p w14:paraId="55CEC7D3" w14:textId="77777777" w:rsidR="00711331" w:rsidRDefault="00711331" w:rsidP="00711331">
      <w:pPr>
        <w:spacing w:after="0"/>
        <w:rPr>
          <w:rFonts w:cs="Arial"/>
        </w:rPr>
      </w:pPr>
    </w:p>
    <w:p w14:paraId="78D4CAFB" w14:textId="77777777" w:rsidR="00711331" w:rsidRDefault="00711331" w:rsidP="00711331">
      <w:pPr>
        <w:keepNext/>
        <w:spacing w:after="0"/>
        <w:rPr>
          <w:rFonts w:cs="Arial"/>
          <w:b/>
        </w:rPr>
      </w:pPr>
      <w:r>
        <w:rPr>
          <w:rFonts w:cs="Arial"/>
          <w:b/>
        </w:rPr>
        <w:t xml:space="preserve">U.S. Department of Education, </w:t>
      </w:r>
      <w:r w:rsidRPr="00A63307">
        <w:rPr>
          <w:rFonts w:cs="Arial"/>
          <w:b/>
        </w:rPr>
        <w:t>NCES</w:t>
      </w:r>
    </w:p>
    <w:p w14:paraId="167BFD84" w14:textId="77777777" w:rsidR="00711331" w:rsidRDefault="00711331" w:rsidP="00711331">
      <w:pPr>
        <w:keepNext/>
        <w:spacing w:after="0"/>
        <w:rPr>
          <w:rFonts w:cs="Arial"/>
        </w:rPr>
      </w:pPr>
    </w:p>
    <w:p w14:paraId="2DB96E05" w14:textId="77777777" w:rsidR="00711331" w:rsidRPr="00667F63" w:rsidRDefault="00711331" w:rsidP="00711331">
      <w:pPr>
        <w:keepNext/>
        <w:spacing w:after="0"/>
        <w:rPr>
          <w:rFonts w:cs="Arial"/>
        </w:rPr>
      </w:pPr>
      <w:r w:rsidRPr="0049037E">
        <w:rPr>
          <w:rFonts w:cs="Arial"/>
          <w:noProof/>
        </w:rPr>
        <w:t>Sharon</w:t>
      </w:r>
      <w:r w:rsidRPr="00667F63">
        <w:rPr>
          <w:rFonts w:cs="Arial"/>
        </w:rPr>
        <w:t xml:space="preserve"> </w:t>
      </w:r>
      <w:r w:rsidRPr="0049037E">
        <w:rPr>
          <w:rFonts w:cs="Arial"/>
          <w:noProof/>
        </w:rPr>
        <w:t>Boivin</w:t>
      </w:r>
    </w:p>
    <w:p w14:paraId="3DBE9114" w14:textId="77777777" w:rsidR="00711331" w:rsidRPr="00667F63" w:rsidRDefault="00711331" w:rsidP="00711331">
      <w:pPr>
        <w:keepNext/>
        <w:spacing w:after="0"/>
        <w:rPr>
          <w:rFonts w:cs="Arial"/>
        </w:rPr>
      </w:pPr>
      <w:r w:rsidRPr="0049037E">
        <w:rPr>
          <w:rFonts w:cs="Arial"/>
          <w:noProof/>
        </w:rPr>
        <w:t>Senior Research and Policy Analyst</w:t>
      </w:r>
    </w:p>
    <w:p w14:paraId="52D08F3F" w14:textId="77777777" w:rsidR="00711331" w:rsidRPr="00667F63" w:rsidRDefault="00711331" w:rsidP="00711331">
      <w:pPr>
        <w:keepNext/>
        <w:spacing w:after="0"/>
        <w:rPr>
          <w:rFonts w:cs="Arial"/>
        </w:rPr>
      </w:pPr>
      <w:r w:rsidRPr="0049037E">
        <w:rPr>
          <w:rFonts w:cs="Arial"/>
          <w:noProof/>
        </w:rPr>
        <w:t>U.S. Department of Education, NCES</w:t>
      </w:r>
    </w:p>
    <w:p w14:paraId="26143BB4" w14:textId="77777777" w:rsidR="00711331" w:rsidRPr="00667F63" w:rsidRDefault="00711331" w:rsidP="00711331">
      <w:pPr>
        <w:keepNext/>
        <w:spacing w:after="0"/>
        <w:rPr>
          <w:rFonts w:cs="Arial"/>
        </w:rPr>
      </w:pPr>
      <w:r w:rsidRPr="0049037E">
        <w:rPr>
          <w:rFonts w:cs="Arial"/>
          <w:noProof/>
        </w:rPr>
        <w:t>550 12th Street SW</w:t>
      </w:r>
    </w:p>
    <w:p w14:paraId="71433DBB" w14:textId="77777777" w:rsidR="00711331" w:rsidRPr="00667F63" w:rsidRDefault="00711331" w:rsidP="00711331">
      <w:pPr>
        <w:keepNext/>
        <w:spacing w:after="0"/>
        <w:rPr>
          <w:rFonts w:cs="Arial"/>
        </w:rPr>
      </w:pPr>
      <w:r w:rsidRPr="0049037E">
        <w:rPr>
          <w:rFonts w:cs="Arial"/>
          <w:noProof/>
        </w:rPr>
        <w:t>Potomac Center Plaza (PCP), Room 4054</w:t>
      </w:r>
    </w:p>
    <w:p w14:paraId="3BA42ADE"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240D4AE9"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881-9108</w:t>
      </w:r>
    </w:p>
    <w:p w14:paraId="2CFF9254" w14:textId="77777777" w:rsidR="00711331" w:rsidRDefault="00711331" w:rsidP="00711331">
      <w:pPr>
        <w:keepNext/>
        <w:spacing w:after="0"/>
        <w:rPr>
          <w:rFonts w:cs="Arial"/>
        </w:rPr>
      </w:pPr>
      <w:r w:rsidRPr="00667F63">
        <w:rPr>
          <w:rFonts w:cs="Arial"/>
        </w:rPr>
        <w:tab/>
        <w:t xml:space="preserve">Email: </w:t>
      </w:r>
      <w:r w:rsidRPr="0049037E">
        <w:rPr>
          <w:rFonts w:cs="Arial"/>
          <w:noProof/>
        </w:rPr>
        <w:t>sharon.boivin@ed.gov</w:t>
      </w:r>
    </w:p>
    <w:p w14:paraId="639D7781" w14:textId="77777777" w:rsidR="00711331" w:rsidRDefault="00711331" w:rsidP="00711331">
      <w:pPr>
        <w:spacing w:after="0"/>
        <w:rPr>
          <w:rFonts w:cs="Arial"/>
        </w:rPr>
      </w:pPr>
    </w:p>
    <w:p w14:paraId="2AFE8BA5" w14:textId="77777777" w:rsidR="00711331" w:rsidRPr="00667F63" w:rsidRDefault="00711331" w:rsidP="00711331">
      <w:pPr>
        <w:keepNext/>
        <w:spacing w:after="0"/>
        <w:rPr>
          <w:rFonts w:cs="Arial"/>
        </w:rPr>
      </w:pPr>
      <w:r w:rsidRPr="0049037E">
        <w:rPr>
          <w:rFonts w:cs="Arial"/>
          <w:noProof/>
        </w:rPr>
        <w:t>Chris</w:t>
      </w:r>
      <w:r w:rsidRPr="00667F63">
        <w:rPr>
          <w:rFonts w:cs="Arial"/>
        </w:rPr>
        <w:t xml:space="preserve"> </w:t>
      </w:r>
      <w:r w:rsidRPr="0049037E">
        <w:rPr>
          <w:rFonts w:cs="Arial"/>
          <w:noProof/>
        </w:rPr>
        <w:t>Chapman</w:t>
      </w:r>
    </w:p>
    <w:p w14:paraId="0240157B" w14:textId="77777777" w:rsidR="00711331" w:rsidRPr="00667F63" w:rsidRDefault="00711331" w:rsidP="00711331">
      <w:pPr>
        <w:keepNext/>
        <w:spacing w:after="0"/>
        <w:rPr>
          <w:rFonts w:cs="Arial"/>
        </w:rPr>
      </w:pPr>
      <w:r w:rsidRPr="0049037E">
        <w:rPr>
          <w:rFonts w:cs="Arial"/>
          <w:noProof/>
        </w:rPr>
        <w:t>Statistician</w:t>
      </w:r>
    </w:p>
    <w:p w14:paraId="6F84CFAB" w14:textId="77777777" w:rsidR="00711331" w:rsidRPr="00667F63" w:rsidRDefault="00711331" w:rsidP="00711331">
      <w:pPr>
        <w:keepNext/>
        <w:spacing w:after="0"/>
        <w:rPr>
          <w:rFonts w:cs="Arial"/>
        </w:rPr>
      </w:pPr>
      <w:r w:rsidRPr="0049037E">
        <w:rPr>
          <w:rFonts w:cs="Arial"/>
          <w:noProof/>
        </w:rPr>
        <w:t>U.S. Department of Education, NCES</w:t>
      </w:r>
    </w:p>
    <w:p w14:paraId="551FD7F8" w14:textId="77777777" w:rsidR="00711331" w:rsidRPr="00667F63" w:rsidRDefault="00711331" w:rsidP="00711331">
      <w:pPr>
        <w:keepNext/>
        <w:spacing w:after="0"/>
        <w:rPr>
          <w:rFonts w:cs="Arial"/>
        </w:rPr>
      </w:pPr>
      <w:r w:rsidRPr="0049037E">
        <w:rPr>
          <w:rFonts w:cs="Arial"/>
          <w:noProof/>
        </w:rPr>
        <w:t>550 12th Street SW</w:t>
      </w:r>
    </w:p>
    <w:p w14:paraId="41AD37CF" w14:textId="77777777" w:rsidR="00711331" w:rsidRPr="00667F63" w:rsidRDefault="00711331" w:rsidP="00711331">
      <w:pPr>
        <w:keepNext/>
        <w:spacing w:after="0"/>
        <w:rPr>
          <w:rFonts w:cs="Arial"/>
        </w:rPr>
      </w:pPr>
      <w:r w:rsidRPr="0049037E">
        <w:rPr>
          <w:rFonts w:cs="Arial"/>
          <w:noProof/>
        </w:rPr>
        <w:t>Potomac Center Plaza (PCP), Room 4054</w:t>
      </w:r>
    </w:p>
    <w:p w14:paraId="2D42DD90"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793A9D39"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7103</w:t>
      </w:r>
    </w:p>
    <w:p w14:paraId="58AE9196" w14:textId="77777777" w:rsidR="00711331" w:rsidRDefault="00711331" w:rsidP="00711331">
      <w:pPr>
        <w:keepNext/>
        <w:spacing w:after="0"/>
        <w:rPr>
          <w:rFonts w:cs="Arial"/>
        </w:rPr>
      </w:pPr>
      <w:r w:rsidRPr="00667F63">
        <w:rPr>
          <w:rFonts w:cs="Arial"/>
        </w:rPr>
        <w:tab/>
        <w:t xml:space="preserve">Email: </w:t>
      </w:r>
      <w:r w:rsidRPr="0049037E">
        <w:rPr>
          <w:rFonts w:cs="Arial"/>
          <w:noProof/>
        </w:rPr>
        <w:t>chris.chapman@ed.gov</w:t>
      </w:r>
    </w:p>
    <w:p w14:paraId="3C140753" w14:textId="77777777" w:rsidR="00711331" w:rsidRDefault="00711331" w:rsidP="00711331">
      <w:pPr>
        <w:spacing w:after="0"/>
        <w:rPr>
          <w:rFonts w:cs="Arial"/>
        </w:rPr>
      </w:pPr>
    </w:p>
    <w:p w14:paraId="6769E134" w14:textId="2DBC7C80" w:rsidR="00711331" w:rsidRPr="00667F63" w:rsidRDefault="00711331" w:rsidP="00711331">
      <w:pPr>
        <w:keepNext/>
        <w:spacing w:after="0"/>
        <w:rPr>
          <w:rFonts w:cs="Arial"/>
        </w:rPr>
      </w:pPr>
      <w:r w:rsidRPr="0049037E">
        <w:rPr>
          <w:rFonts w:cs="Arial"/>
          <w:noProof/>
        </w:rPr>
        <w:t>Chris</w:t>
      </w:r>
      <w:r w:rsidR="00CA0E06">
        <w:rPr>
          <w:rFonts w:cs="Arial"/>
          <w:noProof/>
        </w:rPr>
        <w:t>topher</w:t>
      </w:r>
      <w:r w:rsidRPr="00667F63">
        <w:rPr>
          <w:rFonts w:cs="Arial"/>
        </w:rPr>
        <w:t xml:space="preserve"> </w:t>
      </w:r>
      <w:r w:rsidRPr="0049037E">
        <w:rPr>
          <w:rFonts w:cs="Arial"/>
          <w:noProof/>
        </w:rPr>
        <w:t>Cody</w:t>
      </w:r>
    </w:p>
    <w:p w14:paraId="63F170DD" w14:textId="77777777" w:rsidR="00711331" w:rsidRPr="00667F63" w:rsidRDefault="00711331" w:rsidP="00711331">
      <w:pPr>
        <w:keepNext/>
        <w:spacing w:after="0"/>
        <w:rPr>
          <w:rFonts w:cs="Arial"/>
        </w:rPr>
      </w:pPr>
      <w:r w:rsidRPr="0049037E">
        <w:rPr>
          <w:rFonts w:cs="Arial"/>
          <w:noProof/>
        </w:rPr>
        <w:t>Senior Researcher</w:t>
      </w:r>
    </w:p>
    <w:p w14:paraId="4083BA7B" w14:textId="77777777" w:rsidR="00711331" w:rsidRPr="00667F63" w:rsidRDefault="00711331" w:rsidP="00711331">
      <w:pPr>
        <w:keepNext/>
        <w:spacing w:after="0"/>
        <w:rPr>
          <w:rFonts w:cs="Arial"/>
        </w:rPr>
      </w:pPr>
      <w:r w:rsidRPr="0049037E">
        <w:rPr>
          <w:rFonts w:cs="Arial"/>
          <w:noProof/>
        </w:rPr>
        <w:t>American Institutes for Research</w:t>
      </w:r>
    </w:p>
    <w:p w14:paraId="1895E59D" w14:textId="77777777" w:rsidR="00711331" w:rsidRPr="00667F63" w:rsidRDefault="00711331" w:rsidP="00711331">
      <w:pPr>
        <w:keepNext/>
        <w:spacing w:after="0"/>
        <w:rPr>
          <w:rFonts w:cs="Arial"/>
        </w:rPr>
      </w:pPr>
      <w:r w:rsidRPr="0049037E">
        <w:rPr>
          <w:rFonts w:cs="Arial"/>
          <w:noProof/>
        </w:rPr>
        <w:t>1000 Thomas Jefferson Street, NW</w:t>
      </w:r>
    </w:p>
    <w:p w14:paraId="49968536"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7</w:t>
      </w:r>
    </w:p>
    <w:p w14:paraId="2E8145E8"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403-5826</w:t>
      </w:r>
    </w:p>
    <w:p w14:paraId="30638E3A" w14:textId="77777777" w:rsidR="00711331" w:rsidRDefault="00711331" w:rsidP="00711331">
      <w:pPr>
        <w:keepNext/>
        <w:spacing w:after="0"/>
        <w:rPr>
          <w:rFonts w:cs="Arial"/>
        </w:rPr>
      </w:pPr>
      <w:r w:rsidRPr="00667F63">
        <w:rPr>
          <w:rFonts w:cs="Arial"/>
        </w:rPr>
        <w:tab/>
        <w:t xml:space="preserve">Email: </w:t>
      </w:r>
      <w:r w:rsidRPr="0049037E">
        <w:rPr>
          <w:rFonts w:cs="Arial"/>
          <w:noProof/>
        </w:rPr>
        <w:t>ccody@air.org</w:t>
      </w:r>
    </w:p>
    <w:p w14:paraId="765422B4" w14:textId="77777777" w:rsidR="00711331" w:rsidRDefault="00711331" w:rsidP="00E569AC">
      <w:pPr>
        <w:spacing w:after="0"/>
        <w:rPr>
          <w:rFonts w:cs="Arial"/>
          <w:noProof/>
        </w:rPr>
      </w:pPr>
    </w:p>
    <w:p w14:paraId="14C45937" w14:textId="77777777" w:rsidR="00711331" w:rsidRPr="00667F63" w:rsidRDefault="00711331" w:rsidP="00711331">
      <w:pPr>
        <w:keepNext/>
        <w:spacing w:after="0"/>
        <w:rPr>
          <w:rFonts w:cs="Arial"/>
        </w:rPr>
      </w:pPr>
      <w:r w:rsidRPr="0049037E">
        <w:rPr>
          <w:rFonts w:cs="Arial"/>
          <w:noProof/>
        </w:rPr>
        <w:t>Tracy</w:t>
      </w:r>
      <w:r w:rsidRPr="00667F63">
        <w:rPr>
          <w:rFonts w:cs="Arial"/>
        </w:rPr>
        <w:t xml:space="preserve"> </w:t>
      </w:r>
      <w:r w:rsidRPr="0049037E">
        <w:rPr>
          <w:rFonts w:cs="Arial"/>
          <w:noProof/>
        </w:rPr>
        <w:t>Hunt-White</w:t>
      </w:r>
    </w:p>
    <w:p w14:paraId="4B9F5657" w14:textId="77777777" w:rsidR="00711331" w:rsidRPr="00667F63" w:rsidRDefault="00711331" w:rsidP="00711331">
      <w:pPr>
        <w:keepNext/>
        <w:spacing w:after="0"/>
        <w:rPr>
          <w:rFonts w:cs="Arial"/>
        </w:rPr>
      </w:pPr>
      <w:r w:rsidRPr="0049037E">
        <w:rPr>
          <w:rFonts w:cs="Arial"/>
          <w:noProof/>
        </w:rPr>
        <w:t>Education Statistician</w:t>
      </w:r>
    </w:p>
    <w:p w14:paraId="3AC02CC2" w14:textId="77777777" w:rsidR="00711331" w:rsidRPr="00667F63" w:rsidRDefault="00711331" w:rsidP="00711331">
      <w:pPr>
        <w:keepNext/>
        <w:spacing w:after="0"/>
        <w:rPr>
          <w:rFonts w:cs="Arial"/>
        </w:rPr>
      </w:pPr>
      <w:r w:rsidRPr="0049037E">
        <w:rPr>
          <w:rFonts w:cs="Arial"/>
          <w:noProof/>
        </w:rPr>
        <w:t>U.S. Department of Education, NCES</w:t>
      </w:r>
    </w:p>
    <w:p w14:paraId="7981F08E" w14:textId="77777777" w:rsidR="00711331" w:rsidRPr="00667F63" w:rsidRDefault="00711331" w:rsidP="00711331">
      <w:pPr>
        <w:keepNext/>
        <w:spacing w:after="0"/>
        <w:rPr>
          <w:rFonts w:cs="Arial"/>
        </w:rPr>
      </w:pPr>
      <w:r w:rsidRPr="0049037E">
        <w:rPr>
          <w:rFonts w:cs="Arial"/>
          <w:noProof/>
        </w:rPr>
        <w:t>550 12th Street SW</w:t>
      </w:r>
    </w:p>
    <w:p w14:paraId="08F66EE0" w14:textId="77777777" w:rsidR="00711331" w:rsidRPr="00667F63" w:rsidRDefault="00711331" w:rsidP="00711331">
      <w:pPr>
        <w:keepNext/>
        <w:spacing w:after="0"/>
        <w:rPr>
          <w:rFonts w:cs="Arial"/>
        </w:rPr>
      </w:pPr>
      <w:r w:rsidRPr="0049037E">
        <w:rPr>
          <w:rFonts w:cs="Arial"/>
          <w:noProof/>
        </w:rPr>
        <w:t>Potomac Center Plaza (PCP), Room 4007</w:t>
      </w:r>
    </w:p>
    <w:p w14:paraId="71084171"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64C3837C"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6507</w:t>
      </w:r>
    </w:p>
    <w:p w14:paraId="3B981A91" w14:textId="77777777" w:rsidR="00711331" w:rsidRDefault="00711331" w:rsidP="00711331">
      <w:pPr>
        <w:keepNext/>
        <w:spacing w:after="0"/>
        <w:rPr>
          <w:rFonts w:cs="Arial"/>
          <w:noProof/>
        </w:rPr>
      </w:pPr>
      <w:r w:rsidRPr="00667F63">
        <w:rPr>
          <w:rFonts w:cs="Arial"/>
        </w:rPr>
        <w:tab/>
        <w:t xml:space="preserve">Email: </w:t>
      </w:r>
      <w:r w:rsidRPr="00FA5C2A">
        <w:rPr>
          <w:rFonts w:cs="Arial"/>
          <w:noProof/>
        </w:rPr>
        <w:t>tracy.hunt-white@ed.gov</w:t>
      </w:r>
    </w:p>
    <w:p w14:paraId="55400371" w14:textId="77777777" w:rsidR="00711331" w:rsidRDefault="00711331" w:rsidP="00E569AC">
      <w:pPr>
        <w:spacing w:after="0"/>
        <w:rPr>
          <w:rFonts w:cs="Arial"/>
          <w:noProof/>
        </w:rPr>
      </w:pPr>
    </w:p>
    <w:p w14:paraId="13D0ECEE" w14:textId="2E34572C" w:rsidR="00711331" w:rsidRPr="00667F63" w:rsidRDefault="00711331" w:rsidP="00711331">
      <w:pPr>
        <w:keepNext/>
        <w:spacing w:after="0"/>
        <w:rPr>
          <w:rFonts w:cs="Arial"/>
        </w:rPr>
      </w:pPr>
      <w:r w:rsidRPr="0049037E">
        <w:rPr>
          <w:rFonts w:cs="Arial"/>
          <w:noProof/>
        </w:rPr>
        <w:t>H</w:t>
      </w:r>
      <w:r w:rsidR="00CA0E06">
        <w:rPr>
          <w:rFonts w:cs="Arial"/>
          <w:noProof/>
        </w:rPr>
        <w:t>uade</w:t>
      </w:r>
      <w:r w:rsidRPr="00667F63">
        <w:rPr>
          <w:rFonts w:cs="Arial"/>
        </w:rPr>
        <w:t xml:space="preserve"> </w:t>
      </w:r>
      <w:r w:rsidRPr="0049037E">
        <w:rPr>
          <w:rFonts w:cs="Arial"/>
          <w:noProof/>
        </w:rPr>
        <w:t>Huo</w:t>
      </w:r>
    </w:p>
    <w:p w14:paraId="511E28FF" w14:textId="77777777" w:rsidR="00711331" w:rsidRPr="00667F63" w:rsidRDefault="00711331" w:rsidP="00711331">
      <w:pPr>
        <w:keepNext/>
        <w:spacing w:after="0"/>
        <w:rPr>
          <w:rFonts w:cs="Arial"/>
        </w:rPr>
      </w:pPr>
      <w:r w:rsidRPr="0049037E">
        <w:rPr>
          <w:rFonts w:cs="Arial"/>
          <w:noProof/>
        </w:rPr>
        <w:t>Research Associate</w:t>
      </w:r>
    </w:p>
    <w:p w14:paraId="0D17A3DE" w14:textId="77777777" w:rsidR="00711331" w:rsidRPr="00667F63" w:rsidRDefault="00711331" w:rsidP="00711331">
      <w:pPr>
        <w:keepNext/>
        <w:spacing w:after="0"/>
        <w:rPr>
          <w:rFonts w:cs="Arial"/>
        </w:rPr>
      </w:pPr>
      <w:r w:rsidRPr="0049037E">
        <w:rPr>
          <w:rFonts w:cs="Arial"/>
          <w:noProof/>
        </w:rPr>
        <w:t>American Institutes for Research</w:t>
      </w:r>
    </w:p>
    <w:p w14:paraId="5EF63E55" w14:textId="77777777" w:rsidR="00711331" w:rsidRPr="00667F63" w:rsidRDefault="00711331" w:rsidP="00711331">
      <w:pPr>
        <w:keepNext/>
        <w:spacing w:after="0"/>
        <w:rPr>
          <w:rFonts w:cs="Arial"/>
        </w:rPr>
      </w:pPr>
      <w:r w:rsidRPr="0049037E">
        <w:rPr>
          <w:rFonts w:cs="Arial"/>
          <w:noProof/>
        </w:rPr>
        <w:t>1000 Thomas Jefferson Street, NW</w:t>
      </w:r>
    </w:p>
    <w:p w14:paraId="27C2360C"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7</w:t>
      </w:r>
    </w:p>
    <w:p w14:paraId="60A024CD"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403-5128</w:t>
      </w:r>
    </w:p>
    <w:p w14:paraId="7AB0C062" w14:textId="77777777" w:rsidR="00711331" w:rsidRDefault="00711331" w:rsidP="00711331">
      <w:pPr>
        <w:keepNext/>
        <w:spacing w:after="0"/>
        <w:rPr>
          <w:rFonts w:cs="Arial"/>
        </w:rPr>
      </w:pPr>
      <w:r w:rsidRPr="00667F63">
        <w:rPr>
          <w:rFonts w:cs="Arial"/>
        </w:rPr>
        <w:tab/>
        <w:t xml:space="preserve">Email: </w:t>
      </w:r>
      <w:r w:rsidRPr="0049037E">
        <w:rPr>
          <w:rFonts w:cs="Arial"/>
          <w:noProof/>
        </w:rPr>
        <w:t>hhuo@air.org</w:t>
      </w:r>
    </w:p>
    <w:p w14:paraId="69D16FBA" w14:textId="77777777" w:rsidR="00711331" w:rsidRDefault="00711331" w:rsidP="00E569AC">
      <w:pPr>
        <w:spacing w:after="0"/>
        <w:rPr>
          <w:rFonts w:cs="Arial"/>
        </w:rPr>
      </w:pPr>
    </w:p>
    <w:p w14:paraId="22B823CA" w14:textId="77777777" w:rsidR="00711331" w:rsidRPr="00667F63" w:rsidRDefault="00711331" w:rsidP="00711331">
      <w:pPr>
        <w:keepNext/>
        <w:spacing w:after="0"/>
        <w:rPr>
          <w:rFonts w:cs="Arial"/>
        </w:rPr>
      </w:pPr>
      <w:r w:rsidRPr="0049037E">
        <w:rPr>
          <w:rFonts w:cs="Arial"/>
          <w:noProof/>
        </w:rPr>
        <w:t>Kashka</w:t>
      </w:r>
      <w:r w:rsidRPr="00667F63">
        <w:rPr>
          <w:rFonts w:cs="Arial"/>
        </w:rPr>
        <w:t xml:space="preserve"> </w:t>
      </w:r>
      <w:r w:rsidRPr="0049037E">
        <w:rPr>
          <w:rFonts w:cs="Arial"/>
          <w:noProof/>
        </w:rPr>
        <w:t>Kubzdela</w:t>
      </w:r>
    </w:p>
    <w:p w14:paraId="0D41C178" w14:textId="77777777" w:rsidR="00711331" w:rsidRPr="00667F63" w:rsidRDefault="00711331" w:rsidP="00711331">
      <w:pPr>
        <w:keepNext/>
        <w:spacing w:after="0"/>
        <w:rPr>
          <w:rFonts w:cs="Arial"/>
        </w:rPr>
      </w:pPr>
      <w:r w:rsidRPr="0049037E">
        <w:rPr>
          <w:rFonts w:cs="Arial"/>
          <w:noProof/>
        </w:rPr>
        <w:t>OMB Liaison</w:t>
      </w:r>
    </w:p>
    <w:p w14:paraId="2EA7DE34" w14:textId="77777777" w:rsidR="00711331" w:rsidRPr="00667F63" w:rsidRDefault="00711331" w:rsidP="00711331">
      <w:pPr>
        <w:keepNext/>
        <w:spacing w:after="0"/>
        <w:rPr>
          <w:rFonts w:cs="Arial"/>
        </w:rPr>
      </w:pPr>
      <w:r w:rsidRPr="0049037E">
        <w:rPr>
          <w:rFonts w:cs="Arial"/>
          <w:noProof/>
        </w:rPr>
        <w:t>U.S. Department of Education, NCES</w:t>
      </w:r>
    </w:p>
    <w:p w14:paraId="790440E9" w14:textId="77777777" w:rsidR="00711331" w:rsidRPr="00667F63" w:rsidRDefault="00711331" w:rsidP="00711331">
      <w:pPr>
        <w:keepNext/>
        <w:spacing w:after="0"/>
        <w:rPr>
          <w:rFonts w:cs="Arial"/>
        </w:rPr>
      </w:pPr>
      <w:r w:rsidRPr="0049037E">
        <w:rPr>
          <w:rFonts w:cs="Arial"/>
          <w:noProof/>
        </w:rPr>
        <w:t>550 12th Street SW</w:t>
      </w:r>
    </w:p>
    <w:p w14:paraId="333B2A8C" w14:textId="77777777" w:rsidR="00711331" w:rsidRPr="00667F63" w:rsidRDefault="00711331" w:rsidP="00711331">
      <w:pPr>
        <w:keepNext/>
        <w:spacing w:after="0"/>
        <w:rPr>
          <w:rFonts w:cs="Arial"/>
        </w:rPr>
      </w:pPr>
      <w:r w:rsidRPr="0049037E">
        <w:rPr>
          <w:rFonts w:cs="Arial"/>
          <w:noProof/>
        </w:rPr>
        <w:t>Potomac Center Plaza (PCP)</w:t>
      </w:r>
    </w:p>
    <w:p w14:paraId="7FDC1918"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39BB9E90"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7377</w:t>
      </w:r>
    </w:p>
    <w:p w14:paraId="6DBEC311" w14:textId="77777777" w:rsidR="00711331" w:rsidRDefault="00711331" w:rsidP="00711331">
      <w:pPr>
        <w:keepNext/>
        <w:spacing w:after="0"/>
        <w:rPr>
          <w:rFonts w:cs="Arial"/>
        </w:rPr>
      </w:pPr>
      <w:r w:rsidRPr="00667F63">
        <w:rPr>
          <w:rFonts w:cs="Arial"/>
        </w:rPr>
        <w:tab/>
        <w:t xml:space="preserve">Email: </w:t>
      </w:r>
      <w:r w:rsidRPr="0049037E">
        <w:rPr>
          <w:rFonts w:cs="Arial"/>
          <w:noProof/>
        </w:rPr>
        <w:t>kashka.kubzdela@ed.gov</w:t>
      </w:r>
    </w:p>
    <w:p w14:paraId="4A4E4B53" w14:textId="77777777" w:rsidR="00711331" w:rsidRDefault="00711331" w:rsidP="00711331">
      <w:pPr>
        <w:spacing w:after="0"/>
        <w:rPr>
          <w:rFonts w:cs="Arial"/>
        </w:rPr>
      </w:pPr>
    </w:p>
    <w:p w14:paraId="38AC9B93" w14:textId="77777777" w:rsidR="00711331" w:rsidRPr="00667F63" w:rsidRDefault="00711331" w:rsidP="00711331">
      <w:pPr>
        <w:keepNext/>
        <w:spacing w:after="0"/>
        <w:rPr>
          <w:rFonts w:cs="Arial"/>
        </w:rPr>
      </w:pPr>
      <w:r w:rsidRPr="0049037E">
        <w:rPr>
          <w:rFonts w:cs="Arial"/>
          <w:noProof/>
        </w:rPr>
        <w:t>Gail</w:t>
      </w:r>
      <w:r w:rsidRPr="00667F63">
        <w:rPr>
          <w:rFonts w:cs="Arial"/>
        </w:rPr>
        <w:t xml:space="preserve"> </w:t>
      </w:r>
      <w:r w:rsidRPr="0049037E">
        <w:rPr>
          <w:rFonts w:cs="Arial"/>
          <w:noProof/>
        </w:rPr>
        <w:t>Mulligan</w:t>
      </w:r>
    </w:p>
    <w:p w14:paraId="50D929DF" w14:textId="27EE337E" w:rsidR="00711331" w:rsidRPr="00667F63" w:rsidRDefault="00711331" w:rsidP="00711331">
      <w:pPr>
        <w:keepNext/>
        <w:spacing w:after="0"/>
        <w:rPr>
          <w:rFonts w:cs="Arial"/>
        </w:rPr>
      </w:pPr>
      <w:r w:rsidRPr="0049037E">
        <w:rPr>
          <w:rFonts w:cs="Arial"/>
          <w:noProof/>
        </w:rPr>
        <w:t>Education Statistician</w:t>
      </w:r>
      <w:r w:rsidR="00CA0E06">
        <w:rPr>
          <w:rFonts w:cs="Arial"/>
          <w:noProof/>
        </w:rPr>
        <w:t>, Branch Chief</w:t>
      </w:r>
    </w:p>
    <w:p w14:paraId="36283730" w14:textId="77777777" w:rsidR="00711331" w:rsidRPr="00667F63" w:rsidRDefault="00711331" w:rsidP="00711331">
      <w:pPr>
        <w:keepNext/>
        <w:spacing w:after="0"/>
        <w:rPr>
          <w:rFonts w:cs="Arial"/>
        </w:rPr>
      </w:pPr>
      <w:r w:rsidRPr="0049037E">
        <w:rPr>
          <w:rFonts w:cs="Arial"/>
          <w:noProof/>
        </w:rPr>
        <w:t>U.S. Department of Education, NCES</w:t>
      </w:r>
    </w:p>
    <w:p w14:paraId="3FDA0AD9" w14:textId="77777777" w:rsidR="00711331" w:rsidRPr="00667F63" w:rsidRDefault="00711331" w:rsidP="00711331">
      <w:pPr>
        <w:keepNext/>
        <w:spacing w:after="0"/>
        <w:rPr>
          <w:rFonts w:cs="Arial"/>
        </w:rPr>
      </w:pPr>
      <w:r w:rsidRPr="0049037E">
        <w:rPr>
          <w:rFonts w:cs="Arial"/>
          <w:noProof/>
        </w:rPr>
        <w:t>550 12th Street SW</w:t>
      </w:r>
    </w:p>
    <w:p w14:paraId="2ADEFB94" w14:textId="77777777" w:rsidR="00711331" w:rsidRPr="00667F63" w:rsidRDefault="00711331" w:rsidP="00711331">
      <w:pPr>
        <w:keepNext/>
        <w:spacing w:after="0"/>
        <w:rPr>
          <w:rFonts w:cs="Arial"/>
        </w:rPr>
      </w:pPr>
      <w:r w:rsidRPr="0049037E">
        <w:rPr>
          <w:rFonts w:cs="Arial"/>
          <w:noProof/>
        </w:rPr>
        <w:t>Potomac Center Plaza (PCP), Room 4178</w:t>
      </w:r>
    </w:p>
    <w:p w14:paraId="476620F3"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340AEF5B"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8413</w:t>
      </w:r>
    </w:p>
    <w:p w14:paraId="228D512C" w14:textId="77777777" w:rsidR="00711331" w:rsidRDefault="00711331" w:rsidP="00711331">
      <w:pPr>
        <w:keepNext/>
        <w:spacing w:after="0"/>
        <w:rPr>
          <w:rFonts w:cs="Arial"/>
        </w:rPr>
      </w:pPr>
      <w:r w:rsidRPr="00667F63">
        <w:rPr>
          <w:rFonts w:cs="Arial"/>
        </w:rPr>
        <w:tab/>
        <w:t xml:space="preserve">Email: </w:t>
      </w:r>
      <w:r w:rsidRPr="0049037E">
        <w:rPr>
          <w:rFonts w:cs="Arial"/>
          <w:noProof/>
        </w:rPr>
        <w:t>gail.mulligan@ed.gov</w:t>
      </w:r>
    </w:p>
    <w:p w14:paraId="226FDA08" w14:textId="77777777" w:rsidR="00711331" w:rsidRDefault="00711331" w:rsidP="00711331">
      <w:pPr>
        <w:spacing w:after="0"/>
        <w:rPr>
          <w:rFonts w:cs="Arial"/>
        </w:rPr>
      </w:pPr>
    </w:p>
    <w:p w14:paraId="380C1E9A" w14:textId="77777777" w:rsidR="00711331" w:rsidRPr="00667F63" w:rsidRDefault="00711331" w:rsidP="00711331">
      <w:pPr>
        <w:keepNext/>
        <w:spacing w:after="0"/>
        <w:rPr>
          <w:rFonts w:cs="Arial"/>
        </w:rPr>
      </w:pPr>
      <w:r w:rsidRPr="0049037E">
        <w:rPr>
          <w:rFonts w:cs="Arial"/>
          <w:noProof/>
        </w:rPr>
        <w:t>Jeremy</w:t>
      </w:r>
      <w:r w:rsidRPr="00667F63">
        <w:rPr>
          <w:rFonts w:cs="Arial"/>
        </w:rPr>
        <w:t xml:space="preserve"> </w:t>
      </w:r>
      <w:r w:rsidRPr="0049037E">
        <w:rPr>
          <w:rFonts w:cs="Arial"/>
          <w:noProof/>
        </w:rPr>
        <w:t>Redford</w:t>
      </w:r>
    </w:p>
    <w:p w14:paraId="43FECE8A" w14:textId="77777777" w:rsidR="00711331" w:rsidRPr="00667F63" w:rsidRDefault="00711331" w:rsidP="00711331">
      <w:pPr>
        <w:keepNext/>
        <w:spacing w:after="0"/>
        <w:rPr>
          <w:rFonts w:cs="Arial"/>
        </w:rPr>
      </w:pPr>
      <w:r w:rsidRPr="0049037E">
        <w:rPr>
          <w:rFonts w:cs="Arial"/>
          <w:noProof/>
        </w:rPr>
        <w:t>Senior Researcher</w:t>
      </w:r>
    </w:p>
    <w:p w14:paraId="214660BF" w14:textId="77777777" w:rsidR="00711331" w:rsidRPr="00667F63" w:rsidRDefault="00711331" w:rsidP="00711331">
      <w:pPr>
        <w:keepNext/>
        <w:spacing w:after="0"/>
        <w:rPr>
          <w:rFonts w:cs="Arial"/>
        </w:rPr>
      </w:pPr>
      <w:r w:rsidRPr="0049037E">
        <w:rPr>
          <w:rFonts w:cs="Arial"/>
          <w:noProof/>
        </w:rPr>
        <w:t>American Institutes for Research</w:t>
      </w:r>
    </w:p>
    <w:p w14:paraId="23FA4659" w14:textId="77777777" w:rsidR="00711331" w:rsidRPr="00667F63" w:rsidRDefault="00711331" w:rsidP="00711331">
      <w:pPr>
        <w:keepNext/>
        <w:spacing w:after="0"/>
        <w:rPr>
          <w:rFonts w:cs="Arial"/>
        </w:rPr>
      </w:pPr>
      <w:r w:rsidRPr="0049037E">
        <w:rPr>
          <w:rFonts w:cs="Arial"/>
          <w:noProof/>
        </w:rPr>
        <w:t>1000 Thomas Jefferson Street, NW</w:t>
      </w:r>
    </w:p>
    <w:p w14:paraId="53697855"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007</w:t>
      </w:r>
    </w:p>
    <w:p w14:paraId="103A30F8"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403-6565</w:t>
      </w:r>
    </w:p>
    <w:p w14:paraId="237556A3" w14:textId="77777777" w:rsidR="00711331" w:rsidRDefault="00711331" w:rsidP="00711331">
      <w:pPr>
        <w:keepNext/>
        <w:spacing w:after="0"/>
        <w:rPr>
          <w:rFonts w:cs="Arial"/>
        </w:rPr>
      </w:pPr>
      <w:r w:rsidRPr="00667F63">
        <w:rPr>
          <w:rFonts w:cs="Arial"/>
        </w:rPr>
        <w:tab/>
        <w:t xml:space="preserve">Email: </w:t>
      </w:r>
      <w:r w:rsidRPr="0049037E">
        <w:rPr>
          <w:rFonts w:cs="Arial"/>
          <w:noProof/>
        </w:rPr>
        <w:t>jredford@air.org</w:t>
      </w:r>
    </w:p>
    <w:p w14:paraId="67897C0F" w14:textId="77777777" w:rsidR="00711331" w:rsidRDefault="00711331" w:rsidP="00E569AC">
      <w:pPr>
        <w:spacing w:after="0"/>
        <w:rPr>
          <w:rFonts w:cs="Arial"/>
          <w:noProof/>
        </w:rPr>
      </w:pPr>
    </w:p>
    <w:p w14:paraId="20694B47" w14:textId="77777777" w:rsidR="00711331" w:rsidRPr="00667F63" w:rsidRDefault="00711331" w:rsidP="00711331">
      <w:pPr>
        <w:keepNext/>
        <w:spacing w:after="0"/>
        <w:rPr>
          <w:rFonts w:cs="Arial"/>
        </w:rPr>
      </w:pPr>
      <w:r w:rsidRPr="0049037E">
        <w:rPr>
          <w:rFonts w:cs="Arial"/>
          <w:noProof/>
        </w:rPr>
        <w:t>David</w:t>
      </w:r>
      <w:r w:rsidRPr="00667F63">
        <w:rPr>
          <w:rFonts w:cs="Arial"/>
        </w:rPr>
        <w:t xml:space="preserve"> </w:t>
      </w:r>
      <w:r w:rsidRPr="0049037E">
        <w:rPr>
          <w:rFonts w:cs="Arial"/>
          <w:noProof/>
        </w:rPr>
        <w:t>Richards</w:t>
      </w:r>
    </w:p>
    <w:p w14:paraId="0279B7FE" w14:textId="77777777" w:rsidR="00711331" w:rsidRPr="00667F63" w:rsidRDefault="00711331" w:rsidP="00711331">
      <w:pPr>
        <w:keepNext/>
        <w:spacing w:after="0"/>
        <w:rPr>
          <w:rFonts w:cs="Arial"/>
        </w:rPr>
      </w:pPr>
      <w:r w:rsidRPr="0049037E">
        <w:rPr>
          <w:rFonts w:cs="Arial"/>
          <w:noProof/>
        </w:rPr>
        <w:t>Associate Education Research Analyst</w:t>
      </w:r>
    </w:p>
    <w:p w14:paraId="12942C8B" w14:textId="77777777" w:rsidR="00711331" w:rsidRPr="00667F63" w:rsidRDefault="00711331" w:rsidP="00711331">
      <w:pPr>
        <w:keepNext/>
        <w:spacing w:after="0"/>
        <w:rPr>
          <w:rFonts w:cs="Arial"/>
        </w:rPr>
      </w:pPr>
      <w:r w:rsidRPr="0049037E">
        <w:rPr>
          <w:rFonts w:cs="Arial"/>
          <w:noProof/>
        </w:rPr>
        <w:t>U.S. Department of Education, NCES</w:t>
      </w:r>
    </w:p>
    <w:p w14:paraId="597D9CD9" w14:textId="77777777" w:rsidR="00711331" w:rsidRPr="00667F63" w:rsidRDefault="00711331" w:rsidP="00711331">
      <w:pPr>
        <w:keepNext/>
        <w:spacing w:after="0"/>
        <w:rPr>
          <w:rFonts w:cs="Arial"/>
        </w:rPr>
      </w:pPr>
      <w:r w:rsidRPr="0049037E">
        <w:rPr>
          <w:rFonts w:cs="Arial"/>
          <w:noProof/>
        </w:rPr>
        <w:t>550 12th Street SW</w:t>
      </w:r>
    </w:p>
    <w:p w14:paraId="42F72532" w14:textId="77777777" w:rsidR="00711331" w:rsidRPr="00667F63" w:rsidRDefault="00711331" w:rsidP="00711331">
      <w:pPr>
        <w:keepNext/>
        <w:spacing w:after="0"/>
        <w:rPr>
          <w:rFonts w:cs="Arial"/>
        </w:rPr>
      </w:pPr>
      <w:r w:rsidRPr="0049037E">
        <w:rPr>
          <w:rFonts w:cs="Arial"/>
          <w:noProof/>
        </w:rPr>
        <w:t>Potomac Center Plaza (PCP), Room 4037</w:t>
      </w:r>
    </w:p>
    <w:p w14:paraId="1E5ACC61"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1C5F5738"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6202</w:t>
      </w:r>
    </w:p>
    <w:p w14:paraId="10A1B8BE" w14:textId="77777777" w:rsidR="00711331" w:rsidRDefault="00711331" w:rsidP="00E569AC">
      <w:pPr>
        <w:spacing w:after="0"/>
        <w:rPr>
          <w:rFonts w:cs="Arial"/>
        </w:rPr>
      </w:pPr>
      <w:r w:rsidRPr="00667F63">
        <w:rPr>
          <w:rFonts w:cs="Arial"/>
        </w:rPr>
        <w:tab/>
        <w:t xml:space="preserve">Email: </w:t>
      </w:r>
      <w:r w:rsidRPr="0049037E">
        <w:rPr>
          <w:rFonts w:cs="Arial"/>
          <w:noProof/>
        </w:rPr>
        <w:t>david.richards@ed.gov</w:t>
      </w:r>
    </w:p>
    <w:p w14:paraId="273909BF" w14:textId="77777777" w:rsidR="00711331" w:rsidRDefault="00711331" w:rsidP="00711331">
      <w:pPr>
        <w:spacing w:after="0"/>
        <w:rPr>
          <w:rFonts w:cs="Arial"/>
        </w:rPr>
      </w:pPr>
    </w:p>
    <w:p w14:paraId="5237AB1E" w14:textId="77777777" w:rsidR="00711331" w:rsidRPr="00667F63" w:rsidRDefault="00711331" w:rsidP="00711331">
      <w:pPr>
        <w:keepNext/>
        <w:spacing w:after="0"/>
        <w:rPr>
          <w:rFonts w:cs="Arial"/>
        </w:rPr>
      </w:pPr>
      <w:r w:rsidRPr="0049037E">
        <w:rPr>
          <w:rFonts w:cs="Arial"/>
          <w:noProof/>
        </w:rPr>
        <w:t>Marilyn</w:t>
      </w:r>
      <w:r w:rsidRPr="00667F63">
        <w:rPr>
          <w:rFonts w:cs="Arial"/>
        </w:rPr>
        <w:t xml:space="preserve"> </w:t>
      </w:r>
      <w:r w:rsidRPr="0049037E">
        <w:rPr>
          <w:rFonts w:cs="Arial"/>
          <w:noProof/>
        </w:rPr>
        <w:t>Seastrom</w:t>
      </w:r>
    </w:p>
    <w:p w14:paraId="3CAC89B9" w14:textId="77777777" w:rsidR="00711331" w:rsidRPr="00667F63" w:rsidRDefault="00711331" w:rsidP="00711331">
      <w:pPr>
        <w:keepNext/>
        <w:spacing w:after="0"/>
        <w:rPr>
          <w:rFonts w:cs="Arial"/>
        </w:rPr>
      </w:pPr>
      <w:r w:rsidRPr="0049037E">
        <w:rPr>
          <w:rFonts w:cs="Arial"/>
          <w:noProof/>
        </w:rPr>
        <w:t>Chief Statistician and Program Director</w:t>
      </w:r>
    </w:p>
    <w:p w14:paraId="422C404B" w14:textId="77777777" w:rsidR="00711331" w:rsidRPr="00667F63" w:rsidRDefault="00711331" w:rsidP="00711331">
      <w:pPr>
        <w:keepNext/>
        <w:spacing w:after="0"/>
        <w:rPr>
          <w:rFonts w:cs="Arial"/>
        </w:rPr>
      </w:pPr>
      <w:r w:rsidRPr="0049037E">
        <w:rPr>
          <w:rFonts w:cs="Arial"/>
          <w:noProof/>
        </w:rPr>
        <w:t>U.S. Department of Education, NCES</w:t>
      </w:r>
    </w:p>
    <w:p w14:paraId="36AB5F07" w14:textId="77777777" w:rsidR="00711331" w:rsidRPr="00667F63" w:rsidRDefault="00711331" w:rsidP="00711331">
      <w:pPr>
        <w:keepNext/>
        <w:spacing w:after="0"/>
        <w:rPr>
          <w:rFonts w:cs="Arial"/>
        </w:rPr>
      </w:pPr>
      <w:r w:rsidRPr="0049037E">
        <w:rPr>
          <w:rFonts w:cs="Arial"/>
          <w:noProof/>
        </w:rPr>
        <w:t>550 12th Street SW</w:t>
      </w:r>
    </w:p>
    <w:p w14:paraId="67696AF4" w14:textId="77777777" w:rsidR="00711331" w:rsidRPr="00667F63" w:rsidRDefault="00711331" w:rsidP="00711331">
      <w:pPr>
        <w:keepNext/>
        <w:spacing w:after="0"/>
        <w:rPr>
          <w:rFonts w:cs="Arial"/>
        </w:rPr>
      </w:pPr>
      <w:r w:rsidRPr="0049037E">
        <w:rPr>
          <w:rFonts w:cs="Arial"/>
          <w:noProof/>
        </w:rPr>
        <w:t>Potomac Center Plaza (PCP), Room 4063</w:t>
      </w:r>
    </w:p>
    <w:p w14:paraId="5239038F"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704A548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7766</w:t>
      </w:r>
    </w:p>
    <w:p w14:paraId="6E996EC5" w14:textId="77777777" w:rsidR="00711331" w:rsidRDefault="00711331" w:rsidP="00711331">
      <w:pPr>
        <w:keepNext/>
        <w:spacing w:after="0"/>
        <w:rPr>
          <w:rFonts w:cs="Arial"/>
        </w:rPr>
      </w:pPr>
      <w:r w:rsidRPr="00667F63">
        <w:rPr>
          <w:rFonts w:cs="Arial"/>
        </w:rPr>
        <w:tab/>
        <w:t xml:space="preserve">Email: </w:t>
      </w:r>
      <w:r w:rsidRPr="0049037E">
        <w:rPr>
          <w:rFonts w:cs="Arial"/>
          <w:noProof/>
        </w:rPr>
        <w:t>marilyn.seastrom@ed.gov</w:t>
      </w:r>
    </w:p>
    <w:p w14:paraId="0F3B7088" w14:textId="77777777" w:rsidR="00711331" w:rsidRDefault="00711331" w:rsidP="00711331">
      <w:pPr>
        <w:spacing w:after="0"/>
        <w:rPr>
          <w:rFonts w:cs="Arial"/>
        </w:rPr>
      </w:pPr>
    </w:p>
    <w:p w14:paraId="7658D9B6" w14:textId="77777777" w:rsidR="00711331" w:rsidRPr="00667F63" w:rsidRDefault="00711331" w:rsidP="00711331">
      <w:pPr>
        <w:keepNext/>
        <w:spacing w:after="0"/>
        <w:rPr>
          <w:rFonts w:cs="Arial"/>
        </w:rPr>
      </w:pPr>
      <w:r w:rsidRPr="0049037E">
        <w:rPr>
          <w:rFonts w:cs="Arial"/>
          <w:noProof/>
        </w:rPr>
        <w:t>Ted</w:t>
      </w:r>
      <w:r w:rsidRPr="00667F63">
        <w:rPr>
          <w:rFonts w:cs="Arial"/>
        </w:rPr>
        <w:t xml:space="preserve"> </w:t>
      </w:r>
      <w:r w:rsidRPr="0049037E">
        <w:rPr>
          <w:rFonts w:cs="Arial"/>
          <w:noProof/>
        </w:rPr>
        <w:t>Socha</w:t>
      </w:r>
    </w:p>
    <w:p w14:paraId="49A4FFD2" w14:textId="77777777" w:rsidR="00711331" w:rsidRPr="00667F63" w:rsidRDefault="00711331" w:rsidP="00711331">
      <w:pPr>
        <w:keepNext/>
        <w:spacing w:after="0"/>
        <w:rPr>
          <w:rFonts w:cs="Arial"/>
        </w:rPr>
      </w:pPr>
      <w:r w:rsidRPr="0049037E">
        <w:rPr>
          <w:rFonts w:cs="Arial"/>
          <w:noProof/>
        </w:rPr>
        <w:t>Mathematical Statistician</w:t>
      </w:r>
    </w:p>
    <w:p w14:paraId="59F6F9EC" w14:textId="77777777" w:rsidR="00711331" w:rsidRPr="00667F63" w:rsidRDefault="00711331" w:rsidP="00711331">
      <w:pPr>
        <w:keepNext/>
        <w:spacing w:after="0"/>
        <w:rPr>
          <w:rFonts w:cs="Arial"/>
        </w:rPr>
      </w:pPr>
      <w:r w:rsidRPr="0049037E">
        <w:rPr>
          <w:rFonts w:cs="Arial"/>
          <w:noProof/>
        </w:rPr>
        <w:t>U.S. Department of Education, NCES</w:t>
      </w:r>
    </w:p>
    <w:p w14:paraId="72DEBC61" w14:textId="77777777" w:rsidR="00711331" w:rsidRPr="00667F63" w:rsidRDefault="00711331" w:rsidP="00711331">
      <w:pPr>
        <w:keepNext/>
        <w:spacing w:after="0"/>
        <w:rPr>
          <w:rFonts w:cs="Arial"/>
        </w:rPr>
      </w:pPr>
      <w:r w:rsidRPr="0049037E">
        <w:rPr>
          <w:rFonts w:cs="Arial"/>
          <w:noProof/>
        </w:rPr>
        <w:t>550 12th Street SW</w:t>
      </w:r>
    </w:p>
    <w:p w14:paraId="65EDD9C9" w14:textId="77777777" w:rsidR="00711331" w:rsidRPr="00667F63" w:rsidRDefault="00711331" w:rsidP="00711331">
      <w:pPr>
        <w:keepNext/>
        <w:spacing w:after="0"/>
        <w:rPr>
          <w:rFonts w:cs="Arial"/>
        </w:rPr>
      </w:pPr>
      <w:r w:rsidRPr="0049037E">
        <w:rPr>
          <w:rFonts w:cs="Arial"/>
          <w:noProof/>
        </w:rPr>
        <w:t>Potomac Center Plaza (PCP), Room 4004</w:t>
      </w:r>
    </w:p>
    <w:p w14:paraId="70C8DA4B"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646B6D20"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7071</w:t>
      </w:r>
    </w:p>
    <w:p w14:paraId="08464476" w14:textId="77777777" w:rsidR="00711331" w:rsidRDefault="00711331" w:rsidP="00E569AC">
      <w:pPr>
        <w:spacing w:after="0"/>
        <w:rPr>
          <w:rFonts w:cs="Arial"/>
        </w:rPr>
      </w:pPr>
      <w:r w:rsidRPr="00667F63">
        <w:rPr>
          <w:rFonts w:cs="Arial"/>
        </w:rPr>
        <w:tab/>
        <w:t xml:space="preserve">Email: </w:t>
      </w:r>
      <w:r w:rsidRPr="0049037E">
        <w:rPr>
          <w:rFonts w:cs="Arial"/>
          <w:noProof/>
        </w:rPr>
        <w:t>ted.socha@ed.gov</w:t>
      </w:r>
    </w:p>
    <w:p w14:paraId="14E38A90" w14:textId="77777777" w:rsidR="00711331" w:rsidRPr="00667F63" w:rsidRDefault="00711331" w:rsidP="00711331">
      <w:pPr>
        <w:keepNext/>
        <w:spacing w:after="0"/>
        <w:rPr>
          <w:rFonts w:cs="Arial"/>
        </w:rPr>
      </w:pPr>
      <w:r w:rsidRPr="0049037E">
        <w:rPr>
          <w:rFonts w:cs="Arial"/>
          <w:noProof/>
        </w:rPr>
        <w:t>James</w:t>
      </w:r>
      <w:r w:rsidRPr="00667F63">
        <w:rPr>
          <w:rFonts w:cs="Arial"/>
        </w:rPr>
        <w:t xml:space="preserve"> </w:t>
      </w:r>
      <w:r w:rsidRPr="0049037E">
        <w:rPr>
          <w:rFonts w:cs="Arial"/>
          <w:noProof/>
        </w:rPr>
        <w:t>Woodworth</w:t>
      </w:r>
    </w:p>
    <w:p w14:paraId="78477C24" w14:textId="77777777" w:rsidR="00711331" w:rsidRPr="00667F63" w:rsidRDefault="00711331" w:rsidP="00711331">
      <w:pPr>
        <w:keepNext/>
        <w:spacing w:after="0"/>
        <w:rPr>
          <w:rFonts w:cs="Arial"/>
        </w:rPr>
      </w:pPr>
      <w:r w:rsidRPr="0049037E">
        <w:rPr>
          <w:rFonts w:cs="Arial"/>
          <w:noProof/>
        </w:rPr>
        <w:t>Commissioner of the National Center for Education Statistics</w:t>
      </w:r>
    </w:p>
    <w:p w14:paraId="69727C5E" w14:textId="77777777" w:rsidR="00711331" w:rsidRPr="00667F63" w:rsidRDefault="00711331" w:rsidP="00711331">
      <w:pPr>
        <w:keepNext/>
        <w:spacing w:after="0"/>
        <w:rPr>
          <w:rFonts w:cs="Arial"/>
        </w:rPr>
      </w:pPr>
      <w:r w:rsidRPr="0049037E">
        <w:rPr>
          <w:rFonts w:cs="Arial"/>
          <w:noProof/>
        </w:rPr>
        <w:t>U.S. Department of Education, NCES</w:t>
      </w:r>
    </w:p>
    <w:p w14:paraId="681A15C3" w14:textId="77777777" w:rsidR="00711331" w:rsidRPr="00667F63" w:rsidRDefault="00711331" w:rsidP="00711331">
      <w:pPr>
        <w:keepNext/>
        <w:spacing w:after="0"/>
        <w:rPr>
          <w:rFonts w:cs="Arial"/>
        </w:rPr>
      </w:pPr>
      <w:r w:rsidRPr="0049037E">
        <w:rPr>
          <w:rFonts w:cs="Arial"/>
          <w:noProof/>
        </w:rPr>
        <w:t>550 12th Street SW</w:t>
      </w:r>
    </w:p>
    <w:p w14:paraId="4BC1BE18" w14:textId="77777777" w:rsidR="00711331" w:rsidRPr="00667F63" w:rsidRDefault="00711331" w:rsidP="00711331">
      <w:pPr>
        <w:keepNext/>
        <w:spacing w:after="0"/>
        <w:rPr>
          <w:rFonts w:cs="Arial"/>
        </w:rPr>
      </w:pPr>
      <w:r w:rsidRPr="0049037E">
        <w:rPr>
          <w:rFonts w:cs="Arial"/>
          <w:noProof/>
        </w:rPr>
        <w:t>Potomac Center Plaza (PCP)</w:t>
      </w:r>
    </w:p>
    <w:p w14:paraId="62A679E8" w14:textId="77777777" w:rsidR="00711331" w:rsidRPr="00667F63" w:rsidRDefault="00711331" w:rsidP="00711331">
      <w:pPr>
        <w:keepNext/>
        <w:spacing w:after="0"/>
        <w:rPr>
          <w:rFonts w:cs="Arial"/>
        </w:rPr>
      </w:pPr>
      <w:r w:rsidRPr="0049037E">
        <w:rPr>
          <w:rFonts w:cs="Arial"/>
          <w:noProof/>
        </w:rPr>
        <w:t>Washington</w:t>
      </w:r>
      <w:r w:rsidRPr="00667F63">
        <w:rPr>
          <w:rFonts w:cs="Arial"/>
        </w:rPr>
        <w:t xml:space="preserve">, </w:t>
      </w:r>
      <w:r w:rsidRPr="0049037E">
        <w:rPr>
          <w:rFonts w:cs="Arial"/>
          <w:noProof/>
        </w:rPr>
        <w:t>DC</w:t>
      </w:r>
      <w:r w:rsidRPr="00667F63">
        <w:rPr>
          <w:rFonts w:cs="Arial"/>
        </w:rPr>
        <w:t xml:space="preserve"> </w:t>
      </w:r>
      <w:r w:rsidRPr="0049037E">
        <w:rPr>
          <w:rFonts w:cs="Arial"/>
          <w:noProof/>
        </w:rPr>
        <w:t>20202</w:t>
      </w:r>
    </w:p>
    <w:p w14:paraId="279F954C"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202) 245-7291</w:t>
      </w:r>
    </w:p>
    <w:p w14:paraId="302F3A2F" w14:textId="77777777" w:rsidR="00711331" w:rsidRDefault="00711331" w:rsidP="00711331">
      <w:pPr>
        <w:keepNext/>
        <w:spacing w:after="0"/>
        <w:rPr>
          <w:rFonts w:cs="Arial"/>
        </w:rPr>
      </w:pPr>
      <w:r w:rsidRPr="00667F63">
        <w:rPr>
          <w:rFonts w:cs="Arial"/>
        </w:rPr>
        <w:tab/>
        <w:t xml:space="preserve">Email: </w:t>
      </w:r>
      <w:r w:rsidRPr="0049037E">
        <w:rPr>
          <w:rFonts w:cs="Arial"/>
          <w:noProof/>
        </w:rPr>
        <w:t>James.Woodworth@ed.gov</w:t>
      </w:r>
    </w:p>
    <w:p w14:paraId="1ED7F20C" w14:textId="77777777" w:rsidR="00711331" w:rsidRDefault="00711331" w:rsidP="00711331">
      <w:pPr>
        <w:spacing w:after="0"/>
        <w:rPr>
          <w:rFonts w:cs="Arial"/>
        </w:rPr>
      </w:pPr>
    </w:p>
    <w:p w14:paraId="5D6D6916" w14:textId="77777777" w:rsidR="00711331" w:rsidRPr="00A63307" w:rsidRDefault="00711331" w:rsidP="00711331">
      <w:pPr>
        <w:keepNext/>
        <w:spacing w:after="0"/>
        <w:rPr>
          <w:rFonts w:cs="Arial"/>
          <w:b/>
        </w:rPr>
      </w:pPr>
      <w:r w:rsidRPr="00A63307">
        <w:rPr>
          <w:rFonts w:cs="Arial"/>
          <w:b/>
        </w:rPr>
        <w:t>RTI International</w:t>
      </w:r>
    </w:p>
    <w:p w14:paraId="496549B5" w14:textId="77777777" w:rsidR="00711331" w:rsidRDefault="00711331" w:rsidP="00711331">
      <w:pPr>
        <w:keepNext/>
        <w:spacing w:after="0"/>
        <w:rPr>
          <w:rFonts w:cs="Arial"/>
        </w:rPr>
      </w:pPr>
    </w:p>
    <w:p w14:paraId="4DC980FD" w14:textId="77777777" w:rsidR="00711331" w:rsidRPr="00667F63" w:rsidRDefault="00711331" w:rsidP="00711331">
      <w:pPr>
        <w:keepNext/>
        <w:spacing w:after="0"/>
        <w:rPr>
          <w:rFonts w:cs="Arial"/>
        </w:rPr>
      </w:pPr>
      <w:r w:rsidRPr="0049037E">
        <w:rPr>
          <w:rFonts w:cs="Arial"/>
          <w:noProof/>
        </w:rPr>
        <w:t>Mike</w:t>
      </w:r>
      <w:r w:rsidRPr="00667F63">
        <w:rPr>
          <w:rFonts w:cs="Arial"/>
        </w:rPr>
        <w:t xml:space="preserve"> </w:t>
      </w:r>
      <w:r w:rsidRPr="0049037E">
        <w:rPr>
          <w:rFonts w:cs="Arial"/>
          <w:noProof/>
        </w:rPr>
        <w:t>Bryan</w:t>
      </w:r>
    </w:p>
    <w:p w14:paraId="46665AC1" w14:textId="77777777" w:rsidR="00711331" w:rsidRPr="00667F63" w:rsidRDefault="00711331" w:rsidP="00711331">
      <w:pPr>
        <w:keepNext/>
        <w:spacing w:after="0"/>
        <w:rPr>
          <w:rFonts w:cs="Arial"/>
        </w:rPr>
      </w:pPr>
      <w:r w:rsidRPr="0049037E">
        <w:rPr>
          <w:rFonts w:cs="Arial"/>
          <w:noProof/>
        </w:rPr>
        <w:t>Director, Center for Education Survey Design and Analysis</w:t>
      </w:r>
    </w:p>
    <w:p w14:paraId="5FB466B8" w14:textId="77777777" w:rsidR="00711331" w:rsidRPr="00667F63" w:rsidRDefault="00711331" w:rsidP="00711331">
      <w:pPr>
        <w:keepNext/>
        <w:spacing w:after="0"/>
        <w:rPr>
          <w:rFonts w:cs="Arial"/>
        </w:rPr>
      </w:pPr>
      <w:r w:rsidRPr="0049037E">
        <w:rPr>
          <w:rFonts w:cs="Arial"/>
          <w:noProof/>
        </w:rPr>
        <w:t>RTI International</w:t>
      </w:r>
    </w:p>
    <w:p w14:paraId="26D57B0F" w14:textId="77777777" w:rsidR="00711331" w:rsidRPr="00667F63" w:rsidRDefault="00711331" w:rsidP="00711331">
      <w:pPr>
        <w:keepNext/>
        <w:spacing w:after="0"/>
        <w:rPr>
          <w:rFonts w:cs="Arial"/>
        </w:rPr>
      </w:pPr>
      <w:r w:rsidRPr="0049037E">
        <w:rPr>
          <w:rFonts w:cs="Arial"/>
          <w:noProof/>
        </w:rPr>
        <w:t>3040 East Cornwallis Road</w:t>
      </w:r>
    </w:p>
    <w:p w14:paraId="66DEBC99" w14:textId="77777777" w:rsidR="00711331" w:rsidRPr="00667F63" w:rsidRDefault="00711331" w:rsidP="00711331">
      <w:pPr>
        <w:keepNext/>
        <w:spacing w:after="0"/>
        <w:rPr>
          <w:rFonts w:cs="Arial"/>
        </w:rPr>
      </w:pPr>
      <w:r w:rsidRPr="0049037E">
        <w:rPr>
          <w:rFonts w:cs="Arial"/>
          <w:noProof/>
        </w:rPr>
        <w:t>P.O. Box 12194</w:t>
      </w:r>
    </w:p>
    <w:p w14:paraId="09F624BC"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42EBEA08"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541-7498</w:t>
      </w:r>
    </w:p>
    <w:p w14:paraId="6F7E1569" w14:textId="77777777" w:rsidR="00711331" w:rsidRDefault="00711331" w:rsidP="00711331">
      <w:pPr>
        <w:keepNext/>
        <w:spacing w:after="0"/>
        <w:rPr>
          <w:rFonts w:cs="Arial"/>
        </w:rPr>
      </w:pPr>
      <w:r w:rsidRPr="00667F63">
        <w:rPr>
          <w:rFonts w:cs="Arial"/>
        </w:rPr>
        <w:tab/>
        <w:t xml:space="preserve">Email: </w:t>
      </w:r>
      <w:r w:rsidRPr="0049037E">
        <w:rPr>
          <w:rFonts w:cs="Arial"/>
          <w:noProof/>
        </w:rPr>
        <w:t>mbryan@rti.org</w:t>
      </w:r>
    </w:p>
    <w:p w14:paraId="53085B8C" w14:textId="77777777" w:rsidR="00711331" w:rsidRDefault="00711331" w:rsidP="00711331">
      <w:pPr>
        <w:spacing w:after="0"/>
        <w:rPr>
          <w:rFonts w:cs="Arial"/>
        </w:rPr>
      </w:pPr>
    </w:p>
    <w:p w14:paraId="02ACF430" w14:textId="77777777" w:rsidR="00711331" w:rsidRPr="00667F63" w:rsidRDefault="00711331" w:rsidP="00711331">
      <w:pPr>
        <w:keepNext/>
        <w:spacing w:after="0"/>
        <w:rPr>
          <w:rFonts w:cs="Arial"/>
        </w:rPr>
      </w:pPr>
      <w:r w:rsidRPr="0049037E">
        <w:rPr>
          <w:rFonts w:cs="Arial"/>
          <w:noProof/>
        </w:rPr>
        <w:t>Rachel</w:t>
      </w:r>
      <w:r w:rsidRPr="00667F63">
        <w:rPr>
          <w:rFonts w:cs="Arial"/>
        </w:rPr>
        <w:t xml:space="preserve"> </w:t>
      </w:r>
      <w:r w:rsidRPr="0049037E">
        <w:rPr>
          <w:rFonts w:cs="Arial"/>
          <w:noProof/>
        </w:rPr>
        <w:t>Burns</w:t>
      </w:r>
    </w:p>
    <w:p w14:paraId="40207F3F" w14:textId="77777777" w:rsidR="00711331" w:rsidRPr="00667F63" w:rsidRDefault="00711331" w:rsidP="00711331">
      <w:pPr>
        <w:keepNext/>
        <w:spacing w:after="0"/>
        <w:rPr>
          <w:rFonts w:cs="Arial"/>
        </w:rPr>
      </w:pPr>
      <w:r w:rsidRPr="0049037E">
        <w:rPr>
          <w:rFonts w:cs="Arial"/>
          <w:noProof/>
        </w:rPr>
        <w:t>Research Education Analyst</w:t>
      </w:r>
    </w:p>
    <w:p w14:paraId="39BE7B5E" w14:textId="77777777" w:rsidR="00711331" w:rsidRPr="00667F63" w:rsidRDefault="00711331" w:rsidP="00711331">
      <w:pPr>
        <w:keepNext/>
        <w:spacing w:after="0"/>
        <w:rPr>
          <w:rFonts w:cs="Arial"/>
        </w:rPr>
      </w:pPr>
      <w:r w:rsidRPr="0049037E">
        <w:rPr>
          <w:rFonts w:cs="Arial"/>
          <w:noProof/>
        </w:rPr>
        <w:t>RTI International</w:t>
      </w:r>
    </w:p>
    <w:p w14:paraId="5B8F89B5" w14:textId="77777777" w:rsidR="00711331" w:rsidRPr="00667F63" w:rsidRDefault="00711331" w:rsidP="00711331">
      <w:pPr>
        <w:keepNext/>
        <w:spacing w:after="0"/>
        <w:rPr>
          <w:rFonts w:cs="Arial"/>
        </w:rPr>
      </w:pPr>
      <w:r w:rsidRPr="0049037E">
        <w:rPr>
          <w:rFonts w:cs="Arial"/>
          <w:noProof/>
        </w:rPr>
        <w:t>3040 East Cornwallis Road</w:t>
      </w:r>
    </w:p>
    <w:p w14:paraId="2CA2C650" w14:textId="77777777" w:rsidR="00711331" w:rsidRPr="00667F63" w:rsidRDefault="00711331" w:rsidP="00711331">
      <w:pPr>
        <w:keepNext/>
        <w:spacing w:after="0"/>
        <w:rPr>
          <w:rFonts w:cs="Arial"/>
        </w:rPr>
      </w:pPr>
      <w:r w:rsidRPr="0049037E">
        <w:rPr>
          <w:rFonts w:cs="Arial"/>
          <w:noProof/>
        </w:rPr>
        <w:t>P.O. Box 12194</w:t>
      </w:r>
    </w:p>
    <w:p w14:paraId="7B9EB191"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120F04F6"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316-3870</w:t>
      </w:r>
    </w:p>
    <w:p w14:paraId="653DF974" w14:textId="77777777" w:rsidR="00711331" w:rsidRDefault="00711331" w:rsidP="00711331">
      <w:pPr>
        <w:keepNext/>
        <w:spacing w:after="0"/>
        <w:rPr>
          <w:rFonts w:cs="Arial"/>
        </w:rPr>
      </w:pPr>
      <w:r w:rsidRPr="00667F63">
        <w:rPr>
          <w:rFonts w:cs="Arial"/>
        </w:rPr>
        <w:tab/>
        <w:t xml:space="preserve">Email: </w:t>
      </w:r>
      <w:r w:rsidRPr="0049037E">
        <w:rPr>
          <w:rFonts w:cs="Arial"/>
          <w:noProof/>
        </w:rPr>
        <w:t>rburns@rti.org</w:t>
      </w:r>
    </w:p>
    <w:p w14:paraId="1597B7CD" w14:textId="77777777" w:rsidR="00711331" w:rsidRDefault="00711331" w:rsidP="00711331">
      <w:pPr>
        <w:spacing w:after="0"/>
        <w:rPr>
          <w:rFonts w:cs="Arial"/>
        </w:rPr>
      </w:pPr>
    </w:p>
    <w:p w14:paraId="7872F315" w14:textId="77777777" w:rsidR="00711331" w:rsidRPr="00667F63" w:rsidRDefault="00711331" w:rsidP="00711331">
      <w:pPr>
        <w:keepNext/>
        <w:spacing w:after="0"/>
        <w:rPr>
          <w:rFonts w:cs="Arial"/>
        </w:rPr>
      </w:pPr>
      <w:r w:rsidRPr="0049037E">
        <w:rPr>
          <w:rFonts w:cs="Arial"/>
          <w:noProof/>
        </w:rPr>
        <w:t>Austin</w:t>
      </w:r>
      <w:r w:rsidRPr="00667F63">
        <w:rPr>
          <w:rFonts w:cs="Arial"/>
        </w:rPr>
        <w:t xml:space="preserve"> </w:t>
      </w:r>
      <w:r w:rsidRPr="0049037E">
        <w:rPr>
          <w:rFonts w:cs="Arial"/>
          <w:noProof/>
        </w:rPr>
        <w:t>Caperton</w:t>
      </w:r>
    </w:p>
    <w:p w14:paraId="6CE474FF" w14:textId="77777777" w:rsidR="00711331" w:rsidRPr="00667F63" w:rsidRDefault="00711331" w:rsidP="00711331">
      <w:pPr>
        <w:keepNext/>
        <w:spacing w:after="0"/>
        <w:rPr>
          <w:rFonts w:cs="Arial"/>
        </w:rPr>
      </w:pPr>
      <w:r w:rsidRPr="0049037E">
        <w:rPr>
          <w:rFonts w:cs="Arial"/>
          <w:noProof/>
        </w:rPr>
        <w:t>Research Education Analyst</w:t>
      </w:r>
    </w:p>
    <w:p w14:paraId="13694AF5" w14:textId="77777777" w:rsidR="00711331" w:rsidRPr="00667F63" w:rsidRDefault="00711331" w:rsidP="00711331">
      <w:pPr>
        <w:keepNext/>
        <w:spacing w:after="0"/>
        <w:rPr>
          <w:rFonts w:cs="Arial"/>
        </w:rPr>
      </w:pPr>
      <w:r w:rsidRPr="0049037E">
        <w:rPr>
          <w:rFonts w:cs="Arial"/>
          <w:noProof/>
        </w:rPr>
        <w:t>RTI International</w:t>
      </w:r>
    </w:p>
    <w:p w14:paraId="496D5745" w14:textId="77777777" w:rsidR="00711331" w:rsidRPr="00667F63" w:rsidRDefault="00711331" w:rsidP="00711331">
      <w:pPr>
        <w:keepNext/>
        <w:spacing w:after="0"/>
        <w:rPr>
          <w:rFonts w:cs="Arial"/>
        </w:rPr>
      </w:pPr>
      <w:r w:rsidRPr="0049037E">
        <w:rPr>
          <w:rFonts w:cs="Arial"/>
          <w:noProof/>
        </w:rPr>
        <w:t>3040 East Cornwallis Road</w:t>
      </w:r>
    </w:p>
    <w:p w14:paraId="02B9C9BD" w14:textId="77777777" w:rsidR="00711331" w:rsidRPr="00667F63" w:rsidRDefault="00711331" w:rsidP="00711331">
      <w:pPr>
        <w:keepNext/>
        <w:spacing w:after="0"/>
        <w:rPr>
          <w:rFonts w:cs="Arial"/>
        </w:rPr>
      </w:pPr>
      <w:r w:rsidRPr="0049037E">
        <w:rPr>
          <w:rFonts w:cs="Arial"/>
          <w:noProof/>
        </w:rPr>
        <w:t>P.O. Box 12194</w:t>
      </w:r>
    </w:p>
    <w:p w14:paraId="2C7CF8B4"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515DEF34"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541-6333</w:t>
      </w:r>
    </w:p>
    <w:p w14:paraId="1BAE7842" w14:textId="77777777" w:rsidR="00711331" w:rsidRDefault="00711331" w:rsidP="00711331">
      <w:pPr>
        <w:keepNext/>
        <w:spacing w:after="0"/>
        <w:rPr>
          <w:rFonts w:cs="Arial"/>
        </w:rPr>
      </w:pPr>
      <w:r w:rsidRPr="00667F63">
        <w:rPr>
          <w:rFonts w:cs="Arial"/>
        </w:rPr>
        <w:tab/>
        <w:t xml:space="preserve">Email: </w:t>
      </w:r>
      <w:r w:rsidRPr="0049037E">
        <w:rPr>
          <w:rFonts w:cs="Arial"/>
          <w:noProof/>
        </w:rPr>
        <w:t>acaperton@rti.org</w:t>
      </w:r>
    </w:p>
    <w:p w14:paraId="0F4831B4" w14:textId="77777777" w:rsidR="00711331" w:rsidRDefault="00711331" w:rsidP="00711331">
      <w:pPr>
        <w:spacing w:after="0"/>
        <w:rPr>
          <w:rFonts w:cs="Arial"/>
        </w:rPr>
      </w:pPr>
    </w:p>
    <w:p w14:paraId="5FA782EE" w14:textId="77777777" w:rsidR="00711331" w:rsidRPr="00667F63" w:rsidRDefault="00711331" w:rsidP="00711331">
      <w:pPr>
        <w:keepNext/>
        <w:spacing w:after="0"/>
        <w:rPr>
          <w:rFonts w:cs="Arial"/>
        </w:rPr>
      </w:pPr>
      <w:r w:rsidRPr="0049037E">
        <w:rPr>
          <w:rFonts w:cs="Arial"/>
          <w:noProof/>
        </w:rPr>
        <w:t>Austin</w:t>
      </w:r>
      <w:r w:rsidRPr="00667F63">
        <w:rPr>
          <w:rFonts w:cs="Arial"/>
        </w:rPr>
        <w:t xml:space="preserve"> </w:t>
      </w:r>
      <w:r w:rsidRPr="0049037E">
        <w:rPr>
          <w:rFonts w:cs="Arial"/>
          <w:noProof/>
        </w:rPr>
        <w:t>Lacy</w:t>
      </w:r>
    </w:p>
    <w:p w14:paraId="3856DBAC" w14:textId="77777777" w:rsidR="00711331" w:rsidRPr="00667F63" w:rsidRDefault="00711331" w:rsidP="00711331">
      <w:pPr>
        <w:keepNext/>
        <w:spacing w:after="0"/>
        <w:rPr>
          <w:rFonts w:cs="Arial"/>
        </w:rPr>
      </w:pPr>
      <w:r w:rsidRPr="0049037E">
        <w:rPr>
          <w:rFonts w:cs="Arial"/>
          <w:noProof/>
        </w:rPr>
        <w:t>Senior Research Education Analyst</w:t>
      </w:r>
    </w:p>
    <w:p w14:paraId="77362EF2" w14:textId="77777777" w:rsidR="00711331" w:rsidRPr="00667F63" w:rsidRDefault="00711331" w:rsidP="00711331">
      <w:pPr>
        <w:keepNext/>
        <w:spacing w:after="0"/>
        <w:rPr>
          <w:rFonts w:cs="Arial"/>
        </w:rPr>
      </w:pPr>
      <w:r w:rsidRPr="0049037E">
        <w:rPr>
          <w:rFonts w:cs="Arial"/>
          <w:noProof/>
        </w:rPr>
        <w:t>RTI International</w:t>
      </w:r>
    </w:p>
    <w:p w14:paraId="74B3F578" w14:textId="77777777" w:rsidR="00711331" w:rsidRPr="00667F63" w:rsidRDefault="00711331" w:rsidP="00711331">
      <w:pPr>
        <w:keepNext/>
        <w:spacing w:after="0"/>
        <w:rPr>
          <w:rFonts w:cs="Arial"/>
        </w:rPr>
      </w:pPr>
      <w:r w:rsidRPr="0049037E">
        <w:rPr>
          <w:rFonts w:cs="Arial"/>
          <w:noProof/>
        </w:rPr>
        <w:t>3040 East Cornwallis Road</w:t>
      </w:r>
    </w:p>
    <w:p w14:paraId="36DCEAAA" w14:textId="77777777" w:rsidR="00711331" w:rsidRPr="00667F63" w:rsidRDefault="00711331" w:rsidP="00711331">
      <w:pPr>
        <w:keepNext/>
        <w:spacing w:after="0"/>
        <w:rPr>
          <w:rFonts w:cs="Arial"/>
        </w:rPr>
      </w:pPr>
      <w:r w:rsidRPr="0049037E">
        <w:rPr>
          <w:rFonts w:cs="Arial"/>
          <w:noProof/>
        </w:rPr>
        <w:t>P.O. Box 12194</w:t>
      </w:r>
    </w:p>
    <w:p w14:paraId="54234F27"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69A06B60"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990-8386</w:t>
      </w:r>
    </w:p>
    <w:p w14:paraId="4A442468" w14:textId="77777777" w:rsidR="00711331" w:rsidRDefault="00711331" w:rsidP="00711331">
      <w:pPr>
        <w:keepNext/>
        <w:spacing w:after="0"/>
        <w:rPr>
          <w:rFonts w:cs="Arial"/>
        </w:rPr>
      </w:pPr>
      <w:r w:rsidRPr="00667F63">
        <w:rPr>
          <w:rFonts w:cs="Arial"/>
        </w:rPr>
        <w:tab/>
        <w:t xml:space="preserve">Email: </w:t>
      </w:r>
      <w:r w:rsidRPr="0049037E">
        <w:rPr>
          <w:rFonts w:cs="Arial"/>
          <w:noProof/>
        </w:rPr>
        <w:t>tlacy@rti.org</w:t>
      </w:r>
    </w:p>
    <w:p w14:paraId="33357E27" w14:textId="77777777" w:rsidR="00711331" w:rsidRDefault="00711331" w:rsidP="00711331">
      <w:pPr>
        <w:spacing w:after="0"/>
        <w:rPr>
          <w:rFonts w:cs="Arial"/>
        </w:rPr>
      </w:pPr>
    </w:p>
    <w:p w14:paraId="263565E0" w14:textId="77777777" w:rsidR="00711331" w:rsidRPr="00667F63" w:rsidRDefault="00711331" w:rsidP="00711331">
      <w:pPr>
        <w:keepNext/>
        <w:spacing w:after="0"/>
        <w:rPr>
          <w:rFonts w:cs="Arial"/>
        </w:rPr>
      </w:pPr>
      <w:r w:rsidRPr="0049037E">
        <w:rPr>
          <w:rFonts w:cs="Arial"/>
          <w:noProof/>
        </w:rPr>
        <w:t>Emilia</w:t>
      </w:r>
      <w:r w:rsidRPr="00667F63">
        <w:rPr>
          <w:rFonts w:cs="Arial"/>
        </w:rPr>
        <w:t xml:space="preserve"> </w:t>
      </w:r>
      <w:r w:rsidRPr="0049037E">
        <w:rPr>
          <w:rFonts w:cs="Arial"/>
          <w:noProof/>
        </w:rPr>
        <w:t>Peytcheva</w:t>
      </w:r>
    </w:p>
    <w:p w14:paraId="699215B1" w14:textId="77777777" w:rsidR="00711331" w:rsidRPr="00667F63" w:rsidRDefault="00711331" w:rsidP="00711331">
      <w:pPr>
        <w:keepNext/>
        <w:spacing w:after="0"/>
        <w:rPr>
          <w:rFonts w:cs="Arial"/>
        </w:rPr>
      </w:pPr>
      <w:r w:rsidRPr="0049037E">
        <w:rPr>
          <w:rFonts w:cs="Arial"/>
          <w:noProof/>
        </w:rPr>
        <w:t>Research Survey Methodologist</w:t>
      </w:r>
    </w:p>
    <w:p w14:paraId="245726E8" w14:textId="77777777" w:rsidR="00711331" w:rsidRPr="00667F63" w:rsidRDefault="00711331" w:rsidP="00711331">
      <w:pPr>
        <w:keepNext/>
        <w:spacing w:after="0"/>
        <w:rPr>
          <w:rFonts w:cs="Arial"/>
        </w:rPr>
      </w:pPr>
      <w:r w:rsidRPr="0049037E">
        <w:rPr>
          <w:rFonts w:cs="Arial"/>
          <w:noProof/>
        </w:rPr>
        <w:t>RTI International</w:t>
      </w:r>
    </w:p>
    <w:p w14:paraId="3E7C5292" w14:textId="77777777" w:rsidR="00711331" w:rsidRPr="00667F63" w:rsidRDefault="00711331" w:rsidP="00711331">
      <w:pPr>
        <w:keepNext/>
        <w:spacing w:after="0"/>
        <w:rPr>
          <w:rFonts w:cs="Arial"/>
        </w:rPr>
      </w:pPr>
      <w:r w:rsidRPr="0049037E">
        <w:rPr>
          <w:rFonts w:cs="Arial"/>
          <w:noProof/>
        </w:rPr>
        <w:t>3040 East Cornwallis Road</w:t>
      </w:r>
    </w:p>
    <w:p w14:paraId="42787F09" w14:textId="77777777" w:rsidR="00711331" w:rsidRPr="00667F63" w:rsidRDefault="00711331" w:rsidP="00711331">
      <w:pPr>
        <w:keepNext/>
        <w:spacing w:after="0"/>
        <w:rPr>
          <w:rFonts w:cs="Arial"/>
        </w:rPr>
      </w:pPr>
      <w:r w:rsidRPr="0049037E">
        <w:rPr>
          <w:rFonts w:cs="Arial"/>
          <w:noProof/>
        </w:rPr>
        <w:t>P.O. Box 12194</w:t>
      </w:r>
    </w:p>
    <w:p w14:paraId="23AE4780"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6FF9BB0F"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541-7217</w:t>
      </w:r>
    </w:p>
    <w:p w14:paraId="5A8A2C2D" w14:textId="77777777" w:rsidR="00711331" w:rsidRDefault="00711331" w:rsidP="00711331">
      <w:pPr>
        <w:keepNext/>
        <w:spacing w:after="0"/>
        <w:rPr>
          <w:rFonts w:cs="Arial"/>
        </w:rPr>
      </w:pPr>
      <w:r w:rsidRPr="00667F63">
        <w:rPr>
          <w:rFonts w:cs="Arial"/>
        </w:rPr>
        <w:tab/>
        <w:t xml:space="preserve">Email: </w:t>
      </w:r>
      <w:r w:rsidRPr="0049037E">
        <w:rPr>
          <w:rFonts w:cs="Arial"/>
          <w:noProof/>
        </w:rPr>
        <w:t>epeytcheva@rti.org</w:t>
      </w:r>
    </w:p>
    <w:p w14:paraId="01CDB2C3" w14:textId="77777777" w:rsidR="00711331" w:rsidRDefault="00711331" w:rsidP="00711331">
      <w:pPr>
        <w:spacing w:after="0"/>
        <w:rPr>
          <w:rFonts w:cs="Arial"/>
        </w:rPr>
      </w:pPr>
    </w:p>
    <w:p w14:paraId="4B4F9258" w14:textId="77777777" w:rsidR="00711331" w:rsidRPr="00667F63" w:rsidRDefault="00711331" w:rsidP="00711331">
      <w:pPr>
        <w:keepNext/>
        <w:spacing w:after="0"/>
        <w:rPr>
          <w:rFonts w:cs="Arial"/>
        </w:rPr>
      </w:pPr>
      <w:r w:rsidRPr="0049037E">
        <w:rPr>
          <w:rFonts w:cs="Arial"/>
          <w:noProof/>
        </w:rPr>
        <w:t>Joshua</w:t>
      </w:r>
      <w:r w:rsidRPr="00667F63">
        <w:rPr>
          <w:rFonts w:cs="Arial"/>
        </w:rPr>
        <w:t xml:space="preserve"> </w:t>
      </w:r>
      <w:r w:rsidRPr="0049037E">
        <w:rPr>
          <w:rFonts w:cs="Arial"/>
          <w:noProof/>
        </w:rPr>
        <w:t>Pretlow</w:t>
      </w:r>
    </w:p>
    <w:p w14:paraId="46AE19F4" w14:textId="77777777" w:rsidR="00711331" w:rsidRPr="00667F63" w:rsidRDefault="00711331" w:rsidP="00711331">
      <w:pPr>
        <w:keepNext/>
        <w:spacing w:after="0"/>
        <w:rPr>
          <w:rFonts w:cs="Arial"/>
        </w:rPr>
      </w:pPr>
      <w:r w:rsidRPr="0049037E">
        <w:rPr>
          <w:rFonts w:cs="Arial"/>
          <w:noProof/>
        </w:rPr>
        <w:t>Research Education Analyst</w:t>
      </w:r>
    </w:p>
    <w:p w14:paraId="20268A46" w14:textId="77777777" w:rsidR="00711331" w:rsidRPr="00667F63" w:rsidRDefault="00711331" w:rsidP="00711331">
      <w:pPr>
        <w:keepNext/>
        <w:spacing w:after="0"/>
        <w:rPr>
          <w:rFonts w:cs="Arial"/>
        </w:rPr>
      </w:pPr>
      <w:r w:rsidRPr="0049037E">
        <w:rPr>
          <w:rFonts w:cs="Arial"/>
          <w:noProof/>
        </w:rPr>
        <w:t>RTI International</w:t>
      </w:r>
    </w:p>
    <w:p w14:paraId="019350BD" w14:textId="77777777" w:rsidR="00711331" w:rsidRPr="00667F63" w:rsidRDefault="00711331" w:rsidP="00711331">
      <w:pPr>
        <w:keepNext/>
        <w:spacing w:after="0"/>
        <w:rPr>
          <w:rFonts w:cs="Arial"/>
        </w:rPr>
      </w:pPr>
      <w:r w:rsidRPr="0049037E">
        <w:rPr>
          <w:rFonts w:cs="Arial"/>
          <w:noProof/>
        </w:rPr>
        <w:t>3040 East Cornwallis Road</w:t>
      </w:r>
    </w:p>
    <w:p w14:paraId="0B8D03B5" w14:textId="77777777" w:rsidR="00711331" w:rsidRPr="00667F63" w:rsidRDefault="00711331" w:rsidP="00711331">
      <w:pPr>
        <w:keepNext/>
        <w:spacing w:after="0"/>
        <w:rPr>
          <w:rFonts w:cs="Arial"/>
        </w:rPr>
      </w:pPr>
      <w:r w:rsidRPr="0049037E">
        <w:rPr>
          <w:rFonts w:cs="Arial"/>
          <w:noProof/>
        </w:rPr>
        <w:t>P.O. Box 12194</w:t>
      </w:r>
    </w:p>
    <w:p w14:paraId="3BD3EE34"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4C660FC1"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541-6432</w:t>
      </w:r>
    </w:p>
    <w:p w14:paraId="02772C98" w14:textId="77777777" w:rsidR="00711331" w:rsidRDefault="00711331" w:rsidP="00711331">
      <w:pPr>
        <w:keepNext/>
        <w:spacing w:after="0"/>
        <w:rPr>
          <w:rFonts w:cs="Arial"/>
        </w:rPr>
      </w:pPr>
      <w:r w:rsidRPr="00667F63">
        <w:rPr>
          <w:rFonts w:cs="Arial"/>
        </w:rPr>
        <w:tab/>
        <w:t xml:space="preserve">Email: </w:t>
      </w:r>
      <w:r w:rsidRPr="0049037E">
        <w:rPr>
          <w:rFonts w:cs="Arial"/>
          <w:noProof/>
        </w:rPr>
        <w:t>jpretlow@rti.org</w:t>
      </w:r>
    </w:p>
    <w:p w14:paraId="30F66FA7" w14:textId="77777777" w:rsidR="00711331" w:rsidRDefault="00711331" w:rsidP="00711331">
      <w:pPr>
        <w:spacing w:after="0"/>
        <w:rPr>
          <w:rFonts w:cs="Arial"/>
        </w:rPr>
      </w:pPr>
    </w:p>
    <w:p w14:paraId="7926287E" w14:textId="77777777" w:rsidR="00711331" w:rsidRPr="00667F63" w:rsidRDefault="00711331" w:rsidP="00711331">
      <w:pPr>
        <w:keepNext/>
        <w:spacing w:after="0"/>
        <w:rPr>
          <w:rFonts w:cs="Arial"/>
        </w:rPr>
      </w:pPr>
      <w:r w:rsidRPr="0049037E">
        <w:rPr>
          <w:rFonts w:cs="Arial"/>
          <w:noProof/>
        </w:rPr>
        <w:t>Peter</w:t>
      </w:r>
      <w:r w:rsidRPr="00667F63">
        <w:rPr>
          <w:rFonts w:cs="Arial"/>
        </w:rPr>
        <w:t xml:space="preserve"> </w:t>
      </w:r>
      <w:r w:rsidRPr="0049037E">
        <w:rPr>
          <w:rFonts w:cs="Arial"/>
          <w:noProof/>
        </w:rPr>
        <w:t>Siegel</w:t>
      </w:r>
    </w:p>
    <w:p w14:paraId="47EC5DEA" w14:textId="77777777" w:rsidR="00711331" w:rsidRPr="00667F63" w:rsidRDefault="00711331" w:rsidP="00711331">
      <w:pPr>
        <w:keepNext/>
        <w:spacing w:after="0"/>
        <w:rPr>
          <w:rFonts w:cs="Arial"/>
        </w:rPr>
      </w:pPr>
      <w:r w:rsidRPr="0049037E">
        <w:rPr>
          <w:rFonts w:cs="Arial"/>
          <w:noProof/>
        </w:rPr>
        <w:t>Senior Statistician</w:t>
      </w:r>
    </w:p>
    <w:p w14:paraId="51DBA276" w14:textId="77777777" w:rsidR="00711331" w:rsidRPr="00667F63" w:rsidRDefault="00711331" w:rsidP="00711331">
      <w:pPr>
        <w:keepNext/>
        <w:spacing w:after="0"/>
        <w:rPr>
          <w:rFonts w:cs="Arial"/>
        </w:rPr>
      </w:pPr>
      <w:r w:rsidRPr="0049037E">
        <w:rPr>
          <w:rFonts w:cs="Arial"/>
          <w:noProof/>
        </w:rPr>
        <w:t>RTI International</w:t>
      </w:r>
    </w:p>
    <w:p w14:paraId="71F47B81" w14:textId="77777777" w:rsidR="00711331" w:rsidRPr="00667F63" w:rsidRDefault="00711331" w:rsidP="00711331">
      <w:pPr>
        <w:keepNext/>
        <w:spacing w:after="0"/>
        <w:rPr>
          <w:rFonts w:cs="Arial"/>
        </w:rPr>
      </w:pPr>
      <w:r w:rsidRPr="0049037E">
        <w:rPr>
          <w:rFonts w:cs="Arial"/>
          <w:noProof/>
        </w:rPr>
        <w:t>3040 East Cornwallis Road</w:t>
      </w:r>
    </w:p>
    <w:p w14:paraId="4B33009E" w14:textId="77777777" w:rsidR="00711331" w:rsidRPr="00667F63" w:rsidRDefault="00711331" w:rsidP="00711331">
      <w:pPr>
        <w:keepNext/>
        <w:spacing w:after="0"/>
        <w:rPr>
          <w:rFonts w:cs="Arial"/>
        </w:rPr>
      </w:pPr>
      <w:r w:rsidRPr="0049037E">
        <w:rPr>
          <w:rFonts w:cs="Arial"/>
          <w:noProof/>
        </w:rPr>
        <w:t>P.O. Box 12194</w:t>
      </w:r>
    </w:p>
    <w:p w14:paraId="7EAB97DE"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17EE2420"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541-6348</w:t>
      </w:r>
    </w:p>
    <w:p w14:paraId="25EC987F" w14:textId="77777777" w:rsidR="00711331" w:rsidRDefault="00711331" w:rsidP="00711331">
      <w:pPr>
        <w:keepNext/>
        <w:spacing w:after="0"/>
        <w:rPr>
          <w:rFonts w:cs="Arial"/>
        </w:rPr>
      </w:pPr>
      <w:r w:rsidRPr="00667F63">
        <w:rPr>
          <w:rFonts w:cs="Arial"/>
        </w:rPr>
        <w:tab/>
        <w:t xml:space="preserve">Email: </w:t>
      </w:r>
      <w:r w:rsidRPr="0049037E">
        <w:rPr>
          <w:rFonts w:cs="Arial"/>
          <w:noProof/>
        </w:rPr>
        <w:t>siegel@rti.org</w:t>
      </w:r>
    </w:p>
    <w:p w14:paraId="00A314CF" w14:textId="77777777" w:rsidR="00711331" w:rsidRDefault="00711331" w:rsidP="00711331">
      <w:pPr>
        <w:spacing w:after="0"/>
        <w:rPr>
          <w:rFonts w:cs="Arial"/>
        </w:rPr>
      </w:pPr>
    </w:p>
    <w:p w14:paraId="0B62066B" w14:textId="77777777" w:rsidR="00711331" w:rsidRPr="00667F63" w:rsidRDefault="00711331" w:rsidP="00711331">
      <w:pPr>
        <w:keepNext/>
        <w:spacing w:after="0"/>
        <w:rPr>
          <w:rFonts w:cs="Arial"/>
        </w:rPr>
      </w:pPr>
      <w:r w:rsidRPr="0049037E">
        <w:rPr>
          <w:rFonts w:cs="Arial"/>
          <w:noProof/>
        </w:rPr>
        <w:t>Jamie</w:t>
      </w:r>
      <w:r w:rsidRPr="00667F63">
        <w:rPr>
          <w:rFonts w:cs="Arial"/>
        </w:rPr>
        <w:t xml:space="preserve"> </w:t>
      </w:r>
      <w:r w:rsidRPr="0049037E">
        <w:rPr>
          <w:rFonts w:cs="Arial"/>
          <w:noProof/>
        </w:rPr>
        <w:t>Wescott</w:t>
      </w:r>
    </w:p>
    <w:p w14:paraId="4A9CF9B5" w14:textId="77777777" w:rsidR="00711331" w:rsidRPr="00667F63" w:rsidRDefault="00711331" w:rsidP="00711331">
      <w:pPr>
        <w:keepNext/>
        <w:spacing w:after="0"/>
        <w:rPr>
          <w:rFonts w:cs="Arial"/>
        </w:rPr>
      </w:pPr>
      <w:r w:rsidRPr="0049037E">
        <w:rPr>
          <w:rFonts w:cs="Arial"/>
          <w:noProof/>
        </w:rPr>
        <w:t>Senior Research Associate</w:t>
      </w:r>
    </w:p>
    <w:p w14:paraId="03247AFF" w14:textId="77777777" w:rsidR="00711331" w:rsidRPr="00667F63" w:rsidRDefault="00711331" w:rsidP="00711331">
      <w:pPr>
        <w:keepNext/>
        <w:spacing w:after="0"/>
        <w:rPr>
          <w:rFonts w:cs="Arial"/>
        </w:rPr>
      </w:pPr>
      <w:r w:rsidRPr="0049037E">
        <w:rPr>
          <w:rFonts w:cs="Arial"/>
          <w:noProof/>
        </w:rPr>
        <w:t>RTI International</w:t>
      </w:r>
    </w:p>
    <w:p w14:paraId="298F4987" w14:textId="77777777" w:rsidR="00711331" w:rsidRPr="00667F63" w:rsidRDefault="00711331" w:rsidP="00711331">
      <w:pPr>
        <w:keepNext/>
        <w:spacing w:after="0"/>
        <w:rPr>
          <w:rFonts w:cs="Arial"/>
        </w:rPr>
      </w:pPr>
      <w:r w:rsidRPr="0049037E">
        <w:rPr>
          <w:rFonts w:cs="Arial"/>
          <w:noProof/>
        </w:rPr>
        <w:t>3040 East Cornwallis Road</w:t>
      </w:r>
    </w:p>
    <w:p w14:paraId="79047F0F" w14:textId="77777777" w:rsidR="00711331" w:rsidRPr="00667F63" w:rsidRDefault="00711331" w:rsidP="00711331">
      <w:pPr>
        <w:keepNext/>
        <w:spacing w:after="0"/>
        <w:rPr>
          <w:rFonts w:cs="Arial"/>
        </w:rPr>
      </w:pPr>
      <w:r w:rsidRPr="0049037E">
        <w:rPr>
          <w:rFonts w:cs="Arial"/>
          <w:noProof/>
        </w:rPr>
        <w:t>P.O. Box 12194</w:t>
      </w:r>
    </w:p>
    <w:p w14:paraId="3C8B4A13"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46A59CD5"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485-5573</w:t>
      </w:r>
    </w:p>
    <w:p w14:paraId="5A7E80BA" w14:textId="77777777" w:rsidR="00711331" w:rsidRDefault="00711331" w:rsidP="00711331">
      <w:pPr>
        <w:keepNext/>
        <w:spacing w:after="0"/>
        <w:rPr>
          <w:rFonts w:cs="Arial"/>
        </w:rPr>
      </w:pPr>
      <w:r w:rsidRPr="00667F63">
        <w:rPr>
          <w:rFonts w:cs="Arial"/>
        </w:rPr>
        <w:tab/>
        <w:t xml:space="preserve">Email: </w:t>
      </w:r>
      <w:r w:rsidRPr="0049037E">
        <w:rPr>
          <w:rFonts w:cs="Arial"/>
          <w:noProof/>
        </w:rPr>
        <w:t>jwescott@rti.org</w:t>
      </w:r>
    </w:p>
    <w:p w14:paraId="421D483F" w14:textId="77777777" w:rsidR="00711331" w:rsidRDefault="00711331" w:rsidP="00711331">
      <w:pPr>
        <w:spacing w:after="0"/>
        <w:rPr>
          <w:rFonts w:cs="Arial"/>
        </w:rPr>
      </w:pPr>
    </w:p>
    <w:p w14:paraId="78696935" w14:textId="77777777" w:rsidR="00711331" w:rsidRPr="00667F63" w:rsidRDefault="00711331" w:rsidP="00711331">
      <w:pPr>
        <w:keepNext/>
        <w:spacing w:after="0"/>
        <w:rPr>
          <w:rFonts w:cs="Arial"/>
        </w:rPr>
      </w:pPr>
      <w:r w:rsidRPr="0049037E">
        <w:rPr>
          <w:rFonts w:cs="Arial"/>
          <w:noProof/>
        </w:rPr>
        <w:t>Ashley</w:t>
      </w:r>
      <w:r w:rsidRPr="00667F63">
        <w:rPr>
          <w:rFonts w:cs="Arial"/>
        </w:rPr>
        <w:t xml:space="preserve"> </w:t>
      </w:r>
      <w:r w:rsidRPr="0049037E">
        <w:rPr>
          <w:rFonts w:cs="Arial"/>
          <w:noProof/>
        </w:rPr>
        <w:t>Wilson</w:t>
      </w:r>
    </w:p>
    <w:p w14:paraId="7EF60BAA" w14:textId="77777777" w:rsidR="00711331" w:rsidRPr="00667F63" w:rsidRDefault="00711331" w:rsidP="00711331">
      <w:pPr>
        <w:keepNext/>
        <w:spacing w:after="0"/>
        <w:rPr>
          <w:rFonts w:cs="Arial"/>
        </w:rPr>
      </w:pPr>
      <w:r w:rsidRPr="0049037E">
        <w:rPr>
          <w:rFonts w:cs="Arial"/>
          <w:noProof/>
        </w:rPr>
        <w:t>Research Education Analyst</w:t>
      </w:r>
    </w:p>
    <w:p w14:paraId="402A6AE0" w14:textId="77777777" w:rsidR="00711331" w:rsidRPr="00667F63" w:rsidRDefault="00711331" w:rsidP="00711331">
      <w:pPr>
        <w:keepNext/>
        <w:spacing w:after="0"/>
        <w:rPr>
          <w:rFonts w:cs="Arial"/>
        </w:rPr>
      </w:pPr>
      <w:r w:rsidRPr="0049037E">
        <w:rPr>
          <w:rFonts w:cs="Arial"/>
          <w:noProof/>
        </w:rPr>
        <w:t>RTI International</w:t>
      </w:r>
    </w:p>
    <w:p w14:paraId="3652DF6E" w14:textId="77777777" w:rsidR="00711331" w:rsidRPr="00667F63" w:rsidRDefault="00711331" w:rsidP="00711331">
      <w:pPr>
        <w:keepNext/>
        <w:spacing w:after="0"/>
        <w:rPr>
          <w:rFonts w:cs="Arial"/>
        </w:rPr>
      </w:pPr>
      <w:r w:rsidRPr="0049037E">
        <w:rPr>
          <w:rFonts w:cs="Arial"/>
          <w:noProof/>
        </w:rPr>
        <w:t>3040 East Cornwallis Road</w:t>
      </w:r>
    </w:p>
    <w:p w14:paraId="24524073" w14:textId="77777777" w:rsidR="00711331" w:rsidRPr="00667F63" w:rsidRDefault="00711331" w:rsidP="00711331">
      <w:pPr>
        <w:keepNext/>
        <w:spacing w:after="0"/>
        <w:rPr>
          <w:rFonts w:cs="Arial"/>
        </w:rPr>
      </w:pPr>
      <w:r w:rsidRPr="0049037E">
        <w:rPr>
          <w:rFonts w:cs="Arial"/>
          <w:noProof/>
        </w:rPr>
        <w:t>P.O. Box 12194</w:t>
      </w:r>
    </w:p>
    <w:p w14:paraId="027F4C2E"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689A305D"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541-7092</w:t>
      </w:r>
    </w:p>
    <w:p w14:paraId="7E3E4DB4" w14:textId="77777777" w:rsidR="00711331" w:rsidRDefault="00711331" w:rsidP="00711331">
      <w:pPr>
        <w:keepNext/>
        <w:spacing w:after="0"/>
        <w:rPr>
          <w:rFonts w:cs="Arial"/>
        </w:rPr>
      </w:pPr>
      <w:r w:rsidRPr="00667F63">
        <w:rPr>
          <w:rFonts w:cs="Arial"/>
        </w:rPr>
        <w:tab/>
        <w:t xml:space="preserve">Email: </w:t>
      </w:r>
      <w:r w:rsidRPr="0049037E">
        <w:rPr>
          <w:rFonts w:cs="Arial"/>
          <w:noProof/>
        </w:rPr>
        <w:t>awilson@rti.org</w:t>
      </w:r>
    </w:p>
    <w:p w14:paraId="3737F524" w14:textId="77777777" w:rsidR="00711331" w:rsidRDefault="00711331" w:rsidP="00711331">
      <w:pPr>
        <w:spacing w:after="0"/>
        <w:rPr>
          <w:rFonts w:cs="Arial"/>
        </w:rPr>
      </w:pPr>
    </w:p>
    <w:p w14:paraId="78C43E91" w14:textId="77777777" w:rsidR="00711331" w:rsidRPr="00667F63" w:rsidRDefault="00711331" w:rsidP="00711331">
      <w:pPr>
        <w:keepNext/>
        <w:spacing w:after="0"/>
        <w:rPr>
          <w:rFonts w:cs="Arial"/>
        </w:rPr>
      </w:pPr>
      <w:r w:rsidRPr="0049037E">
        <w:rPr>
          <w:rFonts w:cs="Arial"/>
          <w:noProof/>
        </w:rPr>
        <w:t>Jennifer</w:t>
      </w:r>
      <w:r w:rsidRPr="00667F63">
        <w:rPr>
          <w:rFonts w:cs="Arial"/>
        </w:rPr>
        <w:t xml:space="preserve"> </w:t>
      </w:r>
      <w:r w:rsidRPr="0049037E">
        <w:rPr>
          <w:rFonts w:cs="Arial"/>
          <w:noProof/>
        </w:rPr>
        <w:t>Wine</w:t>
      </w:r>
    </w:p>
    <w:p w14:paraId="1BA12E60" w14:textId="77777777" w:rsidR="00711331" w:rsidRPr="00667F63" w:rsidRDefault="00711331" w:rsidP="00711331">
      <w:pPr>
        <w:keepNext/>
        <w:spacing w:after="0"/>
        <w:rPr>
          <w:rFonts w:cs="Arial"/>
        </w:rPr>
      </w:pPr>
      <w:r w:rsidRPr="0049037E">
        <w:rPr>
          <w:rFonts w:cs="Arial"/>
          <w:noProof/>
        </w:rPr>
        <w:t>Sr. Director, Center for Education Survey Design and Analysis</w:t>
      </w:r>
    </w:p>
    <w:p w14:paraId="117CC95B" w14:textId="77777777" w:rsidR="00711331" w:rsidRPr="00667F63" w:rsidRDefault="00711331" w:rsidP="00711331">
      <w:pPr>
        <w:keepNext/>
        <w:spacing w:after="0"/>
        <w:rPr>
          <w:rFonts w:cs="Arial"/>
        </w:rPr>
      </w:pPr>
      <w:r w:rsidRPr="0049037E">
        <w:rPr>
          <w:rFonts w:cs="Arial"/>
          <w:noProof/>
        </w:rPr>
        <w:t>RTI International</w:t>
      </w:r>
    </w:p>
    <w:p w14:paraId="7B456F89" w14:textId="77777777" w:rsidR="00711331" w:rsidRPr="00667F63" w:rsidRDefault="00711331" w:rsidP="00711331">
      <w:pPr>
        <w:keepNext/>
        <w:spacing w:after="0"/>
        <w:rPr>
          <w:rFonts w:cs="Arial"/>
        </w:rPr>
      </w:pPr>
      <w:r w:rsidRPr="0049037E">
        <w:rPr>
          <w:rFonts w:cs="Arial"/>
          <w:noProof/>
        </w:rPr>
        <w:t>3040 East Cornwallis Road</w:t>
      </w:r>
    </w:p>
    <w:p w14:paraId="31D4E5EA" w14:textId="77777777" w:rsidR="00711331" w:rsidRPr="00667F63" w:rsidRDefault="00711331" w:rsidP="00711331">
      <w:pPr>
        <w:keepNext/>
        <w:spacing w:after="0"/>
        <w:rPr>
          <w:rFonts w:cs="Arial"/>
        </w:rPr>
      </w:pPr>
      <w:r w:rsidRPr="0049037E">
        <w:rPr>
          <w:rFonts w:cs="Arial"/>
          <w:noProof/>
        </w:rPr>
        <w:t>P.O. Box 12194</w:t>
      </w:r>
    </w:p>
    <w:p w14:paraId="4F850152" w14:textId="77777777" w:rsidR="00711331" w:rsidRPr="00667F63" w:rsidRDefault="00711331" w:rsidP="00711331">
      <w:pPr>
        <w:keepNext/>
        <w:spacing w:after="0"/>
        <w:rPr>
          <w:rFonts w:cs="Arial"/>
        </w:rPr>
      </w:pPr>
      <w:r w:rsidRPr="0049037E">
        <w:rPr>
          <w:rFonts w:cs="Arial"/>
          <w:noProof/>
        </w:rPr>
        <w:t>Research Triangle Park</w:t>
      </w:r>
      <w:r w:rsidRPr="00667F63">
        <w:rPr>
          <w:rFonts w:cs="Arial"/>
        </w:rPr>
        <w:t xml:space="preserve">, </w:t>
      </w:r>
      <w:r w:rsidRPr="0049037E">
        <w:rPr>
          <w:rFonts w:cs="Arial"/>
          <w:noProof/>
        </w:rPr>
        <w:t>NC</w:t>
      </w:r>
      <w:r w:rsidRPr="00667F63">
        <w:rPr>
          <w:rFonts w:cs="Arial"/>
        </w:rPr>
        <w:t xml:space="preserve"> </w:t>
      </w:r>
      <w:r w:rsidRPr="0049037E">
        <w:rPr>
          <w:rFonts w:cs="Arial"/>
          <w:noProof/>
        </w:rPr>
        <w:t>27709</w:t>
      </w:r>
    </w:p>
    <w:p w14:paraId="3C909349"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919) 541-6870</w:t>
      </w:r>
    </w:p>
    <w:p w14:paraId="116F31F6" w14:textId="77777777" w:rsidR="00711331" w:rsidRDefault="00711331" w:rsidP="00711331">
      <w:pPr>
        <w:keepNext/>
        <w:spacing w:after="0"/>
        <w:rPr>
          <w:rFonts w:cs="Arial"/>
        </w:rPr>
      </w:pPr>
      <w:r w:rsidRPr="00667F63">
        <w:rPr>
          <w:rFonts w:cs="Arial"/>
        </w:rPr>
        <w:tab/>
        <w:t xml:space="preserve">Email: </w:t>
      </w:r>
      <w:r w:rsidRPr="0049037E">
        <w:rPr>
          <w:rFonts w:cs="Arial"/>
          <w:noProof/>
        </w:rPr>
        <w:t>jennifer@rti.org</w:t>
      </w:r>
    </w:p>
    <w:p w14:paraId="15221941" w14:textId="77777777" w:rsidR="00E569AC" w:rsidRDefault="00E569AC" w:rsidP="00E569AC">
      <w:pPr>
        <w:spacing w:after="0"/>
        <w:rPr>
          <w:rFonts w:cs="Arial"/>
          <w:b/>
          <w:noProof/>
        </w:rPr>
      </w:pPr>
    </w:p>
    <w:p w14:paraId="251F9419" w14:textId="48558D7F" w:rsidR="00711331" w:rsidRDefault="00711331" w:rsidP="00711331">
      <w:pPr>
        <w:keepNext/>
        <w:spacing w:after="0"/>
        <w:rPr>
          <w:rFonts w:cs="Arial"/>
          <w:noProof/>
        </w:rPr>
      </w:pPr>
      <w:r w:rsidRPr="006E4CBD">
        <w:rPr>
          <w:rFonts w:cs="Arial"/>
          <w:b/>
          <w:noProof/>
        </w:rPr>
        <w:t>Consultants</w:t>
      </w:r>
    </w:p>
    <w:p w14:paraId="478139A1" w14:textId="77777777" w:rsidR="00711331" w:rsidRDefault="00711331" w:rsidP="00711331">
      <w:pPr>
        <w:keepNext/>
        <w:spacing w:after="0"/>
        <w:rPr>
          <w:rFonts w:cs="Arial"/>
          <w:noProof/>
        </w:rPr>
      </w:pPr>
    </w:p>
    <w:p w14:paraId="438CB852" w14:textId="77777777" w:rsidR="00711331" w:rsidRPr="00667F63" w:rsidRDefault="00711331" w:rsidP="00711331">
      <w:pPr>
        <w:keepNext/>
        <w:spacing w:after="0"/>
        <w:rPr>
          <w:rFonts w:cs="Arial"/>
        </w:rPr>
      </w:pPr>
      <w:r w:rsidRPr="0049037E">
        <w:rPr>
          <w:rFonts w:cs="Arial"/>
          <w:noProof/>
        </w:rPr>
        <w:t>Anthony</w:t>
      </w:r>
      <w:r w:rsidRPr="00667F63">
        <w:rPr>
          <w:rFonts w:cs="Arial"/>
        </w:rPr>
        <w:t xml:space="preserve"> </w:t>
      </w:r>
      <w:r w:rsidRPr="0049037E">
        <w:rPr>
          <w:rFonts w:cs="Arial"/>
          <w:noProof/>
        </w:rPr>
        <w:t>Jones</w:t>
      </w:r>
    </w:p>
    <w:p w14:paraId="0887EBAC" w14:textId="77777777" w:rsidR="00711331" w:rsidRPr="00667F63" w:rsidRDefault="00711331" w:rsidP="00711331">
      <w:pPr>
        <w:keepNext/>
        <w:spacing w:after="0"/>
        <w:rPr>
          <w:rFonts w:cs="Arial"/>
        </w:rPr>
      </w:pPr>
      <w:r w:rsidRPr="0049037E">
        <w:rPr>
          <w:rFonts w:cs="Arial"/>
          <w:noProof/>
        </w:rPr>
        <w:t>Director of Financial Aid</w:t>
      </w:r>
    </w:p>
    <w:p w14:paraId="6168DCB4" w14:textId="77777777" w:rsidR="00711331" w:rsidRPr="00667F63" w:rsidRDefault="00711331" w:rsidP="00711331">
      <w:pPr>
        <w:keepNext/>
        <w:spacing w:after="0"/>
        <w:rPr>
          <w:rFonts w:cs="Arial"/>
        </w:rPr>
      </w:pPr>
      <w:r w:rsidRPr="0049037E">
        <w:rPr>
          <w:rFonts w:cs="Arial"/>
          <w:noProof/>
        </w:rPr>
        <w:t>University of Georgia</w:t>
      </w:r>
    </w:p>
    <w:p w14:paraId="0EE7E093" w14:textId="77777777" w:rsidR="00711331" w:rsidRPr="00667F63" w:rsidRDefault="00711331" w:rsidP="00711331">
      <w:pPr>
        <w:keepNext/>
        <w:spacing w:after="0"/>
        <w:rPr>
          <w:rFonts w:cs="Arial"/>
        </w:rPr>
      </w:pPr>
      <w:r w:rsidRPr="0049037E">
        <w:rPr>
          <w:rFonts w:cs="Arial"/>
          <w:noProof/>
        </w:rPr>
        <w:t>0303 Holmes/Hunter</w:t>
      </w:r>
    </w:p>
    <w:p w14:paraId="709F328E" w14:textId="77777777" w:rsidR="00711331" w:rsidRPr="00667F63" w:rsidRDefault="00711331" w:rsidP="00711331">
      <w:pPr>
        <w:keepNext/>
        <w:spacing w:after="0"/>
        <w:rPr>
          <w:rFonts w:cs="Arial"/>
        </w:rPr>
      </w:pPr>
      <w:r w:rsidRPr="0049037E">
        <w:rPr>
          <w:rFonts w:cs="Arial"/>
          <w:noProof/>
        </w:rPr>
        <w:t>Athens</w:t>
      </w:r>
      <w:r w:rsidRPr="00667F63">
        <w:rPr>
          <w:rFonts w:cs="Arial"/>
        </w:rPr>
        <w:t xml:space="preserve">, </w:t>
      </w:r>
      <w:r w:rsidRPr="0049037E">
        <w:rPr>
          <w:rFonts w:cs="Arial"/>
          <w:noProof/>
        </w:rPr>
        <w:t>GA</w:t>
      </w:r>
      <w:r w:rsidRPr="00667F63">
        <w:rPr>
          <w:rFonts w:cs="Arial"/>
        </w:rPr>
        <w:t xml:space="preserve"> </w:t>
      </w:r>
      <w:r w:rsidRPr="0049037E">
        <w:rPr>
          <w:rFonts w:cs="Arial"/>
          <w:noProof/>
        </w:rPr>
        <w:t>30602</w:t>
      </w:r>
    </w:p>
    <w:p w14:paraId="2663528C"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706) 542-8207</w:t>
      </w:r>
    </w:p>
    <w:p w14:paraId="4B627A22" w14:textId="77777777" w:rsidR="00711331" w:rsidRDefault="00711331" w:rsidP="00711331">
      <w:pPr>
        <w:keepNext/>
        <w:spacing w:after="0"/>
        <w:rPr>
          <w:rFonts w:cs="Arial"/>
        </w:rPr>
      </w:pPr>
      <w:r w:rsidRPr="00667F63">
        <w:rPr>
          <w:rFonts w:cs="Arial"/>
        </w:rPr>
        <w:tab/>
        <w:t xml:space="preserve">Email: </w:t>
      </w:r>
      <w:r w:rsidRPr="0049037E">
        <w:rPr>
          <w:rFonts w:cs="Arial"/>
          <w:noProof/>
        </w:rPr>
        <w:t>jones68@uga.edu</w:t>
      </w:r>
    </w:p>
    <w:p w14:paraId="1BF449D0" w14:textId="77777777" w:rsidR="00711331" w:rsidRDefault="00711331" w:rsidP="00711331">
      <w:pPr>
        <w:spacing w:after="0"/>
        <w:rPr>
          <w:rFonts w:cs="Arial"/>
        </w:rPr>
      </w:pPr>
    </w:p>
    <w:p w14:paraId="05C073C7" w14:textId="77777777" w:rsidR="00711331" w:rsidRPr="00667F63" w:rsidRDefault="00711331" w:rsidP="00711331">
      <w:pPr>
        <w:keepNext/>
        <w:spacing w:after="0"/>
        <w:rPr>
          <w:rFonts w:cs="Arial"/>
        </w:rPr>
      </w:pPr>
      <w:r w:rsidRPr="0049037E">
        <w:rPr>
          <w:rFonts w:cs="Arial"/>
          <w:noProof/>
        </w:rPr>
        <w:t>Stephen</w:t>
      </w:r>
      <w:r w:rsidRPr="00667F63">
        <w:rPr>
          <w:rFonts w:cs="Arial"/>
        </w:rPr>
        <w:t xml:space="preserve"> </w:t>
      </w:r>
      <w:r w:rsidRPr="0049037E">
        <w:rPr>
          <w:rFonts w:cs="Arial"/>
          <w:noProof/>
        </w:rPr>
        <w:t>Porter</w:t>
      </w:r>
    </w:p>
    <w:p w14:paraId="43264A25" w14:textId="77777777" w:rsidR="00711331" w:rsidRPr="00667F63" w:rsidRDefault="00711331" w:rsidP="00711331">
      <w:pPr>
        <w:keepNext/>
        <w:spacing w:after="0"/>
        <w:rPr>
          <w:rFonts w:cs="Arial"/>
        </w:rPr>
      </w:pPr>
      <w:r w:rsidRPr="0049037E">
        <w:rPr>
          <w:rFonts w:cs="Arial"/>
          <w:noProof/>
        </w:rPr>
        <w:t>Professor</w:t>
      </w:r>
    </w:p>
    <w:p w14:paraId="2EF757C4" w14:textId="77777777" w:rsidR="00711331" w:rsidRPr="00667F63" w:rsidRDefault="00711331" w:rsidP="00711331">
      <w:pPr>
        <w:keepNext/>
        <w:spacing w:after="0"/>
        <w:rPr>
          <w:rFonts w:cs="Arial"/>
        </w:rPr>
      </w:pPr>
      <w:r w:rsidRPr="0049037E">
        <w:rPr>
          <w:rFonts w:cs="Arial"/>
          <w:noProof/>
        </w:rPr>
        <w:t>North Carolina State University</w:t>
      </w:r>
    </w:p>
    <w:p w14:paraId="61EECA60" w14:textId="77777777" w:rsidR="00711331" w:rsidRPr="00667F63" w:rsidRDefault="00711331" w:rsidP="00711331">
      <w:pPr>
        <w:keepNext/>
        <w:spacing w:after="0"/>
        <w:rPr>
          <w:rFonts w:cs="Arial"/>
        </w:rPr>
      </w:pPr>
      <w:r w:rsidRPr="0049037E">
        <w:rPr>
          <w:rFonts w:cs="Arial"/>
          <w:noProof/>
        </w:rPr>
        <w:t>6416 Northwyck Place</w:t>
      </w:r>
    </w:p>
    <w:p w14:paraId="20D6AC5A" w14:textId="77777777" w:rsidR="00711331" w:rsidRPr="00667F63" w:rsidRDefault="00711331" w:rsidP="00711331">
      <w:pPr>
        <w:keepNext/>
        <w:spacing w:after="0"/>
        <w:rPr>
          <w:rFonts w:cs="Arial"/>
        </w:rPr>
      </w:pPr>
      <w:r w:rsidRPr="0049037E">
        <w:rPr>
          <w:rFonts w:cs="Arial"/>
          <w:noProof/>
        </w:rPr>
        <w:t>Raleigh</w:t>
      </w:r>
      <w:r w:rsidRPr="00667F63">
        <w:rPr>
          <w:rFonts w:cs="Arial"/>
        </w:rPr>
        <w:t xml:space="preserve">, </w:t>
      </w:r>
      <w:r w:rsidRPr="0049037E">
        <w:rPr>
          <w:rFonts w:cs="Arial"/>
          <w:noProof/>
        </w:rPr>
        <w:t>NC</w:t>
      </w:r>
      <w:r w:rsidRPr="00667F63">
        <w:rPr>
          <w:rFonts w:cs="Arial"/>
        </w:rPr>
        <w:t xml:space="preserve"> </w:t>
      </w:r>
      <w:r w:rsidRPr="0049037E">
        <w:rPr>
          <w:rFonts w:cs="Arial"/>
          <w:noProof/>
        </w:rPr>
        <w:t>27609</w:t>
      </w:r>
    </w:p>
    <w:p w14:paraId="669ECC9D" w14:textId="77777777" w:rsidR="00711331" w:rsidRPr="00667F63" w:rsidRDefault="00711331" w:rsidP="00711331">
      <w:pPr>
        <w:keepNext/>
        <w:spacing w:after="0"/>
        <w:rPr>
          <w:rFonts w:cs="Arial"/>
        </w:rPr>
      </w:pPr>
      <w:r w:rsidRPr="00667F63">
        <w:rPr>
          <w:rFonts w:cs="Arial"/>
        </w:rPr>
        <w:tab/>
        <w:t xml:space="preserve">Phone: </w:t>
      </w:r>
      <w:r w:rsidRPr="0049037E">
        <w:rPr>
          <w:rFonts w:cs="Arial"/>
          <w:noProof/>
        </w:rPr>
        <w:t>(515) 428-0008</w:t>
      </w:r>
    </w:p>
    <w:p w14:paraId="439E055C" w14:textId="751C8DA8" w:rsidR="00E465F5" w:rsidRDefault="00711331" w:rsidP="00711331">
      <w:pPr>
        <w:pStyle w:val="PhoneEmail"/>
        <w:rPr>
          <w:noProof/>
        </w:rPr>
      </w:pPr>
      <w:r w:rsidRPr="00667F63">
        <w:tab/>
        <w:t xml:space="preserve">Email: </w:t>
      </w:r>
      <w:r w:rsidRPr="0049037E">
        <w:rPr>
          <w:noProof/>
        </w:rPr>
        <w:t>porterstephenr@gmail.com</w:t>
      </w:r>
    </w:p>
    <w:p w14:paraId="4B2ECECA" w14:textId="77777777" w:rsidR="00950EE8" w:rsidRDefault="00950EE8" w:rsidP="00E465F5">
      <w:pPr>
        <w:sectPr w:rsidR="00950EE8" w:rsidSect="00950EE8">
          <w:type w:val="continuous"/>
          <w:pgSz w:w="12240" w:h="15840" w:code="1"/>
          <w:pgMar w:top="1008" w:right="1008" w:bottom="1008" w:left="1008" w:header="432" w:footer="432" w:gutter="0"/>
          <w:cols w:num="2" w:sep="1" w:space="720"/>
        </w:sectPr>
      </w:pPr>
    </w:p>
    <w:p w14:paraId="661A6498" w14:textId="28973090" w:rsidR="00E465F5" w:rsidRPr="00E465F5" w:rsidRDefault="00E465F5" w:rsidP="00E465F5"/>
    <w:p w14:paraId="6D4F6648" w14:textId="77777777" w:rsidR="001E13B5" w:rsidRDefault="001E13B5" w:rsidP="00E465F5">
      <w:pPr>
        <w:sectPr w:rsidR="001E13B5" w:rsidSect="00950EE8">
          <w:type w:val="continuous"/>
          <w:pgSz w:w="12240" w:h="15840" w:code="1"/>
          <w:pgMar w:top="1008" w:right="1008" w:bottom="1008" w:left="1008" w:header="432" w:footer="432" w:gutter="0"/>
          <w:cols w:space="720"/>
        </w:sectPr>
      </w:pPr>
    </w:p>
    <w:p w14:paraId="1DA926FE" w14:textId="7EABB900" w:rsidR="001E13B5" w:rsidRDefault="001E13B5" w:rsidP="001E13B5">
      <w:pPr>
        <w:pStyle w:val="AppendixTitle"/>
      </w:pPr>
      <w:r>
        <w:t>Appendix B</w:t>
      </w:r>
      <w:r>
        <w:br/>
      </w:r>
      <w:r w:rsidRPr="001E13B5">
        <w:t>Endorsing Organizations for NPSAS:</w:t>
      </w:r>
      <w:r>
        <w:t>20</w:t>
      </w:r>
    </w:p>
    <w:p w14:paraId="7D49A00F" w14:textId="77777777" w:rsidR="001E13B5" w:rsidRDefault="001E13B5" w:rsidP="001E13B5">
      <w:pPr>
        <w:keepNext/>
        <w:rPr>
          <w:rFonts w:cs="Arial"/>
          <w:b/>
          <w:noProof/>
          <w:sz w:val="24"/>
        </w:rPr>
        <w:sectPr w:rsidR="001E13B5" w:rsidSect="008C563D">
          <w:footerReference w:type="even" r:id="rId11"/>
          <w:footerReference w:type="default" r:id="rId12"/>
          <w:pgSz w:w="12240" w:h="15840" w:code="1"/>
          <w:pgMar w:top="1008" w:right="1008" w:bottom="1008" w:left="1008" w:header="432" w:footer="432" w:gutter="0"/>
          <w:pgNumType w:start="1"/>
          <w:cols w:space="720"/>
        </w:sectPr>
      </w:pPr>
    </w:p>
    <w:p w14:paraId="496A8BF6" w14:textId="1788481E" w:rsidR="002322FD" w:rsidRDefault="002322FD" w:rsidP="002322FD">
      <w:pPr>
        <w:pStyle w:val="ESHeading2"/>
      </w:pPr>
      <w:r>
        <w:t>NPSAS:20 Endorsing Organizations</w:t>
      </w:r>
    </w:p>
    <w:p w14:paraId="46606F57" w14:textId="1A671768" w:rsidR="00711331" w:rsidRPr="00711331" w:rsidRDefault="00711331" w:rsidP="00711331">
      <w:pPr>
        <w:spacing w:before="120"/>
        <w:rPr>
          <w:rFonts w:ascii="Garamond" w:hAnsi="Garamond"/>
          <w:b/>
          <w:sz w:val="24"/>
          <w:szCs w:val="24"/>
        </w:rPr>
      </w:pPr>
      <w:r w:rsidRPr="00711331">
        <w:rPr>
          <w:rFonts w:ascii="Garamond" w:hAnsi="Garamond"/>
          <w:b/>
          <w:sz w:val="24"/>
          <w:szCs w:val="24"/>
        </w:rPr>
        <w:t>Endorsement will be sought from the following organizations which previously endorsed NPSAS:18</w:t>
      </w:r>
      <w:r>
        <w:rPr>
          <w:rFonts w:ascii="Garamond" w:hAnsi="Garamond"/>
          <w:b/>
          <w:sz w:val="24"/>
          <w:szCs w:val="24"/>
        </w:rPr>
        <w:noBreakHyphen/>
      </w:r>
      <w:r w:rsidRPr="00711331">
        <w:rPr>
          <w:rFonts w:ascii="Garamond" w:hAnsi="Garamond"/>
          <w:b/>
          <w:sz w:val="24"/>
          <w:szCs w:val="24"/>
        </w:rPr>
        <w:t>AC:</w:t>
      </w:r>
    </w:p>
    <w:p w14:paraId="7C9C34F1"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merican Association of Collegiate Registrars and Admissions Officers</w:t>
      </w:r>
    </w:p>
    <w:p w14:paraId="0FA807AD"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merican Association of Community Colleges</w:t>
      </w:r>
    </w:p>
    <w:p w14:paraId="3C3B30B8"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merican Association of State Colleges and Universities</w:t>
      </w:r>
    </w:p>
    <w:p w14:paraId="45C8D783"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merican Council on Education</w:t>
      </w:r>
    </w:p>
    <w:p w14:paraId="4500A02B"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ssociation for Institutional Research</w:t>
      </w:r>
    </w:p>
    <w:p w14:paraId="440D7AD2"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ssociation of American Colleges &amp; Universities</w:t>
      </w:r>
    </w:p>
    <w:p w14:paraId="542DA507"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ssociation of Catholic Colleges and Universities</w:t>
      </w:r>
    </w:p>
    <w:p w14:paraId="7620D61B"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Association of Public and Land-grant Universities</w:t>
      </w:r>
    </w:p>
    <w:p w14:paraId="64C2BE78"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Carnegie Foundation for the Advancement of Teaching</w:t>
      </w:r>
    </w:p>
    <w:p w14:paraId="1E11FAC1"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Career Education Colleges and Universities</w:t>
      </w:r>
    </w:p>
    <w:p w14:paraId="32CD8CF0"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The College Board</w:t>
      </w:r>
    </w:p>
    <w:p w14:paraId="12A4B054"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Council of Graduate Schools</w:t>
      </w:r>
    </w:p>
    <w:p w14:paraId="530D3186"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Council of Independent Colleges</w:t>
      </w:r>
    </w:p>
    <w:p w14:paraId="3C31C58F"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Education Commission of the States</w:t>
      </w:r>
    </w:p>
    <w:p w14:paraId="5C74DDA8"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Hispanic Association of Colleges and Universities</w:t>
      </w:r>
    </w:p>
    <w:p w14:paraId="0A6866A7"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Midwestern Higher Education Compact</w:t>
      </w:r>
    </w:p>
    <w:p w14:paraId="6236C85E"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National Association of College and University Business Officers</w:t>
      </w:r>
    </w:p>
    <w:p w14:paraId="6AB1A4B9"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National Association of Independent Colleges and Universities</w:t>
      </w:r>
    </w:p>
    <w:p w14:paraId="3C094099"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National Association of State Student Grant and Aid Programs</w:t>
      </w:r>
    </w:p>
    <w:p w14:paraId="49FFFCEE"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National Association of Student Financial Aid Administrators</w:t>
      </w:r>
    </w:p>
    <w:p w14:paraId="7C971E02"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New England Board of Higher Education</w:t>
      </w:r>
    </w:p>
    <w:p w14:paraId="4C6733FA"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Southern Regional Education Board</w:t>
      </w:r>
    </w:p>
    <w:p w14:paraId="2E41E466"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State Higher Education Executive Officers Association</w:t>
      </w:r>
    </w:p>
    <w:p w14:paraId="30E3EA15"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United Negro College Fund</w:t>
      </w:r>
    </w:p>
    <w:p w14:paraId="3297F6FB" w14:textId="77777777" w:rsidR="00711331" w:rsidRPr="00711331" w:rsidRDefault="00711331" w:rsidP="00711331">
      <w:pPr>
        <w:spacing w:before="120"/>
        <w:ind w:left="360"/>
        <w:rPr>
          <w:rFonts w:ascii="Garamond" w:hAnsi="Garamond"/>
          <w:bCs/>
          <w:sz w:val="24"/>
          <w:szCs w:val="24"/>
        </w:rPr>
      </w:pPr>
      <w:r w:rsidRPr="00711331">
        <w:rPr>
          <w:rFonts w:ascii="Garamond" w:hAnsi="Garamond"/>
          <w:bCs/>
          <w:sz w:val="24"/>
          <w:szCs w:val="24"/>
        </w:rPr>
        <w:t>Western Interstate Commission for Higher Education</w:t>
      </w:r>
    </w:p>
    <w:p w14:paraId="6ABF2486" w14:textId="220F0202" w:rsidR="00711331" w:rsidRPr="00711331" w:rsidRDefault="00711331" w:rsidP="00711331">
      <w:pPr>
        <w:spacing w:before="120"/>
        <w:rPr>
          <w:rFonts w:ascii="Garamond" w:hAnsi="Garamond"/>
          <w:b/>
          <w:sz w:val="24"/>
          <w:szCs w:val="24"/>
        </w:rPr>
      </w:pPr>
      <w:r w:rsidRPr="00711331">
        <w:rPr>
          <w:rFonts w:ascii="Garamond" w:hAnsi="Garamond"/>
          <w:b/>
          <w:sz w:val="24"/>
          <w:szCs w:val="24"/>
        </w:rPr>
        <w:t>[The list of endorsing organizations will be finalized prior to data collection and will include those listed above (upon confirmation) as well as any additional organizations for which endorsement is sought and confirmed.]</w:t>
      </w:r>
    </w:p>
    <w:p w14:paraId="7F38D0E7" w14:textId="77777777" w:rsidR="00285407" w:rsidRDefault="00285407" w:rsidP="00080D94">
      <w:pPr>
        <w:sectPr w:rsidR="00285407" w:rsidSect="00EA4155">
          <w:footerReference w:type="even" r:id="rId13"/>
          <w:footerReference w:type="default" r:id="rId14"/>
          <w:pgSz w:w="12240" w:h="15840" w:code="1"/>
          <w:pgMar w:top="1008" w:right="1008" w:bottom="1008" w:left="1008" w:header="432" w:footer="432" w:gutter="0"/>
          <w:cols w:space="720"/>
        </w:sectPr>
      </w:pPr>
    </w:p>
    <w:p w14:paraId="099B7AD5" w14:textId="4EF63929" w:rsidR="00285407" w:rsidRPr="00285407" w:rsidRDefault="00285407" w:rsidP="00285407">
      <w:pPr>
        <w:pStyle w:val="AppendixTitle"/>
      </w:pPr>
      <w:r>
        <w:t>Appendix C</w:t>
      </w:r>
      <w:r>
        <w:br/>
      </w:r>
      <w:bookmarkStart w:id="5" w:name="_Hlk13480954"/>
      <w:r w:rsidRPr="002322FD">
        <w:t>Confidentiality for Administrative Record Matching</w:t>
      </w:r>
      <w:bookmarkEnd w:id="5"/>
    </w:p>
    <w:p w14:paraId="385ECD0E" w14:textId="77777777" w:rsidR="00285407" w:rsidRDefault="00285407" w:rsidP="00285407">
      <w:pPr>
        <w:keepNext/>
        <w:rPr>
          <w:rFonts w:cs="Arial"/>
          <w:b/>
          <w:noProof/>
          <w:sz w:val="24"/>
        </w:rPr>
        <w:sectPr w:rsidR="00285407" w:rsidSect="008C563D">
          <w:footerReference w:type="even" r:id="rId15"/>
          <w:footerReference w:type="default" r:id="rId16"/>
          <w:pgSz w:w="12240" w:h="15840" w:code="1"/>
          <w:pgMar w:top="1008" w:right="1008" w:bottom="1008" w:left="1008" w:header="432" w:footer="432" w:gutter="0"/>
          <w:pgNumType w:start="1"/>
          <w:cols w:space="720"/>
        </w:sectPr>
      </w:pPr>
    </w:p>
    <w:p w14:paraId="27ED73F2" w14:textId="77777777" w:rsidR="00285407" w:rsidRPr="009F1710" w:rsidRDefault="00285407" w:rsidP="00285407">
      <w:pPr>
        <w:pStyle w:val="AppH2"/>
        <w:spacing w:before="0"/>
      </w:pPr>
      <w:r w:rsidRPr="009F1710">
        <w:t>C.1</w:t>
      </w:r>
      <w:r w:rsidRPr="009F1710">
        <w:tab/>
        <w:t>Develop Linkages with Administrative Data Sources</w:t>
      </w:r>
    </w:p>
    <w:p w14:paraId="5B85C6EE" w14:textId="77777777" w:rsidR="00285407" w:rsidRPr="009F1710" w:rsidRDefault="00285407" w:rsidP="00285407">
      <w:pPr>
        <w:pStyle w:val="BodyText"/>
      </w:pPr>
      <w:r w:rsidRPr="009F1710">
        <w:t>Linkages will be developed with existing data sources to supplement the 201</w:t>
      </w:r>
      <w:r>
        <w:t>9–20</w:t>
      </w:r>
      <w:r w:rsidRPr="009F1710">
        <w:t xml:space="preserve"> National Postsecondary Student Aid Study (NPSAS:</w:t>
      </w:r>
      <w:r>
        <w:t>20</w:t>
      </w:r>
      <w:r w:rsidRPr="009F1710">
        <w:t xml:space="preserve">). </w:t>
      </w:r>
      <w:r w:rsidRPr="00AE66DF">
        <w:t xml:space="preserve">The National Center for Education Statistics </w:t>
      </w:r>
      <w:r>
        <w:t>(</w:t>
      </w:r>
      <w:r w:rsidRPr="009F1710">
        <w:t>NCES</w:t>
      </w:r>
      <w:r>
        <w:t>)</w:t>
      </w:r>
      <w:r w:rsidRPr="009F1710">
        <w:t xml:space="preserve"> recognizes the great value added to the NPSAS:</w:t>
      </w:r>
      <w:r>
        <w:t>20</w:t>
      </w:r>
      <w:r w:rsidRPr="009F1710">
        <w:t xml:space="preserve"> data file with the addition of data from specific administrative data sources as certain data, such as specific financial aid amounts and associated dates, can only be accurately obtained from sources other than the student. </w:t>
      </w:r>
      <w:r>
        <w:t>Po</w:t>
      </w:r>
      <w:r w:rsidRPr="009F1710">
        <w:t>stsecondary studies, including previous NPSAS studies, Beginning Postsecondary Student</w:t>
      </w:r>
      <w:r>
        <w:t>s</w:t>
      </w:r>
      <w:r w:rsidRPr="009F1710">
        <w:t xml:space="preserve"> (BPS), and Baccalaureate and Beyond (B&amp;B), have included file merges with many existing sources of valuable data, including </w:t>
      </w:r>
      <w:r>
        <w:t xml:space="preserve">the U.S. </w:t>
      </w:r>
      <w:r w:rsidRPr="009F1710">
        <w:t xml:space="preserve">Department of Education’s Central Processing System (CPS) for Free Application for Federal Student Aid (FAFSA) data, the National Student Loan Data System (NSLDS), </w:t>
      </w:r>
      <w:r>
        <w:t>the National Student Clearinghouse (NSC), ACT, the College Board (SAT), and the Veterans Benefits Administration (VBA) data</w:t>
      </w:r>
      <w:r w:rsidRPr="009F1710">
        <w:t xml:space="preserve">. For this study, </w:t>
      </w:r>
      <w:r>
        <w:t xml:space="preserve">contractor and NCES staff </w:t>
      </w:r>
      <w:r w:rsidRPr="009F1710">
        <w:t>plan to perform file merges with the following dat</w:t>
      </w:r>
      <w:r>
        <w:t>asets: CPS, NSLDS, NSC, ACT, SAT, and VBA</w:t>
      </w:r>
      <w:r w:rsidRPr="009F1710">
        <w:t>.</w:t>
      </w:r>
    </w:p>
    <w:p w14:paraId="362D8542" w14:textId="77777777" w:rsidR="00285407" w:rsidRDefault="00285407" w:rsidP="00285407">
      <w:pPr>
        <w:pStyle w:val="BodyText"/>
      </w:pPr>
      <w:r w:rsidRPr="00D92324">
        <w:t>As described in detail in Section A.10 of the Supporting Statement Part A, which is</w:t>
      </w:r>
      <w:r>
        <w:t xml:space="preserve"> a part of this request, the</w:t>
      </w:r>
      <w:r w:rsidRPr="009F1710">
        <w:t xml:space="preserve"> Family Educational Rights and Privacy Act (FERPA) (34 CFR Part 99) allows the disclosure of information without prior consent for the purposes of </w:t>
      </w:r>
      <w:r>
        <w:t>NPSAS:20,</w:t>
      </w:r>
      <w:r w:rsidRPr="009F1710">
        <w:t xml:space="preserve"> </w:t>
      </w:r>
      <w:r w:rsidRPr="00D92324">
        <w:t>according to 34 CFR §99.31</w:t>
      </w:r>
      <w:r>
        <w:t>.</w:t>
      </w:r>
    </w:p>
    <w:p w14:paraId="0B5E04EE" w14:textId="77777777" w:rsidR="00285407" w:rsidRPr="009F1710" w:rsidRDefault="00285407" w:rsidP="00285407">
      <w:pPr>
        <w:pStyle w:val="BodyText"/>
      </w:pPr>
      <w:r w:rsidRPr="009F1710">
        <w:t>As part of initial sampling activities, we will ask participating institutions to provide</w:t>
      </w:r>
      <w:r>
        <w:t xml:space="preserve"> Social Security Numbers (</w:t>
      </w:r>
      <w:r w:rsidRPr="009F1710">
        <w:t>SSNs</w:t>
      </w:r>
      <w:r>
        <w:t>)</w:t>
      </w:r>
      <w:r w:rsidRPr="009F1710">
        <w:t xml:space="preserve"> for all students on their enrollment list. Having an initial list of all student</w:t>
      </w:r>
      <w:r>
        <w:t>s’</w:t>
      </w:r>
      <w:r w:rsidRPr="009F1710">
        <w:t xml:space="preserve"> SSNs minimizes the time and burden on both the institution and the </w:t>
      </w:r>
      <w:r>
        <w:t xml:space="preserve">data collection </w:t>
      </w:r>
      <w:r w:rsidRPr="009F1710">
        <w:t xml:space="preserve">contractor. </w:t>
      </w:r>
      <w:r w:rsidRPr="00BB7581">
        <w:t>Institutions will only have to provide one enrollment list</w:t>
      </w:r>
      <w:r>
        <w:t>,</w:t>
      </w:r>
      <w:r w:rsidRPr="00BB7581">
        <w:t xml:space="preserve"> except institutions selected to participate in the calibration study will</w:t>
      </w:r>
      <w:r>
        <w:t xml:space="preserve"> be asked to</w:t>
      </w:r>
      <w:r w:rsidRPr="00BB7581">
        <w:t xml:space="preserve"> provide both a fall list and spring list. If SSNs were provided only for those students selected, the institutions would have to provide two (or in the case of the calibration study, four) separate enrollment lists.</w:t>
      </w:r>
      <w:r w:rsidRPr="009F1710">
        <w:t xml:space="preserve"> </w:t>
      </w:r>
      <w:r>
        <w:t>SSNs and all other sample member identifying information are protected using the security measures described in section A.10.</w:t>
      </w:r>
    </w:p>
    <w:p w14:paraId="30EFCAAB" w14:textId="77777777" w:rsidR="00285407" w:rsidRDefault="00285407" w:rsidP="00285407">
      <w:pPr>
        <w:pStyle w:val="BodyText"/>
      </w:pPr>
      <w:r w:rsidRPr="00BE3F32">
        <w:rPr>
          <w:b/>
        </w:rPr>
        <w:t xml:space="preserve">Secure Data Transfers. </w:t>
      </w:r>
      <w:r>
        <w:t>The Institute of Education Sciences (IES)</w:t>
      </w:r>
      <w:r w:rsidRPr="00BE3F32">
        <w:t xml:space="preserve"> has set up a secure data transfer system</w:t>
      </w:r>
      <w:r>
        <w:t xml:space="preserve"> (</w:t>
      </w:r>
      <w:hyperlink r:id="rId17" w:history="1">
        <w:r w:rsidRPr="00352686">
          <w:rPr>
            <w:rStyle w:val="Hyperlink"/>
          </w:rPr>
          <w:t>https://transfer.ies.ed.gov/</w:t>
        </w:r>
      </w:hyperlink>
      <w:r>
        <w:t>)</w:t>
      </w:r>
      <w:r w:rsidRPr="00BE3F32">
        <w:t>,</w:t>
      </w:r>
      <w:r>
        <w:t xml:space="preserve"> which</w:t>
      </w:r>
      <w:r w:rsidRPr="00BE3F32">
        <w:t xml:space="preserve"> us</w:t>
      </w:r>
      <w:r>
        <w:t>es</w:t>
      </w:r>
      <w:r w:rsidRPr="00BE3F32">
        <w:t xml:space="preserve"> Secure</w:t>
      </w:r>
      <w:r>
        <w:t xml:space="preserve"> Sockets Layer (SSL) technology</w:t>
      </w:r>
      <w:r w:rsidRPr="00BE3F32">
        <w:t xml:space="preserve">. </w:t>
      </w:r>
      <w:r>
        <w:t>T</w:t>
      </w:r>
      <w:r w:rsidRPr="00BE3F32">
        <w:t>he contractor will use this electronic system for submitting data</w:t>
      </w:r>
      <w:r>
        <w:t>. The data may</w:t>
      </w:r>
      <w:r w:rsidRPr="00BE3F32">
        <w:t xml:space="preserve"> contain potentially </w:t>
      </w:r>
      <w:r w:rsidRPr="00311612">
        <w:t xml:space="preserve">personally </w:t>
      </w:r>
      <w:r>
        <w:t>identifiable information (PII)</w:t>
      </w:r>
      <w:r w:rsidRPr="00311612">
        <w:t xml:space="preserve"> </w:t>
      </w:r>
      <w:r w:rsidRPr="00BE3F32">
        <w:t xml:space="preserve">such as SSNs, names, and dates of birth of </w:t>
      </w:r>
      <w:r>
        <w:t>study</w:t>
      </w:r>
      <w:r w:rsidRPr="00BE3F32">
        <w:t xml:space="preserve"> sample members along with </w:t>
      </w:r>
      <w:r>
        <w:t>a special file match</w:t>
      </w:r>
      <w:r w:rsidRPr="00BE3F32">
        <w:t xml:space="preserve"> ID (</w:t>
      </w:r>
      <w:r>
        <w:t>different from the</w:t>
      </w:r>
      <w:r w:rsidRPr="00BE3F32">
        <w:t xml:space="preserve"> ID </w:t>
      </w:r>
      <w:r>
        <w:t>used</w:t>
      </w:r>
      <w:r w:rsidRPr="00BE3F32">
        <w:t xml:space="preserve"> </w:t>
      </w:r>
      <w:r>
        <w:t>i</w:t>
      </w:r>
      <w:r w:rsidRPr="00BE3F32">
        <w:t xml:space="preserve">n </w:t>
      </w:r>
      <w:r>
        <w:t xml:space="preserve">data collection, on interim data files, and </w:t>
      </w:r>
      <w:r w:rsidRPr="00BE3F32">
        <w:t>the restricted-use data</w:t>
      </w:r>
      <w:r>
        <w:t xml:space="preserve"> files</w:t>
      </w:r>
      <w:r w:rsidRPr="00BE3F32">
        <w:t>).</w:t>
      </w:r>
    </w:p>
    <w:p w14:paraId="7A3EE267" w14:textId="77777777" w:rsidR="00285407" w:rsidRDefault="00285407" w:rsidP="00285407">
      <w:pPr>
        <w:pStyle w:val="BodyText"/>
      </w:pPr>
      <w:r w:rsidRPr="00BE3F32">
        <w:t xml:space="preserve">Data will be received from the </w:t>
      </w:r>
      <w:r>
        <w:t>IES</w:t>
      </w:r>
      <w:r w:rsidRPr="00BE3F32">
        <w:t xml:space="preserve"> system as well. The system requires that </w:t>
      </w:r>
      <w:r>
        <w:t>one</w:t>
      </w:r>
      <w:r w:rsidRPr="00BE3F32">
        <w:t xml:space="preserve"> part</w:t>
      </w:r>
      <w:r>
        <w:t>y</w:t>
      </w:r>
      <w:r w:rsidRPr="00BE3F32">
        <w:t xml:space="preserve"> </w:t>
      </w:r>
      <w:r>
        <w:t>of</w:t>
      </w:r>
      <w:r w:rsidRPr="00BE3F32">
        <w:t xml:space="preserve"> the transfer be </w:t>
      </w:r>
      <w:r>
        <w:t xml:space="preserve">a </w:t>
      </w:r>
      <w:r w:rsidRPr="00BE3F32">
        <w:t>registered user of the NCES Members Site and that their Members Site privileges be set to allow use of the secure data transfer service as described above</w:t>
      </w:r>
      <w:r>
        <w:t xml:space="preserve">. The study contractor has such users. </w:t>
      </w:r>
      <w:r w:rsidRPr="00BE3F32">
        <w:t>These privileges are set up and carefully controlled by IES</w:t>
      </w:r>
      <w:r>
        <w:t>’s</w:t>
      </w:r>
      <w:r w:rsidRPr="00BE3F32">
        <w:t xml:space="preserve"> Chief Technology Officer (CTO)</w:t>
      </w:r>
      <w:r>
        <w:t xml:space="preserve">, a </w:t>
      </w:r>
      <w:r w:rsidRPr="00BE3F32">
        <w:t xml:space="preserve">service designed by </w:t>
      </w:r>
      <w:r>
        <w:t>IES</w:t>
      </w:r>
      <w:r w:rsidRPr="00BE3F32">
        <w:t xml:space="preserve"> specifically for the secure transfer of electronic files containing </w:t>
      </w:r>
      <w:r>
        <w:t>PII</w:t>
      </w:r>
      <w:r w:rsidRPr="00BE3F32">
        <w:t xml:space="preserve"> (i.e., data protected under the Privacy Act or otherwise posing risk of disclosure)</w:t>
      </w:r>
      <w:r>
        <w:t>. This service</w:t>
      </w:r>
      <w:r w:rsidRPr="00BE3F32">
        <w:t xml:space="preserve"> can be used for NCES-to-contractor; contractor-to-subcontractor; subcontractor-to-contractor; and contractor-to-other-agency data transfers. The party uploading the information onto the secure server at NCES is responsible for deleting the file(s) after the successful transfer has been confirmed. </w:t>
      </w:r>
      <w:r w:rsidRPr="00A80368">
        <w:t>This process will be used for file matching procedures described below, except in instances when the vendor already has a secure data transfer system in place.</w:t>
      </w:r>
    </w:p>
    <w:p w14:paraId="598072EA" w14:textId="77777777" w:rsidR="00285407" w:rsidRPr="009F1710" w:rsidRDefault="00285407" w:rsidP="00285407">
      <w:pPr>
        <w:pStyle w:val="AppH2"/>
      </w:pPr>
      <w:r w:rsidRPr="009F1710">
        <w:t>C.2</w:t>
      </w:r>
      <w:r w:rsidRPr="009F1710">
        <w:tab/>
        <w:t>File Merge</w:t>
      </w:r>
      <w:r>
        <w:t>s</w:t>
      </w:r>
      <w:r w:rsidRPr="009F1710">
        <w:t xml:space="preserve"> with Central Processing System (CPS) </w:t>
      </w:r>
      <w:r>
        <w:t>Data</w:t>
      </w:r>
    </w:p>
    <w:p w14:paraId="2FC5719F" w14:textId="77777777" w:rsidR="00285407" w:rsidRPr="00BE3F32" w:rsidRDefault="00285407" w:rsidP="00285407">
      <w:pPr>
        <w:pStyle w:val="BodyText"/>
      </w:pPr>
      <w:r w:rsidRPr="000C59C3">
        <w:rPr>
          <w:rStyle w:val="BodyTextChar"/>
          <w:rFonts w:eastAsiaTheme="majorEastAsia"/>
        </w:rPr>
        <w:t xml:space="preserve">File merges will be performed by the contractor with the CPS data containing federal student aid application information. The merge with CPS will only occur for cases with </w:t>
      </w:r>
      <w:r>
        <w:rPr>
          <w:rStyle w:val="BodyTextChar"/>
          <w:rFonts w:eastAsiaTheme="majorEastAsia"/>
        </w:rPr>
        <w:t>a SSN that meets the criteria for validity.</w:t>
      </w:r>
      <w:r w:rsidRPr="000C59C3">
        <w:rPr>
          <w:rStyle w:val="BodyTextChar"/>
          <w:rFonts w:eastAsiaTheme="majorEastAsia"/>
        </w:rPr>
        <w:t xml:space="preserve"> </w:t>
      </w:r>
      <w:r>
        <w:t>A</w:t>
      </w:r>
      <w:r w:rsidRPr="00BE3F32">
        <w:t xml:space="preserve"> file</w:t>
      </w:r>
      <w:r>
        <w:t xml:space="preserve"> </w:t>
      </w:r>
      <w:r w:rsidRPr="00BE3F32">
        <w:t>contain</w:t>
      </w:r>
      <w:r>
        <w:t>ing</w:t>
      </w:r>
      <w:r w:rsidRPr="00BE3F32">
        <w:t xml:space="preserve"> </w:t>
      </w:r>
      <w:r>
        <w:t xml:space="preserve">the </w:t>
      </w:r>
      <w:r w:rsidRPr="00BE3F32">
        <w:t>SSN</w:t>
      </w:r>
      <w:r>
        <w:t xml:space="preserve"> and the first two</w:t>
      </w:r>
      <w:r w:rsidRPr="00BE3F32">
        <w:t xml:space="preserve"> letters </w:t>
      </w:r>
      <w:r w:rsidRPr="000C59C3">
        <w:t xml:space="preserve">of the sample member’s last name (but no other information) will be electronically uploaded </w:t>
      </w:r>
      <w:r>
        <w:t>to</w:t>
      </w:r>
      <w:r w:rsidRPr="000C59C3">
        <w:t xml:space="preserve"> </w:t>
      </w:r>
      <w:r>
        <w:t>FA</w:t>
      </w:r>
      <w:r w:rsidRPr="000C59C3">
        <w:t>FSA secure website for matching. Access to FAFSA data site for the upload is restricted to authorized users, who are registered and provide identification/authentication information (ID</w:t>
      </w:r>
      <w:r>
        <w:t>,</w:t>
      </w:r>
      <w:r w:rsidRPr="000C59C3">
        <w:t xml:space="preserve"> password</w:t>
      </w:r>
      <w:r>
        <w:t>, and token key</w:t>
      </w:r>
      <w:r w:rsidRPr="000C59C3">
        <w:t>). The file is retrieved by CPS (FAFSA contractor data system) for linkage. The linked file, containing student</w:t>
      </w:r>
      <w:r>
        <w:t xml:space="preserve"> </w:t>
      </w:r>
      <w:r w:rsidRPr="000C59C3">
        <w:t xml:space="preserve">aid applications for matched records, is then made available </w:t>
      </w:r>
      <w:r>
        <w:t xml:space="preserve">to the study contractor </w:t>
      </w:r>
      <w:r w:rsidRPr="000C59C3">
        <w:t xml:space="preserve">through a secure connection, which also requires </w:t>
      </w:r>
      <w:r>
        <w:t xml:space="preserve">ID, </w:t>
      </w:r>
      <w:r w:rsidRPr="000C59C3">
        <w:t>password</w:t>
      </w:r>
      <w:r>
        <w:t>, and token key</w:t>
      </w:r>
      <w:r w:rsidRPr="000C59C3">
        <w:t xml:space="preserve">. Files will be downloaded directly into the contractor’s </w:t>
      </w:r>
      <w:r>
        <w:t>E</w:t>
      </w:r>
      <w:r w:rsidRPr="000C59C3">
        <w:t xml:space="preserve">nhanced </w:t>
      </w:r>
      <w:r>
        <w:t>S</w:t>
      </w:r>
      <w:r w:rsidRPr="000C59C3">
        <w:t xml:space="preserve">ecurity </w:t>
      </w:r>
      <w:r>
        <w:t>N</w:t>
      </w:r>
      <w:r w:rsidRPr="000C59C3">
        <w:t>etwork</w:t>
      </w:r>
      <w:r>
        <w:t xml:space="preserve"> (ESN)</w:t>
      </w:r>
      <w:r w:rsidRPr="000C59C3">
        <w:t>.</w:t>
      </w:r>
      <w:r>
        <w:t xml:space="preserve"> </w:t>
      </w:r>
      <w:r w:rsidRPr="00BE3F32">
        <w:t xml:space="preserve">All CPS files will be processed, edited, and documented for inclusion in the </w:t>
      </w:r>
      <w:r>
        <w:t>final restricted use file (RUF)</w:t>
      </w:r>
      <w:r w:rsidRPr="00BE3F32">
        <w:t>.</w:t>
      </w:r>
    </w:p>
    <w:p w14:paraId="44A4A8D8" w14:textId="77777777" w:rsidR="00285407" w:rsidRPr="009F1710" w:rsidRDefault="00285407" w:rsidP="00285407">
      <w:pPr>
        <w:pStyle w:val="AppH2"/>
      </w:pPr>
      <w:r w:rsidRPr="009F1710">
        <w:t>C.3</w:t>
      </w:r>
      <w:r w:rsidRPr="009F1710">
        <w:tab/>
        <w:t xml:space="preserve">File Merge with National Student Loan Data System Disbursement </w:t>
      </w:r>
      <w:r>
        <w:t>(NSLDS) Data</w:t>
      </w:r>
    </w:p>
    <w:p w14:paraId="7BEE3644" w14:textId="77777777" w:rsidR="00285407" w:rsidRDefault="00285407" w:rsidP="00285407">
      <w:pPr>
        <w:pStyle w:val="BodyText"/>
      </w:pPr>
      <w:r w:rsidRPr="00BE3F32">
        <w:t xml:space="preserve">A file merge will be conducted with NSLDS to collect </w:t>
      </w:r>
      <w:r w:rsidRPr="00D62772">
        <w:t>federal loan and Pell Grant data. The</w:t>
      </w:r>
      <w:r w:rsidRPr="00BE3F32">
        <w:t xml:space="preserve"> resulting file will contain cumulative amounts for each student’s entire postsecondary education enrollment. </w:t>
      </w:r>
      <w:r>
        <w:t>There are two methods for obtaining NSLDS data. One is an automated process developed specifically for NCES studies. A file containing SSNs, names, and dates of births are uploaded through the same secure connection discussed in section C.2 for CPS which requires ID, password, and token key. The results file is transmitted back to the study contractor using the same system. In the second process for obtaining NSLDS data, the study contractor uploads a file of SSNs via IES File Transfer System. The file merge is performed using custom SQL queries and results files are downloaded through the same IES site.</w:t>
      </w:r>
    </w:p>
    <w:p w14:paraId="7CA4B9B3" w14:textId="77777777" w:rsidR="00285407" w:rsidRPr="009F1710" w:rsidRDefault="00285407" w:rsidP="00285407">
      <w:pPr>
        <w:pStyle w:val="AppH2"/>
      </w:pPr>
      <w:r w:rsidRPr="009F1710">
        <w:t>C.</w:t>
      </w:r>
      <w:r>
        <w:t>4</w:t>
      </w:r>
      <w:r w:rsidRPr="009F1710">
        <w:tab/>
        <w:t>File Merge with National Student Clearinghouse</w:t>
      </w:r>
      <w:r>
        <w:t xml:space="preserve"> (NSC) Data</w:t>
      </w:r>
    </w:p>
    <w:p w14:paraId="5674F08D" w14:textId="77777777" w:rsidR="00285407" w:rsidRPr="009F1710" w:rsidRDefault="00285407" w:rsidP="00285407">
      <w:pPr>
        <w:pStyle w:val="BodyText"/>
      </w:pPr>
      <w:r>
        <w:t>NSC</w:t>
      </w:r>
      <w:r w:rsidRPr="00311612">
        <w:t xml:space="preserve"> will be used to obtain the </w:t>
      </w:r>
      <w:r w:rsidRPr="00311612">
        <w:rPr>
          <w:i/>
        </w:rPr>
        <w:t>Student Tracker</w:t>
      </w:r>
      <w:r w:rsidRPr="00311612">
        <w:t xml:space="preserve"> data on institutions attended, enrollment dates, and degree completions for the </w:t>
      </w:r>
      <w:r>
        <w:t>NPSAS:20</w:t>
      </w:r>
      <w:r w:rsidRPr="00311612">
        <w:t xml:space="preserve"> sample. The contractor </w:t>
      </w:r>
      <w:r>
        <w:t>has an</w:t>
      </w:r>
      <w:r w:rsidRPr="00311612">
        <w:t xml:space="preserve"> account with NSC which enable</w:t>
      </w:r>
      <w:r>
        <w:t>s</w:t>
      </w:r>
      <w:r w:rsidRPr="00311612">
        <w:t xml:space="preserve"> sending and receiving of files securely over encrypted FTPS connections. The file containing </w:t>
      </w:r>
      <w:r>
        <w:t xml:space="preserve">PII </w:t>
      </w:r>
      <w:r w:rsidRPr="00311612">
        <w:t xml:space="preserve">will be encrypted and then submitted to </w:t>
      </w:r>
      <w:r>
        <w:t>NSC</w:t>
      </w:r>
      <w:r w:rsidRPr="00311612">
        <w:t xml:space="preserve"> using their secure FTP site. </w:t>
      </w:r>
      <w:bookmarkStart w:id="6" w:name="_Hlk527836"/>
      <w:r w:rsidRPr="00311612">
        <w:rPr>
          <w:rFonts w:cs="Arial"/>
        </w:rPr>
        <w:t xml:space="preserve">All files received by NSC will be securely </w:t>
      </w:r>
      <w:r w:rsidRPr="00FC7650">
        <w:rPr>
          <w:rFonts w:cs="Arial"/>
        </w:rPr>
        <w:t xml:space="preserve">stored using </w:t>
      </w:r>
      <w:r w:rsidRPr="00FC7650">
        <w:t xml:space="preserve">current industry standard tools that meet </w:t>
      </w:r>
      <w:r w:rsidRPr="00FC7650">
        <w:rPr>
          <w:rFonts w:cs="Arial"/>
        </w:rPr>
        <w:t>the U</w:t>
      </w:r>
      <w:r>
        <w:rPr>
          <w:rFonts w:cs="Arial"/>
        </w:rPr>
        <w:t>.</w:t>
      </w:r>
      <w:r w:rsidRPr="00FC7650">
        <w:rPr>
          <w:rFonts w:cs="Arial"/>
        </w:rPr>
        <w:t>S</w:t>
      </w:r>
      <w:r>
        <w:rPr>
          <w:rFonts w:cs="Arial"/>
        </w:rPr>
        <w:t>.</w:t>
      </w:r>
      <w:r w:rsidRPr="00FC7650">
        <w:rPr>
          <w:rFonts w:cs="Arial"/>
        </w:rPr>
        <w:t xml:space="preserve"> federal encryption standard.</w:t>
      </w:r>
      <w:r w:rsidRPr="00311612">
        <w:rPr>
          <w:rFonts w:cs="Arial"/>
        </w:rPr>
        <w:t xml:space="preserve"> </w:t>
      </w:r>
      <w:bookmarkEnd w:id="6"/>
      <w:r>
        <w:rPr>
          <w:rFonts w:cs="Arial"/>
        </w:rPr>
        <w:t>Results</w:t>
      </w:r>
      <w:r w:rsidRPr="00311612">
        <w:rPr>
          <w:rFonts w:cs="Arial"/>
        </w:rPr>
        <w:t xml:space="preserve"> files will be returned to the contractor </w:t>
      </w:r>
      <w:r>
        <w:rPr>
          <w:rFonts w:cs="Arial"/>
        </w:rPr>
        <w:t>through</w:t>
      </w:r>
      <w:r w:rsidRPr="00311612">
        <w:rPr>
          <w:rFonts w:cs="Arial"/>
        </w:rPr>
        <w:t xml:space="preserve"> the same </w:t>
      </w:r>
      <w:r w:rsidRPr="00311612">
        <w:t xml:space="preserve">encrypted FTPS </w:t>
      </w:r>
      <w:r w:rsidRPr="00311612">
        <w:rPr>
          <w:rFonts w:cs="Arial"/>
        </w:rPr>
        <w:t>site</w:t>
      </w:r>
      <w:r w:rsidRPr="00311612">
        <w:t xml:space="preserve">. </w:t>
      </w:r>
      <w:r>
        <w:t xml:space="preserve">The </w:t>
      </w:r>
      <w:r w:rsidRPr="00311612">
        <w:t xml:space="preserve">contractor </w:t>
      </w:r>
      <w:r>
        <w:t xml:space="preserve">has already </w:t>
      </w:r>
      <w:r w:rsidRPr="00311612">
        <w:t>establish</w:t>
      </w:r>
      <w:r>
        <w:t>ed</w:t>
      </w:r>
      <w:r w:rsidRPr="00311612">
        <w:t xml:space="preserve"> a</w:t>
      </w:r>
      <w:r>
        <w:t>n agreement</w:t>
      </w:r>
      <w:r w:rsidRPr="00311612">
        <w:t xml:space="preserve"> with </w:t>
      </w:r>
      <w:r>
        <w:t>NSC</w:t>
      </w:r>
      <w:r w:rsidRPr="00D77FA8">
        <w:t>.</w:t>
      </w:r>
    </w:p>
    <w:p w14:paraId="5F3D3A0C" w14:textId="77777777" w:rsidR="00285407" w:rsidRPr="009F1710" w:rsidRDefault="00285407" w:rsidP="00285407">
      <w:pPr>
        <w:pStyle w:val="AppH2"/>
      </w:pPr>
      <w:r w:rsidRPr="009F1710">
        <w:t>C.</w:t>
      </w:r>
      <w:r>
        <w:t>5</w:t>
      </w:r>
      <w:r w:rsidRPr="009F1710">
        <w:tab/>
        <w:t xml:space="preserve">File Merge with </w:t>
      </w:r>
      <w:r w:rsidRPr="00EC72D7">
        <w:t xml:space="preserve">American College Testing (ACT) </w:t>
      </w:r>
      <w:r>
        <w:t>Data</w:t>
      </w:r>
    </w:p>
    <w:p w14:paraId="4AE8BC9E" w14:textId="77777777" w:rsidR="00285407" w:rsidRPr="002322FD" w:rsidRDefault="00285407" w:rsidP="00285407">
      <w:pPr>
        <w:pStyle w:val="BodyText"/>
      </w:pPr>
      <w:r w:rsidRPr="002322FD">
        <w:t xml:space="preserve">To obtain valuable admissions test data, a file merge will be performed with ACT data by the </w:t>
      </w:r>
      <w:r>
        <w:t xml:space="preserve">study </w:t>
      </w:r>
      <w:r w:rsidRPr="002322FD">
        <w:t xml:space="preserve">contractor. NPSAS has collected and utilized ACT data since NPSAS:96. Matching of students to ACT data uses PII to assist the data vendor in performing confirmatory data quality checks. This process will be initiated by providing a file containing the sample member information then creating a password-protected, encrypted file; uploading the electronic file to IES File Transfer System for </w:t>
      </w:r>
      <w:r>
        <w:t>download</w:t>
      </w:r>
      <w:r w:rsidRPr="002322FD">
        <w:t xml:space="preserve"> by ACT. ACT will process the data on their database and provide the matched data on IES File Transfer System for secure download. The </w:t>
      </w:r>
      <w:r>
        <w:t xml:space="preserve">study </w:t>
      </w:r>
      <w:r w:rsidRPr="002322FD">
        <w:t xml:space="preserve">contractor must establish a data use agreement (DUA) with the vendor prior to conducting this match. If the </w:t>
      </w:r>
      <w:r>
        <w:t xml:space="preserve">study </w:t>
      </w:r>
      <w:r w:rsidRPr="002322FD">
        <w:t>contractor is unable to secure an agreement with ACT, a change memo will be submitted to OMB</w:t>
      </w:r>
      <w:r>
        <w:t xml:space="preserve"> by October 2020</w:t>
      </w:r>
      <w:r w:rsidRPr="002322FD">
        <w:t>.</w:t>
      </w:r>
    </w:p>
    <w:p w14:paraId="5D98E691" w14:textId="77777777" w:rsidR="00285407" w:rsidRPr="009F1710" w:rsidRDefault="00285407" w:rsidP="00285407">
      <w:pPr>
        <w:pStyle w:val="AppH2"/>
      </w:pPr>
      <w:r w:rsidRPr="009F1710">
        <w:t>C.</w:t>
      </w:r>
      <w:r>
        <w:t>6</w:t>
      </w:r>
      <w:r w:rsidRPr="009F1710">
        <w:tab/>
        <w:t>File Merge with the College Board</w:t>
      </w:r>
      <w:r>
        <w:t>’s SAT Data</w:t>
      </w:r>
    </w:p>
    <w:p w14:paraId="4DD23B77" w14:textId="77777777" w:rsidR="00285407" w:rsidRPr="009F1710" w:rsidRDefault="00285407" w:rsidP="00285407">
      <w:pPr>
        <w:pStyle w:val="BodyText"/>
      </w:pPr>
      <w:r w:rsidRPr="009F1710">
        <w:t xml:space="preserve">To obtain SAT data, a file merge will be performed with the College Board by the </w:t>
      </w:r>
      <w:r>
        <w:t xml:space="preserve">study </w:t>
      </w:r>
      <w:r w:rsidRPr="009F1710">
        <w:t xml:space="preserve">contractor. Matching of students to SAT data </w:t>
      </w:r>
      <w:r>
        <w:t>uses</w:t>
      </w:r>
      <w:r w:rsidRPr="009F1710">
        <w:t xml:space="preserve"> </w:t>
      </w:r>
      <w:r>
        <w:t>PII</w:t>
      </w:r>
      <w:r w:rsidRPr="009F1710">
        <w:t xml:space="preserve"> to assist the data vendor in performing confirmatory data quality checks. This process will be initiated by providing a file </w:t>
      </w:r>
      <w:r>
        <w:t>containing the sample member information</w:t>
      </w:r>
      <w:r w:rsidRPr="009F1710">
        <w:t xml:space="preserve">. The same procedures will be used as described </w:t>
      </w:r>
      <w:r>
        <w:t>in section C.5 for</w:t>
      </w:r>
      <w:r w:rsidRPr="009F1710">
        <w:t xml:space="preserve"> </w:t>
      </w:r>
      <w:r>
        <w:t>ACT</w:t>
      </w:r>
      <w:r w:rsidRPr="009F1710">
        <w:t xml:space="preserve"> linkage: creating a password-protected, encrypted file; uploading the electronic file on </w:t>
      </w:r>
      <w:r>
        <w:t>IES File Transfer System</w:t>
      </w:r>
      <w:r w:rsidRPr="009F1710">
        <w:t xml:space="preserve"> for </w:t>
      </w:r>
      <w:r>
        <w:t>download</w:t>
      </w:r>
      <w:r w:rsidRPr="009F1710">
        <w:t xml:space="preserve"> by the College Board. The College Board will process the data on their database and provide the matched data on </w:t>
      </w:r>
      <w:r>
        <w:t>IES File Transfer System</w:t>
      </w:r>
      <w:r w:rsidRPr="009F1710">
        <w:t xml:space="preserve"> for secure download. </w:t>
      </w:r>
      <w:r>
        <w:t xml:space="preserve">The study contractor must establish a DUA with the vendor prior to conducting this match. </w:t>
      </w:r>
      <w:r w:rsidRPr="00D77FA8">
        <w:t xml:space="preserve">If </w:t>
      </w:r>
      <w:r>
        <w:t>the study contractor</w:t>
      </w:r>
      <w:r w:rsidRPr="00D77FA8">
        <w:t xml:space="preserve"> is unable to secure an agreement with </w:t>
      </w:r>
      <w:r>
        <w:t>the College Board</w:t>
      </w:r>
      <w:r w:rsidRPr="00D77FA8">
        <w:t xml:space="preserve">, </w:t>
      </w:r>
      <w:r w:rsidRPr="002322FD">
        <w:t>a change memo will be submitted to OMB</w:t>
      </w:r>
      <w:r>
        <w:t xml:space="preserve"> by October 2020</w:t>
      </w:r>
      <w:r w:rsidRPr="00D77FA8">
        <w:t>.</w:t>
      </w:r>
    </w:p>
    <w:p w14:paraId="15402890" w14:textId="77777777" w:rsidR="00285407" w:rsidRDefault="00285407" w:rsidP="00285407">
      <w:pPr>
        <w:pStyle w:val="AppH2"/>
      </w:pPr>
      <w:r>
        <w:t>C.7</w:t>
      </w:r>
      <w:r w:rsidRPr="009F1710">
        <w:tab/>
        <w:t xml:space="preserve">File Merge with the </w:t>
      </w:r>
      <w:r>
        <w:t>Veterans Benefits Administration (VBA)</w:t>
      </w:r>
    </w:p>
    <w:p w14:paraId="5960D81B" w14:textId="5C58B3B7" w:rsidR="00285407" w:rsidRPr="006104A1" w:rsidRDefault="00285407" w:rsidP="00285407">
      <w:pPr>
        <w:rPr>
          <w:rFonts w:ascii="Garamond" w:hAnsi="Garamond"/>
          <w:sz w:val="24"/>
          <w:szCs w:val="24"/>
        </w:rPr>
      </w:pPr>
      <w:r w:rsidRPr="006104A1">
        <w:rPr>
          <w:rFonts w:ascii="Garamond" w:hAnsi="Garamond"/>
          <w:sz w:val="24"/>
          <w:szCs w:val="24"/>
        </w:rPr>
        <w:t xml:space="preserve">To identify veterans and their federal Veteran’s education benefits, a file merge will be performed with the VBA data. </w:t>
      </w:r>
      <w:r w:rsidRPr="006104A1">
        <w:rPr>
          <w:rFonts w:ascii="Garamond" w:hAnsi="Garamond"/>
          <w:color w:val="000000"/>
          <w:sz w:val="24"/>
          <w:szCs w:val="24"/>
        </w:rPr>
        <w:t xml:space="preserve">These data from the VBA contain reliable military service records of all applicable sample members, so that variables pertaining to military service can be derived. The data obtained from VBA also contain detailed information on veterans federal education benefit amounts, and the enrollment information associated with those benefits. </w:t>
      </w:r>
      <w:r w:rsidRPr="006104A1">
        <w:rPr>
          <w:rFonts w:ascii="Garamond" w:hAnsi="Garamond"/>
          <w:sz w:val="24"/>
          <w:szCs w:val="24"/>
        </w:rPr>
        <w:t xml:space="preserve">Matching of sample members to VBA data uses PII to assist the data vendor in performing confirmatory data quality checks. The data collection contractor will initiate this process by providing a file containing the sample member information. The same procedures will be used as described above for the ACT and SAT linkages: creating a password-protected, encrypted file, and uploading the electronic file on IES’ File Transfer system for pick-up by the VBA. The VBA will process the data on their database and provide the matched data on the IES File Transfer system for secure download. NCES </w:t>
      </w:r>
      <w:r w:rsidR="00CB0456">
        <w:rPr>
          <w:rFonts w:ascii="Garamond" w:hAnsi="Garamond"/>
          <w:sz w:val="24"/>
          <w:szCs w:val="24"/>
        </w:rPr>
        <w:t>has an</w:t>
      </w:r>
      <w:r w:rsidRPr="006104A1">
        <w:rPr>
          <w:rFonts w:ascii="Garamond" w:hAnsi="Garamond"/>
          <w:sz w:val="24"/>
          <w:szCs w:val="24"/>
        </w:rPr>
        <w:t xml:space="preserve"> establish</w:t>
      </w:r>
      <w:r w:rsidR="00CB0456">
        <w:rPr>
          <w:rFonts w:ascii="Garamond" w:hAnsi="Garamond"/>
          <w:sz w:val="24"/>
          <w:szCs w:val="24"/>
        </w:rPr>
        <w:t>ed</w:t>
      </w:r>
      <w:r w:rsidRPr="006104A1">
        <w:rPr>
          <w:rFonts w:ascii="Garamond" w:hAnsi="Garamond"/>
          <w:sz w:val="24"/>
          <w:szCs w:val="24"/>
        </w:rPr>
        <w:t xml:space="preserve"> agreement with </w:t>
      </w:r>
      <w:r w:rsidR="00CB0456">
        <w:rPr>
          <w:rFonts w:ascii="Garamond" w:hAnsi="Garamond"/>
          <w:sz w:val="24"/>
          <w:szCs w:val="24"/>
        </w:rPr>
        <w:t>VBA, in place since NPSAS:16</w:t>
      </w:r>
      <w:r w:rsidRPr="006104A1">
        <w:rPr>
          <w:rFonts w:ascii="Garamond" w:hAnsi="Garamond"/>
          <w:sz w:val="24"/>
          <w:szCs w:val="24"/>
        </w:rPr>
        <w:t>.</w:t>
      </w:r>
    </w:p>
    <w:p w14:paraId="734F5BB2" w14:textId="77777777" w:rsidR="00285407" w:rsidRPr="009F1710" w:rsidRDefault="00285407" w:rsidP="00285407">
      <w:pPr>
        <w:pStyle w:val="AppH2"/>
      </w:pPr>
      <w:r w:rsidRPr="009F1710">
        <w:t>C.</w:t>
      </w:r>
      <w:r>
        <w:t>8</w:t>
      </w:r>
      <w:r w:rsidRPr="009F1710">
        <w:tab/>
        <w:t>Processing Administrative Data</w:t>
      </w:r>
    </w:p>
    <w:p w14:paraId="467DBE57" w14:textId="77777777" w:rsidR="00285407" w:rsidRPr="009F1710" w:rsidRDefault="00285407" w:rsidP="00285407">
      <w:pPr>
        <w:pStyle w:val="BodyText"/>
      </w:pPr>
      <w:r>
        <w:t>NCES staff</w:t>
      </w:r>
      <w:r w:rsidRPr="009F1710">
        <w:t xml:space="preserve"> </w:t>
      </w:r>
      <w:r>
        <w:t>will</w:t>
      </w:r>
      <w:r w:rsidRPr="009F1710">
        <w:t xml:space="preserve"> send files for matching after the student record abstractions are completed to ensure the availability of the maximum number of verified </w:t>
      </w:r>
      <w:r>
        <w:t>SSNs</w:t>
      </w:r>
      <w:r w:rsidRPr="009F1710">
        <w:t xml:space="preserve"> and to facilitate the batch mode processing that is suitable to many of these resources. </w:t>
      </w:r>
      <w:r>
        <w:t>Data collection staff</w:t>
      </w:r>
      <w:r w:rsidRPr="009F1710">
        <w:t xml:space="preserve"> may need to match to a source (for example, CPS or NSLDS) more than once.</w:t>
      </w:r>
    </w:p>
    <w:p w14:paraId="60FBE10D" w14:textId="77777777" w:rsidR="00285407" w:rsidRPr="002322FD" w:rsidRDefault="00285407" w:rsidP="00285407">
      <w:pPr>
        <w:pStyle w:val="BodyText"/>
      </w:pPr>
      <w:r w:rsidRPr="007E4C61">
        <w:t xml:space="preserve">All of the </w:t>
      </w:r>
      <w:r>
        <w:t xml:space="preserve">collected </w:t>
      </w:r>
      <w:r w:rsidRPr="007E4C61">
        <w:t>information may be used only for statistical purposes and may not be disclosed, or used, in identifiable form for any other purpose except as required by law (20 U.S.C. §9573 and 6 U.S.C. §151).</w:t>
      </w:r>
      <w:r>
        <w:t xml:space="preserve"> </w:t>
      </w:r>
      <w:r w:rsidRPr="009F1710">
        <w:t xml:space="preserve">The data from all of these sources, as allowed by the vendor, </w:t>
      </w:r>
      <w:r>
        <w:t xml:space="preserve">and stripped of direct identifiers, </w:t>
      </w:r>
      <w:r w:rsidRPr="009F1710">
        <w:t>will be delivered for inclusion on the RUF and will be useful for creating derived variables. The derived variables will be available on PowerStats</w:t>
      </w:r>
      <w:r>
        <w:t>,</w:t>
      </w:r>
      <w:r w:rsidRPr="009F1710">
        <w:t xml:space="preserve"> QuickStats,</w:t>
      </w:r>
      <w:r>
        <w:t xml:space="preserve"> and TrendStats,</w:t>
      </w:r>
      <w:r w:rsidRPr="009F1710">
        <w:t xml:space="preserve"> and both direct-pull and derived variables will be documented thoroughly.</w:t>
      </w:r>
    </w:p>
    <w:p w14:paraId="75944DC3" w14:textId="0F1A4E41" w:rsidR="002322FD" w:rsidRPr="00080D94" w:rsidRDefault="002322FD" w:rsidP="00080D94"/>
    <w:sectPr w:rsidR="002322FD" w:rsidRPr="00080D94" w:rsidSect="0087074F">
      <w:pgSz w:w="12240" w:h="15840" w:code="1"/>
      <w:pgMar w:top="864" w:right="864" w:bottom="720" w:left="864" w:header="432" w:footer="28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46CB4C" w14:textId="77777777" w:rsidR="00557AEC" w:rsidRDefault="00557AEC">
      <w:r>
        <w:separator/>
      </w:r>
    </w:p>
  </w:endnote>
  <w:endnote w:type="continuationSeparator" w:id="0">
    <w:p w14:paraId="4EFC782C" w14:textId="77777777" w:rsidR="00557AEC" w:rsidRDefault="00557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ITC Avant Garde Std Bk">
    <w:charset w:val="00"/>
    <w:family w:val="auto"/>
    <w:pitch w:val="default"/>
  </w:font>
  <w:font w:name="ITC Avant Garde Std Md">
    <w:panose1 w:val="00000000000000000000"/>
    <w:charset w:val="00"/>
    <w:family w:val="swiss"/>
    <w:notTrueType/>
    <w:pitch w:val="variable"/>
    <w:sig w:usb0="800000AF" w:usb1="4000204A"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Bold">
    <w:altName w:val="Arial"/>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1F149" w14:textId="77777777" w:rsidR="006E7712" w:rsidRDefault="006E7712" w:rsidP="00714C8D">
    <w:pPr>
      <w:pStyle w:val="NCESevenfooter"/>
    </w:pPr>
    <w:r w:rsidRPr="00714C8D">
      <w:rPr>
        <w:i w:val="0"/>
        <w:iCs w:val="0"/>
        <w:highlight w:val="yellow"/>
      </w:rPr>
      <w:t>?</w:t>
    </w:r>
    <w:r>
      <w:rPr>
        <w:i w:val="0"/>
        <w:iCs w:val="0"/>
      </w:rPr>
      <w:t>-</w:t>
    </w:r>
    <w:r w:rsidRPr="001F2472">
      <w:rPr>
        <w:i w:val="0"/>
        <w:iCs w:val="0"/>
      </w:rPr>
      <w:fldChar w:fldCharType="begin"/>
    </w:r>
    <w:r w:rsidRPr="001F2472">
      <w:rPr>
        <w:i w:val="0"/>
        <w:iCs w:val="0"/>
      </w:rPr>
      <w:instrText xml:space="preserve"> PAGE   \* MERGEFORMAT </w:instrText>
    </w:r>
    <w:r w:rsidRPr="001F2472">
      <w:rPr>
        <w:i w:val="0"/>
        <w:iCs w:val="0"/>
      </w:rPr>
      <w:fldChar w:fldCharType="separate"/>
    </w:r>
    <w:r>
      <w:rPr>
        <w:i w:val="0"/>
        <w:iCs w:val="0"/>
        <w:noProof/>
      </w:rPr>
      <w:t>2</w:t>
    </w:r>
    <w:r w:rsidRPr="001F2472">
      <w:rPr>
        <w:i w:val="0"/>
        <w:iCs w:val="0"/>
      </w:rPr>
      <w:fldChar w:fldCharType="end"/>
    </w:r>
    <w:r>
      <w:tab/>
    </w:r>
    <w:r w:rsidRPr="00714C8D">
      <w:rPr>
        <w:highlight w:val="yellow"/>
      </w:rPr>
      <w:t>Report Nam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BE38C" w14:textId="066E0C74" w:rsidR="006E7712" w:rsidRDefault="006E7712" w:rsidP="008C563D">
    <w:pPr>
      <w:pStyle w:val="Footer"/>
      <w:jc w:val="center"/>
    </w:pPr>
    <w:r>
      <w:t>A-</w:t>
    </w:r>
    <w:r>
      <w:fldChar w:fldCharType="begin"/>
    </w:r>
    <w:r>
      <w:instrText xml:space="preserve"> PAGE   \* MERGEFORMAT </w:instrText>
    </w:r>
    <w:r>
      <w:fldChar w:fldCharType="separate"/>
    </w:r>
    <w:r w:rsidR="00074D17">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8E4BB9" w14:textId="77777777" w:rsidR="006E7712" w:rsidRDefault="006E7712" w:rsidP="00714C8D">
    <w:pPr>
      <w:pStyle w:val="NCESevenfooter"/>
    </w:pPr>
    <w:r w:rsidRPr="00714C8D">
      <w:rPr>
        <w:i w:val="0"/>
        <w:iCs w:val="0"/>
        <w:highlight w:val="yellow"/>
      </w:rPr>
      <w:t>?</w:t>
    </w:r>
    <w:r>
      <w:rPr>
        <w:i w:val="0"/>
        <w:iCs w:val="0"/>
      </w:rPr>
      <w:t>-</w:t>
    </w:r>
    <w:r w:rsidRPr="001F2472">
      <w:rPr>
        <w:i w:val="0"/>
        <w:iCs w:val="0"/>
      </w:rPr>
      <w:fldChar w:fldCharType="begin"/>
    </w:r>
    <w:r w:rsidRPr="001F2472">
      <w:rPr>
        <w:i w:val="0"/>
        <w:iCs w:val="0"/>
      </w:rPr>
      <w:instrText xml:space="preserve"> PAGE   \* MERGEFORMAT </w:instrText>
    </w:r>
    <w:r w:rsidRPr="001F2472">
      <w:rPr>
        <w:i w:val="0"/>
        <w:iCs w:val="0"/>
      </w:rPr>
      <w:fldChar w:fldCharType="separate"/>
    </w:r>
    <w:r>
      <w:rPr>
        <w:i w:val="0"/>
        <w:iCs w:val="0"/>
        <w:noProof/>
      </w:rPr>
      <w:t>2</w:t>
    </w:r>
    <w:r w:rsidRPr="001F2472">
      <w:rPr>
        <w:i w:val="0"/>
        <w:iCs w:val="0"/>
      </w:rPr>
      <w:fldChar w:fldCharType="end"/>
    </w:r>
    <w:r>
      <w:tab/>
    </w:r>
    <w:r w:rsidRPr="00714C8D">
      <w:rPr>
        <w:highlight w:val="yellow"/>
      </w:rPr>
      <w:t>Report Name</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11DB07" w14:textId="13CB6B34" w:rsidR="006E7712" w:rsidRDefault="006E7712" w:rsidP="008C563D">
    <w:pPr>
      <w:pStyle w:val="Footer"/>
      <w:jc w:val="center"/>
    </w:pPr>
    <w:r>
      <w:t>B-</w:t>
    </w:r>
    <w:r>
      <w:fldChar w:fldCharType="begin"/>
    </w:r>
    <w:r>
      <w:instrText xml:space="preserve"> PAGE   \* MERGEFORMAT </w:instrText>
    </w:r>
    <w:r>
      <w:fldChar w:fldCharType="separate"/>
    </w:r>
    <w:r w:rsidR="00E34A5E">
      <w:rPr>
        <w:noProof/>
      </w:rPr>
      <w:t>1</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CFD447" w14:textId="77777777" w:rsidR="006E7712" w:rsidRDefault="006E7712" w:rsidP="00714C8D">
    <w:pPr>
      <w:pStyle w:val="NCESevenfooter"/>
    </w:pPr>
    <w:r w:rsidRPr="00714C8D">
      <w:rPr>
        <w:i w:val="0"/>
        <w:iCs w:val="0"/>
        <w:highlight w:val="yellow"/>
      </w:rPr>
      <w:t>?</w:t>
    </w:r>
    <w:r>
      <w:rPr>
        <w:i w:val="0"/>
        <w:iCs w:val="0"/>
      </w:rPr>
      <w:t>-</w:t>
    </w:r>
    <w:r w:rsidRPr="001F2472">
      <w:rPr>
        <w:i w:val="0"/>
        <w:iCs w:val="0"/>
      </w:rPr>
      <w:fldChar w:fldCharType="begin"/>
    </w:r>
    <w:r w:rsidRPr="001F2472">
      <w:rPr>
        <w:i w:val="0"/>
        <w:iCs w:val="0"/>
      </w:rPr>
      <w:instrText xml:space="preserve"> PAGE   \* MERGEFORMAT </w:instrText>
    </w:r>
    <w:r w:rsidRPr="001F2472">
      <w:rPr>
        <w:i w:val="0"/>
        <w:iCs w:val="0"/>
      </w:rPr>
      <w:fldChar w:fldCharType="separate"/>
    </w:r>
    <w:r>
      <w:rPr>
        <w:i w:val="0"/>
        <w:iCs w:val="0"/>
        <w:noProof/>
      </w:rPr>
      <w:t>2</w:t>
    </w:r>
    <w:r w:rsidRPr="001F2472">
      <w:rPr>
        <w:i w:val="0"/>
        <w:iCs w:val="0"/>
      </w:rPr>
      <w:fldChar w:fldCharType="end"/>
    </w:r>
    <w:r>
      <w:tab/>
    </w:r>
    <w:r w:rsidRPr="00714C8D">
      <w:rPr>
        <w:highlight w:val="yellow"/>
      </w:rPr>
      <w:t>Report Name</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A6CBF" w14:textId="54EA0AA0" w:rsidR="006E7712" w:rsidRDefault="006E7712" w:rsidP="008C563D">
    <w:pPr>
      <w:pStyle w:val="Footer"/>
      <w:jc w:val="center"/>
    </w:pPr>
    <w:r>
      <w:t>B-</w:t>
    </w:r>
    <w:r>
      <w:fldChar w:fldCharType="begin"/>
    </w:r>
    <w:r>
      <w:instrText xml:space="preserve"> PAGE   \* MERGEFORMAT </w:instrText>
    </w:r>
    <w:r>
      <w:fldChar w:fldCharType="separate"/>
    </w:r>
    <w:r w:rsidR="00E34A5E">
      <w:rPr>
        <w:noProof/>
      </w:rPr>
      <w:t>2</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59A92" w14:textId="77777777" w:rsidR="00285407" w:rsidRDefault="00285407" w:rsidP="00714C8D">
    <w:pPr>
      <w:pStyle w:val="NCESevenfooter"/>
    </w:pPr>
    <w:r w:rsidRPr="00714C8D">
      <w:rPr>
        <w:i w:val="0"/>
        <w:iCs w:val="0"/>
        <w:highlight w:val="yellow"/>
      </w:rPr>
      <w:t>?</w:t>
    </w:r>
    <w:r>
      <w:rPr>
        <w:i w:val="0"/>
        <w:iCs w:val="0"/>
      </w:rPr>
      <w:t>-</w:t>
    </w:r>
    <w:r w:rsidRPr="001F2472">
      <w:rPr>
        <w:i w:val="0"/>
        <w:iCs w:val="0"/>
      </w:rPr>
      <w:fldChar w:fldCharType="begin"/>
    </w:r>
    <w:r w:rsidRPr="001F2472">
      <w:rPr>
        <w:i w:val="0"/>
        <w:iCs w:val="0"/>
      </w:rPr>
      <w:instrText xml:space="preserve"> PAGE   \* MERGEFORMAT </w:instrText>
    </w:r>
    <w:r w:rsidRPr="001F2472">
      <w:rPr>
        <w:i w:val="0"/>
        <w:iCs w:val="0"/>
      </w:rPr>
      <w:fldChar w:fldCharType="separate"/>
    </w:r>
    <w:r>
      <w:rPr>
        <w:i w:val="0"/>
        <w:iCs w:val="0"/>
        <w:noProof/>
      </w:rPr>
      <w:t>2</w:t>
    </w:r>
    <w:r w:rsidRPr="001F2472">
      <w:rPr>
        <w:i w:val="0"/>
        <w:iCs w:val="0"/>
      </w:rPr>
      <w:fldChar w:fldCharType="end"/>
    </w:r>
    <w:r>
      <w:tab/>
    </w:r>
    <w:r w:rsidRPr="00714C8D">
      <w:rPr>
        <w:highlight w:val="yellow"/>
      </w:rPr>
      <w:t>Report Name</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CC41E" w14:textId="77777777" w:rsidR="00285407" w:rsidRDefault="00285407" w:rsidP="008C563D">
    <w:pPr>
      <w:pStyle w:val="Footer"/>
      <w:jc w:val="center"/>
    </w:pPr>
    <w:r>
      <w:t>C-</w:t>
    </w:r>
    <w:r>
      <w:fldChar w:fldCharType="begin"/>
    </w:r>
    <w:r>
      <w:instrText xml:space="preserve"> PAGE   \* MERGEFORMAT </w:instrText>
    </w:r>
    <w:r>
      <w:fldChar w:fldCharType="separate"/>
    </w:r>
    <w:r w:rsidR="00E34A5E">
      <w:rPr>
        <w:noProof/>
      </w:rPr>
      <w:t>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DF5FC6" w14:textId="77777777" w:rsidR="00557AEC" w:rsidRDefault="00557AEC">
      <w:r>
        <w:separator/>
      </w:r>
    </w:p>
  </w:footnote>
  <w:footnote w:type="continuationSeparator" w:id="0">
    <w:p w14:paraId="142EB6A3" w14:textId="77777777" w:rsidR="00557AEC" w:rsidRDefault="00557A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nsid w:val="00A973BA"/>
    <w:multiLevelType w:val="hybridMultilevel"/>
    <w:tmpl w:val="F5FC763A"/>
    <w:lvl w:ilvl="0" w:tplc="3D30BD9C">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nsid w:val="0B2D003B"/>
    <w:multiLevelType w:val="hybridMultilevel"/>
    <w:tmpl w:val="1452163C"/>
    <w:lvl w:ilvl="0" w:tplc="3D30BD9C">
      <w:start w:val="1"/>
      <w:numFmt w:val="bullet"/>
      <w:lvlText w:val=""/>
      <w:lvlJc w:val="left"/>
      <w:pPr>
        <w:tabs>
          <w:tab w:val="num" w:pos="2880"/>
        </w:tabs>
        <w:ind w:left="2880"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nsid w:val="18BA3B95"/>
    <w:multiLevelType w:val="hybridMultilevel"/>
    <w:tmpl w:val="E934262A"/>
    <w:lvl w:ilvl="0" w:tplc="3D30BD9C">
      <w:start w:val="1"/>
      <w:numFmt w:val="bullet"/>
      <w:lvlText w:val=""/>
      <w:lvlJc w:val="left"/>
      <w:pPr>
        <w:tabs>
          <w:tab w:val="num" w:pos="2520"/>
        </w:tabs>
        <w:ind w:left="2520" w:hanging="360"/>
      </w:pPr>
      <w:rPr>
        <w:rFonts w:ascii="Wingdings" w:hAnsi="Wingdings"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
    <w:nsid w:val="23604052"/>
    <w:multiLevelType w:val="hybridMultilevel"/>
    <w:tmpl w:val="A6488258"/>
    <w:lvl w:ilvl="0" w:tplc="12A8F738">
      <w:start w:val="1"/>
      <w:numFmt w:val="bullet"/>
      <w:lvlText w:val=""/>
      <w:lvlJc w:val="left"/>
      <w:pPr>
        <w:tabs>
          <w:tab w:val="num" w:pos="113"/>
        </w:tabs>
        <w:ind w:left="226" w:hanging="113"/>
      </w:pPr>
      <w:rPr>
        <w:rFonts w:ascii="Symbol" w:hAnsi="Symbol" w:hint="default"/>
        <w:sz w:val="16"/>
        <w:szCs w:val="16"/>
      </w:rPr>
    </w:lvl>
    <w:lvl w:ilvl="1" w:tplc="04090003" w:tentative="1">
      <w:start w:val="1"/>
      <w:numFmt w:val="bullet"/>
      <w:lvlText w:val="o"/>
      <w:lvlJc w:val="left"/>
      <w:pPr>
        <w:tabs>
          <w:tab w:val="num" w:pos="1553"/>
        </w:tabs>
        <w:ind w:left="1553" w:hanging="360"/>
      </w:pPr>
      <w:rPr>
        <w:rFonts w:ascii="Courier New" w:hAnsi="Courier New" w:cs="Courier New" w:hint="default"/>
      </w:rPr>
    </w:lvl>
    <w:lvl w:ilvl="2" w:tplc="04090005" w:tentative="1">
      <w:start w:val="1"/>
      <w:numFmt w:val="bullet"/>
      <w:lvlText w:val=""/>
      <w:lvlJc w:val="left"/>
      <w:pPr>
        <w:tabs>
          <w:tab w:val="num" w:pos="2273"/>
        </w:tabs>
        <w:ind w:left="2273" w:hanging="360"/>
      </w:pPr>
      <w:rPr>
        <w:rFonts w:ascii="Wingdings" w:hAnsi="Wingdings" w:hint="default"/>
      </w:rPr>
    </w:lvl>
    <w:lvl w:ilvl="3" w:tplc="04090001" w:tentative="1">
      <w:start w:val="1"/>
      <w:numFmt w:val="bullet"/>
      <w:lvlText w:val=""/>
      <w:lvlJc w:val="left"/>
      <w:pPr>
        <w:tabs>
          <w:tab w:val="num" w:pos="2993"/>
        </w:tabs>
        <w:ind w:left="2993" w:hanging="360"/>
      </w:pPr>
      <w:rPr>
        <w:rFonts w:ascii="Symbol" w:hAnsi="Symbol" w:hint="default"/>
      </w:rPr>
    </w:lvl>
    <w:lvl w:ilvl="4" w:tplc="04090003" w:tentative="1">
      <w:start w:val="1"/>
      <w:numFmt w:val="bullet"/>
      <w:lvlText w:val="o"/>
      <w:lvlJc w:val="left"/>
      <w:pPr>
        <w:tabs>
          <w:tab w:val="num" w:pos="3713"/>
        </w:tabs>
        <w:ind w:left="3713" w:hanging="360"/>
      </w:pPr>
      <w:rPr>
        <w:rFonts w:ascii="Courier New" w:hAnsi="Courier New" w:cs="Courier New" w:hint="default"/>
      </w:rPr>
    </w:lvl>
    <w:lvl w:ilvl="5" w:tplc="04090005" w:tentative="1">
      <w:start w:val="1"/>
      <w:numFmt w:val="bullet"/>
      <w:lvlText w:val=""/>
      <w:lvlJc w:val="left"/>
      <w:pPr>
        <w:tabs>
          <w:tab w:val="num" w:pos="4433"/>
        </w:tabs>
        <w:ind w:left="4433" w:hanging="360"/>
      </w:pPr>
      <w:rPr>
        <w:rFonts w:ascii="Wingdings" w:hAnsi="Wingdings" w:hint="default"/>
      </w:rPr>
    </w:lvl>
    <w:lvl w:ilvl="6" w:tplc="04090001" w:tentative="1">
      <w:start w:val="1"/>
      <w:numFmt w:val="bullet"/>
      <w:lvlText w:val=""/>
      <w:lvlJc w:val="left"/>
      <w:pPr>
        <w:tabs>
          <w:tab w:val="num" w:pos="5153"/>
        </w:tabs>
        <w:ind w:left="5153" w:hanging="360"/>
      </w:pPr>
      <w:rPr>
        <w:rFonts w:ascii="Symbol" w:hAnsi="Symbol" w:hint="default"/>
      </w:rPr>
    </w:lvl>
    <w:lvl w:ilvl="7" w:tplc="04090003" w:tentative="1">
      <w:start w:val="1"/>
      <w:numFmt w:val="bullet"/>
      <w:lvlText w:val="o"/>
      <w:lvlJc w:val="left"/>
      <w:pPr>
        <w:tabs>
          <w:tab w:val="num" w:pos="5873"/>
        </w:tabs>
        <w:ind w:left="5873" w:hanging="360"/>
      </w:pPr>
      <w:rPr>
        <w:rFonts w:ascii="Courier New" w:hAnsi="Courier New" w:cs="Courier New" w:hint="default"/>
      </w:rPr>
    </w:lvl>
    <w:lvl w:ilvl="8" w:tplc="04090005" w:tentative="1">
      <w:start w:val="1"/>
      <w:numFmt w:val="bullet"/>
      <w:lvlText w:val=""/>
      <w:lvlJc w:val="left"/>
      <w:pPr>
        <w:tabs>
          <w:tab w:val="num" w:pos="6593"/>
        </w:tabs>
        <w:ind w:left="6593" w:hanging="360"/>
      </w:pPr>
      <w:rPr>
        <w:rFonts w:ascii="Wingdings" w:hAnsi="Wingdings" w:hint="default"/>
      </w:rPr>
    </w:lvl>
  </w:abstractNum>
  <w:abstractNum w:abstractNumId="6">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7">
    <w:nsid w:val="2C6A1EAB"/>
    <w:multiLevelType w:val="hybridMultilevel"/>
    <w:tmpl w:val="9200827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1083B5D"/>
    <w:multiLevelType w:val="hybridMultilevel"/>
    <w:tmpl w:val="396EA1B6"/>
    <w:lvl w:ilvl="0" w:tplc="3D30BD9C">
      <w:start w:val="1"/>
      <w:numFmt w:val="bullet"/>
      <w:lvlText w:val=""/>
      <w:lvlJc w:val="left"/>
      <w:pPr>
        <w:tabs>
          <w:tab w:val="num" w:pos="2947"/>
        </w:tabs>
        <w:ind w:left="2947" w:hanging="360"/>
      </w:pPr>
      <w:rPr>
        <w:rFonts w:ascii="Wingdings" w:hAnsi="Wingdings" w:hint="default"/>
      </w:rPr>
    </w:lvl>
    <w:lvl w:ilvl="1" w:tplc="04090003">
      <w:start w:val="1"/>
      <w:numFmt w:val="bullet"/>
      <w:lvlText w:val="o"/>
      <w:lvlJc w:val="left"/>
      <w:pPr>
        <w:tabs>
          <w:tab w:val="num" w:pos="3667"/>
        </w:tabs>
        <w:ind w:left="3667" w:hanging="360"/>
      </w:pPr>
      <w:rPr>
        <w:rFonts w:ascii="Courier New" w:hAnsi="Courier New" w:cs="Courier New" w:hint="default"/>
      </w:rPr>
    </w:lvl>
    <w:lvl w:ilvl="2" w:tplc="04090005" w:tentative="1">
      <w:start w:val="1"/>
      <w:numFmt w:val="bullet"/>
      <w:lvlText w:val=""/>
      <w:lvlJc w:val="left"/>
      <w:pPr>
        <w:tabs>
          <w:tab w:val="num" w:pos="4387"/>
        </w:tabs>
        <w:ind w:left="4387" w:hanging="360"/>
      </w:pPr>
      <w:rPr>
        <w:rFonts w:ascii="Wingdings" w:hAnsi="Wingdings" w:hint="default"/>
      </w:rPr>
    </w:lvl>
    <w:lvl w:ilvl="3" w:tplc="04090001" w:tentative="1">
      <w:start w:val="1"/>
      <w:numFmt w:val="bullet"/>
      <w:lvlText w:val=""/>
      <w:lvlJc w:val="left"/>
      <w:pPr>
        <w:tabs>
          <w:tab w:val="num" w:pos="5107"/>
        </w:tabs>
        <w:ind w:left="5107" w:hanging="360"/>
      </w:pPr>
      <w:rPr>
        <w:rFonts w:ascii="Symbol" w:hAnsi="Symbol" w:hint="default"/>
      </w:rPr>
    </w:lvl>
    <w:lvl w:ilvl="4" w:tplc="04090003" w:tentative="1">
      <w:start w:val="1"/>
      <w:numFmt w:val="bullet"/>
      <w:lvlText w:val="o"/>
      <w:lvlJc w:val="left"/>
      <w:pPr>
        <w:tabs>
          <w:tab w:val="num" w:pos="5827"/>
        </w:tabs>
        <w:ind w:left="5827" w:hanging="360"/>
      </w:pPr>
      <w:rPr>
        <w:rFonts w:ascii="Courier New" w:hAnsi="Courier New" w:cs="Courier New" w:hint="default"/>
      </w:rPr>
    </w:lvl>
    <w:lvl w:ilvl="5" w:tplc="04090005" w:tentative="1">
      <w:start w:val="1"/>
      <w:numFmt w:val="bullet"/>
      <w:lvlText w:val=""/>
      <w:lvlJc w:val="left"/>
      <w:pPr>
        <w:tabs>
          <w:tab w:val="num" w:pos="6547"/>
        </w:tabs>
        <w:ind w:left="6547" w:hanging="360"/>
      </w:pPr>
      <w:rPr>
        <w:rFonts w:ascii="Wingdings" w:hAnsi="Wingdings" w:hint="default"/>
      </w:rPr>
    </w:lvl>
    <w:lvl w:ilvl="6" w:tplc="04090001" w:tentative="1">
      <w:start w:val="1"/>
      <w:numFmt w:val="bullet"/>
      <w:lvlText w:val=""/>
      <w:lvlJc w:val="left"/>
      <w:pPr>
        <w:tabs>
          <w:tab w:val="num" w:pos="7267"/>
        </w:tabs>
        <w:ind w:left="7267" w:hanging="360"/>
      </w:pPr>
      <w:rPr>
        <w:rFonts w:ascii="Symbol" w:hAnsi="Symbol" w:hint="default"/>
      </w:rPr>
    </w:lvl>
    <w:lvl w:ilvl="7" w:tplc="04090003" w:tentative="1">
      <w:start w:val="1"/>
      <w:numFmt w:val="bullet"/>
      <w:lvlText w:val="o"/>
      <w:lvlJc w:val="left"/>
      <w:pPr>
        <w:tabs>
          <w:tab w:val="num" w:pos="7987"/>
        </w:tabs>
        <w:ind w:left="7987" w:hanging="360"/>
      </w:pPr>
      <w:rPr>
        <w:rFonts w:ascii="Courier New" w:hAnsi="Courier New" w:cs="Courier New" w:hint="default"/>
      </w:rPr>
    </w:lvl>
    <w:lvl w:ilvl="8" w:tplc="04090005" w:tentative="1">
      <w:start w:val="1"/>
      <w:numFmt w:val="bullet"/>
      <w:lvlText w:val=""/>
      <w:lvlJc w:val="left"/>
      <w:pPr>
        <w:tabs>
          <w:tab w:val="num" w:pos="8707"/>
        </w:tabs>
        <w:ind w:left="8707" w:hanging="360"/>
      </w:pPr>
      <w:rPr>
        <w:rFonts w:ascii="Wingdings" w:hAnsi="Wingdings" w:hint="default"/>
      </w:rPr>
    </w:lvl>
  </w:abstractNum>
  <w:abstractNum w:abstractNumId="9">
    <w:nsid w:val="40484E85"/>
    <w:multiLevelType w:val="hybridMultilevel"/>
    <w:tmpl w:val="19B0E994"/>
    <w:lvl w:ilvl="0" w:tplc="3D30BD9C">
      <w:start w:val="1"/>
      <w:numFmt w:val="bullet"/>
      <w:lvlText w:val=""/>
      <w:lvlJc w:val="left"/>
      <w:pPr>
        <w:tabs>
          <w:tab w:val="num" w:pos="2880"/>
        </w:tabs>
        <w:ind w:left="2880"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nsid w:val="478E5936"/>
    <w:multiLevelType w:val="hybridMultilevel"/>
    <w:tmpl w:val="DB7A630C"/>
    <w:lvl w:ilvl="0" w:tplc="3D30BD9C">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1">
    <w:nsid w:val="496A20BE"/>
    <w:multiLevelType w:val="hybridMultilevel"/>
    <w:tmpl w:val="C2085134"/>
    <w:lvl w:ilvl="0" w:tplc="C004D10A">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0964BEB"/>
    <w:multiLevelType w:val="hybridMultilevel"/>
    <w:tmpl w:val="72B63D88"/>
    <w:lvl w:ilvl="0" w:tplc="12A8F738">
      <w:start w:val="1"/>
      <w:numFmt w:val="bullet"/>
      <w:lvlText w:val=""/>
      <w:lvlJc w:val="left"/>
      <w:pPr>
        <w:tabs>
          <w:tab w:val="num" w:pos="113"/>
        </w:tabs>
        <w:ind w:left="226" w:hanging="113"/>
      </w:pPr>
      <w:rPr>
        <w:rFonts w:ascii="Symbol" w:hAnsi="Symbol" w:hint="default"/>
        <w:sz w:val="16"/>
        <w:szCs w:val="16"/>
      </w:rPr>
    </w:lvl>
    <w:lvl w:ilvl="1" w:tplc="04090003" w:tentative="1">
      <w:start w:val="1"/>
      <w:numFmt w:val="bullet"/>
      <w:lvlText w:val="o"/>
      <w:lvlJc w:val="left"/>
      <w:pPr>
        <w:tabs>
          <w:tab w:val="num" w:pos="1553"/>
        </w:tabs>
        <w:ind w:left="1553" w:hanging="360"/>
      </w:pPr>
      <w:rPr>
        <w:rFonts w:ascii="Courier New" w:hAnsi="Courier New" w:cs="Courier New" w:hint="default"/>
      </w:rPr>
    </w:lvl>
    <w:lvl w:ilvl="2" w:tplc="04090005" w:tentative="1">
      <w:start w:val="1"/>
      <w:numFmt w:val="bullet"/>
      <w:lvlText w:val=""/>
      <w:lvlJc w:val="left"/>
      <w:pPr>
        <w:tabs>
          <w:tab w:val="num" w:pos="2273"/>
        </w:tabs>
        <w:ind w:left="2273" w:hanging="360"/>
      </w:pPr>
      <w:rPr>
        <w:rFonts w:ascii="Wingdings" w:hAnsi="Wingdings" w:hint="default"/>
      </w:rPr>
    </w:lvl>
    <w:lvl w:ilvl="3" w:tplc="04090001" w:tentative="1">
      <w:start w:val="1"/>
      <w:numFmt w:val="bullet"/>
      <w:lvlText w:val=""/>
      <w:lvlJc w:val="left"/>
      <w:pPr>
        <w:tabs>
          <w:tab w:val="num" w:pos="2993"/>
        </w:tabs>
        <w:ind w:left="2993" w:hanging="360"/>
      </w:pPr>
      <w:rPr>
        <w:rFonts w:ascii="Symbol" w:hAnsi="Symbol" w:hint="default"/>
      </w:rPr>
    </w:lvl>
    <w:lvl w:ilvl="4" w:tplc="04090003" w:tentative="1">
      <w:start w:val="1"/>
      <w:numFmt w:val="bullet"/>
      <w:lvlText w:val="o"/>
      <w:lvlJc w:val="left"/>
      <w:pPr>
        <w:tabs>
          <w:tab w:val="num" w:pos="3713"/>
        </w:tabs>
        <w:ind w:left="3713" w:hanging="360"/>
      </w:pPr>
      <w:rPr>
        <w:rFonts w:ascii="Courier New" w:hAnsi="Courier New" w:cs="Courier New" w:hint="default"/>
      </w:rPr>
    </w:lvl>
    <w:lvl w:ilvl="5" w:tplc="04090005" w:tentative="1">
      <w:start w:val="1"/>
      <w:numFmt w:val="bullet"/>
      <w:lvlText w:val=""/>
      <w:lvlJc w:val="left"/>
      <w:pPr>
        <w:tabs>
          <w:tab w:val="num" w:pos="4433"/>
        </w:tabs>
        <w:ind w:left="4433" w:hanging="360"/>
      </w:pPr>
      <w:rPr>
        <w:rFonts w:ascii="Wingdings" w:hAnsi="Wingdings" w:hint="default"/>
      </w:rPr>
    </w:lvl>
    <w:lvl w:ilvl="6" w:tplc="04090001" w:tentative="1">
      <w:start w:val="1"/>
      <w:numFmt w:val="bullet"/>
      <w:lvlText w:val=""/>
      <w:lvlJc w:val="left"/>
      <w:pPr>
        <w:tabs>
          <w:tab w:val="num" w:pos="5153"/>
        </w:tabs>
        <w:ind w:left="5153" w:hanging="360"/>
      </w:pPr>
      <w:rPr>
        <w:rFonts w:ascii="Symbol" w:hAnsi="Symbol" w:hint="default"/>
      </w:rPr>
    </w:lvl>
    <w:lvl w:ilvl="7" w:tplc="04090003" w:tentative="1">
      <w:start w:val="1"/>
      <w:numFmt w:val="bullet"/>
      <w:lvlText w:val="o"/>
      <w:lvlJc w:val="left"/>
      <w:pPr>
        <w:tabs>
          <w:tab w:val="num" w:pos="5873"/>
        </w:tabs>
        <w:ind w:left="5873" w:hanging="360"/>
      </w:pPr>
      <w:rPr>
        <w:rFonts w:ascii="Courier New" w:hAnsi="Courier New" w:cs="Courier New" w:hint="default"/>
      </w:rPr>
    </w:lvl>
    <w:lvl w:ilvl="8" w:tplc="04090005" w:tentative="1">
      <w:start w:val="1"/>
      <w:numFmt w:val="bullet"/>
      <w:lvlText w:val=""/>
      <w:lvlJc w:val="left"/>
      <w:pPr>
        <w:tabs>
          <w:tab w:val="num" w:pos="6593"/>
        </w:tabs>
        <w:ind w:left="6593" w:hanging="360"/>
      </w:pPr>
      <w:rPr>
        <w:rFonts w:ascii="Wingdings" w:hAnsi="Wingdings" w:hint="default"/>
      </w:rPr>
    </w:lvl>
  </w:abstractNum>
  <w:abstractNum w:abstractNumId="13">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2257408"/>
    <w:multiLevelType w:val="hybridMultilevel"/>
    <w:tmpl w:val="824881E8"/>
    <w:lvl w:ilvl="0" w:tplc="3D30BD9C">
      <w:start w:val="1"/>
      <w:numFmt w:val="bullet"/>
      <w:lvlText w:val=""/>
      <w:lvlJc w:val="left"/>
      <w:pPr>
        <w:tabs>
          <w:tab w:val="num" w:pos="2880"/>
        </w:tabs>
        <w:ind w:left="2880"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3D30BD9C">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5">
    <w:nsid w:val="719821A4"/>
    <w:multiLevelType w:val="hybridMultilevel"/>
    <w:tmpl w:val="CC3CD2C8"/>
    <w:lvl w:ilvl="0" w:tplc="E6F2944A">
      <w:start w:val="1"/>
      <w:numFmt w:val="bullet"/>
      <w:pStyle w:val="TaskActivitiesBullet"/>
      <w:lvlText w:val=""/>
      <w:lvlJc w:val="left"/>
      <w:pPr>
        <w:ind w:left="1440" w:hanging="360"/>
      </w:pPr>
      <w:rPr>
        <w:rFonts w:ascii="Symbol" w:hAnsi="Symbol" w:hint="default"/>
        <w:color w:val="1F497D" w:themeColor="text2"/>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1"/>
  </w:num>
  <w:num w:numId="3">
    <w:abstractNumId w:val="13"/>
  </w:num>
  <w:num w:numId="4">
    <w:abstractNumId w:val="0"/>
  </w:num>
  <w:num w:numId="5">
    <w:abstractNumId w:val="3"/>
  </w:num>
  <w:num w:numId="6">
    <w:abstractNumId w:val="7"/>
  </w:num>
  <w:num w:numId="7">
    <w:abstractNumId w:val="10"/>
  </w:num>
  <w:num w:numId="8">
    <w:abstractNumId w:val="1"/>
  </w:num>
  <w:num w:numId="9">
    <w:abstractNumId w:val="2"/>
  </w:num>
  <w:num w:numId="10">
    <w:abstractNumId w:val="8"/>
  </w:num>
  <w:num w:numId="11">
    <w:abstractNumId w:val="14"/>
  </w:num>
  <w:num w:numId="12">
    <w:abstractNumId w:val="4"/>
  </w:num>
  <w:num w:numId="13">
    <w:abstractNumId w:val="9"/>
  </w:num>
  <w:num w:numId="14">
    <w:abstractNumId w:val="5"/>
  </w:num>
  <w:num w:numId="15">
    <w:abstractNumId w:val="12"/>
  </w:num>
  <w:num w:numId="1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3NjMxsDQ0MTAwNDRQ0lEKTi0uzszPAykwqgUA6jXS2ywAAAA="/>
  </w:docVars>
  <w:rsids>
    <w:rsidRoot w:val="00E465F5"/>
    <w:rsid w:val="00005246"/>
    <w:rsid w:val="00043D54"/>
    <w:rsid w:val="000556AC"/>
    <w:rsid w:val="00072071"/>
    <w:rsid w:val="00074D17"/>
    <w:rsid w:val="00080D94"/>
    <w:rsid w:val="000A0260"/>
    <w:rsid w:val="000B4417"/>
    <w:rsid w:val="000B4856"/>
    <w:rsid w:val="000C0436"/>
    <w:rsid w:val="000E7EA0"/>
    <w:rsid w:val="000F0E28"/>
    <w:rsid w:val="000F2B19"/>
    <w:rsid w:val="00103D9B"/>
    <w:rsid w:val="00117A84"/>
    <w:rsid w:val="00121C4E"/>
    <w:rsid w:val="001264EB"/>
    <w:rsid w:val="001275C9"/>
    <w:rsid w:val="00130148"/>
    <w:rsid w:val="00130951"/>
    <w:rsid w:val="00134B79"/>
    <w:rsid w:val="00135760"/>
    <w:rsid w:val="00147F85"/>
    <w:rsid w:val="00151909"/>
    <w:rsid w:val="00164BF2"/>
    <w:rsid w:val="00176402"/>
    <w:rsid w:val="00177845"/>
    <w:rsid w:val="00197BAE"/>
    <w:rsid w:val="001A287F"/>
    <w:rsid w:val="001A56FC"/>
    <w:rsid w:val="001B08E4"/>
    <w:rsid w:val="001C4CAA"/>
    <w:rsid w:val="001E015E"/>
    <w:rsid w:val="001E13B5"/>
    <w:rsid w:val="001F2224"/>
    <w:rsid w:val="001F2472"/>
    <w:rsid w:val="001F41F9"/>
    <w:rsid w:val="00207A25"/>
    <w:rsid w:val="0022591F"/>
    <w:rsid w:val="002322FD"/>
    <w:rsid w:val="00232662"/>
    <w:rsid w:val="0023271D"/>
    <w:rsid w:val="0023768B"/>
    <w:rsid w:val="00244154"/>
    <w:rsid w:val="00264532"/>
    <w:rsid w:val="00285407"/>
    <w:rsid w:val="00285D58"/>
    <w:rsid w:val="00287951"/>
    <w:rsid w:val="002C27D6"/>
    <w:rsid w:val="002C4262"/>
    <w:rsid w:val="002E45DF"/>
    <w:rsid w:val="002E57F8"/>
    <w:rsid w:val="00312781"/>
    <w:rsid w:val="00314F3F"/>
    <w:rsid w:val="00331A5C"/>
    <w:rsid w:val="003355D3"/>
    <w:rsid w:val="0033602D"/>
    <w:rsid w:val="003501BB"/>
    <w:rsid w:val="00350CDF"/>
    <w:rsid w:val="00353F96"/>
    <w:rsid w:val="0035550B"/>
    <w:rsid w:val="0036168F"/>
    <w:rsid w:val="00362C53"/>
    <w:rsid w:val="00383F62"/>
    <w:rsid w:val="00396490"/>
    <w:rsid w:val="003A021A"/>
    <w:rsid w:val="003B09EF"/>
    <w:rsid w:val="003B1205"/>
    <w:rsid w:val="003B2CE0"/>
    <w:rsid w:val="003B3E14"/>
    <w:rsid w:val="003C5883"/>
    <w:rsid w:val="003C72BA"/>
    <w:rsid w:val="003F715D"/>
    <w:rsid w:val="00405B71"/>
    <w:rsid w:val="004074B4"/>
    <w:rsid w:val="004234CD"/>
    <w:rsid w:val="00424EFC"/>
    <w:rsid w:val="004321BD"/>
    <w:rsid w:val="00451770"/>
    <w:rsid w:val="004531DB"/>
    <w:rsid w:val="00467EAC"/>
    <w:rsid w:val="004948CB"/>
    <w:rsid w:val="00494CEC"/>
    <w:rsid w:val="004C0EB0"/>
    <w:rsid w:val="004C33E9"/>
    <w:rsid w:val="004C3A6C"/>
    <w:rsid w:val="004C5A84"/>
    <w:rsid w:val="004D3E27"/>
    <w:rsid w:val="004F39D8"/>
    <w:rsid w:val="004F701E"/>
    <w:rsid w:val="004F7DE3"/>
    <w:rsid w:val="0051345E"/>
    <w:rsid w:val="0051428A"/>
    <w:rsid w:val="00520882"/>
    <w:rsid w:val="0052523E"/>
    <w:rsid w:val="0052769D"/>
    <w:rsid w:val="00532B72"/>
    <w:rsid w:val="005364D0"/>
    <w:rsid w:val="00540223"/>
    <w:rsid w:val="00542603"/>
    <w:rsid w:val="00557AEC"/>
    <w:rsid w:val="00565D09"/>
    <w:rsid w:val="00574F5D"/>
    <w:rsid w:val="00575C14"/>
    <w:rsid w:val="00580565"/>
    <w:rsid w:val="00585A98"/>
    <w:rsid w:val="005920BC"/>
    <w:rsid w:val="00593F57"/>
    <w:rsid w:val="005A18A1"/>
    <w:rsid w:val="005A37F1"/>
    <w:rsid w:val="005B1E1D"/>
    <w:rsid w:val="005C2D44"/>
    <w:rsid w:val="005D6CA4"/>
    <w:rsid w:val="005F3BAB"/>
    <w:rsid w:val="005F5D9F"/>
    <w:rsid w:val="00610019"/>
    <w:rsid w:val="00613769"/>
    <w:rsid w:val="00613D3A"/>
    <w:rsid w:val="00621199"/>
    <w:rsid w:val="00630183"/>
    <w:rsid w:val="0063078B"/>
    <w:rsid w:val="00636434"/>
    <w:rsid w:val="006452F5"/>
    <w:rsid w:val="00647B9A"/>
    <w:rsid w:val="00656A12"/>
    <w:rsid w:val="00663F22"/>
    <w:rsid w:val="006A1B8C"/>
    <w:rsid w:val="006B08A3"/>
    <w:rsid w:val="006B7F50"/>
    <w:rsid w:val="006C3FC7"/>
    <w:rsid w:val="006D5201"/>
    <w:rsid w:val="006E7712"/>
    <w:rsid w:val="006F51B2"/>
    <w:rsid w:val="00711331"/>
    <w:rsid w:val="00712807"/>
    <w:rsid w:val="00714C8D"/>
    <w:rsid w:val="0071594B"/>
    <w:rsid w:val="007358E8"/>
    <w:rsid w:val="00737B0B"/>
    <w:rsid w:val="00751B43"/>
    <w:rsid w:val="0075427B"/>
    <w:rsid w:val="00764C78"/>
    <w:rsid w:val="0078026C"/>
    <w:rsid w:val="007823EE"/>
    <w:rsid w:val="007978F6"/>
    <w:rsid w:val="007B335C"/>
    <w:rsid w:val="007C72F5"/>
    <w:rsid w:val="007E41E1"/>
    <w:rsid w:val="007E7BD5"/>
    <w:rsid w:val="007F2357"/>
    <w:rsid w:val="00842BFC"/>
    <w:rsid w:val="0084591C"/>
    <w:rsid w:val="00881C1A"/>
    <w:rsid w:val="008B6980"/>
    <w:rsid w:val="008C563D"/>
    <w:rsid w:val="008D1228"/>
    <w:rsid w:val="008F3724"/>
    <w:rsid w:val="008F4DDF"/>
    <w:rsid w:val="0091259E"/>
    <w:rsid w:val="00912F65"/>
    <w:rsid w:val="0092265C"/>
    <w:rsid w:val="00934159"/>
    <w:rsid w:val="00950EE8"/>
    <w:rsid w:val="0095150C"/>
    <w:rsid w:val="009569AC"/>
    <w:rsid w:val="00960159"/>
    <w:rsid w:val="00960C88"/>
    <w:rsid w:val="00962ADD"/>
    <w:rsid w:val="009A4349"/>
    <w:rsid w:val="009D5EA4"/>
    <w:rsid w:val="009D621F"/>
    <w:rsid w:val="009E5F64"/>
    <w:rsid w:val="00A07CA1"/>
    <w:rsid w:val="00A51EE9"/>
    <w:rsid w:val="00A64A7A"/>
    <w:rsid w:val="00A73C9D"/>
    <w:rsid w:val="00A7603C"/>
    <w:rsid w:val="00AA7AA0"/>
    <w:rsid w:val="00AB24D1"/>
    <w:rsid w:val="00AC6749"/>
    <w:rsid w:val="00AC7000"/>
    <w:rsid w:val="00AE3B2F"/>
    <w:rsid w:val="00AE66DF"/>
    <w:rsid w:val="00AF725A"/>
    <w:rsid w:val="00B3714E"/>
    <w:rsid w:val="00B5439A"/>
    <w:rsid w:val="00B622EA"/>
    <w:rsid w:val="00B628F8"/>
    <w:rsid w:val="00B72BE8"/>
    <w:rsid w:val="00B75321"/>
    <w:rsid w:val="00B90F30"/>
    <w:rsid w:val="00B96295"/>
    <w:rsid w:val="00BA3FE5"/>
    <w:rsid w:val="00BA5689"/>
    <w:rsid w:val="00BA670B"/>
    <w:rsid w:val="00BB053C"/>
    <w:rsid w:val="00BB6295"/>
    <w:rsid w:val="00BC2B2A"/>
    <w:rsid w:val="00BC5B34"/>
    <w:rsid w:val="00BD25DB"/>
    <w:rsid w:val="00BF7DD1"/>
    <w:rsid w:val="00C238C6"/>
    <w:rsid w:val="00C35516"/>
    <w:rsid w:val="00C46E9A"/>
    <w:rsid w:val="00C51779"/>
    <w:rsid w:val="00C61106"/>
    <w:rsid w:val="00C76A3F"/>
    <w:rsid w:val="00CA0E06"/>
    <w:rsid w:val="00CB0456"/>
    <w:rsid w:val="00CC0FCC"/>
    <w:rsid w:val="00CC2583"/>
    <w:rsid w:val="00CC6CDD"/>
    <w:rsid w:val="00CF68E2"/>
    <w:rsid w:val="00D06E06"/>
    <w:rsid w:val="00D4391A"/>
    <w:rsid w:val="00D46379"/>
    <w:rsid w:val="00D472F9"/>
    <w:rsid w:val="00D60241"/>
    <w:rsid w:val="00D74654"/>
    <w:rsid w:val="00D82E74"/>
    <w:rsid w:val="00D83FFD"/>
    <w:rsid w:val="00D92FC6"/>
    <w:rsid w:val="00DA1FE3"/>
    <w:rsid w:val="00DA3D71"/>
    <w:rsid w:val="00DB1A32"/>
    <w:rsid w:val="00DD7C24"/>
    <w:rsid w:val="00E139B5"/>
    <w:rsid w:val="00E21317"/>
    <w:rsid w:val="00E261F2"/>
    <w:rsid w:val="00E27CB8"/>
    <w:rsid w:val="00E33C48"/>
    <w:rsid w:val="00E34A5E"/>
    <w:rsid w:val="00E37080"/>
    <w:rsid w:val="00E465F5"/>
    <w:rsid w:val="00E4673E"/>
    <w:rsid w:val="00E569AC"/>
    <w:rsid w:val="00E612C9"/>
    <w:rsid w:val="00E61BDD"/>
    <w:rsid w:val="00E674BD"/>
    <w:rsid w:val="00E77A8C"/>
    <w:rsid w:val="00EA4155"/>
    <w:rsid w:val="00EC3171"/>
    <w:rsid w:val="00ED1157"/>
    <w:rsid w:val="00EE1BA8"/>
    <w:rsid w:val="00EE360C"/>
    <w:rsid w:val="00EE5BCE"/>
    <w:rsid w:val="00EF1903"/>
    <w:rsid w:val="00EF535F"/>
    <w:rsid w:val="00F133E1"/>
    <w:rsid w:val="00F27999"/>
    <w:rsid w:val="00F37B53"/>
    <w:rsid w:val="00F4339B"/>
    <w:rsid w:val="00F47C60"/>
    <w:rsid w:val="00F73FC7"/>
    <w:rsid w:val="00F749F0"/>
    <w:rsid w:val="00F80E04"/>
    <w:rsid w:val="00F81C98"/>
    <w:rsid w:val="00F907C1"/>
    <w:rsid w:val="00FA50AA"/>
    <w:rsid w:val="00FA604D"/>
    <w:rsid w:val="00FB09DD"/>
    <w:rsid w:val="00FC3491"/>
    <w:rsid w:val="00FE2D37"/>
    <w:rsid w:val="00FE3C42"/>
    <w:rsid w:val="00FE77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B6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22FD"/>
    <w:pPr>
      <w:spacing w:after="120"/>
    </w:pPr>
    <w:rPr>
      <w:rFonts w:ascii="Arial" w:eastAsiaTheme="minorHAnsi" w:hAnsi="Arial" w:cstheme="minorBidi"/>
    </w:rPr>
  </w:style>
  <w:style w:type="paragraph" w:styleId="Heading1">
    <w:name w:val="heading 1"/>
    <w:basedOn w:val="Normal"/>
    <w:next w:val="BodyText"/>
    <w:link w:val="Heading1Char"/>
    <w:qFormat/>
    <w:rsid w:val="00712807"/>
    <w:pPr>
      <w:keepNext/>
      <w:numPr>
        <w:numId w:val="5"/>
      </w:numPr>
      <w:pBdr>
        <w:bottom w:val="thinThickSmallGap" w:sz="24" w:space="1" w:color="auto"/>
      </w:pBdr>
      <w:tabs>
        <w:tab w:val="clear" w:pos="0"/>
      </w:tabs>
      <w:ind w:firstLine="0"/>
      <w:jc w:val="right"/>
      <w:outlineLvl w:val="0"/>
    </w:pPr>
    <w:rPr>
      <w:rFonts w:cs="Arial"/>
      <w:b/>
      <w:sz w:val="44"/>
      <w:szCs w:val="28"/>
    </w:rPr>
  </w:style>
  <w:style w:type="paragraph" w:styleId="Heading2">
    <w:name w:val="heading 2"/>
    <w:basedOn w:val="Normal"/>
    <w:next w:val="BodyText"/>
    <w:link w:val="Heading2Char"/>
    <w:qFormat/>
    <w:rsid w:val="00A64A7A"/>
    <w:pPr>
      <w:keepNext/>
      <w:numPr>
        <w:ilvl w:val="1"/>
        <w:numId w:val="5"/>
      </w:numPr>
      <w:overflowPunct w:val="0"/>
      <w:autoSpaceDE w:val="0"/>
      <w:autoSpaceDN w:val="0"/>
      <w:adjustRightInd w:val="0"/>
      <w:spacing w:before="240"/>
      <w:textAlignment w:val="baseline"/>
      <w:outlineLvl w:val="1"/>
    </w:pPr>
    <w:rPr>
      <w:rFonts w:cs="Arial"/>
      <w:b/>
      <w:bCs/>
      <w:iCs/>
      <w:sz w:val="28"/>
      <w:szCs w:val="28"/>
    </w:rPr>
  </w:style>
  <w:style w:type="paragraph" w:styleId="Heading3">
    <w:name w:val="heading 3"/>
    <w:basedOn w:val="Normal"/>
    <w:next w:val="BodyText"/>
    <w:link w:val="Heading3Char"/>
    <w:qFormat/>
    <w:rsid w:val="00A64A7A"/>
    <w:pPr>
      <w:keepNext/>
      <w:numPr>
        <w:ilvl w:val="2"/>
        <w:numId w:val="5"/>
      </w:numPr>
      <w:tabs>
        <w:tab w:val="left" w:pos="720"/>
        <w:tab w:val="left" w:pos="1620"/>
      </w:tabs>
      <w:spacing w:before="240"/>
      <w:outlineLvl w:val="2"/>
    </w:pPr>
    <w:rPr>
      <w:rFonts w:cs="Arial"/>
      <w:b/>
      <w:bCs/>
      <w:szCs w:val="24"/>
    </w:rPr>
  </w:style>
  <w:style w:type="paragraph" w:styleId="Heading4">
    <w:name w:val="heading 4"/>
    <w:basedOn w:val="Normal"/>
    <w:next w:val="Normal"/>
    <w:qFormat/>
    <w:rsid w:val="00A64A7A"/>
    <w:pPr>
      <w:keepNext/>
      <w:numPr>
        <w:ilvl w:val="3"/>
        <w:numId w:val="5"/>
      </w:numPr>
      <w:spacing w:before="240" w:after="60"/>
      <w:outlineLvl w:val="3"/>
    </w:pPr>
    <w:rPr>
      <w:b/>
      <w:bCs/>
      <w:szCs w:val="22"/>
    </w:rPr>
  </w:style>
  <w:style w:type="paragraph" w:styleId="Heading5">
    <w:name w:val="heading 5"/>
    <w:basedOn w:val="Normal"/>
    <w:next w:val="Normal"/>
    <w:qFormat/>
    <w:rsid w:val="00B5439A"/>
    <w:pPr>
      <w:spacing w:before="240" w:after="60"/>
      <w:outlineLvl w:val="4"/>
    </w:pPr>
    <w:rPr>
      <w:b/>
      <w:bCs/>
      <w:i/>
      <w:iCs/>
      <w:sz w:val="26"/>
      <w:szCs w:val="26"/>
    </w:rPr>
  </w:style>
  <w:style w:type="paragraph" w:styleId="Heading6">
    <w:name w:val="heading 6"/>
    <w:basedOn w:val="Normal"/>
    <w:next w:val="Normal"/>
    <w:qFormat/>
    <w:rsid w:val="00B5439A"/>
    <w:pPr>
      <w:keepNext/>
      <w:tabs>
        <w:tab w:val="num" w:pos="1152"/>
      </w:tabs>
      <w:ind w:left="1152" w:hanging="1152"/>
      <w:outlineLvl w:val="5"/>
    </w:pPr>
    <w:rPr>
      <w:b/>
      <w:sz w:val="28"/>
    </w:rPr>
  </w:style>
  <w:style w:type="paragraph" w:styleId="Heading7">
    <w:name w:val="heading 7"/>
    <w:basedOn w:val="Normal"/>
    <w:next w:val="Normal"/>
    <w:qFormat/>
    <w:rsid w:val="00B5439A"/>
    <w:pPr>
      <w:keepNext/>
      <w:tabs>
        <w:tab w:val="num" w:pos="1296"/>
      </w:tabs>
      <w:ind w:left="1296" w:hanging="1296"/>
      <w:jc w:val="center"/>
      <w:outlineLvl w:val="6"/>
    </w:pPr>
    <w:rPr>
      <w:b/>
    </w:rPr>
  </w:style>
  <w:style w:type="paragraph" w:styleId="Heading8">
    <w:name w:val="heading 8"/>
    <w:basedOn w:val="Normal"/>
    <w:next w:val="Normal"/>
    <w:qFormat/>
    <w:rsid w:val="00B5439A"/>
    <w:pPr>
      <w:keepNext/>
      <w:tabs>
        <w:tab w:val="num" w:pos="1440"/>
      </w:tabs>
      <w:spacing w:before="100"/>
      <w:ind w:left="1440" w:hanging="1440"/>
      <w:outlineLvl w:val="7"/>
    </w:pPr>
    <w:rPr>
      <w:b/>
    </w:rPr>
  </w:style>
  <w:style w:type="paragraph" w:styleId="Heading9">
    <w:name w:val="heading 9"/>
    <w:basedOn w:val="Normal"/>
    <w:next w:val="Normal"/>
    <w:qFormat/>
    <w:rsid w:val="00B5439A"/>
    <w:pPr>
      <w:keepNext/>
      <w:tabs>
        <w:tab w:val="num" w:pos="1584"/>
      </w:tabs>
      <w:ind w:left="1584" w:hanging="1584"/>
      <w:jc w:val="right"/>
      <w:outlineLvl w:val="8"/>
    </w:pPr>
    <w:rPr>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322FD"/>
    <w:pPr>
      <w:spacing w:before="120"/>
    </w:pPr>
    <w:rPr>
      <w:rFonts w:ascii="Garamond" w:hAnsi="Garamond"/>
      <w:sz w:val="24"/>
    </w:rPr>
  </w:style>
  <w:style w:type="paragraph" w:styleId="Header">
    <w:name w:val="header"/>
    <w:basedOn w:val="Normal"/>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rsid w:val="00B5439A"/>
    <w:pPr>
      <w:keepNext/>
      <w:spacing w:before="240"/>
      <w:ind w:left="1035" w:hanging="1035"/>
    </w:pPr>
    <w:rPr>
      <w:rFonts w:eastAsia="MS Mincho"/>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i/>
      <w:iCs/>
      <w:sz w:val="18"/>
      <w:szCs w:val="18"/>
    </w:rPr>
  </w:style>
  <w:style w:type="paragraph" w:customStyle="1" w:styleId="Source">
    <w:name w:val="Source"/>
    <w:basedOn w:val="Normal"/>
    <w:next w:val="BodyText"/>
    <w:rsid w:val="00A64A7A"/>
    <w:rPr>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rsid w:val="00EE5BCE"/>
    <w:pPr>
      <w:keepNext/>
      <w:spacing w:before="20" w:after="20"/>
      <w:ind w:left="317" w:hanging="317"/>
    </w:p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semiHidden/>
    <w:rsid w:val="00B5439A"/>
    <w:rPr>
      <w:sz w:val="16"/>
      <w:szCs w:val="16"/>
    </w:rPr>
  </w:style>
  <w:style w:type="paragraph" w:styleId="CommentText">
    <w:name w:val="annotation text"/>
    <w:basedOn w:val="Normal"/>
    <w:semiHidden/>
    <w:rsid w:val="00B5439A"/>
  </w:style>
  <w:style w:type="paragraph" w:styleId="CommentSubject">
    <w:name w:val="annotation subject"/>
    <w:basedOn w:val="CommentText"/>
    <w:next w:val="CommentText"/>
    <w:semiHidden/>
    <w:rsid w:val="00B5439A"/>
    <w:rPr>
      <w:b/>
      <w:bCs/>
    </w:rPr>
  </w:style>
  <w:style w:type="paragraph" w:styleId="BalloonText">
    <w:name w:val="Balloon Text"/>
    <w:basedOn w:val="Normal"/>
    <w:semiHidden/>
    <w:rsid w:val="00B5439A"/>
    <w:rPr>
      <w:rFonts w:ascii="Tahoma" w:hAnsi="Tahoma" w:cs="Tahoma"/>
      <w:sz w:val="16"/>
      <w:szCs w:val="16"/>
    </w:rPr>
  </w:style>
  <w:style w:type="paragraph" w:customStyle="1" w:styleId="Bodynoindent">
    <w:name w:val="Body no indent"/>
    <w:basedOn w:val="Normal"/>
    <w:rsid w:val="00B5439A"/>
    <w:pPr>
      <w:spacing w:before="120"/>
    </w:pPr>
  </w:style>
  <w:style w:type="paragraph" w:customStyle="1" w:styleId="6enspitem">
    <w:name w:val="6 en sp (item)"/>
    <w:basedOn w:val="4enspsubgroup2"/>
    <w:rsid w:val="00B5439A"/>
    <w:pPr>
      <w:ind w:left="1019"/>
    </w:pPr>
  </w:style>
  <w:style w:type="paragraph" w:customStyle="1" w:styleId="AppendixTitle">
    <w:name w:val="Appendix Title"/>
    <w:basedOn w:val="Heading1"/>
    <w:rsid w:val="00712807"/>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B5439A"/>
    <w:pPr>
      <w:numPr>
        <w:numId w:val="2"/>
      </w:numPr>
      <w:tabs>
        <w:tab w:val="clear" w:pos="720"/>
      </w:tabs>
      <w:spacing w:before="120"/>
      <w:ind w:left="1080"/>
    </w:pPr>
    <w:rPr>
      <w:rFonts w:cs="Arial"/>
    </w:rPr>
  </w:style>
  <w:style w:type="paragraph" w:styleId="DocumentMap">
    <w:name w:val="Document Map"/>
    <w:basedOn w:val="Normal"/>
    <w:semiHidden/>
    <w:rsid w:val="00B5439A"/>
    <w:pPr>
      <w:shd w:val="clear" w:color="auto" w:fill="000080"/>
    </w:pPr>
    <w:rPr>
      <w:rFonts w:ascii="Tahoma" w:hAnsi="Tahoma" w:cs="Tahoma"/>
    </w:rPr>
  </w:style>
  <w:style w:type="paragraph" w:customStyle="1" w:styleId="ESHeading2">
    <w:name w:val="ES Heading 2"/>
    <w:basedOn w:val="Heading2"/>
    <w:next w:val="BodyText"/>
    <w:rsid w:val="00A64A7A"/>
    <w:pPr>
      <w:numPr>
        <w:ilvl w:val="0"/>
        <w:numId w:val="0"/>
      </w:numPr>
    </w:pPr>
  </w:style>
  <w:style w:type="paragraph" w:customStyle="1" w:styleId="ESHeading3">
    <w:name w:val="ES Heading 3"/>
    <w:basedOn w:val="Heading3"/>
    <w:rsid w:val="00A64A7A"/>
    <w:pPr>
      <w:numPr>
        <w:ilvl w:val="0"/>
        <w:numId w:val="0"/>
      </w:numPr>
    </w:pPr>
  </w:style>
  <w:style w:type="paragraph" w:customStyle="1" w:styleId="ESHeading4">
    <w:name w:val="ES Heading 4"/>
    <w:basedOn w:val="Heading4"/>
    <w:rsid w:val="00A64A7A"/>
    <w:pPr>
      <w:numPr>
        <w:ilvl w:val="0"/>
        <w:numId w:val="0"/>
      </w:numPr>
    </w:pPr>
  </w:style>
  <w:style w:type="paragraph" w:customStyle="1" w:styleId="Figuretitle">
    <w:name w:val="Figure title"/>
    <w:basedOn w:val="Normal"/>
    <w:rsid w:val="00B5439A"/>
    <w:pPr>
      <w:keepNext/>
      <w:spacing w:before="240"/>
      <w:ind w:left="1080" w:hanging="1080"/>
    </w:pPr>
    <w:rPr>
      <w:b/>
    </w:rPr>
  </w:style>
  <w:style w:type="paragraph" w:customStyle="1" w:styleId="figurewobox">
    <w:name w:val="figure w/o box"/>
    <w:basedOn w:val="Normal"/>
    <w:rsid w:val="00B5439A"/>
    <w:pPr>
      <w:jc w:val="center"/>
    </w:pPr>
  </w:style>
  <w:style w:type="character" w:styleId="FollowedHyperlink">
    <w:name w:val="FollowedHyperlink"/>
    <w:basedOn w:val="DefaultParagraphFont"/>
    <w:rsid w:val="00B5439A"/>
    <w:rPr>
      <w:color w:val="auto"/>
      <w:u w:val="single"/>
    </w:rPr>
  </w:style>
  <w:style w:type="character" w:styleId="FootnoteReference">
    <w:name w:val="footnote reference"/>
    <w:aliases w:val="fr"/>
    <w:basedOn w:val="DefaultParagraphFont"/>
    <w:rsid w:val="00B5439A"/>
    <w:rPr>
      <w:rFonts w:ascii="Times New Roman" w:hAnsi="Times New Roman"/>
      <w:sz w:val="20"/>
      <w:szCs w:val="18"/>
      <w:vertAlign w:val="superscript"/>
    </w:rPr>
  </w:style>
  <w:style w:type="paragraph" w:styleId="FootnoteText">
    <w:name w:val="footnote text"/>
    <w:aliases w:val="ft,fo,footnote text"/>
    <w:basedOn w:val="Normal"/>
    <w:rsid w:val="00E77A8C"/>
    <w:pPr>
      <w:keepLines/>
    </w:pPr>
    <w:rPr>
      <w:sz w:val="18"/>
    </w:rPr>
  </w:style>
  <w:style w:type="paragraph" w:styleId="ListBullet">
    <w:name w:val="List Bullet"/>
    <w:basedOn w:val="Normal"/>
    <w:rsid w:val="00B5439A"/>
    <w:pPr>
      <w:numPr>
        <w:numId w:val="3"/>
      </w:numPr>
      <w:spacing w:before="120"/>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rPr>
      <w:rFonts w:ascii="Garamond" w:hAnsi="Garamond"/>
    </w:r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keepNext/>
      <w:tabs>
        <w:tab w:val="right" w:leader="dot" w:pos="9350"/>
      </w:tabs>
      <w:spacing w:before="120"/>
      <w:ind w:left="450" w:hanging="450"/>
    </w:pPr>
    <w:rPr>
      <w:b/>
      <w:bCs/>
      <w:noProof/>
      <w:szCs w:val="24"/>
    </w:rPr>
  </w:style>
  <w:style w:type="paragraph" w:styleId="TOC2">
    <w:name w:val="toc 2"/>
    <w:basedOn w:val="Normal"/>
    <w:next w:val="Normal"/>
    <w:uiPriority w:val="39"/>
    <w:qFormat/>
    <w:rsid w:val="00B5439A"/>
    <w:pPr>
      <w:tabs>
        <w:tab w:val="right" w:leader="dot" w:pos="9350"/>
      </w:tabs>
      <w:ind w:left="900" w:hanging="540"/>
    </w:pPr>
    <w:rPr>
      <w:bCs/>
      <w:noProof/>
    </w:rPr>
  </w:style>
  <w:style w:type="paragraph" w:styleId="TOC3">
    <w:name w:val="toc 3"/>
    <w:basedOn w:val="Normal"/>
    <w:next w:val="Normal"/>
    <w:uiPriority w:val="39"/>
    <w:qFormat/>
    <w:rsid w:val="00B5439A"/>
    <w:pPr>
      <w:tabs>
        <w:tab w:val="right" w:leader="dot" w:pos="9350"/>
      </w:tabs>
      <w:ind w:left="1620" w:hanging="720"/>
    </w:pPr>
  </w:style>
  <w:style w:type="paragraph" w:styleId="TOC4">
    <w:name w:val="toc 4"/>
    <w:basedOn w:val="Normal"/>
    <w:next w:val="Normal"/>
    <w:rsid w:val="007E41E1"/>
    <w:pPr>
      <w:tabs>
        <w:tab w:val="right" w:leader="dot" w:pos="9360"/>
      </w:tabs>
      <w:spacing w:line="240" w:lineRule="atLeast"/>
      <w:ind w:left="1620" w:right="720"/>
    </w:pPr>
  </w:style>
  <w:style w:type="paragraph" w:styleId="TOC5">
    <w:name w:val="toc 5"/>
    <w:basedOn w:val="Normal"/>
    <w:next w:val="Normal"/>
    <w:rsid w:val="00B5439A"/>
    <w:pPr>
      <w:tabs>
        <w:tab w:val="right" w:leader="dot" w:pos="9360"/>
      </w:tabs>
      <w:spacing w:before="100" w:after="100"/>
      <w:ind w:left="1080" w:right="720" w:hanging="720"/>
    </w:pPr>
    <w:rPr>
      <w:noProof/>
    </w:rPr>
  </w:style>
  <w:style w:type="paragraph" w:styleId="TOCHeading">
    <w:name w:val="TOC Heading"/>
    <w:basedOn w:val="Heading1"/>
    <w:qFormat/>
    <w:rsid w:val="00A64A7A"/>
    <w:pPr>
      <w:numPr>
        <w:numId w:val="0"/>
      </w:numPr>
    </w:p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F68E2"/>
    <w:pPr>
      <w:keepNext/>
      <w:spacing w:before="20"/>
      <w:jc w:val="right"/>
    </w:pPr>
    <w:rPr>
      <w:rFonts w:ascii="Arial" w:hAnsi="Arial"/>
    </w:rPr>
    <w:tblPr>
      <w:tblBorders>
        <w:top w:val="single" w:sz="12" w:space="0" w:color="auto"/>
        <w:bottom w:val="single" w:sz="12" w:space="0" w:color="auto"/>
      </w:tblBorders>
    </w:tbl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cs="Arial"/>
      <w:szCs w:val="24"/>
    </w:rPr>
  </w:style>
  <w:style w:type="paragraph" w:customStyle="1" w:styleId="Cover-author">
    <w:name w:val="Cover - author"/>
    <w:basedOn w:val="Normal"/>
    <w:rsid w:val="00663F22"/>
    <w:pPr>
      <w:autoSpaceDE w:val="0"/>
      <w:autoSpaceDN w:val="0"/>
      <w:adjustRightInd w:val="0"/>
      <w:spacing w:before="320"/>
      <w:ind w:left="720"/>
    </w:pPr>
    <w:rPr>
      <w:rFonts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5550B"/>
    <w:pPr>
      <w:jc w:val="center"/>
    </w:pPr>
    <w:rPr>
      <w:b/>
      <w:sz w:val="24"/>
    </w:rPr>
  </w:style>
  <w:style w:type="character" w:customStyle="1" w:styleId="TitleChar">
    <w:name w:val="Title Char"/>
    <w:basedOn w:val="DefaultParagraphFont"/>
    <w:link w:val="Title"/>
    <w:rsid w:val="0035550B"/>
    <w:rPr>
      <w:b/>
      <w:sz w:val="24"/>
    </w:rPr>
  </w:style>
  <w:style w:type="paragraph" w:styleId="Subtitle">
    <w:name w:val="Subtitle"/>
    <w:basedOn w:val="Normal"/>
    <w:link w:val="SubtitleChar"/>
    <w:qFormat/>
    <w:rsid w:val="0035550B"/>
    <w:rPr>
      <w:sz w:val="24"/>
      <w:u w:val="single"/>
    </w:rPr>
  </w:style>
  <w:style w:type="character" w:customStyle="1" w:styleId="SubtitleChar">
    <w:name w:val="Subtitle Char"/>
    <w:basedOn w:val="DefaultParagraphFont"/>
    <w:link w:val="Subtitle"/>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465F5"/>
    <w:rPr>
      <w:rFonts w:ascii="Arial" w:hAnsi="Arial" w:cs="Arial"/>
      <w:b/>
      <w:sz w:val="44"/>
      <w:szCs w:val="28"/>
    </w:rPr>
  </w:style>
  <w:style w:type="character" w:customStyle="1" w:styleId="Heading2Char">
    <w:name w:val="Heading 2 Char"/>
    <w:basedOn w:val="DefaultParagraphFont"/>
    <w:link w:val="Heading2"/>
    <w:rsid w:val="00E465F5"/>
    <w:rPr>
      <w:rFonts w:ascii="Arial" w:hAnsi="Arial" w:cs="Arial"/>
      <w:b/>
      <w:bCs/>
      <w:iCs/>
      <w:sz w:val="28"/>
      <w:szCs w:val="28"/>
    </w:rPr>
  </w:style>
  <w:style w:type="character" w:customStyle="1" w:styleId="Heading3Char">
    <w:name w:val="Heading 3 Char"/>
    <w:basedOn w:val="DefaultParagraphFont"/>
    <w:link w:val="Heading3"/>
    <w:rsid w:val="00E465F5"/>
    <w:rPr>
      <w:rFonts w:ascii="Arial" w:hAnsi="Arial" w:cs="Arial"/>
      <w:b/>
      <w:bCs/>
      <w:szCs w:val="24"/>
    </w:rPr>
  </w:style>
  <w:style w:type="paragraph" w:customStyle="1" w:styleId="PRMainbullet">
    <w:name w:val="PR Main bullet"/>
    <w:basedOn w:val="NormalWeb"/>
    <w:link w:val="PRMainbulletCharChar"/>
    <w:autoRedefine/>
    <w:qFormat/>
    <w:rsid w:val="00E465F5"/>
    <w:pPr>
      <w:snapToGrid w:val="0"/>
      <w:spacing w:before="120" w:beforeAutospacing="0" w:after="160" w:afterAutospacing="0"/>
      <w:ind w:left="1080" w:hanging="360"/>
    </w:pPr>
    <w:rPr>
      <w:rFonts w:ascii="Tahoma" w:hAnsi="Tahoma" w:cs="Tahoma"/>
      <w:snapToGrid w:val="0"/>
      <w:szCs w:val="20"/>
    </w:rPr>
  </w:style>
  <w:style w:type="character" w:customStyle="1" w:styleId="PRMainbulletCharChar">
    <w:name w:val="PR Main bullet Char Char"/>
    <w:link w:val="PRMainbullet"/>
    <w:rsid w:val="00E465F5"/>
    <w:rPr>
      <w:rFonts w:ascii="Tahoma" w:hAnsi="Tahoma" w:cs="Tahoma"/>
      <w:snapToGrid w:val="0"/>
      <w:sz w:val="22"/>
    </w:rPr>
  </w:style>
  <w:style w:type="paragraph" w:customStyle="1" w:styleId="TaskActivitiesBullet">
    <w:name w:val="Task Activities Bullet"/>
    <w:basedOn w:val="ListParagraph"/>
    <w:link w:val="TaskActivitiesBulletChar"/>
    <w:qFormat/>
    <w:rsid w:val="00E465F5"/>
    <w:pPr>
      <w:numPr>
        <w:numId w:val="16"/>
      </w:numPr>
    </w:pPr>
    <w:rPr>
      <w:rFonts w:ascii="Garamond" w:hAnsi="Garamond" w:cs="Times New Roman"/>
      <w:sz w:val="24"/>
    </w:rPr>
  </w:style>
  <w:style w:type="character" w:customStyle="1" w:styleId="TaskActivitiesBulletChar">
    <w:name w:val="Task Activities Bullet Char"/>
    <w:basedOn w:val="DefaultParagraphFont"/>
    <w:link w:val="TaskActivitiesBullet"/>
    <w:rsid w:val="00E465F5"/>
    <w:rPr>
      <w:rFonts w:ascii="Garamond" w:eastAsiaTheme="minorHAnsi" w:hAnsi="Garamond"/>
      <w:sz w:val="24"/>
    </w:rPr>
  </w:style>
  <w:style w:type="paragraph" w:styleId="ListParagraph">
    <w:name w:val="List Paragraph"/>
    <w:basedOn w:val="Normal"/>
    <w:uiPriority w:val="34"/>
    <w:qFormat/>
    <w:rsid w:val="00E465F5"/>
    <w:pPr>
      <w:ind w:left="720"/>
      <w:contextualSpacing/>
    </w:pPr>
  </w:style>
  <w:style w:type="paragraph" w:customStyle="1" w:styleId="PhoneEmail">
    <w:name w:val="Phone Email"/>
    <w:basedOn w:val="Normal"/>
    <w:qFormat/>
    <w:rsid w:val="00950EE8"/>
    <w:pPr>
      <w:spacing w:after="0"/>
      <w:ind w:left="360" w:hanging="360"/>
    </w:pPr>
    <w:rPr>
      <w:rFonts w:cs="Arial"/>
    </w:rPr>
  </w:style>
  <w:style w:type="paragraph" w:customStyle="1" w:styleId="Panelmember">
    <w:name w:val="Panel member"/>
    <w:basedOn w:val="Normal"/>
    <w:qFormat/>
    <w:rsid w:val="00E465F5"/>
    <w:pPr>
      <w:keepNext/>
      <w:spacing w:before="120" w:after="0"/>
    </w:pPr>
    <w:rPr>
      <w:rFonts w:cs="Arial"/>
      <w:noProof/>
    </w:rPr>
  </w:style>
  <w:style w:type="paragraph" w:customStyle="1" w:styleId="Panelheading">
    <w:name w:val="Panel heading"/>
    <w:basedOn w:val="Normal"/>
    <w:qFormat/>
    <w:rsid w:val="00E465F5"/>
    <w:pPr>
      <w:keepNext/>
      <w:spacing w:before="120"/>
    </w:pPr>
    <w:rPr>
      <w:rFonts w:cs="Arial"/>
      <w:b/>
      <w:noProof/>
    </w:rPr>
  </w:style>
  <w:style w:type="character" w:customStyle="1" w:styleId="BodyTextChar">
    <w:name w:val="Body Text Char"/>
    <w:basedOn w:val="DefaultParagraphFont"/>
    <w:link w:val="BodyText"/>
    <w:rsid w:val="002322FD"/>
    <w:rPr>
      <w:rFonts w:ascii="Garamond" w:eastAsiaTheme="minorHAnsi" w:hAnsi="Garamond" w:cstheme="minorBidi"/>
      <w:sz w:val="24"/>
    </w:rPr>
  </w:style>
  <w:style w:type="paragraph" w:customStyle="1" w:styleId="AppH2">
    <w:name w:val="App H2"/>
    <w:basedOn w:val="Heading2"/>
    <w:uiPriority w:val="99"/>
    <w:rsid w:val="002322FD"/>
    <w:pPr>
      <w:numPr>
        <w:ilvl w:val="0"/>
        <w:numId w:val="0"/>
      </w:numPr>
    </w:pPr>
    <w:rPr>
      <w:rFonts w:eastAsia="Times New Roman"/>
      <w:sz w:val="24"/>
    </w:rPr>
  </w:style>
  <w:style w:type="character" w:customStyle="1" w:styleId="UnresolvedMention1">
    <w:name w:val="Unresolved Mention1"/>
    <w:basedOn w:val="DefaultParagraphFont"/>
    <w:uiPriority w:val="99"/>
    <w:semiHidden/>
    <w:unhideWhenUsed/>
    <w:rsid w:val="00711331"/>
    <w:rPr>
      <w:color w:val="605E5C"/>
      <w:shd w:val="clear" w:color="auto" w:fill="E1DFDD"/>
    </w:rPr>
  </w:style>
  <w:style w:type="paragraph" w:customStyle="1" w:styleId="Cov-Subtitle">
    <w:name w:val="Cov-Subtitle"/>
    <w:basedOn w:val="Normal"/>
    <w:rsid w:val="00751B43"/>
    <w:pPr>
      <w:spacing w:before="120" w:line="320" w:lineRule="atLeast"/>
      <w:jc w:val="right"/>
    </w:pPr>
    <w:rPr>
      <w:rFonts w:ascii="Arial Black" w:eastAsia="Times New Roman" w:hAnsi="Arial Black" w:cs="Times New Roman"/>
      <w:sz w:val="28"/>
    </w:rPr>
  </w:style>
  <w:style w:type="paragraph" w:customStyle="1" w:styleId="Cov-Address">
    <w:name w:val="Cov-Address"/>
    <w:basedOn w:val="Normal"/>
    <w:rsid w:val="00751B43"/>
    <w:pPr>
      <w:spacing w:after="0"/>
      <w:jc w:val="right"/>
    </w:pPr>
    <w:rPr>
      <w:rFonts w:eastAsia="Times New Roman" w:cs="Times New Roman"/>
      <w:kern w:val="16"/>
      <w:sz w:val="24"/>
    </w:rPr>
  </w:style>
  <w:style w:type="paragraph" w:customStyle="1" w:styleId="Cov-Title">
    <w:name w:val="Cov-Title"/>
    <w:basedOn w:val="Normal"/>
    <w:uiPriority w:val="99"/>
    <w:rsid w:val="00751B43"/>
    <w:pPr>
      <w:spacing w:after="0"/>
      <w:jc w:val="right"/>
    </w:pPr>
    <w:rPr>
      <w:rFonts w:ascii="Arial Black" w:eastAsia="Times New Roman" w:hAnsi="Arial Black" w:cs="Times New Roman"/>
      <w:smallCaps/>
      <w:kern w:val="16"/>
      <w:sz w:val="4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22FD"/>
    <w:pPr>
      <w:spacing w:after="120"/>
    </w:pPr>
    <w:rPr>
      <w:rFonts w:ascii="Arial" w:eastAsiaTheme="minorHAnsi" w:hAnsi="Arial" w:cstheme="minorBidi"/>
    </w:rPr>
  </w:style>
  <w:style w:type="paragraph" w:styleId="Heading1">
    <w:name w:val="heading 1"/>
    <w:basedOn w:val="Normal"/>
    <w:next w:val="BodyText"/>
    <w:link w:val="Heading1Char"/>
    <w:qFormat/>
    <w:rsid w:val="00712807"/>
    <w:pPr>
      <w:keepNext/>
      <w:numPr>
        <w:numId w:val="5"/>
      </w:numPr>
      <w:pBdr>
        <w:bottom w:val="thinThickSmallGap" w:sz="24" w:space="1" w:color="auto"/>
      </w:pBdr>
      <w:tabs>
        <w:tab w:val="clear" w:pos="0"/>
      </w:tabs>
      <w:ind w:firstLine="0"/>
      <w:jc w:val="right"/>
      <w:outlineLvl w:val="0"/>
    </w:pPr>
    <w:rPr>
      <w:rFonts w:cs="Arial"/>
      <w:b/>
      <w:sz w:val="44"/>
      <w:szCs w:val="28"/>
    </w:rPr>
  </w:style>
  <w:style w:type="paragraph" w:styleId="Heading2">
    <w:name w:val="heading 2"/>
    <w:basedOn w:val="Normal"/>
    <w:next w:val="BodyText"/>
    <w:link w:val="Heading2Char"/>
    <w:qFormat/>
    <w:rsid w:val="00A64A7A"/>
    <w:pPr>
      <w:keepNext/>
      <w:numPr>
        <w:ilvl w:val="1"/>
        <w:numId w:val="5"/>
      </w:numPr>
      <w:overflowPunct w:val="0"/>
      <w:autoSpaceDE w:val="0"/>
      <w:autoSpaceDN w:val="0"/>
      <w:adjustRightInd w:val="0"/>
      <w:spacing w:before="240"/>
      <w:textAlignment w:val="baseline"/>
      <w:outlineLvl w:val="1"/>
    </w:pPr>
    <w:rPr>
      <w:rFonts w:cs="Arial"/>
      <w:b/>
      <w:bCs/>
      <w:iCs/>
      <w:sz w:val="28"/>
      <w:szCs w:val="28"/>
    </w:rPr>
  </w:style>
  <w:style w:type="paragraph" w:styleId="Heading3">
    <w:name w:val="heading 3"/>
    <w:basedOn w:val="Normal"/>
    <w:next w:val="BodyText"/>
    <w:link w:val="Heading3Char"/>
    <w:qFormat/>
    <w:rsid w:val="00A64A7A"/>
    <w:pPr>
      <w:keepNext/>
      <w:numPr>
        <w:ilvl w:val="2"/>
        <w:numId w:val="5"/>
      </w:numPr>
      <w:tabs>
        <w:tab w:val="left" w:pos="720"/>
        <w:tab w:val="left" w:pos="1620"/>
      </w:tabs>
      <w:spacing w:before="240"/>
      <w:outlineLvl w:val="2"/>
    </w:pPr>
    <w:rPr>
      <w:rFonts w:cs="Arial"/>
      <w:b/>
      <w:bCs/>
      <w:szCs w:val="24"/>
    </w:rPr>
  </w:style>
  <w:style w:type="paragraph" w:styleId="Heading4">
    <w:name w:val="heading 4"/>
    <w:basedOn w:val="Normal"/>
    <w:next w:val="Normal"/>
    <w:qFormat/>
    <w:rsid w:val="00A64A7A"/>
    <w:pPr>
      <w:keepNext/>
      <w:numPr>
        <w:ilvl w:val="3"/>
        <w:numId w:val="5"/>
      </w:numPr>
      <w:spacing w:before="240" w:after="60"/>
      <w:outlineLvl w:val="3"/>
    </w:pPr>
    <w:rPr>
      <w:b/>
      <w:bCs/>
      <w:szCs w:val="22"/>
    </w:rPr>
  </w:style>
  <w:style w:type="paragraph" w:styleId="Heading5">
    <w:name w:val="heading 5"/>
    <w:basedOn w:val="Normal"/>
    <w:next w:val="Normal"/>
    <w:qFormat/>
    <w:rsid w:val="00B5439A"/>
    <w:pPr>
      <w:spacing w:before="240" w:after="60"/>
      <w:outlineLvl w:val="4"/>
    </w:pPr>
    <w:rPr>
      <w:b/>
      <w:bCs/>
      <w:i/>
      <w:iCs/>
      <w:sz w:val="26"/>
      <w:szCs w:val="26"/>
    </w:rPr>
  </w:style>
  <w:style w:type="paragraph" w:styleId="Heading6">
    <w:name w:val="heading 6"/>
    <w:basedOn w:val="Normal"/>
    <w:next w:val="Normal"/>
    <w:qFormat/>
    <w:rsid w:val="00B5439A"/>
    <w:pPr>
      <w:keepNext/>
      <w:tabs>
        <w:tab w:val="num" w:pos="1152"/>
      </w:tabs>
      <w:ind w:left="1152" w:hanging="1152"/>
      <w:outlineLvl w:val="5"/>
    </w:pPr>
    <w:rPr>
      <w:b/>
      <w:sz w:val="28"/>
    </w:rPr>
  </w:style>
  <w:style w:type="paragraph" w:styleId="Heading7">
    <w:name w:val="heading 7"/>
    <w:basedOn w:val="Normal"/>
    <w:next w:val="Normal"/>
    <w:qFormat/>
    <w:rsid w:val="00B5439A"/>
    <w:pPr>
      <w:keepNext/>
      <w:tabs>
        <w:tab w:val="num" w:pos="1296"/>
      </w:tabs>
      <w:ind w:left="1296" w:hanging="1296"/>
      <w:jc w:val="center"/>
      <w:outlineLvl w:val="6"/>
    </w:pPr>
    <w:rPr>
      <w:b/>
    </w:rPr>
  </w:style>
  <w:style w:type="paragraph" w:styleId="Heading8">
    <w:name w:val="heading 8"/>
    <w:basedOn w:val="Normal"/>
    <w:next w:val="Normal"/>
    <w:qFormat/>
    <w:rsid w:val="00B5439A"/>
    <w:pPr>
      <w:keepNext/>
      <w:tabs>
        <w:tab w:val="num" w:pos="1440"/>
      </w:tabs>
      <w:spacing w:before="100"/>
      <w:ind w:left="1440" w:hanging="1440"/>
      <w:outlineLvl w:val="7"/>
    </w:pPr>
    <w:rPr>
      <w:b/>
    </w:rPr>
  </w:style>
  <w:style w:type="paragraph" w:styleId="Heading9">
    <w:name w:val="heading 9"/>
    <w:basedOn w:val="Normal"/>
    <w:next w:val="Normal"/>
    <w:qFormat/>
    <w:rsid w:val="00B5439A"/>
    <w:pPr>
      <w:keepNext/>
      <w:tabs>
        <w:tab w:val="num" w:pos="1584"/>
      </w:tabs>
      <w:ind w:left="1584" w:hanging="1584"/>
      <w:jc w:val="right"/>
      <w:outlineLvl w:val="8"/>
    </w:pPr>
    <w:rPr>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322FD"/>
    <w:pPr>
      <w:spacing w:before="120"/>
    </w:pPr>
    <w:rPr>
      <w:rFonts w:ascii="Garamond" w:hAnsi="Garamond"/>
      <w:sz w:val="24"/>
    </w:rPr>
  </w:style>
  <w:style w:type="paragraph" w:styleId="Header">
    <w:name w:val="header"/>
    <w:basedOn w:val="Normal"/>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rsid w:val="00B5439A"/>
    <w:pPr>
      <w:keepNext/>
      <w:spacing w:before="240"/>
      <w:ind w:left="1035" w:hanging="1035"/>
    </w:pPr>
    <w:rPr>
      <w:rFonts w:eastAsia="MS Mincho"/>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i/>
      <w:iCs/>
      <w:sz w:val="18"/>
      <w:szCs w:val="18"/>
    </w:rPr>
  </w:style>
  <w:style w:type="paragraph" w:customStyle="1" w:styleId="Source">
    <w:name w:val="Source"/>
    <w:basedOn w:val="Normal"/>
    <w:next w:val="BodyText"/>
    <w:rsid w:val="00A64A7A"/>
    <w:rPr>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rsid w:val="00EE5BCE"/>
    <w:pPr>
      <w:keepNext/>
      <w:spacing w:before="20" w:after="20"/>
      <w:ind w:left="317" w:hanging="317"/>
    </w:p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semiHidden/>
    <w:rsid w:val="00B5439A"/>
    <w:rPr>
      <w:sz w:val="16"/>
      <w:szCs w:val="16"/>
    </w:rPr>
  </w:style>
  <w:style w:type="paragraph" w:styleId="CommentText">
    <w:name w:val="annotation text"/>
    <w:basedOn w:val="Normal"/>
    <w:semiHidden/>
    <w:rsid w:val="00B5439A"/>
  </w:style>
  <w:style w:type="paragraph" w:styleId="CommentSubject">
    <w:name w:val="annotation subject"/>
    <w:basedOn w:val="CommentText"/>
    <w:next w:val="CommentText"/>
    <w:semiHidden/>
    <w:rsid w:val="00B5439A"/>
    <w:rPr>
      <w:b/>
      <w:bCs/>
    </w:rPr>
  </w:style>
  <w:style w:type="paragraph" w:styleId="BalloonText">
    <w:name w:val="Balloon Text"/>
    <w:basedOn w:val="Normal"/>
    <w:semiHidden/>
    <w:rsid w:val="00B5439A"/>
    <w:rPr>
      <w:rFonts w:ascii="Tahoma" w:hAnsi="Tahoma" w:cs="Tahoma"/>
      <w:sz w:val="16"/>
      <w:szCs w:val="16"/>
    </w:rPr>
  </w:style>
  <w:style w:type="paragraph" w:customStyle="1" w:styleId="Bodynoindent">
    <w:name w:val="Body no indent"/>
    <w:basedOn w:val="Normal"/>
    <w:rsid w:val="00B5439A"/>
    <w:pPr>
      <w:spacing w:before="120"/>
    </w:pPr>
  </w:style>
  <w:style w:type="paragraph" w:customStyle="1" w:styleId="6enspitem">
    <w:name w:val="6 en sp (item)"/>
    <w:basedOn w:val="4enspsubgroup2"/>
    <w:rsid w:val="00B5439A"/>
    <w:pPr>
      <w:ind w:left="1019"/>
    </w:pPr>
  </w:style>
  <w:style w:type="paragraph" w:customStyle="1" w:styleId="AppendixTitle">
    <w:name w:val="Appendix Title"/>
    <w:basedOn w:val="Heading1"/>
    <w:rsid w:val="00712807"/>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B5439A"/>
    <w:pPr>
      <w:numPr>
        <w:numId w:val="2"/>
      </w:numPr>
      <w:tabs>
        <w:tab w:val="clear" w:pos="720"/>
      </w:tabs>
      <w:spacing w:before="120"/>
      <w:ind w:left="1080"/>
    </w:pPr>
    <w:rPr>
      <w:rFonts w:cs="Arial"/>
    </w:rPr>
  </w:style>
  <w:style w:type="paragraph" w:styleId="DocumentMap">
    <w:name w:val="Document Map"/>
    <w:basedOn w:val="Normal"/>
    <w:semiHidden/>
    <w:rsid w:val="00B5439A"/>
    <w:pPr>
      <w:shd w:val="clear" w:color="auto" w:fill="000080"/>
    </w:pPr>
    <w:rPr>
      <w:rFonts w:ascii="Tahoma" w:hAnsi="Tahoma" w:cs="Tahoma"/>
    </w:rPr>
  </w:style>
  <w:style w:type="paragraph" w:customStyle="1" w:styleId="ESHeading2">
    <w:name w:val="ES Heading 2"/>
    <w:basedOn w:val="Heading2"/>
    <w:next w:val="BodyText"/>
    <w:rsid w:val="00A64A7A"/>
    <w:pPr>
      <w:numPr>
        <w:ilvl w:val="0"/>
        <w:numId w:val="0"/>
      </w:numPr>
    </w:pPr>
  </w:style>
  <w:style w:type="paragraph" w:customStyle="1" w:styleId="ESHeading3">
    <w:name w:val="ES Heading 3"/>
    <w:basedOn w:val="Heading3"/>
    <w:rsid w:val="00A64A7A"/>
    <w:pPr>
      <w:numPr>
        <w:ilvl w:val="0"/>
        <w:numId w:val="0"/>
      </w:numPr>
    </w:pPr>
  </w:style>
  <w:style w:type="paragraph" w:customStyle="1" w:styleId="ESHeading4">
    <w:name w:val="ES Heading 4"/>
    <w:basedOn w:val="Heading4"/>
    <w:rsid w:val="00A64A7A"/>
    <w:pPr>
      <w:numPr>
        <w:ilvl w:val="0"/>
        <w:numId w:val="0"/>
      </w:numPr>
    </w:pPr>
  </w:style>
  <w:style w:type="paragraph" w:customStyle="1" w:styleId="Figuretitle">
    <w:name w:val="Figure title"/>
    <w:basedOn w:val="Normal"/>
    <w:rsid w:val="00B5439A"/>
    <w:pPr>
      <w:keepNext/>
      <w:spacing w:before="240"/>
      <w:ind w:left="1080" w:hanging="1080"/>
    </w:pPr>
    <w:rPr>
      <w:b/>
    </w:rPr>
  </w:style>
  <w:style w:type="paragraph" w:customStyle="1" w:styleId="figurewobox">
    <w:name w:val="figure w/o box"/>
    <w:basedOn w:val="Normal"/>
    <w:rsid w:val="00B5439A"/>
    <w:pPr>
      <w:jc w:val="center"/>
    </w:pPr>
  </w:style>
  <w:style w:type="character" w:styleId="FollowedHyperlink">
    <w:name w:val="FollowedHyperlink"/>
    <w:basedOn w:val="DefaultParagraphFont"/>
    <w:rsid w:val="00B5439A"/>
    <w:rPr>
      <w:color w:val="auto"/>
      <w:u w:val="single"/>
    </w:rPr>
  </w:style>
  <w:style w:type="character" w:styleId="FootnoteReference">
    <w:name w:val="footnote reference"/>
    <w:aliases w:val="fr"/>
    <w:basedOn w:val="DefaultParagraphFont"/>
    <w:rsid w:val="00B5439A"/>
    <w:rPr>
      <w:rFonts w:ascii="Times New Roman" w:hAnsi="Times New Roman"/>
      <w:sz w:val="20"/>
      <w:szCs w:val="18"/>
      <w:vertAlign w:val="superscript"/>
    </w:rPr>
  </w:style>
  <w:style w:type="paragraph" w:styleId="FootnoteText">
    <w:name w:val="footnote text"/>
    <w:aliases w:val="ft,fo,footnote text"/>
    <w:basedOn w:val="Normal"/>
    <w:rsid w:val="00E77A8C"/>
    <w:pPr>
      <w:keepLines/>
    </w:pPr>
    <w:rPr>
      <w:sz w:val="18"/>
    </w:rPr>
  </w:style>
  <w:style w:type="paragraph" w:styleId="ListBullet">
    <w:name w:val="List Bullet"/>
    <w:basedOn w:val="Normal"/>
    <w:rsid w:val="00B5439A"/>
    <w:pPr>
      <w:numPr>
        <w:numId w:val="3"/>
      </w:numPr>
      <w:spacing w:before="120"/>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rPr>
      <w:rFonts w:ascii="Garamond" w:hAnsi="Garamond"/>
    </w:r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keepNext/>
      <w:tabs>
        <w:tab w:val="right" w:leader="dot" w:pos="9350"/>
      </w:tabs>
      <w:spacing w:before="120"/>
      <w:ind w:left="450" w:hanging="450"/>
    </w:pPr>
    <w:rPr>
      <w:b/>
      <w:bCs/>
      <w:noProof/>
      <w:szCs w:val="24"/>
    </w:rPr>
  </w:style>
  <w:style w:type="paragraph" w:styleId="TOC2">
    <w:name w:val="toc 2"/>
    <w:basedOn w:val="Normal"/>
    <w:next w:val="Normal"/>
    <w:uiPriority w:val="39"/>
    <w:qFormat/>
    <w:rsid w:val="00B5439A"/>
    <w:pPr>
      <w:tabs>
        <w:tab w:val="right" w:leader="dot" w:pos="9350"/>
      </w:tabs>
      <w:ind w:left="900" w:hanging="540"/>
    </w:pPr>
    <w:rPr>
      <w:bCs/>
      <w:noProof/>
    </w:rPr>
  </w:style>
  <w:style w:type="paragraph" w:styleId="TOC3">
    <w:name w:val="toc 3"/>
    <w:basedOn w:val="Normal"/>
    <w:next w:val="Normal"/>
    <w:uiPriority w:val="39"/>
    <w:qFormat/>
    <w:rsid w:val="00B5439A"/>
    <w:pPr>
      <w:tabs>
        <w:tab w:val="right" w:leader="dot" w:pos="9350"/>
      </w:tabs>
      <w:ind w:left="1620" w:hanging="720"/>
    </w:pPr>
  </w:style>
  <w:style w:type="paragraph" w:styleId="TOC4">
    <w:name w:val="toc 4"/>
    <w:basedOn w:val="Normal"/>
    <w:next w:val="Normal"/>
    <w:rsid w:val="007E41E1"/>
    <w:pPr>
      <w:tabs>
        <w:tab w:val="right" w:leader="dot" w:pos="9360"/>
      </w:tabs>
      <w:spacing w:line="240" w:lineRule="atLeast"/>
      <w:ind w:left="1620" w:right="720"/>
    </w:pPr>
  </w:style>
  <w:style w:type="paragraph" w:styleId="TOC5">
    <w:name w:val="toc 5"/>
    <w:basedOn w:val="Normal"/>
    <w:next w:val="Normal"/>
    <w:rsid w:val="00B5439A"/>
    <w:pPr>
      <w:tabs>
        <w:tab w:val="right" w:leader="dot" w:pos="9360"/>
      </w:tabs>
      <w:spacing w:before="100" w:after="100"/>
      <w:ind w:left="1080" w:right="720" w:hanging="720"/>
    </w:pPr>
    <w:rPr>
      <w:noProof/>
    </w:rPr>
  </w:style>
  <w:style w:type="paragraph" w:styleId="TOCHeading">
    <w:name w:val="TOC Heading"/>
    <w:basedOn w:val="Heading1"/>
    <w:qFormat/>
    <w:rsid w:val="00A64A7A"/>
    <w:pPr>
      <w:numPr>
        <w:numId w:val="0"/>
      </w:numPr>
    </w:p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F68E2"/>
    <w:pPr>
      <w:keepNext/>
      <w:spacing w:before="20"/>
      <w:jc w:val="right"/>
    </w:pPr>
    <w:rPr>
      <w:rFonts w:ascii="Arial" w:hAnsi="Arial"/>
    </w:rPr>
    <w:tblPr>
      <w:tblBorders>
        <w:top w:val="single" w:sz="12" w:space="0" w:color="auto"/>
        <w:bottom w:val="single" w:sz="12" w:space="0" w:color="auto"/>
      </w:tblBorders>
    </w:tbl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cs="Arial"/>
      <w:szCs w:val="24"/>
    </w:rPr>
  </w:style>
  <w:style w:type="paragraph" w:customStyle="1" w:styleId="Cover-author">
    <w:name w:val="Cover - author"/>
    <w:basedOn w:val="Normal"/>
    <w:rsid w:val="00663F22"/>
    <w:pPr>
      <w:autoSpaceDE w:val="0"/>
      <w:autoSpaceDN w:val="0"/>
      <w:adjustRightInd w:val="0"/>
      <w:spacing w:before="320"/>
      <w:ind w:left="720"/>
    </w:pPr>
    <w:rPr>
      <w:rFonts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5550B"/>
    <w:pPr>
      <w:jc w:val="center"/>
    </w:pPr>
    <w:rPr>
      <w:b/>
      <w:sz w:val="24"/>
    </w:rPr>
  </w:style>
  <w:style w:type="character" w:customStyle="1" w:styleId="TitleChar">
    <w:name w:val="Title Char"/>
    <w:basedOn w:val="DefaultParagraphFont"/>
    <w:link w:val="Title"/>
    <w:rsid w:val="0035550B"/>
    <w:rPr>
      <w:b/>
      <w:sz w:val="24"/>
    </w:rPr>
  </w:style>
  <w:style w:type="paragraph" w:styleId="Subtitle">
    <w:name w:val="Subtitle"/>
    <w:basedOn w:val="Normal"/>
    <w:link w:val="SubtitleChar"/>
    <w:qFormat/>
    <w:rsid w:val="0035550B"/>
    <w:rPr>
      <w:sz w:val="24"/>
      <w:u w:val="single"/>
    </w:rPr>
  </w:style>
  <w:style w:type="character" w:customStyle="1" w:styleId="SubtitleChar">
    <w:name w:val="Subtitle Char"/>
    <w:basedOn w:val="DefaultParagraphFont"/>
    <w:link w:val="Subtitle"/>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465F5"/>
    <w:rPr>
      <w:rFonts w:ascii="Arial" w:hAnsi="Arial" w:cs="Arial"/>
      <w:b/>
      <w:sz w:val="44"/>
      <w:szCs w:val="28"/>
    </w:rPr>
  </w:style>
  <w:style w:type="character" w:customStyle="1" w:styleId="Heading2Char">
    <w:name w:val="Heading 2 Char"/>
    <w:basedOn w:val="DefaultParagraphFont"/>
    <w:link w:val="Heading2"/>
    <w:rsid w:val="00E465F5"/>
    <w:rPr>
      <w:rFonts w:ascii="Arial" w:hAnsi="Arial" w:cs="Arial"/>
      <w:b/>
      <w:bCs/>
      <w:iCs/>
      <w:sz w:val="28"/>
      <w:szCs w:val="28"/>
    </w:rPr>
  </w:style>
  <w:style w:type="character" w:customStyle="1" w:styleId="Heading3Char">
    <w:name w:val="Heading 3 Char"/>
    <w:basedOn w:val="DefaultParagraphFont"/>
    <w:link w:val="Heading3"/>
    <w:rsid w:val="00E465F5"/>
    <w:rPr>
      <w:rFonts w:ascii="Arial" w:hAnsi="Arial" w:cs="Arial"/>
      <w:b/>
      <w:bCs/>
      <w:szCs w:val="24"/>
    </w:rPr>
  </w:style>
  <w:style w:type="paragraph" w:customStyle="1" w:styleId="PRMainbullet">
    <w:name w:val="PR Main bullet"/>
    <w:basedOn w:val="NormalWeb"/>
    <w:link w:val="PRMainbulletCharChar"/>
    <w:autoRedefine/>
    <w:qFormat/>
    <w:rsid w:val="00E465F5"/>
    <w:pPr>
      <w:snapToGrid w:val="0"/>
      <w:spacing w:before="120" w:beforeAutospacing="0" w:after="160" w:afterAutospacing="0"/>
      <w:ind w:left="1080" w:hanging="360"/>
    </w:pPr>
    <w:rPr>
      <w:rFonts w:ascii="Tahoma" w:hAnsi="Tahoma" w:cs="Tahoma"/>
      <w:snapToGrid w:val="0"/>
      <w:szCs w:val="20"/>
    </w:rPr>
  </w:style>
  <w:style w:type="character" w:customStyle="1" w:styleId="PRMainbulletCharChar">
    <w:name w:val="PR Main bullet Char Char"/>
    <w:link w:val="PRMainbullet"/>
    <w:rsid w:val="00E465F5"/>
    <w:rPr>
      <w:rFonts w:ascii="Tahoma" w:hAnsi="Tahoma" w:cs="Tahoma"/>
      <w:snapToGrid w:val="0"/>
      <w:sz w:val="22"/>
    </w:rPr>
  </w:style>
  <w:style w:type="paragraph" w:customStyle="1" w:styleId="TaskActivitiesBullet">
    <w:name w:val="Task Activities Bullet"/>
    <w:basedOn w:val="ListParagraph"/>
    <w:link w:val="TaskActivitiesBulletChar"/>
    <w:qFormat/>
    <w:rsid w:val="00E465F5"/>
    <w:pPr>
      <w:numPr>
        <w:numId w:val="16"/>
      </w:numPr>
    </w:pPr>
    <w:rPr>
      <w:rFonts w:ascii="Garamond" w:hAnsi="Garamond" w:cs="Times New Roman"/>
      <w:sz w:val="24"/>
    </w:rPr>
  </w:style>
  <w:style w:type="character" w:customStyle="1" w:styleId="TaskActivitiesBulletChar">
    <w:name w:val="Task Activities Bullet Char"/>
    <w:basedOn w:val="DefaultParagraphFont"/>
    <w:link w:val="TaskActivitiesBullet"/>
    <w:rsid w:val="00E465F5"/>
    <w:rPr>
      <w:rFonts w:ascii="Garamond" w:eastAsiaTheme="minorHAnsi" w:hAnsi="Garamond"/>
      <w:sz w:val="24"/>
    </w:rPr>
  </w:style>
  <w:style w:type="paragraph" w:styleId="ListParagraph">
    <w:name w:val="List Paragraph"/>
    <w:basedOn w:val="Normal"/>
    <w:uiPriority w:val="34"/>
    <w:qFormat/>
    <w:rsid w:val="00E465F5"/>
    <w:pPr>
      <w:ind w:left="720"/>
      <w:contextualSpacing/>
    </w:pPr>
  </w:style>
  <w:style w:type="paragraph" w:customStyle="1" w:styleId="PhoneEmail">
    <w:name w:val="Phone Email"/>
    <w:basedOn w:val="Normal"/>
    <w:qFormat/>
    <w:rsid w:val="00950EE8"/>
    <w:pPr>
      <w:spacing w:after="0"/>
      <w:ind w:left="360" w:hanging="360"/>
    </w:pPr>
    <w:rPr>
      <w:rFonts w:cs="Arial"/>
    </w:rPr>
  </w:style>
  <w:style w:type="paragraph" w:customStyle="1" w:styleId="Panelmember">
    <w:name w:val="Panel member"/>
    <w:basedOn w:val="Normal"/>
    <w:qFormat/>
    <w:rsid w:val="00E465F5"/>
    <w:pPr>
      <w:keepNext/>
      <w:spacing w:before="120" w:after="0"/>
    </w:pPr>
    <w:rPr>
      <w:rFonts w:cs="Arial"/>
      <w:noProof/>
    </w:rPr>
  </w:style>
  <w:style w:type="paragraph" w:customStyle="1" w:styleId="Panelheading">
    <w:name w:val="Panel heading"/>
    <w:basedOn w:val="Normal"/>
    <w:qFormat/>
    <w:rsid w:val="00E465F5"/>
    <w:pPr>
      <w:keepNext/>
      <w:spacing w:before="120"/>
    </w:pPr>
    <w:rPr>
      <w:rFonts w:cs="Arial"/>
      <w:b/>
      <w:noProof/>
    </w:rPr>
  </w:style>
  <w:style w:type="character" w:customStyle="1" w:styleId="BodyTextChar">
    <w:name w:val="Body Text Char"/>
    <w:basedOn w:val="DefaultParagraphFont"/>
    <w:link w:val="BodyText"/>
    <w:rsid w:val="002322FD"/>
    <w:rPr>
      <w:rFonts w:ascii="Garamond" w:eastAsiaTheme="minorHAnsi" w:hAnsi="Garamond" w:cstheme="minorBidi"/>
      <w:sz w:val="24"/>
    </w:rPr>
  </w:style>
  <w:style w:type="paragraph" w:customStyle="1" w:styleId="AppH2">
    <w:name w:val="App H2"/>
    <w:basedOn w:val="Heading2"/>
    <w:uiPriority w:val="99"/>
    <w:rsid w:val="002322FD"/>
    <w:pPr>
      <w:numPr>
        <w:ilvl w:val="0"/>
        <w:numId w:val="0"/>
      </w:numPr>
    </w:pPr>
    <w:rPr>
      <w:rFonts w:eastAsia="Times New Roman"/>
      <w:sz w:val="24"/>
    </w:rPr>
  </w:style>
  <w:style w:type="character" w:customStyle="1" w:styleId="UnresolvedMention1">
    <w:name w:val="Unresolved Mention1"/>
    <w:basedOn w:val="DefaultParagraphFont"/>
    <w:uiPriority w:val="99"/>
    <w:semiHidden/>
    <w:unhideWhenUsed/>
    <w:rsid w:val="00711331"/>
    <w:rPr>
      <w:color w:val="605E5C"/>
      <w:shd w:val="clear" w:color="auto" w:fill="E1DFDD"/>
    </w:rPr>
  </w:style>
  <w:style w:type="paragraph" w:customStyle="1" w:styleId="Cov-Subtitle">
    <w:name w:val="Cov-Subtitle"/>
    <w:basedOn w:val="Normal"/>
    <w:rsid w:val="00751B43"/>
    <w:pPr>
      <w:spacing w:before="120" w:line="320" w:lineRule="atLeast"/>
      <w:jc w:val="right"/>
    </w:pPr>
    <w:rPr>
      <w:rFonts w:ascii="Arial Black" w:eastAsia="Times New Roman" w:hAnsi="Arial Black" w:cs="Times New Roman"/>
      <w:sz w:val="28"/>
    </w:rPr>
  </w:style>
  <w:style w:type="paragraph" w:customStyle="1" w:styleId="Cov-Address">
    <w:name w:val="Cov-Address"/>
    <w:basedOn w:val="Normal"/>
    <w:rsid w:val="00751B43"/>
    <w:pPr>
      <w:spacing w:after="0"/>
      <w:jc w:val="right"/>
    </w:pPr>
    <w:rPr>
      <w:rFonts w:eastAsia="Times New Roman" w:cs="Times New Roman"/>
      <w:kern w:val="16"/>
      <w:sz w:val="24"/>
    </w:rPr>
  </w:style>
  <w:style w:type="paragraph" w:customStyle="1" w:styleId="Cov-Title">
    <w:name w:val="Cov-Title"/>
    <w:basedOn w:val="Normal"/>
    <w:uiPriority w:val="99"/>
    <w:rsid w:val="00751B43"/>
    <w:pPr>
      <w:spacing w:after="0"/>
      <w:jc w:val="right"/>
    </w:pPr>
    <w:rPr>
      <w:rFonts w:ascii="Arial Black" w:eastAsia="Times New Roman" w:hAnsi="Arial Black" w:cs="Times New Roman"/>
      <w:smallCaps/>
      <w:kern w:val="16"/>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hyperlink" Target="https://transfer.ies.ed.gov/" TargetMode="External"/><Relationship Id="rId2" Type="http://schemas.openxmlformats.org/officeDocument/2006/relationships/numbering" Target="numbering.xml"/><Relationship Id="rId16"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7.xml"/><Relationship Id="rId10" Type="http://schemas.openxmlformats.org/officeDocument/2006/relationships/footer" Target="footer2.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8A895-C899-4A99-AF3B-B8307B3DE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42</Words>
  <Characters>2361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5T18:14:00Z</dcterms:created>
  <dcterms:modified xsi:type="dcterms:W3CDTF">2019-10-15T18:14:00Z</dcterms:modified>
</cp:coreProperties>
</file>